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1E598" w14:textId="77777777" w:rsidR="00F6580C" w:rsidRPr="00A13107" w:rsidRDefault="00F6580C" w:rsidP="00F6580C">
      <w:pPr>
        <w:jc w:val="center"/>
        <w:rPr>
          <w:rFonts w:cs="Arial"/>
          <w:sz w:val="28"/>
          <w:szCs w:val="28"/>
        </w:rPr>
      </w:pPr>
      <w:r w:rsidRPr="00A13107">
        <w:rPr>
          <w:rFonts w:cs="Arial"/>
          <w:sz w:val="28"/>
          <w:szCs w:val="28"/>
        </w:rPr>
        <w:t>Temasek Polytechnic</w:t>
      </w:r>
    </w:p>
    <w:p w14:paraId="43F1B313" w14:textId="77777777" w:rsidR="00F6580C" w:rsidRPr="00A13107" w:rsidRDefault="00F6580C" w:rsidP="00F6580C">
      <w:pPr>
        <w:jc w:val="center"/>
        <w:rPr>
          <w:rFonts w:cs="Arial"/>
          <w:sz w:val="28"/>
          <w:szCs w:val="28"/>
        </w:rPr>
      </w:pPr>
      <w:r w:rsidRPr="00A13107">
        <w:rPr>
          <w:rFonts w:cs="Arial"/>
          <w:sz w:val="28"/>
          <w:szCs w:val="28"/>
        </w:rPr>
        <w:t>School of Informatics &amp; IT</w:t>
      </w:r>
    </w:p>
    <w:p w14:paraId="1C3C83E7" w14:textId="77777777" w:rsidR="00F6580C" w:rsidRPr="00A13107" w:rsidRDefault="00F6580C" w:rsidP="00F6580C">
      <w:pPr>
        <w:pStyle w:val="Title"/>
        <w:rPr>
          <w:rStyle w:val="Strong"/>
          <w:rFonts w:ascii="Arial" w:hAnsi="Arial" w:cs="Arial"/>
          <w:szCs w:val="32"/>
        </w:rPr>
      </w:pPr>
    </w:p>
    <w:p w14:paraId="17FC2BD0" w14:textId="12E5443C" w:rsidR="00F6580C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Database Application Development</w:t>
      </w:r>
      <w:r w:rsidR="00F6580C" w:rsidRPr="00A13107">
        <w:rPr>
          <w:rStyle w:val="Strong"/>
          <w:rFonts w:ascii="Arial" w:hAnsi="Arial" w:cs="Arial"/>
          <w:szCs w:val="32"/>
        </w:rPr>
        <w:t xml:space="preserve"> </w:t>
      </w:r>
      <w:r w:rsidR="001C6F3F">
        <w:rPr>
          <w:rStyle w:val="Strong"/>
          <w:rFonts w:ascii="Arial" w:hAnsi="Arial" w:cs="Arial"/>
          <w:szCs w:val="32"/>
        </w:rPr>
        <w:t>(CIA1C06)</w:t>
      </w:r>
    </w:p>
    <w:p w14:paraId="7EB185A7" w14:textId="1D264A2E" w:rsidR="000A29F9" w:rsidRDefault="0063560D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AY 2</w:t>
      </w:r>
      <w:r w:rsidR="00F46F4C">
        <w:rPr>
          <w:rStyle w:val="Strong"/>
          <w:rFonts w:ascii="Arial" w:hAnsi="Arial" w:cs="Arial"/>
          <w:szCs w:val="32"/>
        </w:rPr>
        <w:t>2</w:t>
      </w:r>
      <w:r>
        <w:rPr>
          <w:rStyle w:val="Strong"/>
          <w:rFonts w:ascii="Arial" w:hAnsi="Arial" w:cs="Arial"/>
          <w:szCs w:val="32"/>
        </w:rPr>
        <w:t>/2</w:t>
      </w:r>
      <w:r w:rsidR="00F46F4C">
        <w:rPr>
          <w:rStyle w:val="Strong"/>
          <w:rFonts w:ascii="Arial" w:hAnsi="Arial" w:cs="Arial"/>
          <w:szCs w:val="32"/>
        </w:rPr>
        <w:t>3</w:t>
      </w:r>
      <w:r w:rsidR="000A29F9">
        <w:rPr>
          <w:rStyle w:val="Strong"/>
          <w:rFonts w:ascii="Arial" w:hAnsi="Arial" w:cs="Arial"/>
          <w:szCs w:val="32"/>
        </w:rPr>
        <w:t xml:space="preserve"> Oct Semester</w:t>
      </w:r>
    </w:p>
    <w:p w14:paraId="4029872E" w14:textId="02461DBA" w:rsidR="00F6580C" w:rsidRDefault="008208B7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Project Part 2</w:t>
      </w:r>
    </w:p>
    <w:p w14:paraId="1433C788" w14:textId="77777777" w:rsidR="00637B85" w:rsidRPr="00A13107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(Database Design)</w:t>
      </w:r>
    </w:p>
    <w:p w14:paraId="217A5B63" w14:textId="77777777" w:rsidR="00F6580C" w:rsidRPr="00A13107" w:rsidRDefault="00F6580C" w:rsidP="00F6580C">
      <w:pPr>
        <w:pStyle w:val="Title"/>
        <w:rPr>
          <w:rStyle w:val="Strong"/>
          <w:rFonts w:ascii="Arial" w:hAnsi="Arial" w:cs="Arial"/>
          <w:szCs w:val="32"/>
        </w:rPr>
      </w:pPr>
    </w:p>
    <w:p w14:paraId="6E10BA88" w14:textId="77777777" w:rsidR="00F6580C" w:rsidRPr="00A13107" w:rsidRDefault="00F6580C" w:rsidP="00F6580C">
      <w:pPr>
        <w:jc w:val="center"/>
        <w:rPr>
          <w:rFonts w:cs="Arial"/>
          <w:b/>
          <w:bCs/>
          <w:sz w:val="52"/>
          <w:szCs w:val="52"/>
        </w:rPr>
      </w:pPr>
    </w:p>
    <w:p w14:paraId="12D0DDE2" w14:textId="77777777" w:rsidR="00F6580C" w:rsidRPr="00A13107" w:rsidRDefault="00F6580C" w:rsidP="00F6580C">
      <w:pPr>
        <w:pStyle w:val="Title"/>
        <w:jc w:val="left"/>
        <w:rPr>
          <w:rStyle w:val="Strong"/>
          <w:rFonts w:ascii="Arial" w:hAnsi="Arial" w:cs="Arial"/>
          <w:szCs w:val="32"/>
        </w:rPr>
      </w:pPr>
    </w:p>
    <w:p w14:paraId="71DCDEEC" w14:textId="77777777" w:rsidR="00F6580C" w:rsidRPr="00A13107" w:rsidRDefault="00F6580C" w:rsidP="00F6580C">
      <w:pPr>
        <w:jc w:val="left"/>
        <w:rPr>
          <w:rStyle w:val="Strong"/>
          <w:rFonts w:cs="Arial"/>
        </w:rPr>
      </w:pPr>
    </w:p>
    <w:p w14:paraId="4160E9F0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3DFB6CBC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71874C40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6E8518ED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031A28AC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1D97099B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46583EDA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426FFCE0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5D44E262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36ADAE9B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3528"/>
        <w:gridCol w:w="5328"/>
      </w:tblGrid>
      <w:tr w:rsidR="00F6580C" w:rsidRPr="00A13107" w14:paraId="7CCF6304" w14:textId="77777777" w:rsidTr="00727D2B">
        <w:trPr>
          <w:jc w:val="center"/>
        </w:trPr>
        <w:tc>
          <w:tcPr>
            <w:tcW w:w="3528" w:type="dxa"/>
          </w:tcPr>
          <w:p w14:paraId="40104474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Name:</w:t>
            </w:r>
          </w:p>
        </w:tc>
        <w:tc>
          <w:tcPr>
            <w:tcW w:w="5328" w:type="dxa"/>
          </w:tcPr>
          <w:p w14:paraId="4B1EEF4E" w14:textId="4470FB2F" w:rsidR="00F6580C" w:rsidRPr="00A13107" w:rsidRDefault="00652598" w:rsidP="00727D2B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>JAVEN LAI LE YU</w:t>
            </w:r>
          </w:p>
        </w:tc>
      </w:tr>
      <w:tr w:rsidR="00F6580C" w:rsidRPr="00A13107" w14:paraId="305CA54C" w14:textId="77777777" w:rsidTr="00727D2B">
        <w:trPr>
          <w:jc w:val="center"/>
        </w:trPr>
        <w:tc>
          <w:tcPr>
            <w:tcW w:w="3528" w:type="dxa"/>
          </w:tcPr>
          <w:p w14:paraId="3B168EEF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Admission Number:</w:t>
            </w:r>
          </w:p>
        </w:tc>
        <w:tc>
          <w:tcPr>
            <w:tcW w:w="5328" w:type="dxa"/>
          </w:tcPr>
          <w:p w14:paraId="6B7631AD" w14:textId="2880E158" w:rsidR="00F6580C" w:rsidRPr="00A13107" w:rsidRDefault="00652598" w:rsidP="00727D2B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>2202934B</w:t>
            </w:r>
          </w:p>
        </w:tc>
      </w:tr>
      <w:tr w:rsidR="00F6580C" w:rsidRPr="00A13107" w14:paraId="7908119E" w14:textId="77777777" w:rsidTr="00727D2B">
        <w:trPr>
          <w:jc w:val="center"/>
        </w:trPr>
        <w:tc>
          <w:tcPr>
            <w:tcW w:w="3528" w:type="dxa"/>
            <w:tcBorders>
              <w:bottom w:val="nil"/>
            </w:tcBorders>
          </w:tcPr>
          <w:p w14:paraId="6D3E1A5D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Class:</w:t>
            </w:r>
          </w:p>
        </w:tc>
        <w:tc>
          <w:tcPr>
            <w:tcW w:w="5328" w:type="dxa"/>
          </w:tcPr>
          <w:p w14:paraId="0286661D" w14:textId="0D91E659" w:rsidR="00F6580C" w:rsidRPr="00A13107" w:rsidRDefault="00AD3AA5" w:rsidP="00637B85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 xml:space="preserve"> </w:t>
            </w:r>
            <w:r w:rsidR="00637B85">
              <w:rPr>
                <w:rStyle w:val="Emphasis"/>
                <w:rFonts w:cs="Arial"/>
              </w:rPr>
              <w:t>P</w:t>
            </w:r>
            <w:r w:rsidR="00652598">
              <w:rPr>
                <w:rStyle w:val="Emphasis"/>
                <w:rFonts w:cs="Arial"/>
              </w:rPr>
              <w:t>17</w:t>
            </w:r>
          </w:p>
        </w:tc>
      </w:tr>
    </w:tbl>
    <w:p w14:paraId="4598C540" w14:textId="77777777" w:rsidR="00F6580C" w:rsidRPr="00A13107" w:rsidRDefault="00F6580C" w:rsidP="00F6580C">
      <w:pPr>
        <w:jc w:val="left"/>
        <w:rPr>
          <w:rFonts w:cs="Arial"/>
        </w:rPr>
        <w:sectPr w:rsidR="00F6580C" w:rsidRPr="00A13107" w:rsidSect="00727D2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440" w:right="1701" w:bottom="1440" w:left="1134" w:header="720" w:footer="720" w:gutter="0"/>
          <w:pgNumType w:start="1"/>
          <w:cols w:space="720"/>
          <w:docGrid w:linePitch="326"/>
        </w:sectPr>
      </w:pPr>
    </w:p>
    <w:p w14:paraId="10D3F38E" w14:textId="77777777" w:rsidR="00F6580C" w:rsidRPr="00A13107" w:rsidRDefault="00F6580C" w:rsidP="00DB7A18">
      <w:pPr>
        <w:pStyle w:val="TOCHeading"/>
      </w:pPr>
      <w:r w:rsidRPr="00A13107">
        <w:lastRenderedPageBreak/>
        <w:t>Table of Contents</w:t>
      </w:r>
    </w:p>
    <w:p w14:paraId="2E33571E" w14:textId="249B026C" w:rsidR="00FD2F61" w:rsidRDefault="00F6580C">
      <w:pPr>
        <w:pStyle w:val="TOC1"/>
        <w:rPr>
          <w:rFonts w:asciiTheme="minorHAnsi" w:eastAsiaTheme="minorEastAsia" w:hAnsiTheme="minorHAnsi" w:cstheme="minorBidi"/>
          <w:bCs w:val="0"/>
          <w:iCs w:val="0"/>
          <w:sz w:val="24"/>
          <w:lang w:val="en-GB" w:eastAsia="zh-CN"/>
        </w:rPr>
      </w:pPr>
      <w:r w:rsidRPr="00A13107">
        <w:rPr>
          <w:sz w:val="18"/>
          <w:szCs w:val="18"/>
        </w:rPr>
        <w:fldChar w:fldCharType="begin"/>
      </w:r>
      <w:r w:rsidRPr="00A13107">
        <w:rPr>
          <w:sz w:val="18"/>
          <w:szCs w:val="18"/>
        </w:rPr>
        <w:instrText xml:space="preserve"> TOC \o "1-2" \u </w:instrText>
      </w:r>
      <w:r w:rsidRPr="00A13107">
        <w:rPr>
          <w:sz w:val="18"/>
          <w:szCs w:val="18"/>
        </w:rPr>
        <w:fldChar w:fldCharType="separate"/>
      </w:r>
      <w:r w:rsidR="00FD2F61">
        <w:t>Introduction</w:t>
      </w:r>
      <w:r w:rsidR="00FD2F61">
        <w:tab/>
      </w:r>
      <w:r w:rsidR="00FD2F61">
        <w:fldChar w:fldCharType="begin"/>
      </w:r>
      <w:r w:rsidR="00FD2F61">
        <w:instrText xml:space="preserve"> PAGEREF _Toc502613687 \h </w:instrText>
      </w:r>
      <w:r w:rsidR="00FD2F61">
        <w:fldChar w:fldCharType="separate"/>
      </w:r>
      <w:r w:rsidR="00FD2F61">
        <w:t>3</w:t>
      </w:r>
      <w:r w:rsidR="00FD2F61">
        <w:fldChar w:fldCharType="end"/>
      </w:r>
      <w:r w:rsidR="00E61C48">
        <w:t>-</w:t>
      </w:r>
      <w:r w:rsidR="002B7054">
        <w:t>5</w:t>
      </w:r>
    </w:p>
    <w:p w14:paraId="02A1ED26" w14:textId="6F48EB45" w:rsidR="00FD2F61" w:rsidRDefault="00FD2F61">
      <w:pPr>
        <w:pStyle w:val="TOC1"/>
        <w:rPr>
          <w:rFonts w:asciiTheme="minorHAnsi" w:eastAsiaTheme="minorEastAsia" w:hAnsiTheme="minorHAnsi" w:cstheme="minorBidi"/>
          <w:bCs w:val="0"/>
          <w:iCs w:val="0"/>
          <w:sz w:val="24"/>
          <w:lang w:val="en-GB" w:eastAsia="zh-CN"/>
        </w:rPr>
      </w:pPr>
      <w:r>
        <w:t>The Entity-Relationship Diagram</w:t>
      </w:r>
      <w:r>
        <w:tab/>
      </w:r>
      <w:r w:rsidR="002B7054">
        <w:t>6</w:t>
      </w:r>
    </w:p>
    <w:p w14:paraId="191376B7" w14:textId="3BEADA2B" w:rsidR="00FD2F61" w:rsidRDefault="00FD2F61">
      <w:pPr>
        <w:pStyle w:val="TOC1"/>
      </w:pPr>
      <w:r>
        <w:t>Data Dictionary</w:t>
      </w:r>
      <w:r>
        <w:tab/>
      </w:r>
      <w:r w:rsidR="002B7054">
        <w:t>7-15</w:t>
      </w:r>
    </w:p>
    <w:p w14:paraId="1F2A1D59" w14:textId="0A5E236F" w:rsidR="002949BF" w:rsidRDefault="002949BF" w:rsidP="002949BF">
      <w:pPr>
        <w:pStyle w:val="TOC1"/>
        <w:rPr>
          <w:rFonts w:asciiTheme="minorHAnsi" w:eastAsiaTheme="minorEastAsia" w:hAnsiTheme="minorHAnsi" w:cstheme="minorBidi"/>
          <w:bCs w:val="0"/>
          <w:iCs w:val="0"/>
          <w:sz w:val="24"/>
          <w:lang w:val="en-GB" w:eastAsia="zh-CN"/>
        </w:rPr>
      </w:pPr>
      <w:r>
        <w:t>Reflection</w:t>
      </w:r>
      <w:r>
        <w:tab/>
      </w:r>
      <w:r>
        <w:t>16</w:t>
      </w:r>
    </w:p>
    <w:p w14:paraId="2A928ABA" w14:textId="2489C21F" w:rsidR="002949BF" w:rsidRPr="002949BF" w:rsidRDefault="00F6580C" w:rsidP="00F6580C">
      <w:pPr>
        <w:jc w:val="left"/>
        <w:rPr>
          <w:rFonts w:cs="Arial"/>
          <w:sz w:val="18"/>
          <w:szCs w:val="18"/>
        </w:rPr>
      </w:pPr>
      <w:r w:rsidRPr="00A13107">
        <w:rPr>
          <w:rFonts w:cs="Arial"/>
          <w:sz w:val="18"/>
          <w:szCs w:val="18"/>
        </w:rPr>
        <w:fldChar w:fldCharType="end"/>
      </w:r>
    </w:p>
    <w:p w14:paraId="589B045D" w14:textId="1CA2C05D" w:rsidR="00EB67C7" w:rsidRPr="00DB7A18" w:rsidRDefault="00F6580C" w:rsidP="00DB7A18">
      <w:pPr>
        <w:pStyle w:val="Heading1"/>
      </w:pPr>
      <w:bookmarkStart w:id="0" w:name="_Toc181115948"/>
      <w:bookmarkStart w:id="1" w:name="_Toc181116789"/>
      <w:bookmarkStart w:id="2" w:name="_Toc160115876"/>
      <w:bookmarkStart w:id="3" w:name="_Toc160119915"/>
      <w:bookmarkStart w:id="4" w:name="_Toc160120009"/>
      <w:r w:rsidRPr="00A13107">
        <w:br w:type="page"/>
      </w:r>
      <w:bookmarkStart w:id="5" w:name="_Toc502613687"/>
      <w:r w:rsidRPr="00DB7A18">
        <w:lastRenderedPageBreak/>
        <w:t>I</w:t>
      </w:r>
      <w:bookmarkEnd w:id="0"/>
      <w:bookmarkEnd w:id="1"/>
      <w:r w:rsidRPr="00DB7A18">
        <w:t>ntroduction</w:t>
      </w:r>
      <w:bookmarkStart w:id="6" w:name="_Toc181115949"/>
      <w:bookmarkStart w:id="7" w:name="_Toc181116790"/>
      <w:bookmarkEnd w:id="5"/>
    </w:p>
    <w:p w14:paraId="71F4B645" w14:textId="5859976C" w:rsidR="00A77D96" w:rsidRDefault="007E3149" w:rsidP="00DB3B35">
      <w:r>
        <w:t xml:space="preserve">This Database is built for a </w:t>
      </w:r>
      <w:r w:rsidR="009E0AC0">
        <w:t xml:space="preserve">fully-fledged </w:t>
      </w:r>
      <w:r w:rsidR="00F81D37">
        <w:t>Food Review Website</w:t>
      </w:r>
      <w:r w:rsidR="00F5464C">
        <w:t xml:space="preserve"> for Singapore</w:t>
      </w:r>
      <w:r w:rsidR="00BA6BAB">
        <w:t>, using MySQL.</w:t>
      </w:r>
    </w:p>
    <w:p w14:paraId="5544DDAD" w14:textId="77777777" w:rsidR="00A77D96" w:rsidRDefault="00A77D96" w:rsidP="00DB3B35"/>
    <w:p w14:paraId="26687D1C" w14:textId="4A4719BE" w:rsidR="001202B6" w:rsidRDefault="003F194E" w:rsidP="00DB3B35">
      <w:r>
        <w:t>It</w:t>
      </w:r>
      <w:r w:rsidR="00F81D37">
        <w:t xml:space="preserve"> allows </w:t>
      </w:r>
      <w:r w:rsidR="00372C2F">
        <w:t>Users</w:t>
      </w:r>
      <w:r w:rsidR="00F81D37">
        <w:t xml:space="preserve"> to </w:t>
      </w:r>
      <w:r w:rsidR="00F81D37" w:rsidRPr="00614049">
        <w:rPr>
          <w:b/>
          <w:bCs/>
        </w:rPr>
        <w:t xml:space="preserve">review on restaurants </w:t>
      </w:r>
      <w:r w:rsidR="00372C2F" w:rsidRPr="00614049">
        <w:rPr>
          <w:b/>
          <w:bCs/>
        </w:rPr>
        <w:t>if the User is signed in</w:t>
      </w:r>
      <w:r w:rsidR="001D5EBB">
        <w:t xml:space="preserve"> (</w:t>
      </w:r>
      <w:r w:rsidR="001202B6">
        <w:t xml:space="preserve">using </w:t>
      </w:r>
      <w:r w:rsidR="001D5EBB" w:rsidRPr="00614049">
        <w:rPr>
          <w:b/>
          <w:bCs/>
        </w:rPr>
        <w:t>Reviews</w:t>
      </w:r>
      <w:r w:rsidR="001D5EBB">
        <w:t xml:space="preserve"> Table)</w:t>
      </w:r>
      <w:r w:rsidR="00AA0EF7">
        <w:t>.</w:t>
      </w:r>
      <w:r w:rsidR="00DE02B6">
        <w:t xml:space="preserve"> A </w:t>
      </w:r>
      <w:r w:rsidR="00DE02B6" w:rsidRPr="00DE02B6">
        <w:rPr>
          <w:b/>
          <w:bCs/>
        </w:rPr>
        <w:t>review consists of a rating</w:t>
      </w:r>
      <w:r w:rsidR="00DE02B6">
        <w:t xml:space="preserve"> from 1-5 </w:t>
      </w:r>
      <w:r w:rsidR="00DE02B6" w:rsidRPr="00DE02B6">
        <w:rPr>
          <w:b/>
          <w:bCs/>
        </w:rPr>
        <w:t>and a Comment</w:t>
      </w:r>
      <w:r w:rsidR="00DE02B6">
        <w:t xml:space="preserve"> restricted to 100 words.</w:t>
      </w:r>
      <w:r w:rsidR="00C0462C">
        <w:t xml:space="preserve"> Th</w:t>
      </w:r>
      <w:r w:rsidR="008E52B1">
        <w:t>e Database is designed to restrict each User to 1 Review per User for each Restaurant.</w:t>
      </w:r>
    </w:p>
    <w:p w14:paraId="06DB4B75" w14:textId="77777777" w:rsidR="001202B6" w:rsidRDefault="001202B6" w:rsidP="00DB3B35"/>
    <w:p w14:paraId="53BAC903" w14:textId="77777777" w:rsidR="008C28D2" w:rsidRDefault="00336D50" w:rsidP="00DB3B35">
      <w:r>
        <w:t xml:space="preserve">Users can also </w:t>
      </w:r>
      <w:r w:rsidRPr="00614049">
        <w:rPr>
          <w:b/>
          <w:bCs/>
        </w:rPr>
        <w:t>comment</w:t>
      </w:r>
      <w:r w:rsidR="0070461F">
        <w:rPr>
          <w:b/>
          <w:bCs/>
        </w:rPr>
        <w:t xml:space="preserve"> </w:t>
      </w:r>
      <w:r w:rsidR="0070461F">
        <w:t>(</w:t>
      </w:r>
      <w:r w:rsidR="0070461F" w:rsidRPr="00614049">
        <w:rPr>
          <w:b/>
          <w:bCs/>
        </w:rPr>
        <w:t>Comments</w:t>
      </w:r>
      <w:r w:rsidR="0070461F">
        <w:t xml:space="preserve"> Table)</w:t>
      </w:r>
      <w:r w:rsidRPr="00614049">
        <w:rPr>
          <w:b/>
          <w:bCs/>
        </w:rPr>
        <w:t xml:space="preserve"> on </w:t>
      </w:r>
      <w:r w:rsidR="007571E7">
        <w:rPr>
          <w:b/>
          <w:bCs/>
        </w:rPr>
        <w:t>R</w:t>
      </w:r>
      <w:r w:rsidRPr="00614049">
        <w:rPr>
          <w:b/>
          <w:bCs/>
        </w:rPr>
        <w:t>eviews</w:t>
      </w:r>
      <w:r w:rsidR="00701E3A">
        <w:rPr>
          <w:b/>
          <w:bCs/>
        </w:rPr>
        <w:t xml:space="preserve"> </w:t>
      </w:r>
      <w:r w:rsidR="0070461F">
        <w:rPr>
          <w:b/>
          <w:bCs/>
        </w:rPr>
        <w:t>and</w:t>
      </w:r>
      <w:r w:rsidR="00701E3A">
        <w:rPr>
          <w:b/>
          <w:bCs/>
        </w:rPr>
        <w:t xml:space="preserve"> </w:t>
      </w:r>
      <w:r w:rsidR="00C3660B" w:rsidRPr="00614049">
        <w:rPr>
          <w:b/>
          <w:bCs/>
        </w:rPr>
        <w:t xml:space="preserve">other </w:t>
      </w:r>
      <w:r w:rsidR="007571E7">
        <w:rPr>
          <w:b/>
          <w:bCs/>
        </w:rPr>
        <w:t>C</w:t>
      </w:r>
      <w:r w:rsidR="00C3660B" w:rsidRPr="00614049">
        <w:rPr>
          <w:b/>
          <w:bCs/>
        </w:rPr>
        <w:t>omments</w:t>
      </w:r>
      <w:r w:rsidR="00C3660B">
        <w:t xml:space="preserve">, allowing </w:t>
      </w:r>
      <w:r w:rsidR="009C24BB">
        <w:t xml:space="preserve">all Users to voice their </w:t>
      </w:r>
      <w:r w:rsidR="002D7167">
        <w:t xml:space="preserve">complete </w:t>
      </w:r>
      <w:r w:rsidR="009C24BB">
        <w:t>opinions freel</w:t>
      </w:r>
      <w:r w:rsidR="0070461F">
        <w:t>y</w:t>
      </w:r>
      <w:r w:rsidR="002D7167">
        <w:t xml:space="preserve"> – and have </w:t>
      </w:r>
      <w:r w:rsidR="008C28D2">
        <w:t>meaningful</w:t>
      </w:r>
      <w:r w:rsidR="002D7167">
        <w:t xml:space="preserve"> </w:t>
      </w:r>
      <w:r w:rsidR="008C28D2">
        <w:t>discussions for everyone to see</w:t>
      </w:r>
      <w:r w:rsidR="00AA0EF7">
        <w:t>.</w:t>
      </w:r>
      <w:r w:rsidR="00032F67">
        <w:t xml:space="preserve"> </w:t>
      </w:r>
    </w:p>
    <w:p w14:paraId="0653A6DE" w14:textId="77777777" w:rsidR="008C28D2" w:rsidRDefault="008C28D2" w:rsidP="00DB3B35"/>
    <w:p w14:paraId="13F6A425" w14:textId="3FBE65C9" w:rsidR="002D7167" w:rsidRDefault="00032F67" w:rsidP="00DB3B35">
      <w:r>
        <w:t>Each Comment can be no more than 100 words, but</w:t>
      </w:r>
      <w:r w:rsidR="007571E7">
        <w:t xml:space="preserve"> </w:t>
      </w:r>
      <w:r>
        <w:t>a</w:t>
      </w:r>
      <w:r w:rsidR="007571E7">
        <w:t xml:space="preserve"> User can </w:t>
      </w:r>
      <w:r w:rsidR="00385E04">
        <w:t xml:space="preserve">Comment on </w:t>
      </w:r>
      <w:r w:rsidR="007571E7">
        <w:t xml:space="preserve">the same Comment/Review </w:t>
      </w:r>
      <w:r w:rsidR="00C766DA">
        <w:t>as much times as he please</w:t>
      </w:r>
      <w:r w:rsidR="00385E04">
        <w:t>.</w:t>
      </w:r>
    </w:p>
    <w:p w14:paraId="498DC734" w14:textId="77777777" w:rsidR="002D7167" w:rsidRDefault="002D7167" w:rsidP="00DB3B35"/>
    <w:p w14:paraId="320AED77" w14:textId="30EF8CC1" w:rsidR="007F1A82" w:rsidRDefault="002D7167" w:rsidP="00DB3B35">
      <w:r>
        <w:t>This</w:t>
      </w:r>
      <w:r w:rsidR="00C766DA">
        <w:t xml:space="preserve"> may lead to spam</w:t>
      </w:r>
      <w:r w:rsidR="002257B3">
        <w:t xml:space="preserve"> and fake rumours</w:t>
      </w:r>
      <w:r>
        <w:t>..</w:t>
      </w:r>
      <w:r w:rsidR="002257B3">
        <w:t>.</w:t>
      </w:r>
    </w:p>
    <w:p w14:paraId="340CBE38" w14:textId="472ABDB5" w:rsidR="0035008D" w:rsidRDefault="0038043C" w:rsidP="00DB3B35">
      <w:r>
        <w:t>Which is why a</w:t>
      </w:r>
      <w:r>
        <w:t xml:space="preserve"> </w:t>
      </w:r>
      <w:proofErr w:type="gramStart"/>
      <w:r w:rsidRPr="00614049">
        <w:rPr>
          <w:b/>
          <w:bCs/>
        </w:rPr>
        <w:t>like</w:t>
      </w:r>
      <w:proofErr w:type="gramEnd"/>
      <w:r w:rsidRPr="00614049">
        <w:rPr>
          <w:b/>
          <w:bCs/>
        </w:rPr>
        <w:t xml:space="preserve"> or dislike </w:t>
      </w:r>
      <w:r>
        <w:rPr>
          <w:b/>
          <w:bCs/>
        </w:rPr>
        <w:t>system is introduced</w:t>
      </w:r>
      <w:r>
        <w:t xml:space="preserve"> (</w:t>
      </w:r>
      <w:r w:rsidRPr="00614049">
        <w:rPr>
          <w:b/>
          <w:bCs/>
        </w:rPr>
        <w:t>Upvotes</w:t>
      </w:r>
      <w:r>
        <w:t xml:space="preserve"> Table)</w:t>
      </w:r>
      <w:r w:rsidR="00021E9F">
        <w:t xml:space="preserve"> </w:t>
      </w:r>
      <w:r w:rsidR="00C023D2">
        <w:t xml:space="preserve">– creates </w:t>
      </w:r>
      <w:r w:rsidR="00C023D2" w:rsidRPr="0035008D">
        <w:rPr>
          <w:b/>
          <w:bCs/>
        </w:rPr>
        <w:t xml:space="preserve">a </w:t>
      </w:r>
      <w:r w:rsidR="00021E9F" w:rsidRPr="0035008D">
        <w:rPr>
          <w:b/>
          <w:bCs/>
        </w:rPr>
        <w:t xml:space="preserve">natural </w:t>
      </w:r>
      <w:r w:rsidR="005E6761" w:rsidRPr="0035008D">
        <w:rPr>
          <w:b/>
          <w:bCs/>
        </w:rPr>
        <w:t>moderation system</w:t>
      </w:r>
      <w:r w:rsidR="00CE41D6">
        <w:t>,</w:t>
      </w:r>
      <w:r w:rsidR="00CD7464">
        <w:t xml:space="preserve"> collective c</w:t>
      </w:r>
      <w:r w:rsidR="00CE41D6">
        <w:t>ommunity</w:t>
      </w:r>
      <w:r w:rsidR="00CD7464">
        <w:t xml:space="preserve"> of Users</w:t>
      </w:r>
      <w:r w:rsidR="00CE41D6">
        <w:t>,</w:t>
      </w:r>
      <w:r w:rsidR="005E6761">
        <w:t xml:space="preserve"> for nonsensical</w:t>
      </w:r>
      <w:r w:rsidR="0035008D">
        <w:t xml:space="preserve"> </w:t>
      </w:r>
      <w:r w:rsidR="005E6761">
        <w:t>false claims</w:t>
      </w:r>
      <w:r w:rsidR="00CD7464">
        <w:t xml:space="preserve"> to be ident</w:t>
      </w:r>
      <w:r w:rsidR="0035008D">
        <w:t>ified</w:t>
      </w:r>
      <w:r w:rsidR="007F1A82">
        <w:t xml:space="preserve"> from truthful reviews</w:t>
      </w:r>
      <w:r w:rsidR="00964581">
        <w:t xml:space="preserve"> and comments</w:t>
      </w:r>
      <w:r w:rsidR="0035008D">
        <w:t xml:space="preserve"> – which can later be removed by Moderators.</w:t>
      </w:r>
    </w:p>
    <w:p w14:paraId="21BF4B51" w14:textId="77777777" w:rsidR="0035008D" w:rsidRDefault="0035008D" w:rsidP="00DB3B35"/>
    <w:p w14:paraId="4D686227" w14:textId="77777777" w:rsidR="003D3739" w:rsidRDefault="00D945BB" w:rsidP="00DB3B35">
      <w:r>
        <w:t>Users can</w:t>
      </w:r>
      <w:r w:rsidR="006959B7">
        <w:t xml:space="preserve"> either</w:t>
      </w:r>
      <w:r>
        <w:t xml:space="preserve"> Like or Dislike any review or comment</w:t>
      </w:r>
      <w:r w:rsidR="002077C2">
        <w:t>.</w:t>
      </w:r>
      <w:r w:rsidR="00F432DF">
        <w:t xml:space="preserve"> </w:t>
      </w:r>
    </w:p>
    <w:p w14:paraId="3B5A1CB4" w14:textId="40CAC890" w:rsidR="00BC6ECE" w:rsidRDefault="00F432DF" w:rsidP="00DB3B35">
      <w:r>
        <w:t>Only 1 vote can be contributed per User</w:t>
      </w:r>
      <w:r w:rsidR="003D3739">
        <w:t xml:space="preserve"> for each Comment or Review. </w:t>
      </w:r>
      <w:r w:rsidR="002077C2">
        <w:t>All Likes and Dislikes will be tabulated, using front-end, to produce a</w:t>
      </w:r>
      <w:r w:rsidR="003647FD">
        <w:t xml:space="preserve">n Upvote ratio. Upvote ratio </w:t>
      </w:r>
      <w:r w:rsidR="00021626">
        <w:t>=</w:t>
      </w:r>
      <w:r w:rsidR="003647FD">
        <w:t xml:space="preserve"> Like </w:t>
      </w:r>
      <w:r w:rsidR="00021626">
        <w:t>–</w:t>
      </w:r>
      <w:r w:rsidR="003647FD">
        <w:t xml:space="preserve"> Dislikes</w:t>
      </w:r>
      <w:r w:rsidR="00021626">
        <w:t>.</w:t>
      </w:r>
    </w:p>
    <w:p w14:paraId="3E7D0CB6" w14:textId="5E5D7822" w:rsidR="008F0BAB" w:rsidRDefault="008F0BAB" w:rsidP="00DB3B35"/>
    <w:p w14:paraId="42D69E46" w14:textId="2015CF24" w:rsidR="008F0BAB" w:rsidRDefault="00D943E7" w:rsidP="00DB3B35">
      <w:r>
        <w:t xml:space="preserve">To provide flexibility, </w:t>
      </w:r>
      <w:r w:rsidRPr="004C5406">
        <w:rPr>
          <w:b/>
          <w:bCs/>
        </w:rPr>
        <w:t xml:space="preserve">Users can </w:t>
      </w:r>
      <w:r w:rsidR="005B30DA" w:rsidRPr="004C5406">
        <w:rPr>
          <w:b/>
          <w:bCs/>
        </w:rPr>
        <w:t>update</w:t>
      </w:r>
      <w:r w:rsidRPr="004C5406">
        <w:rPr>
          <w:b/>
          <w:bCs/>
        </w:rPr>
        <w:t xml:space="preserve"> their Comments</w:t>
      </w:r>
      <w:r>
        <w:t>, Reviews and Votes</w:t>
      </w:r>
      <w:r w:rsidR="005B30DA">
        <w:t xml:space="preserve">, </w:t>
      </w:r>
      <w:r w:rsidR="005B30DA" w:rsidRPr="004C5406">
        <w:rPr>
          <w:b/>
          <w:bCs/>
        </w:rPr>
        <w:t>but an ‘edited’ column will log a change</w:t>
      </w:r>
      <w:r w:rsidR="004C5406">
        <w:t xml:space="preserve"> of</w:t>
      </w:r>
      <w:r w:rsidR="005B30DA">
        <w:t xml:space="preserve"> </w:t>
      </w:r>
      <w:r w:rsidR="004F7A0B">
        <w:t>Comment/Review. This is to ensure transparency – as User may comment something controversial and edit the Comment</w:t>
      </w:r>
      <w:r w:rsidR="00A26750">
        <w:t xml:space="preserve"> after it garnered a bunch of hate.</w:t>
      </w:r>
    </w:p>
    <w:p w14:paraId="57B59EB6" w14:textId="6D9698E9" w:rsidR="00A26750" w:rsidRDefault="00A26750" w:rsidP="00DB3B35"/>
    <w:p w14:paraId="457518F5" w14:textId="0932C7FF" w:rsidR="00A26750" w:rsidRDefault="00A26750" w:rsidP="00DB3B35">
      <w:r>
        <w:t xml:space="preserve">To </w:t>
      </w:r>
      <w:r w:rsidRPr="0084325C">
        <w:rPr>
          <w:b/>
          <w:bCs/>
        </w:rPr>
        <w:t>sa</w:t>
      </w:r>
      <w:r w:rsidR="004E50AF" w:rsidRPr="0084325C">
        <w:rPr>
          <w:b/>
          <w:bCs/>
        </w:rPr>
        <w:t>ve</w:t>
      </w:r>
      <w:r w:rsidRPr="0084325C">
        <w:rPr>
          <w:b/>
          <w:bCs/>
        </w:rPr>
        <w:t xml:space="preserve"> storage space</w:t>
      </w:r>
      <w:r w:rsidR="004E50AF">
        <w:t xml:space="preserve">, </w:t>
      </w:r>
      <w:r w:rsidR="004E50AF" w:rsidRPr="0084325C">
        <w:rPr>
          <w:b/>
          <w:bCs/>
        </w:rPr>
        <w:t>old</w:t>
      </w:r>
      <w:r w:rsidR="007F1F16" w:rsidRPr="0084325C">
        <w:rPr>
          <w:b/>
          <w:bCs/>
        </w:rPr>
        <w:t xml:space="preserve"> Comments</w:t>
      </w:r>
      <w:r w:rsidR="007F1F16">
        <w:t xml:space="preserve"> and Reviews </w:t>
      </w:r>
      <w:r w:rsidR="007F1F16" w:rsidRPr="0084325C">
        <w:rPr>
          <w:b/>
          <w:bCs/>
        </w:rPr>
        <w:t>after an edit</w:t>
      </w:r>
      <w:r w:rsidR="007F1F16">
        <w:t xml:space="preserve"> </w:t>
      </w:r>
      <w:r w:rsidR="007F1F16" w:rsidRPr="0084325C">
        <w:rPr>
          <w:b/>
          <w:bCs/>
        </w:rPr>
        <w:t>will</w:t>
      </w:r>
      <w:r w:rsidR="007F1F16">
        <w:t xml:space="preserve"> be overridden and </w:t>
      </w:r>
      <w:r w:rsidR="007F1F16" w:rsidRPr="0084325C">
        <w:rPr>
          <w:b/>
          <w:bCs/>
        </w:rPr>
        <w:t>not saved</w:t>
      </w:r>
      <w:r w:rsidR="007151A1">
        <w:t xml:space="preserve"> – upvote</w:t>
      </w:r>
      <w:r w:rsidR="00E14129">
        <w:t>s</w:t>
      </w:r>
      <w:r w:rsidR="007151A1">
        <w:t>, along with Comment</w:t>
      </w:r>
      <w:r w:rsidR="00E14129">
        <w:t xml:space="preserve">s on the Comment/Review will </w:t>
      </w:r>
      <w:r w:rsidR="00A978A6">
        <w:t>reveal the truth.</w:t>
      </w:r>
    </w:p>
    <w:p w14:paraId="6482129C" w14:textId="77777777" w:rsidR="003F194E" w:rsidRDefault="003F194E" w:rsidP="00DB3B35"/>
    <w:p w14:paraId="308459A8" w14:textId="308068E2" w:rsidR="00F96394" w:rsidRPr="005759C5" w:rsidRDefault="00BC6ECE" w:rsidP="00BC6ECE">
      <w:pPr>
        <w:rPr>
          <w:u w:val="single"/>
        </w:rPr>
      </w:pPr>
      <w:r w:rsidRPr="005759C5">
        <w:rPr>
          <w:b/>
          <w:bCs/>
          <w:u w:val="single"/>
        </w:rPr>
        <w:t>Accounts</w:t>
      </w:r>
      <w:r w:rsidRPr="005759C5">
        <w:rPr>
          <w:u w:val="single"/>
        </w:rPr>
        <w:t xml:space="preserve"> Table</w:t>
      </w:r>
    </w:p>
    <w:p w14:paraId="3685459F" w14:textId="1AAFEFAB" w:rsidR="00F96394" w:rsidRDefault="005759C5" w:rsidP="00BC6ECE">
      <w:r>
        <w:t>Includes</w:t>
      </w:r>
      <w:r w:rsidR="00AD63E9">
        <w:t xml:space="preserve"> Reviewer</w:t>
      </w:r>
      <w:r w:rsidR="0000638D">
        <w:t xml:space="preserve"> (R),</w:t>
      </w:r>
      <w:r w:rsidR="00A3194A">
        <w:t xml:space="preserve"> </w:t>
      </w:r>
      <w:r w:rsidR="0000638D">
        <w:t xml:space="preserve">Owner (O) and </w:t>
      </w:r>
      <w:r w:rsidR="00A3194A">
        <w:t>Moderator (M)</w:t>
      </w:r>
      <w:r w:rsidR="0000638D">
        <w:t xml:space="preserve"> </w:t>
      </w:r>
      <w:r w:rsidR="00BF5A30">
        <w:t xml:space="preserve">roles. </w:t>
      </w:r>
    </w:p>
    <w:p w14:paraId="3F4E32FC" w14:textId="5E7CAFCE" w:rsidR="0093557E" w:rsidRDefault="00BF5A30" w:rsidP="00FF6D77">
      <w:pPr>
        <w:pStyle w:val="ListParagraph"/>
        <w:numPr>
          <w:ilvl w:val="0"/>
          <w:numId w:val="11"/>
        </w:numPr>
      </w:pPr>
      <w:r>
        <w:t>A normal User will receive (R)</w:t>
      </w:r>
      <w:r w:rsidR="0093557E">
        <w:t>.</w:t>
      </w:r>
    </w:p>
    <w:p w14:paraId="10AE738F" w14:textId="3A42924F" w:rsidR="0093557E" w:rsidRDefault="0093557E" w:rsidP="00FF6D77">
      <w:pPr>
        <w:pStyle w:val="ListParagraph"/>
        <w:numPr>
          <w:ilvl w:val="0"/>
          <w:numId w:val="11"/>
        </w:numPr>
      </w:pPr>
      <w:r>
        <w:t>A</w:t>
      </w:r>
      <w:r w:rsidR="003508AC">
        <w:t xml:space="preserve"> </w:t>
      </w:r>
      <w:r w:rsidR="003508AC" w:rsidRPr="00FF6D77">
        <w:rPr>
          <w:b/>
          <w:bCs/>
        </w:rPr>
        <w:t>Moderator Account h</w:t>
      </w:r>
      <w:r w:rsidR="00BE655C" w:rsidRPr="00FF6D77">
        <w:rPr>
          <w:b/>
          <w:bCs/>
        </w:rPr>
        <w:t xml:space="preserve">as the </w:t>
      </w:r>
      <w:r w:rsidR="003508AC" w:rsidRPr="00FF6D77">
        <w:rPr>
          <w:b/>
          <w:bCs/>
        </w:rPr>
        <w:t>ab</w:t>
      </w:r>
      <w:r w:rsidR="005A4224" w:rsidRPr="00FF6D77">
        <w:rPr>
          <w:b/>
          <w:bCs/>
        </w:rPr>
        <w:t>ility</w:t>
      </w:r>
      <w:r w:rsidR="003508AC" w:rsidRPr="00FF6D77">
        <w:rPr>
          <w:b/>
          <w:bCs/>
        </w:rPr>
        <w:t xml:space="preserve"> to edit other User’s </w:t>
      </w:r>
      <w:r w:rsidR="005A4224" w:rsidRPr="00FF6D77">
        <w:rPr>
          <w:b/>
          <w:bCs/>
        </w:rPr>
        <w:t xml:space="preserve">reviews and </w:t>
      </w:r>
      <w:r w:rsidR="00BA425E" w:rsidRPr="00FF6D77">
        <w:rPr>
          <w:b/>
          <w:bCs/>
        </w:rPr>
        <w:t>comment and</w:t>
      </w:r>
      <w:r w:rsidR="005A4224" w:rsidRPr="00FF6D77">
        <w:rPr>
          <w:b/>
          <w:bCs/>
        </w:rPr>
        <w:t xml:space="preserve"> terminate User Accounts</w:t>
      </w:r>
      <w:r w:rsidR="005A4224">
        <w:t>.</w:t>
      </w:r>
    </w:p>
    <w:p w14:paraId="7DA0BECC" w14:textId="254B28FF" w:rsidR="0093557E" w:rsidRDefault="0093557E" w:rsidP="00BC6ECE">
      <w:pPr>
        <w:pStyle w:val="ListParagraph"/>
        <w:numPr>
          <w:ilvl w:val="0"/>
          <w:numId w:val="11"/>
        </w:numPr>
      </w:pPr>
      <w:r>
        <w:t xml:space="preserve">An </w:t>
      </w:r>
      <w:r w:rsidRPr="00C62E3C">
        <w:rPr>
          <w:b/>
          <w:bCs/>
        </w:rPr>
        <w:t>Owner Account</w:t>
      </w:r>
      <w:r>
        <w:t xml:space="preserve"> </w:t>
      </w:r>
      <w:r w:rsidR="00FF6D77">
        <w:t xml:space="preserve">indicates the Account is </w:t>
      </w:r>
      <w:r w:rsidR="00FF6D77" w:rsidRPr="00C62E3C">
        <w:rPr>
          <w:b/>
          <w:bCs/>
        </w:rPr>
        <w:t>in charge of a Restaurant</w:t>
      </w:r>
      <w:r w:rsidR="00FF6D77">
        <w:t xml:space="preserve"> on the platform.</w:t>
      </w:r>
    </w:p>
    <w:p w14:paraId="4F708D50" w14:textId="77777777" w:rsidR="00D958FD" w:rsidRDefault="00D958FD" w:rsidP="00D958FD">
      <w:pPr>
        <w:pStyle w:val="ListParagraph"/>
      </w:pPr>
    </w:p>
    <w:p w14:paraId="0F48968C" w14:textId="25F286CB" w:rsidR="00D958FD" w:rsidRDefault="00D667A5" w:rsidP="00BC6ECE">
      <w:r>
        <w:t xml:space="preserve">Each Restaurant can Only have 1 Owner to </w:t>
      </w:r>
      <w:r w:rsidR="00FB09D4">
        <w:t>for</w:t>
      </w:r>
      <w:r w:rsidR="00D958FD">
        <w:t xml:space="preserve"> safety and</w:t>
      </w:r>
      <w:r w:rsidR="00FB09D4">
        <w:t xml:space="preserve"> easier</w:t>
      </w:r>
      <w:r>
        <w:t xml:space="preserve"> </w:t>
      </w:r>
      <w:r w:rsidR="00C805D6">
        <w:t>accountability for action</w:t>
      </w:r>
      <w:r w:rsidR="00FB09D4">
        <w:t>s</w:t>
      </w:r>
      <w:r>
        <w:t xml:space="preserve">, but an Account can own </w:t>
      </w:r>
      <w:r w:rsidR="00C805D6">
        <w:t>multiple Restaurant.</w:t>
      </w:r>
    </w:p>
    <w:p w14:paraId="07DC5E58" w14:textId="5BD8EAD6" w:rsidR="00BF5A30" w:rsidRDefault="00BE655C" w:rsidP="00BC6ECE">
      <w:r>
        <w:t>As</w:t>
      </w:r>
      <w:r w:rsidR="00B22C1C">
        <w:t xml:space="preserve"> </w:t>
      </w:r>
      <w:r w:rsidR="00021E4E">
        <w:t>(M)</w:t>
      </w:r>
      <w:r>
        <w:t xml:space="preserve"> hold</w:t>
      </w:r>
      <w:r w:rsidR="00021E4E">
        <w:t>s i</w:t>
      </w:r>
      <w:r w:rsidR="00BA425E">
        <w:t>mmense power, it</w:t>
      </w:r>
      <w:r w:rsidR="00263608">
        <w:t xml:space="preserve"> </w:t>
      </w:r>
      <w:r w:rsidR="00987305">
        <w:t xml:space="preserve">can only be changed using </w:t>
      </w:r>
      <w:r w:rsidR="00430FD3">
        <w:t xml:space="preserve">MySQL Workbench (Backend) </w:t>
      </w:r>
      <w:r w:rsidR="00987305">
        <w:t xml:space="preserve">while the abilities </w:t>
      </w:r>
      <w:r w:rsidR="00F96394">
        <w:t>will be configured using front-end.</w:t>
      </w:r>
    </w:p>
    <w:p w14:paraId="2B0DCAD4" w14:textId="77777777" w:rsidR="005759C5" w:rsidRDefault="005759C5" w:rsidP="00BC6ECE"/>
    <w:p w14:paraId="3AB20F2D" w14:textId="1DBF356C" w:rsidR="00BC6ECE" w:rsidRDefault="00BC6ECE" w:rsidP="00BC6ECE">
      <w:r w:rsidRPr="00E8084E">
        <w:rPr>
          <w:b/>
          <w:bCs/>
        </w:rPr>
        <w:t>Users must have a unique and exclusive name</w:t>
      </w:r>
      <w:r>
        <w:t xml:space="preserve"> no one else has</w:t>
      </w:r>
      <w:r w:rsidR="00642235">
        <w:t>.</w:t>
      </w:r>
      <w:r>
        <w:t xml:space="preserve"> </w:t>
      </w:r>
      <w:r w:rsidR="00642235">
        <w:t>Their</w:t>
      </w:r>
      <w:r>
        <w:t xml:space="preserve"> </w:t>
      </w:r>
      <w:r w:rsidRPr="00E8084E">
        <w:rPr>
          <w:b/>
          <w:bCs/>
        </w:rPr>
        <w:t>passwords are encrypted</w:t>
      </w:r>
      <w:r w:rsidR="00D05A6B">
        <w:rPr>
          <w:b/>
          <w:bCs/>
        </w:rPr>
        <w:t>/hashed</w:t>
      </w:r>
      <w:r w:rsidRPr="00E8084E">
        <w:rPr>
          <w:b/>
          <w:bCs/>
        </w:rPr>
        <w:t xml:space="preserve"> before being stored</w:t>
      </w:r>
      <w:r>
        <w:t xml:space="preserve"> – confidential and secured; </w:t>
      </w:r>
      <w:r w:rsidR="001A4017">
        <w:t xml:space="preserve">Database will always be expecting a </w:t>
      </w:r>
      <w:proofErr w:type="gramStart"/>
      <w:r w:rsidR="001A4017">
        <w:t>60 char</w:t>
      </w:r>
      <w:proofErr w:type="gramEnd"/>
      <w:r w:rsidR="00E87D6A">
        <w:t xml:space="preserve"> hashed string for</w:t>
      </w:r>
      <w:r w:rsidR="00A84933">
        <w:t xml:space="preserve"> Account’s</w:t>
      </w:r>
      <w:r w:rsidR="00E87D6A">
        <w:t xml:space="preserve"> Password field.</w:t>
      </w:r>
      <w:r w:rsidR="001A4017">
        <w:t xml:space="preserve"> </w:t>
      </w:r>
    </w:p>
    <w:p w14:paraId="154CE844" w14:textId="77777777" w:rsidR="00A84933" w:rsidRDefault="00A84933" w:rsidP="00BC6ECE"/>
    <w:p w14:paraId="472698C5" w14:textId="2CF6DECB" w:rsidR="005759C5" w:rsidRDefault="00BC6ECE" w:rsidP="00BC6ECE">
      <w:pPr>
        <w:rPr>
          <w:i/>
          <w:iCs/>
        </w:rPr>
      </w:pPr>
      <w:r w:rsidRPr="00BC6ECE">
        <w:rPr>
          <w:i/>
          <w:iCs/>
        </w:rPr>
        <w:t>What if the Password gets forgotten?</w:t>
      </w:r>
    </w:p>
    <w:p w14:paraId="55BE98EC" w14:textId="3457C33C" w:rsidR="00FD349C" w:rsidRDefault="00E87D6A" w:rsidP="00DB3B35">
      <w:r>
        <w:t>The</w:t>
      </w:r>
      <w:r w:rsidR="00BC6ECE" w:rsidRPr="00E87D6A">
        <w:t xml:space="preserve"> </w:t>
      </w:r>
      <w:r w:rsidR="00BC6ECE" w:rsidRPr="00A84933">
        <w:rPr>
          <w:b/>
          <w:bCs/>
        </w:rPr>
        <w:t xml:space="preserve">email and phone </w:t>
      </w:r>
      <w:r w:rsidRPr="00A84933">
        <w:rPr>
          <w:b/>
          <w:bCs/>
        </w:rPr>
        <w:t>fields</w:t>
      </w:r>
      <w:r>
        <w:t xml:space="preserve"> stored </w:t>
      </w:r>
      <w:r w:rsidR="00B14B9B">
        <w:t xml:space="preserve">will </w:t>
      </w:r>
      <w:r w:rsidR="00A5002E">
        <w:t>validate</w:t>
      </w:r>
      <w:r w:rsidR="00B14B9B">
        <w:t xml:space="preserve"> the User</w:t>
      </w:r>
      <w:r w:rsidR="00A31C10">
        <w:t>,</w:t>
      </w:r>
      <w:r w:rsidR="00BC6ECE" w:rsidRPr="00E87D6A">
        <w:t xml:space="preserve"> </w:t>
      </w:r>
      <w:r w:rsidR="00A31C10">
        <w:t xml:space="preserve">to </w:t>
      </w:r>
      <w:r w:rsidR="00A31C10" w:rsidRPr="00A84933">
        <w:rPr>
          <w:b/>
          <w:bCs/>
        </w:rPr>
        <w:t>provide</w:t>
      </w:r>
      <w:r w:rsidR="003376C1">
        <w:rPr>
          <w:b/>
          <w:bCs/>
        </w:rPr>
        <w:t>s</w:t>
      </w:r>
      <w:r w:rsidR="00A87552" w:rsidRPr="00A84933">
        <w:rPr>
          <w:b/>
          <w:bCs/>
        </w:rPr>
        <w:t xml:space="preserve"> a secure</w:t>
      </w:r>
      <w:r w:rsidR="00BC6ECE" w:rsidRPr="00A84933">
        <w:rPr>
          <w:b/>
          <w:bCs/>
        </w:rPr>
        <w:t xml:space="preserve"> reset </w:t>
      </w:r>
      <w:r w:rsidR="00A87552" w:rsidRPr="00A84933">
        <w:rPr>
          <w:b/>
          <w:bCs/>
        </w:rPr>
        <w:t>of</w:t>
      </w:r>
      <w:r w:rsidR="00BC6ECE" w:rsidRPr="00A84933">
        <w:rPr>
          <w:b/>
          <w:bCs/>
        </w:rPr>
        <w:t xml:space="preserve"> password</w:t>
      </w:r>
      <w:r w:rsidR="00A5002E">
        <w:t xml:space="preserve"> – reset password link to be sent to User’s </w:t>
      </w:r>
      <w:r w:rsidR="00FB2D6A">
        <w:t>email or phone accordingly.</w:t>
      </w:r>
    </w:p>
    <w:p w14:paraId="22F2068A" w14:textId="19F30686" w:rsidR="002B7054" w:rsidRDefault="002B7054" w:rsidP="00DB3B35"/>
    <w:p w14:paraId="1B4E0BE3" w14:textId="77777777" w:rsidR="00A978A6" w:rsidRDefault="00A978A6" w:rsidP="00DB3B35"/>
    <w:p w14:paraId="248BD3BB" w14:textId="5DF04DAF" w:rsidR="005759C5" w:rsidRPr="005759C5" w:rsidRDefault="00A96DF1" w:rsidP="00DB3B35">
      <w:pPr>
        <w:rPr>
          <w:u w:val="single"/>
        </w:rPr>
      </w:pPr>
      <w:r w:rsidRPr="005759C5">
        <w:rPr>
          <w:b/>
          <w:bCs/>
          <w:u w:val="single"/>
        </w:rPr>
        <w:t>Restaurant</w:t>
      </w:r>
      <w:r w:rsidRPr="005759C5">
        <w:rPr>
          <w:u w:val="single"/>
        </w:rPr>
        <w:t xml:space="preserve"> Table</w:t>
      </w:r>
    </w:p>
    <w:p w14:paraId="2D14951F" w14:textId="0BFBC7EA" w:rsidR="005759C5" w:rsidRDefault="00FD349C" w:rsidP="00A83EB0">
      <w:pPr>
        <w:pStyle w:val="ListParagraph"/>
        <w:numPr>
          <w:ilvl w:val="0"/>
          <w:numId w:val="10"/>
        </w:numPr>
      </w:pPr>
      <w:r w:rsidRPr="00A83EB0">
        <w:rPr>
          <w:b/>
          <w:bCs/>
        </w:rPr>
        <w:t>plentiful of relevant information</w:t>
      </w:r>
      <w:r w:rsidR="004F373A">
        <w:t xml:space="preserve"> – </w:t>
      </w:r>
      <w:r w:rsidR="005551A1">
        <w:t>100-word</w:t>
      </w:r>
      <w:r w:rsidR="004F373A">
        <w:t xml:space="preserve"> description</w:t>
      </w:r>
      <w:r w:rsidR="005551A1">
        <w:t xml:space="preserve"> + </w:t>
      </w:r>
      <w:r w:rsidR="00F95EE5">
        <w:t>Option to attach a Menu</w:t>
      </w:r>
      <w:r w:rsidR="00AC4B3B">
        <w:t xml:space="preserve"> </w:t>
      </w:r>
      <w:proofErr w:type="spellStart"/>
      <w:r w:rsidR="00AC4B3B">
        <w:t>png</w:t>
      </w:r>
      <w:proofErr w:type="spellEnd"/>
      <w:r w:rsidR="00F95EE5">
        <w:t>.</w:t>
      </w:r>
    </w:p>
    <w:p w14:paraId="5531090A" w14:textId="77777777" w:rsidR="00B514C5" w:rsidRDefault="00B514C5" w:rsidP="00B514C5">
      <w:pPr>
        <w:pStyle w:val="ListParagraph"/>
      </w:pPr>
    </w:p>
    <w:p w14:paraId="39D4ACC0" w14:textId="2CEEA09D" w:rsidR="00A83EB0" w:rsidRDefault="003A0C48" w:rsidP="005551A1">
      <w:pPr>
        <w:pStyle w:val="ListParagraph"/>
        <w:numPr>
          <w:ilvl w:val="0"/>
          <w:numId w:val="10"/>
        </w:numPr>
      </w:pPr>
      <w:r w:rsidRPr="005759C5">
        <w:rPr>
          <w:b/>
          <w:bCs/>
        </w:rPr>
        <w:t>multiple pictures</w:t>
      </w:r>
      <w:r w:rsidR="006B31E6" w:rsidRPr="005759C5">
        <w:rPr>
          <w:b/>
          <w:bCs/>
        </w:rPr>
        <w:t xml:space="preserve"> of the Restaurant and its dishes</w:t>
      </w:r>
      <w:r w:rsidR="006B31E6">
        <w:t xml:space="preserve"> (Using </w:t>
      </w:r>
      <w:r w:rsidR="006B31E6" w:rsidRPr="005759C5">
        <w:rPr>
          <w:b/>
          <w:bCs/>
        </w:rPr>
        <w:t>Images</w:t>
      </w:r>
      <w:r w:rsidR="006B31E6">
        <w:t xml:space="preserve"> Table)</w:t>
      </w:r>
      <w:r w:rsidR="007649AE">
        <w:t xml:space="preserve"> can be attached on listing</w:t>
      </w:r>
      <w:r w:rsidR="006B31E6">
        <w:t xml:space="preserve">, </w:t>
      </w:r>
      <w:r w:rsidR="00A96DF1">
        <w:t xml:space="preserve">to </w:t>
      </w:r>
      <w:r w:rsidR="007649AE">
        <w:t>entice</w:t>
      </w:r>
      <w:r w:rsidR="00A96DF1">
        <w:t xml:space="preserve"> Users </w:t>
      </w:r>
      <w:r w:rsidR="00CC4162">
        <w:t>to</w:t>
      </w:r>
      <w:r w:rsidR="00A96DF1">
        <w:t xml:space="preserve"> eat </w:t>
      </w:r>
      <w:r w:rsidR="00CC4162">
        <w:t xml:space="preserve">at </w:t>
      </w:r>
      <w:r w:rsidR="00BD6D00">
        <w:t>the</w:t>
      </w:r>
      <w:r w:rsidR="00CC4162">
        <w:t xml:space="preserve"> Restaurant </w:t>
      </w:r>
      <w:r w:rsidR="00A96DF1">
        <w:t>for their next meal</w:t>
      </w:r>
      <w:r w:rsidR="00CC4162">
        <w:t xml:space="preserve"> – help Users make informed choices by providing relevant attractions and details for each listing.</w:t>
      </w:r>
    </w:p>
    <w:p w14:paraId="1C3B34B3" w14:textId="77777777" w:rsidR="00047A55" w:rsidRDefault="00047A55" w:rsidP="00047A55"/>
    <w:p w14:paraId="15EE5C02" w14:textId="27DB5C61" w:rsidR="00A543FD" w:rsidRDefault="00213533" w:rsidP="00DB3B35">
      <w:pPr>
        <w:pStyle w:val="ListParagraph"/>
        <w:numPr>
          <w:ilvl w:val="0"/>
          <w:numId w:val="10"/>
        </w:numPr>
      </w:pPr>
      <w:r>
        <w:t>A restaurant can have multiple categories</w:t>
      </w:r>
      <w:r w:rsidR="00141311">
        <w:t>, requiring the need for a</w:t>
      </w:r>
      <w:r>
        <w:t xml:space="preserve"> </w:t>
      </w:r>
      <w:r w:rsidR="00D6082E">
        <w:t>(</w:t>
      </w:r>
      <w:r w:rsidR="00335194" w:rsidRPr="00332D32">
        <w:rPr>
          <w:b/>
          <w:bCs/>
        </w:rPr>
        <w:t>Categories</w:t>
      </w:r>
      <w:r w:rsidR="00335194">
        <w:t xml:space="preserve"> Table</w:t>
      </w:r>
      <w:r w:rsidR="00D6082E">
        <w:t>)</w:t>
      </w:r>
      <w:r w:rsidR="00141311">
        <w:t>.</w:t>
      </w:r>
      <w:r w:rsidR="00335194">
        <w:t xml:space="preserve"> </w:t>
      </w:r>
      <w:r w:rsidR="00141311">
        <w:t>W</w:t>
      </w:r>
      <w:r w:rsidR="00AC4B3B">
        <w:t xml:space="preserve">hen </w:t>
      </w:r>
      <w:r w:rsidR="004D062C">
        <w:t>Users are spoilt for choice</w:t>
      </w:r>
      <w:r w:rsidR="00565ED7">
        <w:t xml:space="preserve">, </w:t>
      </w:r>
      <w:r w:rsidR="006555E5">
        <w:t>they can</w:t>
      </w:r>
      <w:r w:rsidR="00335194">
        <w:t xml:space="preserve"> </w:t>
      </w:r>
      <w:r w:rsidR="00335194" w:rsidRPr="00332D32">
        <w:rPr>
          <w:b/>
          <w:bCs/>
        </w:rPr>
        <w:t>filter</w:t>
      </w:r>
      <w:r w:rsidR="00335194">
        <w:t xml:space="preserve"> </w:t>
      </w:r>
      <w:r w:rsidR="006555E5">
        <w:t xml:space="preserve">based on </w:t>
      </w:r>
      <w:r w:rsidR="00AD445D">
        <w:t xml:space="preserve">generic </w:t>
      </w:r>
      <w:r w:rsidR="006555E5">
        <w:t>categories</w:t>
      </w:r>
      <w:r w:rsidR="00D416EC">
        <w:t>, thereby</w:t>
      </w:r>
      <w:r w:rsidR="00126717">
        <w:t xml:space="preserve"> </w:t>
      </w:r>
      <w:r w:rsidR="00D416EC">
        <w:t>improving</w:t>
      </w:r>
      <w:r w:rsidR="00002939">
        <w:t xml:space="preserve"> User Experience by saving their time and effort.</w:t>
      </w:r>
    </w:p>
    <w:p w14:paraId="744C7C62" w14:textId="77777777" w:rsidR="00A543FD" w:rsidRDefault="00A543FD" w:rsidP="00A543FD">
      <w:pPr>
        <w:pStyle w:val="ListParagraph"/>
      </w:pPr>
    </w:p>
    <w:p w14:paraId="22B9E108" w14:textId="5F7B04E3" w:rsidR="001E08B7" w:rsidRDefault="00AD445D" w:rsidP="00A543FD">
      <w:pPr>
        <w:pStyle w:val="ListParagraph"/>
      </w:pPr>
      <w:r>
        <w:t>C</w:t>
      </w:r>
      <w:r w:rsidR="00880E4B">
        <w:t>ategories like ‘Hotpot’</w:t>
      </w:r>
      <w:r w:rsidR="00452E67">
        <w:t>, ‘Pizza’</w:t>
      </w:r>
      <w:r w:rsidR="00880E4B">
        <w:t xml:space="preserve"> and ‘</w:t>
      </w:r>
      <w:r w:rsidR="00452E67">
        <w:t>Spicy</w:t>
      </w:r>
      <w:r w:rsidR="00880E4B">
        <w:t>’</w:t>
      </w:r>
      <w:r w:rsidR="00A543FD">
        <w:t xml:space="preserve"> cannot be filtered from Search</w:t>
      </w:r>
      <w:r w:rsidR="00A62B7E">
        <w:t xml:space="preserve"> results</w:t>
      </w:r>
      <w:r w:rsidR="00A543FD">
        <w:t xml:space="preserve"> Such categories </w:t>
      </w:r>
      <w:r w:rsidR="000A496A">
        <w:t>are useful for classifying</w:t>
      </w:r>
      <w:r w:rsidR="00763AC2">
        <w:t xml:space="preserve"> </w:t>
      </w:r>
      <w:r w:rsidR="000A496A">
        <w:t xml:space="preserve">restaurants so that Users know more details about a Restaurant </w:t>
      </w:r>
      <w:r w:rsidR="001E08B7">
        <w:t>from</w:t>
      </w:r>
      <w:r w:rsidR="000A496A">
        <w:t xml:space="preserve"> concise </w:t>
      </w:r>
      <w:r w:rsidR="009955CB">
        <w:t>Label</w:t>
      </w:r>
      <w:r w:rsidR="001E08B7">
        <w:t>s</w:t>
      </w:r>
      <w:r w:rsidR="000A496A">
        <w:t>.</w:t>
      </w:r>
    </w:p>
    <w:p w14:paraId="134B423B" w14:textId="68419FDF" w:rsidR="00D6082E" w:rsidRDefault="000A496A" w:rsidP="00D158B8">
      <w:pPr>
        <w:pStyle w:val="ListParagraph"/>
      </w:pPr>
      <w:proofErr w:type="gramStart"/>
      <w:r>
        <w:t>E.g</w:t>
      </w:r>
      <w:r w:rsidR="001E08B7">
        <w:t>.</w:t>
      </w:r>
      <w:proofErr w:type="gramEnd"/>
      <w:r w:rsidR="003144A0">
        <w:t xml:space="preserve"> A Muslim can instantly tell if the Restaurant is Halal from the Halal </w:t>
      </w:r>
      <w:r w:rsidR="00E131C3">
        <w:t>Label</w:t>
      </w:r>
      <w:r w:rsidR="00D158B8">
        <w:t>.</w:t>
      </w:r>
    </w:p>
    <w:p w14:paraId="065DDFF9" w14:textId="77777777" w:rsidR="002B7054" w:rsidRDefault="002B7054" w:rsidP="00D8036C"/>
    <w:p w14:paraId="71F71612" w14:textId="28847870" w:rsidR="00D8036C" w:rsidRDefault="00F672EF" w:rsidP="00D8036C">
      <w:r>
        <w:t>(</w:t>
      </w:r>
      <w:r w:rsidRPr="00F672EF">
        <w:rPr>
          <w:b/>
          <w:bCs/>
        </w:rPr>
        <w:t>Branches</w:t>
      </w:r>
      <w:r>
        <w:t xml:space="preserve"> Table) contains </w:t>
      </w:r>
      <w:r w:rsidR="00D4610B">
        <w:t xml:space="preserve">all outlets for a Restaurant. Because a Restaurant can have multiple </w:t>
      </w:r>
      <w:r w:rsidR="00181DBA">
        <w:t>outlets, a separate table is required.</w:t>
      </w:r>
    </w:p>
    <w:p w14:paraId="7D0D2625" w14:textId="77777777" w:rsidR="00E73ADE" w:rsidRDefault="00E73ADE" w:rsidP="00D8036C"/>
    <w:p w14:paraId="4F3558DD" w14:textId="3E910923" w:rsidR="00181DBA" w:rsidRDefault="00181DBA" w:rsidP="00D8036C">
      <w:r>
        <w:t xml:space="preserve">What are the </w:t>
      </w:r>
      <w:r w:rsidR="004C4EA4">
        <w:t xml:space="preserve">contents </w:t>
      </w:r>
      <w:r w:rsidR="00B643E4">
        <w:t xml:space="preserve">required </w:t>
      </w:r>
      <w:r w:rsidR="004C4EA4">
        <w:t>for each branch? Tha</w:t>
      </w:r>
      <w:r w:rsidR="00B643E4">
        <w:t>t’s for the</w:t>
      </w:r>
      <w:r w:rsidR="002637C8">
        <w:t xml:space="preserve"> Owner of the Restaurant decides</w:t>
      </w:r>
      <w:r w:rsidR="001F0C57">
        <w:t xml:space="preserve">. </w:t>
      </w:r>
    </w:p>
    <w:p w14:paraId="7B8B5B68" w14:textId="55680864" w:rsidR="007D48FA" w:rsidRDefault="007D48FA" w:rsidP="00D8036C">
      <w:r>
        <w:t>Therefore, a (</w:t>
      </w:r>
      <w:proofErr w:type="spellStart"/>
      <w:r w:rsidRPr="00972BB1">
        <w:rPr>
          <w:b/>
          <w:bCs/>
        </w:rPr>
        <w:t>Branch</w:t>
      </w:r>
      <w:r w:rsidR="00334BF2">
        <w:rPr>
          <w:b/>
          <w:bCs/>
        </w:rPr>
        <w:t>_</w:t>
      </w:r>
      <w:r w:rsidRPr="00972BB1">
        <w:rPr>
          <w:b/>
          <w:bCs/>
        </w:rPr>
        <w:t>Details</w:t>
      </w:r>
      <w:proofErr w:type="spellEnd"/>
      <w:r>
        <w:t xml:space="preserve"> Table)</w:t>
      </w:r>
      <w:r w:rsidR="00972BB1">
        <w:t xml:space="preserve"> is needed to enable such flexibility where various outlets can contain different details.</w:t>
      </w:r>
      <w:r w:rsidR="0018737C">
        <w:t xml:space="preserve"> Example shown below.</w:t>
      </w:r>
    </w:p>
    <w:p w14:paraId="7F2D9031" w14:textId="77777777" w:rsidR="0018737C" w:rsidRDefault="0018737C" w:rsidP="00D8036C"/>
    <w:p w14:paraId="35930C21" w14:textId="2ED67092" w:rsidR="0005473B" w:rsidRDefault="00EF0D4E" w:rsidP="00D8036C">
      <w:r>
        <w:t>For the same Restaurant</w:t>
      </w:r>
      <w:r w:rsidR="0018737C">
        <w:t>,</w:t>
      </w:r>
    </w:p>
    <w:p w14:paraId="094B9376" w14:textId="6FD6B139" w:rsidR="00972BB1" w:rsidRDefault="00972BB1" w:rsidP="00D8036C">
      <w:r>
        <w:t xml:space="preserve">Tampines </w:t>
      </w:r>
      <w:r w:rsidR="006A7857">
        <w:t xml:space="preserve">Branch </w:t>
      </w:r>
      <w:r w:rsidR="0018737C">
        <w:t>displays</w:t>
      </w:r>
      <w:r w:rsidR="00EF0D4E">
        <w:t>:</w:t>
      </w:r>
      <w:r w:rsidR="006A7857">
        <w:t xml:space="preserve"> phone number, address, </w:t>
      </w:r>
      <w:r w:rsidR="0005473B">
        <w:t>manager name, website link.</w:t>
      </w:r>
    </w:p>
    <w:p w14:paraId="1BB19C32" w14:textId="28CF4547" w:rsidR="0005473B" w:rsidRDefault="00EF0D4E" w:rsidP="00D8036C">
      <w:r>
        <w:t>Bedok Branch display</w:t>
      </w:r>
      <w:r w:rsidR="0018737C">
        <w:t>s</w:t>
      </w:r>
      <w:r>
        <w:t>: phone number, address.</w:t>
      </w:r>
    </w:p>
    <w:p w14:paraId="63755DBF" w14:textId="7FB3A39F" w:rsidR="0018737C" w:rsidRDefault="0018737C" w:rsidP="00D8036C">
      <w:proofErr w:type="spellStart"/>
      <w:r>
        <w:t>Pasir</w:t>
      </w:r>
      <w:proofErr w:type="spellEnd"/>
      <w:r>
        <w:t xml:space="preserve"> </w:t>
      </w:r>
      <w:proofErr w:type="spellStart"/>
      <w:r>
        <w:t>Ris</w:t>
      </w:r>
      <w:proofErr w:type="spellEnd"/>
      <w:r>
        <w:t xml:space="preserve"> </w:t>
      </w:r>
      <w:proofErr w:type="gramStart"/>
      <w:r>
        <w:t>displays:</w:t>
      </w:r>
      <w:proofErr w:type="gramEnd"/>
      <w:r>
        <w:t xml:space="preserve"> </w:t>
      </w:r>
      <w:r w:rsidR="005022D6">
        <w:t>address</w:t>
      </w:r>
    </w:p>
    <w:p w14:paraId="63C529A0" w14:textId="1DDAC062" w:rsidR="0018737C" w:rsidRDefault="0018737C" w:rsidP="00D8036C"/>
    <w:p w14:paraId="6C134099" w14:textId="1316C13E" w:rsidR="0018737C" w:rsidRDefault="005022D6" w:rsidP="00D8036C">
      <w:proofErr w:type="spellStart"/>
      <w:r>
        <w:t>Branch</w:t>
      </w:r>
      <w:r w:rsidR="00334BF2">
        <w:t>_</w:t>
      </w:r>
      <w:r>
        <w:t>Details</w:t>
      </w:r>
      <w:proofErr w:type="spellEnd"/>
      <w:r>
        <w:t xml:space="preserve"> makes storage for Branches’ contents </w:t>
      </w:r>
      <w:r w:rsidR="00CF0230">
        <w:t xml:space="preserve">more optimized since as there will be no unnecessary empty columns </w:t>
      </w:r>
      <w:r w:rsidR="00C25F51">
        <w:t>if the particulars for that branch does not exist.</w:t>
      </w:r>
      <w:r w:rsidR="00CF0230">
        <w:t xml:space="preserve"> </w:t>
      </w:r>
      <w:r>
        <w:t xml:space="preserve"> </w:t>
      </w:r>
    </w:p>
    <w:p w14:paraId="16D17440" w14:textId="77777777" w:rsidR="002B7054" w:rsidRDefault="002B7054" w:rsidP="00DB3B35"/>
    <w:p w14:paraId="021D97E3" w14:textId="7C6572B2" w:rsidR="00587712" w:rsidRDefault="00E61C48" w:rsidP="00DB3B35">
      <w:r>
        <w:t>A</w:t>
      </w:r>
      <w:r w:rsidR="008C65F2">
        <w:t xml:space="preserve"> convenient </w:t>
      </w:r>
      <w:r w:rsidR="008C65F2" w:rsidRPr="009B3E7E">
        <w:rPr>
          <w:b/>
          <w:bCs/>
        </w:rPr>
        <w:t>Favourites and Bookmarks system</w:t>
      </w:r>
      <w:r w:rsidR="008C65F2">
        <w:t xml:space="preserve"> (Stored in </w:t>
      </w:r>
      <w:r w:rsidR="008C65F2" w:rsidRPr="00330352">
        <w:rPr>
          <w:b/>
          <w:bCs/>
        </w:rPr>
        <w:t>Lists</w:t>
      </w:r>
      <w:r w:rsidR="008C65F2">
        <w:t xml:space="preserve"> Table),</w:t>
      </w:r>
      <w:r w:rsidR="00B16335">
        <w:t xml:space="preserve"> is available for Users</w:t>
      </w:r>
      <w:r w:rsidR="00D832C5">
        <w:t>:</w:t>
      </w:r>
    </w:p>
    <w:p w14:paraId="5AEE0063" w14:textId="77777777" w:rsidR="002B7054" w:rsidRDefault="002B7054" w:rsidP="00DB3B35"/>
    <w:p w14:paraId="1810B9C4" w14:textId="7791BB31" w:rsidR="00077C7C" w:rsidRDefault="00B16335" w:rsidP="00077C7C">
      <w:pPr>
        <w:pStyle w:val="ListParagraph"/>
        <w:numPr>
          <w:ilvl w:val="0"/>
          <w:numId w:val="10"/>
        </w:numPr>
      </w:pPr>
      <w:r w:rsidRPr="00077C7C">
        <w:rPr>
          <w:b/>
          <w:bCs/>
        </w:rPr>
        <w:t xml:space="preserve">Favourites allow </w:t>
      </w:r>
      <w:r w:rsidR="000807A5" w:rsidRPr="00077C7C">
        <w:rPr>
          <w:b/>
          <w:bCs/>
        </w:rPr>
        <w:t xml:space="preserve">for Users to store the restaurants they </w:t>
      </w:r>
      <w:r w:rsidR="003E0550" w:rsidRPr="00077C7C">
        <w:rPr>
          <w:b/>
          <w:bCs/>
        </w:rPr>
        <w:t>like</w:t>
      </w:r>
      <w:r w:rsidR="000807A5">
        <w:t xml:space="preserve"> and will continue to l</w:t>
      </w:r>
      <w:r w:rsidR="003E0550">
        <w:t>ove, indefinitely</w:t>
      </w:r>
      <w:r w:rsidR="00077C7C">
        <w:t>.</w:t>
      </w:r>
    </w:p>
    <w:p w14:paraId="2CC72FDA" w14:textId="77777777" w:rsidR="002B7054" w:rsidRDefault="002B7054" w:rsidP="002B7054">
      <w:pPr>
        <w:pStyle w:val="ListParagraph"/>
      </w:pPr>
    </w:p>
    <w:p w14:paraId="07CEED2D" w14:textId="77777777" w:rsidR="00D832C5" w:rsidRDefault="003E0550" w:rsidP="00077C7C">
      <w:pPr>
        <w:pStyle w:val="ListParagraph"/>
        <w:numPr>
          <w:ilvl w:val="0"/>
          <w:numId w:val="10"/>
        </w:numPr>
      </w:pPr>
      <w:r w:rsidRPr="00077C7C">
        <w:rPr>
          <w:b/>
          <w:bCs/>
        </w:rPr>
        <w:t>Bookmark</w:t>
      </w:r>
      <w:r w:rsidR="000D0238" w:rsidRPr="00077C7C">
        <w:rPr>
          <w:b/>
          <w:bCs/>
        </w:rPr>
        <w:t xml:space="preserve"> is </w:t>
      </w:r>
      <w:r w:rsidR="007A3F2B" w:rsidRPr="00077C7C">
        <w:rPr>
          <w:b/>
          <w:bCs/>
        </w:rPr>
        <w:t>essentially a ‘To-Do’ List</w:t>
      </w:r>
      <w:r w:rsidR="000D0238" w:rsidRPr="00077C7C">
        <w:rPr>
          <w:b/>
          <w:bCs/>
        </w:rPr>
        <w:t xml:space="preserve"> </w:t>
      </w:r>
      <w:r w:rsidR="000D0238" w:rsidRPr="008E58BE">
        <w:t>-</w:t>
      </w:r>
      <w:r w:rsidR="000D0238" w:rsidRPr="00077C7C">
        <w:rPr>
          <w:b/>
          <w:bCs/>
        </w:rPr>
        <w:t xml:space="preserve"> </w:t>
      </w:r>
      <w:r w:rsidR="000D0238" w:rsidRPr="000D0238">
        <w:t>that</w:t>
      </w:r>
      <w:r>
        <w:t xml:space="preserve"> </w:t>
      </w:r>
      <w:r w:rsidR="00A2568A">
        <w:t>save</w:t>
      </w:r>
      <w:r w:rsidR="003E253B">
        <w:t>s</w:t>
      </w:r>
      <w:r w:rsidR="00A2568A">
        <w:t xml:space="preserve"> whatever Restaurants they a</w:t>
      </w:r>
      <w:r w:rsidR="005906A9">
        <w:t>re</w:t>
      </w:r>
      <w:r w:rsidR="00461122">
        <w:t xml:space="preserve"> craving to try</w:t>
      </w:r>
      <w:r w:rsidR="00164393">
        <w:t>.</w:t>
      </w:r>
    </w:p>
    <w:p w14:paraId="4BA786EB" w14:textId="2A74E074" w:rsidR="00A96DF1" w:rsidRDefault="00164393" w:rsidP="00D832C5">
      <w:pPr>
        <w:pStyle w:val="ListParagraph"/>
      </w:pPr>
      <w:r>
        <w:t xml:space="preserve">Bookmarks allow Users to remember what Restaurant they wanted to try, and they can come back to </w:t>
      </w:r>
      <w:r w:rsidR="007C5D5F">
        <w:t xml:space="preserve">rate and review the restaurant once they are done. After which, the completed listing disappears, but may choose to </w:t>
      </w:r>
      <w:r w:rsidR="003306BA">
        <w:t>Favourite so it won’t get lost.</w:t>
      </w:r>
      <w:r w:rsidR="00461122">
        <w:t xml:space="preserve"> </w:t>
      </w:r>
    </w:p>
    <w:p w14:paraId="60D39443" w14:textId="77777777" w:rsidR="0049721C" w:rsidRDefault="0049721C" w:rsidP="00D832C5">
      <w:pPr>
        <w:pStyle w:val="ListParagraph"/>
      </w:pPr>
    </w:p>
    <w:p w14:paraId="017DF931" w14:textId="30F01DBC" w:rsidR="002B7054" w:rsidRDefault="0049721C" w:rsidP="00DB3B35">
      <w:proofErr w:type="gramStart"/>
      <w:r w:rsidRPr="0049721C">
        <w:t>D</w:t>
      </w:r>
      <w:r w:rsidR="00A00E79" w:rsidRPr="0049721C">
        <w:t>atabase</w:t>
      </w:r>
      <w:proofErr w:type="gramEnd"/>
      <w:r w:rsidR="00A00E79" w:rsidRPr="0049721C">
        <w:rPr>
          <w:b/>
          <w:bCs/>
        </w:rPr>
        <w:t xml:space="preserve"> </w:t>
      </w:r>
      <w:r w:rsidR="002309FE" w:rsidRPr="0049721C">
        <w:rPr>
          <w:b/>
          <w:bCs/>
        </w:rPr>
        <w:t xml:space="preserve">restrict </w:t>
      </w:r>
      <w:r w:rsidR="002309FE" w:rsidRPr="0049721C">
        <w:t>a</w:t>
      </w:r>
      <w:r w:rsidR="00A00E79" w:rsidRPr="0049721C">
        <w:t xml:space="preserve"> Use</w:t>
      </w:r>
      <w:r w:rsidR="002309FE" w:rsidRPr="0049721C">
        <w:t>r from</w:t>
      </w:r>
      <w:r w:rsidR="002309FE" w:rsidRPr="0049721C">
        <w:rPr>
          <w:b/>
          <w:bCs/>
        </w:rPr>
        <w:t xml:space="preserve"> adding the same Restaurant more than once</w:t>
      </w:r>
      <w:r w:rsidR="002309FE">
        <w:t xml:space="preserve"> </w:t>
      </w:r>
      <w:r>
        <w:t>either</w:t>
      </w:r>
      <w:r w:rsidR="00495540">
        <w:t xml:space="preserve"> type of List.</w:t>
      </w:r>
    </w:p>
    <w:p w14:paraId="60E15075" w14:textId="77777777" w:rsidR="002309FE" w:rsidRDefault="002309FE" w:rsidP="00DB3B35"/>
    <w:p w14:paraId="6640865C" w14:textId="0655244D" w:rsidR="00E84CF1" w:rsidRDefault="00783573" w:rsidP="00DB3B35">
      <w:r>
        <w:t xml:space="preserve">To enhance </w:t>
      </w:r>
      <w:r w:rsidR="00DF5200">
        <w:t xml:space="preserve">effectiveness of </w:t>
      </w:r>
      <w:r w:rsidR="00555BFA">
        <w:t>Restaurant recommendations,</w:t>
      </w:r>
      <w:r w:rsidR="00DF5200">
        <w:t xml:space="preserve"> User searches are logged, so that we can </w:t>
      </w:r>
      <w:r w:rsidR="00DF5200" w:rsidRPr="008E58BE">
        <w:rPr>
          <w:b/>
          <w:bCs/>
        </w:rPr>
        <w:t xml:space="preserve">recommend </w:t>
      </w:r>
      <w:r w:rsidR="00087DB6" w:rsidRPr="008E58BE">
        <w:rPr>
          <w:b/>
          <w:bCs/>
        </w:rPr>
        <w:t>the trendiest and most current Restaurants</w:t>
      </w:r>
      <w:r w:rsidR="00315F06">
        <w:t xml:space="preserve"> (Using </w:t>
      </w:r>
      <w:r w:rsidR="00315F06" w:rsidRPr="008E58BE">
        <w:rPr>
          <w:b/>
          <w:bCs/>
        </w:rPr>
        <w:t>Searches</w:t>
      </w:r>
      <w:r w:rsidR="00315F06">
        <w:t xml:space="preserve"> Table)</w:t>
      </w:r>
      <w:r w:rsidR="007F2DA6">
        <w:t>.</w:t>
      </w:r>
      <w:r w:rsidR="00A978A6">
        <w:t xml:space="preserve"> Logging searches is </w:t>
      </w:r>
      <w:r w:rsidR="00193CB6">
        <w:t>beneficial as we can also know what Users want and expect from the site.</w:t>
      </w:r>
    </w:p>
    <w:p w14:paraId="0B5E63BC" w14:textId="77777777" w:rsidR="00220586" w:rsidRDefault="00220586" w:rsidP="00DB3B35"/>
    <w:p w14:paraId="364E52AB" w14:textId="2B5B645A" w:rsidR="00193CB6" w:rsidRDefault="00193CB6" w:rsidP="00DB3B35">
      <w:r>
        <w:t>E.g., Users search for ‘Pizza’, but the site has no Pizza Restaurants.</w:t>
      </w:r>
    </w:p>
    <w:p w14:paraId="78A75B2F" w14:textId="692C1C52" w:rsidR="00D17AEE" w:rsidRDefault="00193CB6" w:rsidP="00DB3B35">
      <w:r>
        <w:t xml:space="preserve">Now, </w:t>
      </w:r>
      <w:r w:rsidR="00220586">
        <w:t>Pizza Restaurants can be added to fulfil the demands and wants of the Users.</w:t>
      </w:r>
    </w:p>
    <w:p w14:paraId="1688F721" w14:textId="77777777" w:rsidR="00F6580C" w:rsidRDefault="00F6580C" w:rsidP="00DB7A18">
      <w:pPr>
        <w:pStyle w:val="Heading1"/>
      </w:pPr>
      <w:bookmarkStart w:id="8" w:name="_Toc276544498"/>
      <w:bookmarkStart w:id="9" w:name="_Toc502613688"/>
      <w:r w:rsidRPr="00A13107">
        <w:t xml:space="preserve">The </w:t>
      </w:r>
      <w:bookmarkEnd w:id="8"/>
      <w:r w:rsidR="00637B85">
        <w:t>Entity-Relationship Diagram</w:t>
      </w:r>
      <w:bookmarkEnd w:id="9"/>
    </w:p>
    <w:p w14:paraId="614368FE" w14:textId="527D2078" w:rsidR="00B80131" w:rsidRDefault="00866E58" w:rsidP="005E7004">
      <w:pPr>
        <w:rPr>
          <w:i/>
          <w:color w:val="FF0000"/>
          <w:sz w:val="16"/>
          <w:szCs w:val="16"/>
        </w:rPr>
      </w:pPr>
      <w:r>
        <w:rPr>
          <w:noProof/>
        </w:rPr>
        <w:drawing>
          <wp:inline distT="0" distB="0" distL="0" distR="0" wp14:anchorId="255375BC" wp14:editId="687B5143">
            <wp:extent cx="5821680" cy="3797783"/>
            <wp:effectExtent l="0" t="0" r="7620" b="0"/>
            <wp:docPr id="1" name="Picture 1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low confidence"/>
                    <pic:cNvPicPr/>
                  </pic:nvPicPr>
                  <pic:blipFill rotWithShape="1">
                    <a:blip r:embed="rId14"/>
                    <a:srcRect l="16714" t="16560" r="20893" b="11078"/>
                    <a:stretch/>
                  </pic:blipFill>
                  <pic:spPr bwMode="auto">
                    <a:xfrm>
                      <a:off x="0" y="0"/>
                      <a:ext cx="5846890" cy="38142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70E1E1" w14:textId="48C5AF8C" w:rsidR="00992251" w:rsidRDefault="00992251" w:rsidP="005E7004">
      <w:pPr>
        <w:rPr>
          <w:iCs/>
          <w:sz w:val="24"/>
          <w:szCs w:val="24"/>
        </w:rPr>
      </w:pPr>
      <w:r>
        <w:rPr>
          <w:iCs/>
          <w:sz w:val="24"/>
          <w:szCs w:val="24"/>
        </w:rPr>
        <w:t xml:space="preserve">Details: </w:t>
      </w:r>
    </w:p>
    <w:p w14:paraId="6B8DB907" w14:textId="5DE972E5" w:rsidR="00A978A6" w:rsidRDefault="000D4C75" w:rsidP="00B02A29">
      <w:pPr>
        <w:rPr>
          <w:iCs/>
          <w:sz w:val="20"/>
          <w:szCs w:val="20"/>
        </w:rPr>
      </w:pPr>
      <w:r w:rsidRPr="000D4C75">
        <w:rPr>
          <w:iCs/>
          <w:sz w:val="20"/>
          <w:szCs w:val="20"/>
        </w:rPr>
        <w:t>11 Tables</w:t>
      </w:r>
      <w:bookmarkStart w:id="10" w:name="_Toc276544499"/>
      <w:bookmarkStart w:id="11" w:name="_Toc401931049"/>
    </w:p>
    <w:p w14:paraId="5FE9A92F" w14:textId="77777777" w:rsidR="00866E58" w:rsidRDefault="00866E58" w:rsidP="00B02A29">
      <w:pPr>
        <w:rPr>
          <w:iCs/>
          <w:sz w:val="20"/>
          <w:szCs w:val="20"/>
        </w:rPr>
      </w:pPr>
    </w:p>
    <w:p w14:paraId="78EAFA5E" w14:textId="1677F8FA" w:rsidR="0091571D" w:rsidRDefault="00A978A6" w:rsidP="00A978A6">
      <w:r>
        <w:t>The Field Sizes are calculatedly restricted for security reasons – prevent wrong data from getting stored and SQL injections. VARCHAR is used to allow flexibility – length of input isn’t fixed but cannot exceed file size.</w:t>
      </w:r>
      <w:r w:rsidR="006B209A">
        <w:t xml:space="preserve"> </w:t>
      </w:r>
    </w:p>
    <w:p w14:paraId="2994CA3B" w14:textId="5286DDF5" w:rsidR="00401075" w:rsidRDefault="0037012A" w:rsidP="00A978A6">
      <w:r>
        <w:t xml:space="preserve">E.g. </w:t>
      </w:r>
      <w:proofErr w:type="spellStart"/>
      <w:proofErr w:type="gramStart"/>
      <w:r w:rsidR="00946FEB">
        <w:t>accounts.phone</w:t>
      </w:r>
      <w:proofErr w:type="spellEnd"/>
      <w:proofErr w:type="gramEnd"/>
      <w:r w:rsidR="00946FEB">
        <w:t xml:space="preserve"> is restricted to 8 Integers as this site is for S</w:t>
      </w:r>
      <w:r w:rsidR="0091571D">
        <w:t>ingapore (SG)</w:t>
      </w:r>
      <w:r w:rsidR="00946FEB">
        <w:t xml:space="preserve"> Users</w:t>
      </w:r>
      <w:r w:rsidR="0091571D">
        <w:t xml:space="preserve"> and all SG numbers are 8 digits</w:t>
      </w:r>
      <w:r w:rsidR="00CA7842">
        <w:t>.</w:t>
      </w:r>
      <w:r w:rsidR="00F25133">
        <w:t xml:space="preserve"> </w:t>
      </w:r>
      <w:r w:rsidR="00F25133">
        <w:t>ENUM</w:t>
      </w:r>
      <w:r w:rsidR="00F25133">
        <w:t xml:space="preserve"> </w:t>
      </w:r>
      <w:r w:rsidR="00F25133">
        <w:t>(option 1, option 2) is used whe</w:t>
      </w:r>
      <w:r w:rsidR="00E70AD8">
        <w:t>re</w:t>
      </w:r>
      <w:r w:rsidR="00F25133">
        <w:t xml:space="preserve"> deemed suitable to prevent errors like typo</w:t>
      </w:r>
      <w:r w:rsidR="00F060C3">
        <w:t xml:space="preserve"> – </w:t>
      </w:r>
      <w:proofErr w:type="gramStart"/>
      <w:r w:rsidR="00F060C3">
        <w:t>ENUM(</w:t>
      </w:r>
      <w:proofErr w:type="gramEnd"/>
      <w:r w:rsidR="00F060C3">
        <w:t xml:space="preserve">) only expects </w:t>
      </w:r>
      <w:r w:rsidR="005E708C">
        <w:t xml:space="preserve">and allow </w:t>
      </w:r>
      <w:r w:rsidR="00F060C3">
        <w:t>specific inputs</w:t>
      </w:r>
      <w:r w:rsidR="005E708C">
        <w:t>, acting as “strict mode”</w:t>
      </w:r>
      <w:r w:rsidR="00F25133">
        <w:t>.</w:t>
      </w:r>
    </w:p>
    <w:p w14:paraId="5A900B83" w14:textId="77777777" w:rsidR="00401075" w:rsidRDefault="00401075" w:rsidP="00A978A6"/>
    <w:p w14:paraId="31B47486" w14:textId="4C1EF454" w:rsidR="00A978A6" w:rsidRDefault="00434A35" w:rsidP="00A978A6">
      <w:r>
        <w:t>S</w:t>
      </w:r>
      <w:r w:rsidR="00CA7842">
        <w:t>earch</w:t>
      </w:r>
      <w:r>
        <w:t xml:space="preserve"> </w:t>
      </w:r>
      <w:r w:rsidR="00CA7842">
        <w:t>Quer</w:t>
      </w:r>
      <w:r w:rsidR="00480A3B">
        <w:t xml:space="preserve">ies exceeding 50 chars are most likely unmeaningful as they are </w:t>
      </w:r>
      <w:r>
        <w:t>likely from User who s</w:t>
      </w:r>
      <w:r w:rsidR="001D2E83">
        <w:t>earched irrelevant content; most restaurant names are within 50 chars</w:t>
      </w:r>
      <w:r>
        <w:t>.</w:t>
      </w:r>
    </w:p>
    <w:p w14:paraId="72E7179C" w14:textId="77777777" w:rsidR="00A978A6" w:rsidRDefault="00A978A6" w:rsidP="00A978A6"/>
    <w:p w14:paraId="2681C132" w14:textId="77777777" w:rsidR="00A978A6" w:rsidRDefault="00A978A6" w:rsidP="00A978A6">
      <w:pPr>
        <w:rPr>
          <w:lang w:val="en-US"/>
        </w:rPr>
      </w:pPr>
      <w:r w:rsidRPr="00196057">
        <w:rPr>
          <w:lang w:val="en-US"/>
        </w:rPr>
        <w:lastRenderedPageBreak/>
        <w:t>Most F</w:t>
      </w:r>
      <w:r>
        <w:rPr>
          <w:lang w:val="en-US"/>
        </w:rPr>
        <w:t>oreign Keys (FK)</w:t>
      </w:r>
      <w:r w:rsidRPr="00196057">
        <w:rPr>
          <w:lang w:val="en-US"/>
        </w:rPr>
        <w:t xml:space="preserve"> </w:t>
      </w:r>
      <w:r>
        <w:rPr>
          <w:lang w:val="en-US"/>
        </w:rPr>
        <w:t>are</w:t>
      </w:r>
      <w:r w:rsidRPr="00196057">
        <w:rPr>
          <w:lang w:val="en-US"/>
        </w:rPr>
        <w:t xml:space="preserve"> set to CASCADE on delete</w:t>
      </w:r>
      <w:r>
        <w:rPr>
          <w:lang w:val="en-US"/>
        </w:rPr>
        <w:t>, as those row(s) of detail are no longer needed when the root parent is deleted.</w:t>
      </w:r>
    </w:p>
    <w:p w14:paraId="5ADD6903" w14:textId="77777777" w:rsidR="00A978A6" w:rsidRDefault="00A978A6" w:rsidP="00A978A6">
      <w:pPr>
        <w:rPr>
          <w:lang w:val="en-US"/>
        </w:rPr>
      </w:pPr>
      <w:r>
        <w:rPr>
          <w:lang w:val="en-US"/>
        </w:rPr>
        <w:t>Some FK do not CASCADE as the data still can be used; hence the row should not be deleted.</w:t>
      </w:r>
    </w:p>
    <w:p w14:paraId="7453C68B" w14:textId="18B1E538" w:rsidR="003427A8" w:rsidRPr="0091571D" w:rsidRDefault="00A978A6" w:rsidP="00B02A29">
      <w:r>
        <w:rPr>
          <w:lang w:val="en-US"/>
        </w:rPr>
        <w:t xml:space="preserve">E.G. Search Queries are kept even when the User who made the search is deleted. </w:t>
      </w:r>
    </w:p>
    <w:p w14:paraId="08CE4AFE" w14:textId="0E681C63" w:rsidR="00AE189B" w:rsidRDefault="00D408E2" w:rsidP="00DB7A18">
      <w:pPr>
        <w:pStyle w:val="Heading1"/>
      </w:pPr>
      <w:bookmarkStart w:id="12" w:name="_Toc502613689"/>
      <w:bookmarkEnd w:id="2"/>
      <w:bookmarkEnd w:id="3"/>
      <w:bookmarkEnd w:id="4"/>
      <w:bookmarkEnd w:id="6"/>
      <w:bookmarkEnd w:id="7"/>
      <w:bookmarkEnd w:id="10"/>
      <w:bookmarkEnd w:id="11"/>
      <w:r>
        <w:t>Data Dictionary</w:t>
      </w:r>
      <w:bookmarkEnd w:id="12"/>
    </w:p>
    <w:p w14:paraId="4B15AB40" w14:textId="77777777" w:rsidR="002455F7" w:rsidRPr="002455F7" w:rsidRDefault="002455F7" w:rsidP="002455F7">
      <w:pPr>
        <w:rPr>
          <w:lang w:val="en-US"/>
        </w:rPr>
      </w:pPr>
    </w:p>
    <w:p w14:paraId="6D1FB1A9" w14:textId="34AB1120" w:rsidR="00D408E2" w:rsidRDefault="00D408E2" w:rsidP="00AE189B">
      <w:pPr>
        <w:rPr>
          <w:lang w:val="en-US"/>
        </w:rPr>
      </w:pPr>
      <w:r>
        <w:rPr>
          <w:lang w:val="en-US"/>
        </w:rPr>
        <w:t>Table Name:</w:t>
      </w:r>
      <w:r>
        <w:rPr>
          <w:lang w:val="en-US"/>
        </w:rPr>
        <w:tab/>
      </w:r>
      <w:r w:rsidR="00D366DF">
        <w:rPr>
          <w:lang w:val="en-US"/>
        </w:rPr>
        <w:t>accounts</w:t>
      </w:r>
    </w:p>
    <w:p w14:paraId="73EF93DB" w14:textId="36CD7CC8" w:rsidR="007E677E" w:rsidRDefault="007E677E" w:rsidP="00AE189B">
      <w:pPr>
        <w:rPr>
          <w:lang w:val="en-US"/>
        </w:rPr>
      </w:pPr>
      <w:r>
        <w:rPr>
          <w:lang w:val="en-US"/>
        </w:rPr>
        <w:t>Description:</w:t>
      </w:r>
      <w:r>
        <w:rPr>
          <w:lang w:val="en-US"/>
        </w:rPr>
        <w:tab/>
        <w:t xml:space="preserve">This table </w:t>
      </w:r>
      <w:r w:rsidR="00984979">
        <w:rPr>
          <w:lang w:val="en-US"/>
        </w:rPr>
        <w:t xml:space="preserve">store Accounts and </w:t>
      </w:r>
      <w:r w:rsidR="007946A7">
        <w:rPr>
          <w:lang w:val="en-US"/>
        </w:rPr>
        <w:t>their</w:t>
      </w:r>
      <w:r w:rsidR="00984979">
        <w:rPr>
          <w:lang w:val="en-US"/>
        </w:rPr>
        <w:t xml:space="preserve"> properties</w:t>
      </w:r>
      <w:r w:rsidR="00AD1BD3">
        <w:rPr>
          <w:lang w:val="en-US"/>
        </w:rPr>
        <w:t>.</w:t>
      </w:r>
    </w:p>
    <w:p w14:paraId="0438D941" w14:textId="77777777" w:rsidR="00B02A29" w:rsidRDefault="00B02A29" w:rsidP="00AE189B">
      <w:pPr>
        <w:rPr>
          <w:lang w:val="en-US"/>
        </w:rPr>
      </w:pPr>
    </w:p>
    <w:tbl>
      <w:tblPr>
        <w:tblStyle w:val="TableGrid"/>
        <w:tblW w:w="1179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260"/>
        <w:gridCol w:w="1260"/>
        <w:gridCol w:w="900"/>
        <w:gridCol w:w="1080"/>
        <w:gridCol w:w="630"/>
        <w:gridCol w:w="900"/>
        <w:gridCol w:w="2790"/>
        <w:gridCol w:w="2970"/>
      </w:tblGrid>
      <w:tr w:rsidR="004E401F" w:rsidRPr="00701956" w14:paraId="15DD01B1" w14:textId="77777777" w:rsidTr="004E401F">
        <w:tc>
          <w:tcPr>
            <w:tcW w:w="1260" w:type="dxa"/>
          </w:tcPr>
          <w:p w14:paraId="49083550" w14:textId="77777777" w:rsidR="007E677E" w:rsidRPr="00701956" w:rsidRDefault="007E677E" w:rsidP="00C55388">
            <w:pPr>
              <w:rPr>
                <w:b/>
                <w:sz w:val="20"/>
                <w:szCs w:val="20"/>
                <w:lang w:val="en-US"/>
              </w:rPr>
            </w:pPr>
            <w:bookmarkStart w:id="13" w:name="_Hlk120629757"/>
            <w:r w:rsidRPr="00701956">
              <w:rPr>
                <w:b/>
                <w:sz w:val="20"/>
                <w:szCs w:val="20"/>
                <w:lang w:val="en-US"/>
              </w:rPr>
              <w:t>Field Name</w:t>
            </w:r>
          </w:p>
        </w:tc>
        <w:tc>
          <w:tcPr>
            <w:tcW w:w="1260" w:type="dxa"/>
          </w:tcPr>
          <w:p w14:paraId="5AF22889" w14:textId="77777777" w:rsidR="007E677E" w:rsidRPr="00701956" w:rsidRDefault="007E677E" w:rsidP="00AE189B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ata Type</w:t>
            </w:r>
          </w:p>
        </w:tc>
        <w:tc>
          <w:tcPr>
            <w:tcW w:w="900" w:type="dxa"/>
          </w:tcPr>
          <w:p w14:paraId="1709EDE2" w14:textId="77777777" w:rsidR="007E677E" w:rsidRPr="00701956" w:rsidRDefault="007E677E" w:rsidP="00AE189B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Size</w:t>
            </w:r>
          </w:p>
        </w:tc>
        <w:tc>
          <w:tcPr>
            <w:tcW w:w="1080" w:type="dxa"/>
          </w:tcPr>
          <w:p w14:paraId="34E8971C" w14:textId="77777777" w:rsidR="00701956" w:rsidRDefault="007E677E" w:rsidP="00701956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Primary</w:t>
            </w:r>
            <w:r w:rsidR="00701956">
              <w:rPr>
                <w:b/>
                <w:sz w:val="20"/>
                <w:szCs w:val="20"/>
                <w:lang w:val="en-US"/>
              </w:rPr>
              <w:t>/</w:t>
            </w:r>
          </w:p>
          <w:p w14:paraId="2941DA53" w14:textId="59F9DE3E" w:rsidR="007E677E" w:rsidRDefault="00701956" w:rsidP="00701956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Foreign</w:t>
            </w:r>
            <w:r w:rsidR="007E677E" w:rsidRPr="00701956">
              <w:rPr>
                <w:b/>
                <w:sz w:val="20"/>
                <w:szCs w:val="20"/>
                <w:lang w:val="en-US"/>
              </w:rPr>
              <w:t xml:space="preserve"> Key</w:t>
            </w:r>
          </w:p>
          <w:p w14:paraId="72F7AFF8" w14:textId="586F2407" w:rsidR="00701956" w:rsidRPr="00701956" w:rsidRDefault="00701956" w:rsidP="00701956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(P/F)</w:t>
            </w:r>
          </w:p>
        </w:tc>
        <w:tc>
          <w:tcPr>
            <w:tcW w:w="630" w:type="dxa"/>
          </w:tcPr>
          <w:p w14:paraId="2326B821" w14:textId="77777777" w:rsidR="007E677E" w:rsidRPr="00701956" w:rsidRDefault="007E677E" w:rsidP="00AE189B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Nullable</w:t>
            </w:r>
          </w:p>
        </w:tc>
        <w:tc>
          <w:tcPr>
            <w:tcW w:w="900" w:type="dxa"/>
          </w:tcPr>
          <w:p w14:paraId="1F72875B" w14:textId="77777777" w:rsidR="007E677E" w:rsidRPr="00701956" w:rsidRDefault="007E677E" w:rsidP="00AE189B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Unique</w:t>
            </w:r>
          </w:p>
        </w:tc>
        <w:tc>
          <w:tcPr>
            <w:tcW w:w="2790" w:type="dxa"/>
          </w:tcPr>
          <w:p w14:paraId="07BF7ED6" w14:textId="77777777" w:rsidR="007E677E" w:rsidRPr="00701956" w:rsidRDefault="007E677E" w:rsidP="00AE189B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2970" w:type="dxa"/>
          </w:tcPr>
          <w:p w14:paraId="587183E0" w14:textId="77777777" w:rsidR="007E677E" w:rsidRPr="00701956" w:rsidRDefault="007E677E" w:rsidP="00AE189B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Example</w:t>
            </w:r>
          </w:p>
        </w:tc>
      </w:tr>
      <w:tr w:rsidR="004E401F" w:rsidRPr="00701956" w14:paraId="19F65A14" w14:textId="77777777" w:rsidTr="004E401F">
        <w:tc>
          <w:tcPr>
            <w:tcW w:w="1260" w:type="dxa"/>
          </w:tcPr>
          <w:p w14:paraId="5A96AA8E" w14:textId="31DA4CD9" w:rsidR="007E677E" w:rsidRPr="00701956" w:rsidRDefault="00984979" w:rsidP="00AE189B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idAcccount</w:t>
            </w:r>
            <w:proofErr w:type="spellEnd"/>
          </w:p>
        </w:tc>
        <w:tc>
          <w:tcPr>
            <w:tcW w:w="1260" w:type="dxa"/>
          </w:tcPr>
          <w:p w14:paraId="6119FFD2" w14:textId="0A751FBF" w:rsidR="007E677E" w:rsidRPr="00701956" w:rsidRDefault="00DB6658" w:rsidP="00AE189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NT</w:t>
            </w:r>
          </w:p>
        </w:tc>
        <w:tc>
          <w:tcPr>
            <w:tcW w:w="900" w:type="dxa"/>
          </w:tcPr>
          <w:p w14:paraId="3D780D41" w14:textId="46737BB2" w:rsidR="007E677E" w:rsidRPr="00701956" w:rsidRDefault="00914D84" w:rsidP="00FD2F6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UTO INC</w:t>
            </w:r>
            <w:r w:rsidR="00E95B64">
              <w:rPr>
                <w:sz w:val="20"/>
                <w:szCs w:val="20"/>
                <w:lang w:val="en-US"/>
              </w:rPr>
              <w:t>RE</w:t>
            </w:r>
          </w:p>
        </w:tc>
        <w:tc>
          <w:tcPr>
            <w:tcW w:w="1080" w:type="dxa"/>
          </w:tcPr>
          <w:p w14:paraId="41A15B04" w14:textId="5A8D5778" w:rsidR="007E677E" w:rsidRPr="00701956" w:rsidRDefault="00701956" w:rsidP="00FD2F6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</w:t>
            </w:r>
          </w:p>
        </w:tc>
        <w:tc>
          <w:tcPr>
            <w:tcW w:w="630" w:type="dxa"/>
          </w:tcPr>
          <w:p w14:paraId="662D9193" w14:textId="77777777" w:rsidR="007E677E" w:rsidRPr="00701956" w:rsidRDefault="007E677E" w:rsidP="00FD2F61">
            <w:pPr>
              <w:jc w:val="center"/>
              <w:rPr>
                <w:sz w:val="20"/>
                <w:szCs w:val="20"/>
                <w:lang w:val="en-US"/>
              </w:rPr>
            </w:pPr>
            <w:r w:rsidRPr="00701956"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900" w:type="dxa"/>
          </w:tcPr>
          <w:p w14:paraId="7D36AE88" w14:textId="77777777" w:rsidR="007E677E" w:rsidRPr="00701956" w:rsidRDefault="007E677E" w:rsidP="00FD2F61">
            <w:pPr>
              <w:jc w:val="center"/>
              <w:rPr>
                <w:sz w:val="20"/>
                <w:szCs w:val="20"/>
                <w:lang w:val="en-US"/>
              </w:rPr>
            </w:pPr>
            <w:r w:rsidRPr="00701956">
              <w:rPr>
                <w:sz w:val="20"/>
                <w:szCs w:val="20"/>
                <w:lang w:val="en-US"/>
              </w:rPr>
              <w:t>Y</w:t>
            </w:r>
          </w:p>
        </w:tc>
        <w:tc>
          <w:tcPr>
            <w:tcW w:w="2790" w:type="dxa"/>
          </w:tcPr>
          <w:p w14:paraId="35D29A75" w14:textId="164D9049" w:rsidR="007E677E" w:rsidRPr="00701956" w:rsidRDefault="00AD1BD3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Unique </w:t>
            </w:r>
            <w:r w:rsidR="00E70F3E">
              <w:rPr>
                <w:sz w:val="20"/>
                <w:szCs w:val="20"/>
                <w:lang w:val="en-US"/>
              </w:rPr>
              <w:t>Identification</w:t>
            </w:r>
            <w:r>
              <w:rPr>
                <w:sz w:val="20"/>
                <w:szCs w:val="20"/>
                <w:lang w:val="en-US"/>
              </w:rPr>
              <w:t xml:space="preserve"> of </w:t>
            </w:r>
            <w:r w:rsidR="00E70F3E">
              <w:rPr>
                <w:sz w:val="20"/>
                <w:szCs w:val="20"/>
                <w:lang w:val="en-US"/>
              </w:rPr>
              <w:t>Account</w:t>
            </w:r>
          </w:p>
        </w:tc>
        <w:tc>
          <w:tcPr>
            <w:tcW w:w="2970" w:type="dxa"/>
          </w:tcPr>
          <w:p w14:paraId="6B7C4880" w14:textId="33B2840C" w:rsidR="007E677E" w:rsidRPr="00701956" w:rsidRDefault="00E70F3E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</w:tr>
      <w:tr w:rsidR="004E401F" w:rsidRPr="00701956" w14:paraId="41435BD5" w14:textId="77777777" w:rsidTr="004E401F">
        <w:tc>
          <w:tcPr>
            <w:tcW w:w="1260" w:type="dxa"/>
          </w:tcPr>
          <w:p w14:paraId="1AEA633F" w14:textId="4D0C024E" w:rsidR="007E677E" w:rsidRPr="00701956" w:rsidRDefault="00E70F3E" w:rsidP="00AE189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username</w:t>
            </w:r>
          </w:p>
        </w:tc>
        <w:tc>
          <w:tcPr>
            <w:tcW w:w="1260" w:type="dxa"/>
          </w:tcPr>
          <w:p w14:paraId="2CEE2149" w14:textId="65D0F2AB" w:rsidR="007E677E" w:rsidRPr="00701956" w:rsidRDefault="00DB6658" w:rsidP="00AE189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VARCHAR</w:t>
            </w:r>
          </w:p>
        </w:tc>
        <w:tc>
          <w:tcPr>
            <w:tcW w:w="900" w:type="dxa"/>
          </w:tcPr>
          <w:p w14:paraId="467FA63D" w14:textId="00A93F8B" w:rsidR="007E677E" w:rsidRPr="00701956" w:rsidRDefault="00492EE0" w:rsidP="00FD2F6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5</w:t>
            </w:r>
          </w:p>
        </w:tc>
        <w:tc>
          <w:tcPr>
            <w:tcW w:w="1080" w:type="dxa"/>
          </w:tcPr>
          <w:p w14:paraId="2A195F42" w14:textId="7B616C4F" w:rsidR="007E677E" w:rsidRPr="00701956" w:rsidRDefault="007E677E" w:rsidP="00FD2F61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630" w:type="dxa"/>
          </w:tcPr>
          <w:p w14:paraId="2A682C70" w14:textId="77777777" w:rsidR="007E677E" w:rsidRPr="00701956" w:rsidRDefault="00FD2F61" w:rsidP="00FD2F61">
            <w:pPr>
              <w:jc w:val="center"/>
              <w:rPr>
                <w:sz w:val="20"/>
                <w:szCs w:val="20"/>
                <w:lang w:val="en-US"/>
              </w:rPr>
            </w:pPr>
            <w:r w:rsidRPr="00701956"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900" w:type="dxa"/>
          </w:tcPr>
          <w:p w14:paraId="797D86C5" w14:textId="66EC0A84" w:rsidR="007E677E" w:rsidRPr="00701956" w:rsidRDefault="008A3FDB" w:rsidP="00FD2F6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Y</w:t>
            </w:r>
          </w:p>
        </w:tc>
        <w:tc>
          <w:tcPr>
            <w:tcW w:w="2790" w:type="dxa"/>
          </w:tcPr>
          <w:p w14:paraId="5FA83BB6" w14:textId="04A03408" w:rsidR="007E677E" w:rsidRPr="00701956" w:rsidRDefault="00394402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Account’s </w:t>
            </w:r>
            <w:r w:rsidR="00810F62">
              <w:rPr>
                <w:sz w:val="20"/>
                <w:szCs w:val="20"/>
                <w:lang w:val="en-US"/>
              </w:rPr>
              <w:t xml:space="preserve">unique </w:t>
            </w:r>
            <w:r>
              <w:rPr>
                <w:sz w:val="20"/>
                <w:szCs w:val="20"/>
                <w:lang w:val="en-US"/>
              </w:rPr>
              <w:t>name</w:t>
            </w:r>
          </w:p>
        </w:tc>
        <w:tc>
          <w:tcPr>
            <w:tcW w:w="2970" w:type="dxa"/>
          </w:tcPr>
          <w:p w14:paraId="5407909B" w14:textId="26939629" w:rsidR="007E677E" w:rsidRPr="00701956" w:rsidRDefault="00394402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ven</w:t>
            </w:r>
          </w:p>
        </w:tc>
      </w:tr>
      <w:tr w:rsidR="004E401F" w:rsidRPr="00701956" w14:paraId="2BB7655E" w14:textId="77777777" w:rsidTr="004E401F">
        <w:tc>
          <w:tcPr>
            <w:tcW w:w="1260" w:type="dxa"/>
          </w:tcPr>
          <w:p w14:paraId="5026C5D5" w14:textId="573CB854" w:rsidR="007E677E" w:rsidRPr="00701956" w:rsidRDefault="00622642" w:rsidP="00AE189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</w:t>
            </w:r>
            <w:r w:rsidR="008A3FDB">
              <w:rPr>
                <w:sz w:val="20"/>
                <w:szCs w:val="20"/>
                <w:lang w:val="en-US"/>
              </w:rPr>
              <w:t>assword</w:t>
            </w:r>
          </w:p>
        </w:tc>
        <w:tc>
          <w:tcPr>
            <w:tcW w:w="1260" w:type="dxa"/>
          </w:tcPr>
          <w:p w14:paraId="7A8052D8" w14:textId="1F642133" w:rsidR="007E677E" w:rsidRPr="00701956" w:rsidRDefault="00DB6658" w:rsidP="00AE189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VARCHAR</w:t>
            </w:r>
          </w:p>
        </w:tc>
        <w:tc>
          <w:tcPr>
            <w:tcW w:w="900" w:type="dxa"/>
          </w:tcPr>
          <w:p w14:paraId="27F719D6" w14:textId="5802CE7C" w:rsidR="007E677E" w:rsidRPr="00701956" w:rsidRDefault="00533EA0" w:rsidP="00FD2F6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0</w:t>
            </w:r>
          </w:p>
        </w:tc>
        <w:tc>
          <w:tcPr>
            <w:tcW w:w="1080" w:type="dxa"/>
          </w:tcPr>
          <w:p w14:paraId="4DA6F9D6" w14:textId="63850B1B" w:rsidR="007E677E" w:rsidRPr="00701956" w:rsidRDefault="007E677E" w:rsidP="00FD2F61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630" w:type="dxa"/>
          </w:tcPr>
          <w:p w14:paraId="19CB7171" w14:textId="77777777" w:rsidR="007E677E" w:rsidRPr="00701956" w:rsidRDefault="00FD2F61" w:rsidP="00FD2F61">
            <w:pPr>
              <w:jc w:val="center"/>
              <w:rPr>
                <w:sz w:val="20"/>
                <w:szCs w:val="20"/>
                <w:lang w:val="en-US"/>
              </w:rPr>
            </w:pPr>
            <w:r w:rsidRPr="00701956"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900" w:type="dxa"/>
          </w:tcPr>
          <w:p w14:paraId="2CCBC8B4" w14:textId="77777777" w:rsidR="007E677E" w:rsidRPr="00701956" w:rsidRDefault="00FD2F61" w:rsidP="00FD2F61">
            <w:pPr>
              <w:jc w:val="center"/>
              <w:rPr>
                <w:sz w:val="20"/>
                <w:szCs w:val="20"/>
                <w:lang w:val="en-US"/>
              </w:rPr>
            </w:pPr>
            <w:r w:rsidRPr="00701956"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2790" w:type="dxa"/>
          </w:tcPr>
          <w:p w14:paraId="4E82950A" w14:textId="7DA44A3C" w:rsidR="00D67230" w:rsidRDefault="00D67230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Account’s </w:t>
            </w:r>
            <w:r w:rsidR="00E453A0">
              <w:rPr>
                <w:sz w:val="20"/>
                <w:szCs w:val="20"/>
                <w:lang w:val="en-US"/>
              </w:rPr>
              <w:t>Password</w:t>
            </w:r>
            <w:r>
              <w:rPr>
                <w:sz w:val="20"/>
                <w:szCs w:val="20"/>
                <w:lang w:val="en-US"/>
              </w:rPr>
              <w:t>,</w:t>
            </w:r>
          </w:p>
          <w:p w14:paraId="20DF7443" w14:textId="7D5A32D3" w:rsidR="007E677E" w:rsidRPr="00701956" w:rsidRDefault="00E453A0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hashed 10 times using </w:t>
            </w:r>
            <w:proofErr w:type="spellStart"/>
            <w:r w:rsidR="00F62A18">
              <w:rPr>
                <w:sz w:val="20"/>
                <w:szCs w:val="20"/>
                <w:lang w:val="en-US"/>
              </w:rPr>
              <w:t>bcrypt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Algorithm.</w:t>
            </w:r>
          </w:p>
        </w:tc>
        <w:tc>
          <w:tcPr>
            <w:tcW w:w="2970" w:type="dxa"/>
          </w:tcPr>
          <w:p w14:paraId="77D6DC9B" w14:textId="2B26CF4F" w:rsidR="000D175F" w:rsidRDefault="000D175F" w:rsidP="000D175F">
            <w:pPr>
              <w:spacing w:line="240" w:lineRule="auto"/>
              <w:jc w:val="left"/>
            </w:pPr>
            <w:r>
              <w:t>$2b$10$9kUE3vnBTOoQg</w:t>
            </w:r>
          </w:p>
          <w:p w14:paraId="377C0422" w14:textId="6065A2B0" w:rsidR="007E677E" w:rsidRPr="000D175F" w:rsidRDefault="000D175F" w:rsidP="000D175F">
            <w:pPr>
              <w:spacing w:line="240" w:lineRule="auto"/>
              <w:jc w:val="left"/>
            </w:pPr>
            <w:proofErr w:type="spellStart"/>
            <w:r>
              <w:t>AUvQJN</w:t>
            </w:r>
            <w:proofErr w:type="spellEnd"/>
            <w:r>
              <w:t>/pukSb03C/Cr89Uh2TWhMs4g3stB/xc1.q</w:t>
            </w:r>
          </w:p>
        </w:tc>
      </w:tr>
      <w:tr w:rsidR="004E401F" w:rsidRPr="004E401F" w14:paraId="52C1895F" w14:textId="77777777" w:rsidTr="004E401F">
        <w:tc>
          <w:tcPr>
            <w:tcW w:w="1260" w:type="dxa"/>
          </w:tcPr>
          <w:p w14:paraId="35B898E5" w14:textId="3F75B120" w:rsidR="007E677E" w:rsidRPr="00701956" w:rsidRDefault="00622642" w:rsidP="00AE189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icture</w:t>
            </w:r>
          </w:p>
        </w:tc>
        <w:tc>
          <w:tcPr>
            <w:tcW w:w="1260" w:type="dxa"/>
          </w:tcPr>
          <w:p w14:paraId="05CE698E" w14:textId="3186C6DA" w:rsidR="007E677E" w:rsidRPr="00701956" w:rsidRDefault="00F5464C" w:rsidP="00AE189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VARCHAR</w:t>
            </w:r>
          </w:p>
        </w:tc>
        <w:tc>
          <w:tcPr>
            <w:tcW w:w="900" w:type="dxa"/>
          </w:tcPr>
          <w:p w14:paraId="5AB41053" w14:textId="498D093A" w:rsidR="007E677E" w:rsidRPr="00701956" w:rsidRDefault="00F5464C" w:rsidP="00FD2F6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0</w:t>
            </w:r>
          </w:p>
        </w:tc>
        <w:tc>
          <w:tcPr>
            <w:tcW w:w="1080" w:type="dxa"/>
          </w:tcPr>
          <w:p w14:paraId="48E332A4" w14:textId="0208071E" w:rsidR="007E677E" w:rsidRPr="00701956" w:rsidRDefault="007E677E" w:rsidP="00FD2F61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630" w:type="dxa"/>
          </w:tcPr>
          <w:p w14:paraId="4F1AAC65" w14:textId="3DC9C1D0" w:rsidR="007E677E" w:rsidRPr="00701956" w:rsidRDefault="00622642" w:rsidP="00FD2F6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Y</w:t>
            </w:r>
          </w:p>
        </w:tc>
        <w:tc>
          <w:tcPr>
            <w:tcW w:w="900" w:type="dxa"/>
          </w:tcPr>
          <w:p w14:paraId="4D549155" w14:textId="77777777" w:rsidR="007E677E" w:rsidRPr="00701956" w:rsidRDefault="00FD2F61" w:rsidP="00FD2F61">
            <w:pPr>
              <w:jc w:val="center"/>
              <w:rPr>
                <w:sz w:val="20"/>
                <w:szCs w:val="20"/>
                <w:lang w:val="en-US"/>
              </w:rPr>
            </w:pPr>
            <w:r w:rsidRPr="00701956"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2790" w:type="dxa"/>
          </w:tcPr>
          <w:p w14:paraId="3CF5C6CA" w14:textId="77777777" w:rsidR="007E677E" w:rsidRDefault="004D7E50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ile directory of</w:t>
            </w:r>
            <w:r w:rsidR="00415EA2">
              <w:rPr>
                <w:sz w:val="20"/>
                <w:szCs w:val="20"/>
                <w:lang w:val="en-US"/>
              </w:rPr>
              <w:t xml:space="preserve"> </w:t>
            </w:r>
            <w:r w:rsidR="00300C50">
              <w:rPr>
                <w:sz w:val="20"/>
                <w:szCs w:val="20"/>
                <w:lang w:val="en-US"/>
              </w:rPr>
              <w:t>P</w:t>
            </w:r>
            <w:r w:rsidR="00415EA2">
              <w:rPr>
                <w:sz w:val="20"/>
                <w:szCs w:val="20"/>
                <w:lang w:val="en-US"/>
              </w:rPr>
              <w:t xml:space="preserve">rofile </w:t>
            </w:r>
            <w:r w:rsidR="00300C50">
              <w:rPr>
                <w:sz w:val="20"/>
                <w:szCs w:val="20"/>
                <w:lang w:val="en-US"/>
              </w:rPr>
              <w:t>P</w:t>
            </w:r>
            <w:r w:rsidR="00415EA2">
              <w:rPr>
                <w:sz w:val="20"/>
                <w:szCs w:val="20"/>
                <w:lang w:val="en-US"/>
              </w:rPr>
              <w:t>icture</w:t>
            </w:r>
          </w:p>
          <w:p w14:paraId="40584046" w14:textId="4FD2FF15" w:rsidR="00393AB0" w:rsidRPr="00701956" w:rsidRDefault="00393AB0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(optional)</w:t>
            </w:r>
          </w:p>
        </w:tc>
        <w:tc>
          <w:tcPr>
            <w:tcW w:w="2970" w:type="dxa"/>
          </w:tcPr>
          <w:p w14:paraId="14A68178" w14:textId="738B5FA9" w:rsidR="006F0913" w:rsidRPr="00701956" w:rsidRDefault="00415EA2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/</w:t>
            </w:r>
            <w:r w:rsidR="00396020">
              <w:rPr>
                <w:sz w:val="20"/>
                <w:szCs w:val="20"/>
                <w:lang w:val="en-US"/>
              </w:rPr>
              <w:t>Javen</w:t>
            </w:r>
            <w:r w:rsidR="002D1F90">
              <w:rPr>
                <w:sz w:val="20"/>
                <w:szCs w:val="20"/>
                <w:lang w:val="en-US"/>
              </w:rPr>
              <w:t>.png</w:t>
            </w:r>
            <w:r w:rsidR="004E401F">
              <w:rPr>
                <w:sz w:val="20"/>
                <w:szCs w:val="20"/>
                <w:lang w:val="en-US"/>
              </w:rPr>
              <w:t xml:space="preserve"> </w:t>
            </w:r>
            <w:r w:rsidR="006F0913">
              <w:rPr>
                <w:sz w:val="20"/>
                <w:szCs w:val="20"/>
                <w:lang w:val="en-US"/>
              </w:rPr>
              <w:t xml:space="preserve">(repetitive file </w:t>
            </w:r>
            <w:r w:rsidR="004E401F">
              <w:rPr>
                <w:sz w:val="20"/>
                <w:szCs w:val="20"/>
                <w:lang w:val="en-US"/>
              </w:rPr>
              <w:t>dir.</w:t>
            </w:r>
            <w:r w:rsidR="006F0913">
              <w:rPr>
                <w:sz w:val="20"/>
                <w:szCs w:val="20"/>
                <w:lang w:val="en-US"/>
              </w:rPr>
              <w:t xml:space="preserve"> </w:t>
            </w:r>
            <w:proofErr w:type="gramStart"/>
            <w:r w:rsidR="006F0913">
              <w:rPr>
                <w:sz w:val="20"/>
                <w:szCs w:val="20"/>
                <w:lang w:val="en-US"/>
              </w:rPr>
              <w:t>‘</w:t>
            </w:r>
            <w:r w:rsidR="00FE6A5D">
              <w:rPr>
                <w:sz w:val="20"/>
                <w:szCs w:val="20"/>
                <w:lang w:val="en-US"/>
              </w:rPr>
              <w:t>..</w:t>
            </w:r>
            <w:proofErr w:type="gramEnd"/>
            <w:r w:rsidR="00FE6A5D">
              <w:rPr>
                <w:sz w:val="20"/>
                <w:szCs w:val="20"/>
                <w:lang w:val="en-US"/>
              </w:rPr>
              <w:t>/</w:t>
            </w:r>
            <w:r w:rsidR="006F0913">
              <w:rPr>
                <w:sz w:val="20"/>
                <w:szCs w:val="20"/>
                <w:lang w:val="en-US"/>
              </w:rPr>
              <w:t>public/</w:t>
            </w:r>
            <w:r w:rsidR="00FE6A5D">
              <w:rPr>
                <w:sz w:val="20"/>
                <w:szCs w:val="20"/>
                <w:lang w:val="en-US"/>
              </w:rPr>
              <w:t>Photos/Profile</w:t>
            </w:r>
            <w:r w:rsidR="006F0913">
              <w:rPr>
                <w:sz w:val="20"/>
                <w:szCs w:val="20"/>
                <w:lang w:val="en-US"/>
              </w:rPr>
              <w:t>’</w:t>
            </w:r>
            <w:r w:rsidR="00FE6A5D">
              <w:rPr>
                <w:sz w:val="20"/>
                <w:szCs w:val="20"/>
                <w:lang w:val="en-US"/>
              </w:rPr>
              <w:t xml:space="preserve"> will be </w:t>
            </w:r>
            <w:r w:rsidR="004E401F">
              <w:rPr>
                <w:sz w:val="20"/>
                <w:szCs w:val="20"/>
                <w:lang w:val="en-US"/>
              </w:rPr>
              <w:t>configured front end, to avoid redundant storage.</w:t>
            </w:r>
            <w:r w:rsidR="006F0913">
              <w:rPr>
                <w:sz w:val="20"/>
                <w:szCs w:val="20"/>
                <w:lang w:val="en-US"/>
              </w:rPr>
              <w:t>)</w:t>
            </w:r>
          </w:p>
        </w:tc>
      </w:tr>
      <w:tr w:rsidR="004E401F" w:rsidRPr="00701956" w14:paraId="11C87FB9" w14:textId="77777777" w:rsidTr="004E401F">
        <w:tc>
          <w:tcPr>
            <w:tcW w:w="1260" w:type="dxa"/>
          </w:tcPr>
          <w:p w14:paraId="65BFE4DD" w14:textId="27B9E92E" w:rsidR="007E677E" w:rsidRPr="00701956" w:rsidRDefault="00300C50" w:rsidP="00AE189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mail</w:t>
            </w:r>
          </w:p>
        </w:tc>
        <w:tc>
          <w:tcPr>
            <w:tcW w:w="1260" w:type="dxa"/>
          </w:tcPr>
          <w:p w14:paraId="0DBBECF2" w14:textId="73DA286E" w:rsidR="007E677E" w:rsidRPr="00701956" w:rsidRDefault="00DB6658" w:rsidP="00AE189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VARCHAR</w:t>
            </w:r>
          </w:p>
        </w:tc>
        <w:tc>
          <w:tcPr>
            <w:tcW w:w="900" w:type="dxa"/>
          </w:tcPr>
          <w:p w14:paraId="7D7DC0A6" w14:textId="12771298" w:rsidR="007E677E" w:rsidRPr="00701956" w:rsidRDefault="00706865" w:rsidP="00FD2F6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55</w:t>
            </w:r>
          </w:p>
        </w:tc>
        <w:tc>
          <w:tcPr>
            <w:tcW w:w="1080" w:type="dxa"/>
          </w:tcPr>
          <w:p w14:paraId="5C549E1C" w14:textId="0905CA7E" w:rsidR="007E677E" w:rsidRPr="00701956" w:rsidRDefault="007E677E" w:rsidP="00FD2F61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630" w:type="dxa"/>
          </w:tcPr>
          <w:p w14:paraId="3542711D" w14:textId="77777777" w:rsidR="007E677E" w:rsidRPr="00701956" w:rsidRDefault="00FD2F61" w:rsidP="00FD2F61">
            <w:pPr>
              <w:jc w:val="center"/>
              <w:rPr>
                <w:sz w:val="20"/>
                <w:szCs w:val="20"/>
                <w:lang w:val="en-US"/>
              </w:rPr>
            </w:pPr>
            <w:r w:rsidRPr="00701956"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900" w:type="dxa"/>
          </w:tcPr>
          <w:p w14:paraId="50FA3050" w14:textId="77777777" w:rsidR="007E677E" w:rsidRPr="00701956" w:rsidRDefault="00FD2F61" w:rsidP="00FD2F61">
            <w:pPr>
              <w:jc w:val="center"/>
              <w:rPr>
                <w:sz w:val="20"/>
                <w:szCs w:val="20"/>
                <w:lang w:val="en-US"/>
              </w:rPr>
            </w:pPr>
            <w:r w:rsidRPr="00701956"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2790" w:type="dxa"/>
          </w:tcPr>
          <w:p w14:paraId="06256B35" w14:textId="77777777" w:rsidR="007E677E" w:rsidRDefault="001F7907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</w:t>
            </w:r>
            <w:r w:rsidR="004D2683">
              <w:rPr>
                <w:sz w:val="20"/>
                <w:szCs w:val="20"/>
                <w:lang w:val="en-US"/>
              </w:rPr>
              <w:t>mai</w:t>
            </w:r>
            <w:r>
              <w:rPr>
                <w:sz w:val="20"/>
                <w:szCs w:val="20"/>
                <w:lang w:val="en-US"/>
              </w:rPr>
              <w:t>l for resetting password</w:t>
            </w:r>
          </w:p>
          <w:p w14:paraId="291C518B" w14:textId="613DAAD7" w:rsidR="00393AB0" w:rsidRPr="00701956" w:rsidRDefault="00393AB0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(</w:t>
            </w:r>
            <w:r w:rsidR="00E5041D">
              <w:rPr>
                <w:sz w:val="20"/>
                <w:szCs w:val="20"/>
                <w:lang w:val="en-US"/>
              </w:rPr>
              <w:t>C</w:t>
            </w:r>
            <w:r>
              <w:rPr>
                <w:sz w:val="20"/>
                <w:szCs w:val="20"/>
                <w:lang w:val="en-US"/>
              </w:rPr>
              <w:t>an reuse email for Accounts)</w:t>
            </w:r>
          </w:p>
        </w:tc>
        <w:tc>
          <w:tcPr>
            <w:tcW w:w="2970" w:type="dxa"/>
          </w:tcPr>
          <w:p w14:paraId="3E710B3A" w14:textId="728E1690" w:rsidR="007E677E" w:rsidRPr="00701956" w:rsidRDefault="001F7907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ven@gmail.com</w:t>
            </w:r>
          </w:p>
        </w:tc>
      </w:tr>
      <w:tr w:rsidR="004E401F" w:rsidRPr="00701956" w14:paraId="1EEA62CB" w14:textId="77777777" w:rsidTr="004E401F">
        <w:tc>
          <w:tcPr>
            <w:tcW w:w="1260" w:type="dxa"/>
          </w:tcPr>
          <w:p w14:paraId="53D892E7" w14:textId="2A073621" w:rsidR="007E677E" w:rsidRPr="00701956" w:rsidRDefault="006444F8" w:rsidP="00AE189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hone</w:t>
            </w:r>
          </w:p>
        </w:tc>
        <w:tc>
          <w:tcPr>
            <w:tcW w:w="1260" w:type="dxa"/>
          </w:tcPr>
          <w:p w14:paraId="368898B0" w14:textId="76FB0F5E" w:rsidR="007E677E" w:rsidRPr="00701956" w:rsidRDefault="00DB6658" w:rsidP="00AE189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NT</w:t>
            </w:r>
          </w:p>
        </w:tc>
        <w:tc>
          <w:tcPr>
            <w:tcW w:w="900" w:type="dxa"/>
          </w:tcPr>
          <w:p w14:paraId="2F57618D" w14:textId="77777777" w:rsidR="007E677E" w:rsidRDefault="006444F8" w:rsidP="00FD2F6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8</w:t>
            </w:r>
          </w:p>
          <w:p w14:paraId="31565993" w14:textId="13D031DD" w:rsidR="006C4A3E" w:rsidRPr="00701956" w:rsidRDefault="006C4A3E" w:rsidP="00F10608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080" w:type="dxa"/>
          </w:tcPr>
          <w:p w14:paraId="58B73ABC" w14:textId="788B145F" w:rsidR="007E677E" w:rsidRPr="00701956" w:rsidRDefault="007E677E" w:rsidP="00FD2F61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630" w:type="dxa"/>
          </w:tcPr>
          <w:p w14:paraId="08553270" w14:textId="0A996691" w:rsidR="007E677E" w:rsidRPr="00701956" w:rsidRDefault="006444F8" w:rsidP="00FD2F6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900" w:type="dxa"/>
          </w:tcPr>
          <w:p w14:paraId="477CBAFE" w14:textId="3A008B70" w:rsidR="007E677E" w:rsidRPr="00701956" w:rsidRDefault="006444F8" w:rsidP="00FD2F6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2790" w:type="dxa"/>
          </w:tcPr>
          <w:p w14:paraId="18F43677" w14:textId="6BDA2402" w:rsidR="00F10608" w:rsidRDefault="00F10608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(All SG numbers are 8 digits)</w:t>
            </w:r>
          </w:p>
          <w:p w14:paraId="171E86FB" w14:textId="0A0F461E" w:rsidR="00FB6F60" w:rsidRPr="00701956" w:rsidRDefault="00FB6F60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hone Number for resetting password</w:t>
            </w:r>
            <w:r w:rsidR="00F10608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(</w:t>
            </w:r>
            <w:r w:rsidR="006C4A3E">
              <w:rPr>
                <w:sz w:val="20"/>
                <w:szCs w:val="20"/>
                <w:lang w:val="en-US"/>
              </w:rPr>
              <w:t>Can</w:t>
            </w:r>
            <w:r>
              <w:rPr>
                <w:sz w:val="20"/>
                <w:szCs w:val="20"/>
                <w:lang w:val="en-US"/>
              </w:rPr>
              <w:t xml:space="preserve"> reuse number for </w:t>
            </w:r>
            <w:r w:rsidR="002739E6">
              <w:rPr>
                <w:sz w:val="20"/>
                <w:szCs w:val="20"/>
                <w:lang w:val="en-US"/>
              </w:rPr>
              <w:t>Accounts)</w:t>
            </w:r>
          </w:p>
        </w:tc>
        <w:tc>
          <w:tcPr>
            <w:tcW w:w="2970" w:type="dxa"/>
          </w:tcPr>
          <w:p w14:paraId="092D0375" w14:textId="2E14D2F2" w:rsidR="007E677E" w:rsidRPr="00701956" w:rsidRDefault="002739E6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91234567</w:t>
            </w:r>
          </w:p>
        </w:tc>
      </w:tr>
      <w:tr w:rsidR="004E401F" w:rsidRPr="00701956" w14:paraId="42323D55" w14:textId="77777777" w:rsidTr="004E401F">
        <w:tc>
          <w:tcPr>
            <w:tcW w:w="1260" w:type="dxa"/>
          </w:tcPr>
          <w:p w14:paraId="4EC77538" w14:textId="7E671832" w:rsidR="002739E6" w:rsidRDefault="006A6E01" w:rsidP="00AE189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ate</w:t>
            </w:r>
          </w:p>
        </w:tc>
        <w:tc>
          <w:tcPr>
            <w:tcW w:w="1260" w:type="dxa"/>
          </w:tcPr>
          <w:p w14:paraId="54E8B870" w14:textId="0502FEE6" w:rsidR="002739E6" w:rsidRDefault="00DB6658" w:rsidP="00AE189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ATE</w:t>
            </w:r>
          </w:p>
        </w:tc>
        <w:tc>
          <w:tcPr>
            <w:tcW w:w="900" w:type="dxa"/>
          </w:tcPr>
          <w:p w14:paraId="7EF88B62" w14:textId="211855DC" w:rsidR="002739E6" w:rsidRDefault="003F7018" w:rsidP="00FD2F6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080" w:type="dxa"/>
          </w:tcPr>
          <w:p w14:paraId="2008219E" w14:textId="77777777" w:rsidR="002739E6" w:rsidRPr="00701956" w:rsidRDefault="002739E6" w:rsidP="00FD2F61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630" w:type="dxa"/>
          </w:tcPr>
          <w:p w14:paraId="72FE7D57" w14:textId="53ADD954" w:rsidR="002739E6" w:rsidRDefault="00BD2A45" w:rsidP="00FD2F6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900" w:type="dxa"/>
          </w:tcPr>
          <w:p w14:paraId="281B75BB" w14:textId="4F7754DD" w:rsidR="002739E6" w:rsidRDefault="00BD2A45" w:rsidP="00FD2F6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2790" w:type="dxa"/>
          </w:tcPr>
          <w:p w14:paraId="40805BFA" w14:textId="4590A350" w:rsidR="002739E6" w:rsidRDefault="00BD2A45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Account </w:t>
            </w:r>
            <w:r w:rsidR="00A4537A">
              <w:rPr>
                <w:sz w:val="20"/>
                <w:szCs w:val="20"/>
                <w:lang w:val="en-US"/>
              </w:rPr>
              <w:t>Creation date</w:t>
            </w:r>
          </w:p>
        </w:tc>
        <w:tc>
          <w:tcPr>
            <w:tcW w:w="2970" w:type="dxa"/>
          </w:tcPr>
          <w:p w14:paraId="175565E2" w14:textId="0008DD06" w:rsidR="002739E6" w:rsidRDefault="00DE7A39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022-11-29</w:t>
            </w:r>
          </w:p>
        </w:tc>
      </w:tr>
      <w:tr w:rsidR="004E401F" w:rsidRPr="00701956" w14:paraId="418696CC" w14:textId="77777777" w:rsidTr="004E401F">
        <w:tc>
          <w:tcPr>
            <w:tcW w:w="1260" w:type="dxa"/>
          </w:tcPr>
          <w:p w14:paraId="4972CDAA" w14:textId="099FB584" w:rsidR="002739E6" w:rsidRDefault="006A6E01" w:rsidP="00AE189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ole</w:t>
            </w:r>
          </w:p>
        </w:tc>
        <w:tc>
          <w:tcPr>
            <w:tcW w:w="1260" w:type="dxa"/>
          </w:tcPr>
          <w:p w14:paraId="5448BF1C" w14:textId="4132F351" w:rsidR="002739E6" w:rsidRDefault="00DB6658" w:rsidP="00AE189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NUM</w:t>
            </w:r>
          </w:p>
        </w:tc>
        <w:tc>
          <w:tcPr>
            <w:tcW w:w="900" w:type="dxa"/>
          </w:tcPr>
          <w:p w14:paraId="05D87289" w14:textId="26E47CB3" w:rsidR="002739E6" w:rsidRDefault="006A6E01" w:rsidP="00FD2F6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</w:t>
            </w:r>
            <w:r w:rsidR="00DB6658">
              <w:rPr>
                <w:sz w:val="20"/>
                <w:szCs w:val="20"/>
                <w:lang w:val="en-US"/>
              </w:rPr>
              <w:t>, O, M</w:t>
            </w:r>
          </w:p>
        </w:tc>
        <w:tc>
          <w:tcPr>
            <w:tcW w:w="1080" w:type="dxa"/>
          </w:tcPr>
          <w:p w14:paraId="5BAEB1AF" w14:textId="77777777" w:rsidR="002739E6" w:rsidRPr="00701956" w:rsidRDefault="002739E6" w:rsidP="00FD2F61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630" w:type="dxa"/>
          </w:tcPr>
          <w:p w14:paraId="57E35E17" w14:textId="285CBB88" w:rsidR="002739E6" w:rsidRDefault="00DE7A39" w:rsidP="00FD2F6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900" w:type="dxa"/>
          </w:tcPr>
          <w:p w14:paraId="489D7830" w14:textId="08930682" w:rsidR="002739E6" w:rsidRDefault="00DE7A39" w:rsidP="00FD2F61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2790" w:type="dxa"/>
          </w:tcPr>
          <w:p w14:paraId="2B5FE1FB" w14:textId="3E65E12F" w:rsidR="002739E6" w:rsidRDefault="007C1584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Status </w:t>
            </w:r>
            <w:r w:rsidR="009225E1">
              <w:rPr>
                <w:sz w:val="20"/>
                <w:szCs w:val="20"/>
                <w:lang w:val="en-US"/>
              </w:rPr>
              <w:t xml:space="preserve">of Account: </w:t>
            </w:r>
            <w:r>
              <w:rPr>
                <w:sz w:val="20"/>
                <w:szCs w:val="20"/>
                <w:lang w:val="en-US"/>
              </w:rPr>
              <w:t>Reviewer,</w:t>
            </w:r>
          </w:p>
          <w:p w14:paraId="2006CE95" w14:textId="7AFF0DF5" w:rsidR="009225E1" w:rsidRDefault="007C1584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wner,</w:t>
            </w:r>
            <w:r w:rsidR="00F10608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Moderator.</w:t>
            </w:r>
          </w:p>
          <w:p w14:paraId="17B8FABC" w14:textId="77777777" w:rsidR="0052465F" w:rsidRDefault="0052465F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fault Expression:</w:t>
            </w:r>
          </w:p>
          <w:p w14:paraId="5C18AF7D" w14:textId="2E77AD0E" w:rsidR="0052465F" w:rsidRDefault="0052465F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</w:t>
            </w:r>
          </w:p>
        </w:tc>
        <w:tc>
          <w:tcPr>
            <w:tcW w:w="2970" w:type="dxa"/>
          </w:tcPr>
          <w:p w14:paraId="3A113763" w14:textId="657CADE6" w:rsidR="002739E6" w:rsidRDefault="007C1584" w:rsidP="00FD2F61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</w:t>
            </w:r>
          </w:p>
        </w:tc>
      </w:tr>
      <w:bookmarkEnd w:id="13"/>
    </w:tbl>
    <w:p w14:paraId="63850F23" w14:textId="19579350" w:rsidR="00D408E2" w:rsidRDefault="00D408E2" w:rsidP="00AE189B">
      <w:pPr>
        <w:rPr>
          <w:lang w:val="en-US"/>
        </w:rPr>
      </w:pPr>
    </w:p>
    <w:p w14:paraId="4FBB2E77" w14:textId="48EBDDE3" w:rsidR="002455F7" w:rsidRDefault="002455F7" w:rsidP="00AE189B">
      <w:pPr>
        <w:rPr>
          <w:lang w:val="en-US"/>
        </w:rPr>
      </w:pPr>
    </w:p>
    <w:p w14:paraId="1BAC29B4" w14:textId="5612F69C" w:rsidR="00B02A29" w:rsidRDefault="00B02A29" w:rsidP="00AE189B">
      <w:pPr>
        <w:rPr>
          <w:lang w:val="en-US"/>
        </w:rPr>
      </w:pPr>
    </w:p>
    <w:p w14:paraId="308BB330" w14:textId="77777777" w:rsidR="00B02A29" w:rsidRDefault="00B02A29" w:rsidP="00AE189B">
      <w:pPr>
        <w:rPr>
          <w:lang w:val="en-US"/>
        </w:rPr>
      </w:pPr>
    </w:p>
    <w:p w14:paraId="7295B059" w14:textId="77777777" w:rsidR="002455F7" w:rsidRDefault="002455F7" w:rsidP="00AE189B">
      <w:pPr>
        <w:rPr>
          <w:lang w:val="en-US"/>
        </w:rPr>
      </w:pPr>
    </w:p>
    <w:p w14:paraId="22F75908" w14:textId="4D898399" w:rsidR="00686594" w:rsidRDefault="00686594" w:rsidP="00686594">
      <w:pPr>
        <w:rPr>
          <w:lang w:val="en-US"/>
        </w:rPr>
      </w:pPr>
      <w:r>
        <w:rPr>
          <w:lang w:val="en-US"/>
        </w:rPr>
        <w:t>Table Name:</w:t>
      </w:r>
      <w:r>
        <w:rPr>
          <w:lang w:val="en-US"/>
        </w:rPr>
        <w:tab/>
      </w:r>
      <w:r w:rsidR="00132FB1">
        <w:rPr>
          <w:lang w:val="en-US"/>
        </w:rPr>
        <w:t>restaurants</w:t>
      </w:r>
    </w:p>
    <w:p w14:paraId="418EEBC2" w14:textId="421317B0" w:rsidR="00686594" w:rsidRDefault="00686594" w:rsidP="00AE189B">
      <w:pPr>
        <w:rPr>
          <w:lang w:val="en-US"/>
        </w:rPr>
      </w:pPr>
      <w:r>
        <w:rPr>
          <w:lang w:val="en-US"/>
        </w:rPr>
        <w:t>Description:</w:t>
      </w:r>
      <w:r>
        <w:rPr>
          <w:lang w:val="en-US"/>
        </w:rPr>
        <w:tab/>
        <w:t xml:space="preserve">This table store </w:t>
      </w:r>
      <w:r w:rsidR="00132FB1">
        <w:rPr>
          <w:lang w:val="en-US"/>
        </w:rPr>
        <w:t>Restaurants</w:t>
      </w:r>
      <w:r>
        <w:rPr>
          <w:lang w:val="en-US"/>
        </w:rPr>
        <w:t xml:space="preserve"> and their properties.</w:t>
      </w:r>
    </w:p>
    <w:p w14:paraId="7180924D" w14:textId="77777777" w:rsidR="00B02A29" w:rsidRDefault="00B02A29" w:rsidP="00AE189B">
      <w:pPr>
        <w:rPr>
          <w:lang w:val="en-US"/>
        </w:rPr>
      </w:pPr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1450"/>
        <w:gridCol w:w="1194"/>
        <w:gridCol w:w="915"/>
        <w:gridCol w:w="1189"/>
        <w:gridCol w:w="994"/>
        <w:gridCol w:w="894"/>
        <w:gridCol w:w="1339"/>
        <w:gridCol w:w="1420"/>
      </w:tblGrid>
      <w:tr w:rsidR="00FC5FA9" w:rsidRPr="00701956" w14:paraId="0F2D32BF" w14:textId="77777777" w:rsidTr="007C69BD">
        <w:tc>
          <w:tcPr>
            <w:tcW w:w="1383" w:type="dxa"/>
          </w:tcPr>
          <w:p w14:paraId="52E69B72" w14:textId="77777777" w:rsidR="00686594" w:rsidRPr="00701956" w:rsidRDefault="00686594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Name</w:t>
            </w:r>
          </w:p>
        </w:tc>
        <w:tc>
          <w:tcPr>
            <w:tcW w:w="1194" w:type="dxa"/>
          </w:tcPr>
          <w:p w14:paraId="73E64BD0" w14:textId="77777777" w:rsidR="00686594" w:rsidRPr="00701956" w:rsidRDefault="00686594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ata Type</w:t>
            </w:r>
          </w:p>
        </w:tc>
        <w:tc>
          <w:tcPr>
            <w:tcW w:w="928" w:type="dxa"/>
          </w:tcPr>
          <w:p w14:paraId="64F75DE0" w14:textId="77777777" w:rsidR="00686594" w:rsidRPr="00701956" w:rsidRDefault="00686594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Size</w:t>
            </w:r>
          </w:p>
        </w:tc>
        <w:tc>
          <w:tcPr>
            <w:tcW w:w="1220" w:type="dxa"/>
          </w:tcPr>
          <w:p w14:paraId="00D94933" w14:textId="77777777" w:rsidR="00686594" w:rsidRDefault="00686594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Primary</w:t>
            </w:r>
            <w:r>
              <w:rPr>
                <w:b/>
                <w:sz w:val="20"/>
                <w:szCs w:val="20"/>
                <w:lang w:val="en-US"/>
              </w:rPr>
              <w:t>/</w:t>
            </w:r>
          </w:p>
          <w:p w14:paraId="2AD9CF71" w14:textId="77777777" w:rsidR="00686594" w:rsidRDefault="00686594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Foreign</w:t>
            </w:r>
            <w:r w:rsidRPr="00701956">
              <w:rPr>
                <w:b/>
                <w:sz w:val="20"/>
                <w:szCs w:val="20"/>
                <w:lang w:val="en-US"/>
              </w:rPr>
              <w:t xml:space="preserve"> Key</w:t>
            </w:r>
          </w:p>
          <w:p w14:paraId="00F7F873" w14:textId="77777777" w:rsidR="00686594" w:rsidRPr="00701956" w:rsidRDefault="00686594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(P/F)</w:t>
            </w:r>
          </w:p>
        </w:tc>
        <w:tc>
          <w:tcPr>
            <w:tcW w:w="994" w:type="dxa"/>
          </w:tcPr>
          <w:p w14:paraId="4402FCF3" w14:textId="77777777" w:rsidR="00686594" w:rsidRPr="00701956" w:rsidRDefault="00686594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Nullable</w:t>
            </w:r>
          </w:p>
        </w:tc>
        <w:tc>
          <w:tcPr>
            <w:tcW w:w="894" w:type="dxa"/>
          </w:tcPr>
          <w:p w14:paraId="41AEDC12" w14:textId="77777777" w:rsidR="00686594" w:rsidRPr="00701956" w:rsidRDefault="00686594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Unique</w:t>
            </w:r>
          </w:p>
        </w:tc>
        <w:tc>
          <w:tcPr>
            <w:tcW w:w="1339" w:type="dxa"/>
          </w:tcPr>
          <w:p w14:paraId="6C3D6771" w14:textId="77777777" w:rsidR="00686594" w:rsidRPr="00701956" w:rsidRDefault="00686594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1443" w:type="dxa"/>
          </w:tcPr>
          <w:p w14:paraId="0AB65024" w14:textId="77777777" w:rsidR="00686594" w:rsidRPr="00701956" w:rsidRDefault="00686594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Example</w:t>
            </w:r>
          </w:p>
        </w:tc>
      </w:tr>
      <w:tr w:rsidR="00FC5FA9" w:rsidRPr="00701956" w14:paraId="3A9E12BE" w14:textId="77777777" w:rsidTr="007C69BD">
        <w:tc>
          <w:tcPr>
            <w:tcW w:w="1383" w:type="dxa"/>
          </w:tcPr>
          <w:p w14:paraId="54008FAB" w14:textId="4D9DC918" w:rsidR="003671E9" w:rsidRPr="00701956" w:rsidRDefault="00132FB1" w:rsidP="007C69BD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idRestauran</w:t>
            </w:r>
            <w:r w:rsidR="003671E9">
              <w:rPr>
                <w:sz w:val="20"/>
                <w:szCs w:val="20"/>
                <w:lang w:val="en-US"/>
              </w:rPr>
              <w:t>ts</w:t>
            </w:r>
            <w:proofErr w:type="spellEnd"/>
          </w:p>
        </w:tc>
        <w:tc>
          <w:tcPr>
            <w:tcW w:w="1194" w:type="dxa"/>
          </w:tcPr>
          <w:p w14:paraId="34947B7F" w14:textId="77777777" w:rsidR="00686594" w:rsidRPr="00701956" w:rsidRDefault="00686594" w:rsidP="007C69BD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NT</w:t>
            </w:r>
          </w:p>
        </w:tc>
        <w:tc>
          <w:tcPr>
            <w:tcW w:w="928" w:type="dxa"/>
          </w:tcPr>
          <w:p w14:paraId="3F5291F3" w14:textId="7D8FF729" w:rsidR="00686594" w:rsidRPr="00701956" w:rsidRDefault="00467E80" w:rsidP="007C69B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UTO INCRE</w:t>
            </w:r>
          </w:p>
        </w:tc>
        <w:tc>
          <w:tcPr>
            <w:tcW w:w="1220" w:type="dxa"/>
          </w:tcPr>
          <w:p w14:paraId="5DB5F6CF" w14:textId="77777777" w:rsidR="00686594" w:rsidRPr="00701956" w:rsidRDefault="00686594" w:rsidP="007C69B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</w:t>
            </w:r>
          </w:p>
        </w:tc>
        <w:tc>
          <w:tcPr>
            <w:tcW w:w="994" w:type="dxa"/>
          </w:tcPr>
          <w:p w14:paraId="28CA53BE" w14:textId="77777777" w:rsidR="00686594" w:rsidRPr="00701956" w:rsidRDefault="00686594" w:rsidP="007C69BD">
            <w:pPr>
              <w:jc w:val="center"/>
              <w:rPr>
                <w:sz w:val="20"/>
                <w:szCs w:val="20"/>
                <w:lang w:val="en-US"/>
              </w:rPr>
            </w:pPr>
            <w:r w:rsidRPr="00701956"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74FB731E" w14:textId="77777777" w:rsidR="00686594" w:rsidRPr="00701956" w:rsidRDefault="00686594" w:rsidP="007C69BD">
            <w:pPr>
              <w:jc w:val="center"/>
              <w:rPr>
                <w:sz w:val="20"/>
                <w:szCs w:val="20"/>
                <w:lang w:val="en-US"/>
              </w:rPr>
            </w:pPr>
            <w:r w:rsidRPr="00701956">
              <w:rPr>
                <w:sz w:val="20"/>
                <w:szCs w:val="20"/>
                <w:lang w:val="en-US"/>
              </w:rPr>
              <w:t>Y</w:t>
            </w:r>
          </w:p>
        </w:tc>
        <w:tc>
          <w:tcPr>
            <w:tcW w:w="1339" w:type="dxa"/>
          </w:tcPr>
          <w:p w14:paraId="6D7C3098" w14:textId="43A94D71" w:rsidR="00686594" w:rsidRPr="00701956" w:rsidRDefault="00686594" w:rsidP="007C69BD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Unique Identification of </w:t>
            </w:r>
            <w:r w:rsidR="003671E9">
              <w:rPr>
                <w:sz w:val="20"/>
                <w:szCs w:val="20"/>
                <w:lang w:val="en-US"/>
              </w:rPr>
              <w:t>Restaurant</w:t>
            </w:r>
          </w:p>
        </w:tc>
        <w:tc>
          <w:tcPr>
            <w:tcW w:w="1443" w:type="dxa"/>
          </w:tcPr>
          <w:p w14:paraId="50612A3C" w14:textId="04A6E108" w:rsidR="00686594" w:rsidRPr="00701956" w:rsidRDefault="005854D5" w:rsidP="007C69BD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</w:tr>
      <w:tr w:rsidR="00FC5FA9" w:rsidRPr="00701956" w14:paraId="68CD2587" w14:textId="77777777" w:rsidTr="007C69BD">
        <w:tc>
          <w:tcPr>
            <w:tcW w:w="1383" w:type="dxa"/>
          </w:tcPr>
          <w:p w14:paraId="5D41DFC8" w14:textId="5C9E0C01" w:rsidR="00686594" w:rsidRPr="00701956" w:rsidRDefault="005854D5" w:rsidP="007C69BD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me</w:t>
            </w:r>
          </w:p>
        </w:tc>
        <w:tc>
          <w:tcPr>
            <w:tcW w:w="1194" w:type="dxa"/>
          </w:tcPr>
          <w:p w14:paraId="4332F6EA" w14:textId="77777777" w:rsidR="00686594" w:rsidRPr="00701956" w:rsidRDefault="00686594" w:rsidP="007C69BD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VARCHAR</w:t>
            </w:r>
          </w:p>
        </w:tc>
        <w:tc>
          <w:tcPr>
            <w:tcW w:w="928" w:type="dxa"/>
          </w:tcPr>
          <w:p w14:paraId="15374122" w14:textId="71A7091C" w:rsidR="00686594" w:rsidRPr="00701956" w:rsidRDefault="005854D5" w:rsidP="007C69B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0</w:t>
            </w:r>
          </w:p>
        </w:tc>
        <w:tc>
          <w:tcPr>
            <w:tcW w:w="1220" w:type="dxa"/>
          </w:tcPr>
          <w:p w14:paraId="03CA6BD4" w14:textId="77777777" w:rsidR="00686594" w:rsidRPr="00701956" w:rsidRDefault="00686594" w:rsidP="007C69BD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94" w:type="dxa"/>
          </w:tcPr>
          <w:p w14:paraId="07975985" w14:textId="77777777" w:rsidR="00686594" w:rsidRPr="00701956" w:rsidRDefault="00686594" w:rsidP="007C69BD">
            <w:pPr>
              <w:jc w:val="center"/>
              <w:rPr>
                <w:sz w:val="20"/>
                <w:szCs w:val="20"/>
                <w:lang w:val="en-US"/>
              </w:rPr>
            </w:pPr>
            <w:r w:rsidRPr="00701956"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5451EAF4" w14:textId="77777777" w:rsidR="00686594" w:rsidRPr="00701956" w:rsidRDefault="00686594" w:rsidP="007C69B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Y</w:t>
            </w:r>
          </w:p>
        </w:tc>
        <w:tc>
          <w:tcPr>
            <w:tcW w:w="1339" w:type="dxa"/>
          </w:tcPr>
          <w:p w14:paraId="65AF6FD9" w14:textId="46BB862A" w:rsidR="00686594" w:rsidRPr="00701956" w:rsidRDefault="005854D5" w:rsidP="007C69BD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me of Restaurant</w:t>
            </w:r>
          </w:p>
        </w:tc>
        <w:tc>
          <w:tcPr>
            <w:tcW w:w="1443" w:type="dxa"/>
          </w:tcPr>
          <w:p w14:paraId="1662D68A" w14:textId="38D60105" w:rsidR="00686594" w:rsidRPr="00701956" w:rsidRDefault="004D29EE" w:rsidP="007C69BD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cDonalds</w:t>
            </w:r>
          </w:p>
        </w:tc>
      </w:tr>
      <w:tr w:rsidR="00FC5FA9" w:rsidRPr="00701956" w14:paraId="31D44057" w14:textId="77777777" w:rsidTr="00B02A29">
        <w:trPr>
          <w:trHeight w:val="2951"/>
        </w:trPr>
        <w:tc>
          <w:tcPr>
            <w:tcW w:w="1383" w:type="dxa"/>
          </w:tcPr>
          <w:p w14:paraId="21258B21" w14:textId="563842E8" w:rsidR="00686594" w:rsidRPr="00701956" w:rsidRDefault="00322D61" w:rsidP="007C69BD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1194" w:type="dxa"/>
          </w:tcPr>
          <w:p w14:paraId="385737B9" w14:textId="3110BC6E" w:rsidR="00686594" w:rsidRPr="00701956" w:rsidRDefault="00322D61" w:rsidP="007C69BD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EXT</w:t>
            </w:r>
          </w:p>
        </w:tc>
        <w:tc>
          <w:tcPr>
            <w:tcW w:w="928" w:type="dxa"/>
          </w:tcPr>
          <w:p w14:paraId="050179AB" w14:textId="69FBB173" w:rsidR="00686594" w:rsidRPr="00701956" w:rsidRDefault="00322D61" w:rsidP="007C69B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0</w:t>
            </w:r>
          </w:p>
        </w:tc>
        <w:tc>
          <w:tcPr>
            <w:tcW w:w="1220" w:type="dxa"/>
          </w:tcPr>
          <w:p w14:paraId="24A55736" w14:textId="77777777" w:rsidR="00686594" w:rsidRPr="00701956" w:rsidRDefault="00686594" w:rsidP="007C69BD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94" w:type="dxa"/>
          </w:tcPr>
          <w:p w14:paraId="760F6E08" w14:textId="77777777" w:rsidR="00686594" w:rsidRPr="00701956" w:rsidRDefault="00686594" w:rsidP="007C69BD">
            <w:pPr>
              <w:jc w:val="center"/>
              <w:rPr>
                <w:sz w:val="20"/>
                <w:szCs w:val="20"/>
                <w:lang w:val="en-US"/>
              </w:rPr>
            </w:pPr>
            <w:r w:rsidRPr="00701956"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48FD2AAF" w14:textId="77777777" w:rsidR="00686594" w:rsidRPr="00701956" w:rsidRDefault="00686594" w:rsidP="007C69BD">
            <w:pPr>
              <w:jc w:val="center"/>
              <w:rPr>
                <w:sz w:val="20"/>
                <w:szCs w:val="20"/>
                <w:lang w:val="en-US"/>
              </w:rPr>
            </w:pPr>
            <w:r w:rsidRPr="00701956"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1339" w:type="dxa"/>
          </w:tcPr>
          <w:p w14:paraId="4F9E2F90" w14:textId="6C1F6443" w:rsidR="00686594" w:rsidRPr="00701956" w:rsidRDefault="00322D61" w:rsidP="007C69BD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Brief explanation of the Restaurant</w:t>
            </w:r>
          </w:p>
        </w:tc>
        <w:tc>
          <w:tcPr>
            <w:tcW w:w="1443" w:type="dxa"/>
          </w:tcPr>
          <w:p w14:paraId="31374EBC" w14:textId="068CDF1C" w:rsidR="00686594" w:rsidRPr="000D175F" w:rsidRDefault="00151BB6" w:rsidP="007C69BD">
            <w:pPr>
              <w:spacing w:line="240" w:lineRule="auto"/>
              <w:jc w:val="left"/>
            </w:pPr>
            <w:r>
              <w:t xml:space="preserve">A popular </w:t>
            </w:r>
            <w:r w:rsidR="00EA18B5">
              <w:t>fast-food</w:t>
            </w:r>
            <w:r>
              <w:t xml:space="preserve"> Restaurant that specializes in Burgers and Fries.</w:t>
            </w:r>
            <w:r w:rsidR="00EA18B5">
              <w:t xml:space="preserve"> Can be enjoyed by whole family.</w:t>
            </w:r>
          </w:p>
        </w:tc>
      </w:tr>
      <w:tr w:rsidR="00FC5FA9" w:rsidRPr="00701956" w14:paraId="21DD6136" w14:textId="77777777" w:rsidTr="007C69BD">
        <w:tc>
          <w:tcPr>
            <w:tcW w:w="1383" w:type="dxa"/>
          </w:tcPr>
          <w:p w14:paraId="36B50C5E" w14:textId="012C197B" w:rsidR="00686594" w:rsidRPr="00701956" w:rsidRDefault="000F328C" w:rsidP="007C69BD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dAccount</w:t>
            </w:r>
          </w:p>
        </w:tc>
        <w:tc>
          <w:tcPr>
            <w:tcW w:w="1194" w:type="dxa"/>
          </w:tcPr>
          <w:p w14:paraId="5AA845EB" w14:textId="7E5EF3EB" w:rsidR="00686594" w:rsidRPr="00701956" w:rsidRDefault="000F328C" w:rsidP="007C69BD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</w:t>
            </w:r>
            <w:r w:rsidR="00E53605">
              <w:rPr>
                <w:sz w:val="20"/>
                <w:szCs w:val="20"/>
                <w:lang w:val="en-US"/>
              </w:rPr>
              <w:t>NT</w:t>
            </w:r>
          </w:p>
        </w:tc>
        <w:tc>
          <w:tcPr>
            <w:tcW w:w="928" w:type="dxa"/>
          </w:tcPr>
          <w:p w14:paraId="048F2510" w14:textId="77777777" w:rsidR="00686594" w:rsidRPr="00701956" w:rsidRDefault="00686594" w:rsidP="007C69B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220" w:type="dxa"/>
          </w:tcPr>
          <w:p w14:paraId="028D7E61" w14:textId="1BC07057" w:rsidR="00686594" w:rsidRPr="00701956" w:rsidRDefault="00E53605" w:rsidP="007C69B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</w:t>
            </w:r>
          </w:p>
        </w:tc>
        <w:tc>
          <w:tcPr>
            <w:tcW w:w="994" w:type="dxa"/>
          </w:tcPr>
          <w:p w14:paraId="0935FF1F" w14:textId="77777777" w:rsidR="00686594" w:rsidRPr="00701956" w:rsidRDefault="00686594" w:rsidP="007C69B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Y</w:t>
            </w:r>
          </w:p>
        </w:tc>
        <w:tc>
          <w:tcPr>
            <w:tcW w:w="894" w:type="dxa"/>
          </w:tcPr>
          <w:p w14:paraId="7788FE5C" w14:textId="77777777" w:rsidR="00686594" w:rsidRPr="00701956" w:rsidRDefault="00686594" w:rsidP="007C69BD">
            <w:pPr>
              <w:jc w:val="center"/>
              <w:rPr>
                <w:sz w:val="20"/>
                <w:szCs w:val="20"/>
                <w:lang w:val="en-US"/>
              </w:rPr>
            </w:pPr>
            <w:r w:rsidRPr="00701956"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1339" w:type="dxa"/>
          </w:tcPr>
          <w:p w14:paraId="6C5253E0" w14:textId="23473AFF" w:rsidR="00686594" w:rsidRPr="00701956" w:rsidRDefault="00BF2596" w:rsidP="007C69BD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wner</w:t>
            </w:r>
            <w:r w:rsidR="00477D4C">
              <w:rPr>
                <w:sz w:val="20"/>
                <w:szCs w:val="20"/>
                <w:lang w:val="en-US"/>
              </w:rPr>
              <w:t xml:space="preserve"> of Restaurant’s Account</w:t>
            </w:r>
          </w:p>
        </w:tc>
        <w:tc>
          <w:tcPr>
            <w:tcW w:w="1443" w:type="dxa"/>
          </w:tcPr>
          <w:p w14:paraId="2D68A060" w14:textId="390EC9A9" w:rsidR="00686594" w:rsidRPr="00701956" w:rsidRDefault="00477D4C" w:rsidP="007C69BD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</w:tr>
      <w:tr w:rsidR="00FC5FA9" w:rsidRPr="00701956" w14:paraId="3287F3A6" w14:textId="77777777" w:rsidTr="007C69BD">
        <w:tc>
          <w:tcPr>
            <w:tcW w:w="1383" w:type="dxa"/>
          </w:tcPr>
          <w:p w14:paraId="44E72265" w14:textId="387750AD" w:rsidR="00686594" w:rsidRPr="00701956" w:rsidRDefault="00846F76" w:rsidP="007C69BD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enu</w:t>
            </w:r>
          </w:p>
        </w:tc>
        <w:tc>
          <w:tcPr>
            <w:tcW w:w="1194" w:type="dxa"/>
          </w:tcPr>
          <w:p w14:paraId="721F44FF" w14:textId="6F679953" w:rsidR="00686594" w:rsidRPr="00701956" w:rsidRDefault="00E36935" w:rsidP="007C69BD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VARCHAR</w:t>
            </w:r>
          </w:p>
        </w:tc>
        <w:tc>
          <w:tcPr>
            <w:tcW w:w="928" w:type="dxa"/>
          </w:tcPr>
          <w:p w14:paraId="34A6CF57" w14:textId="4A5B6DC9" w:rsidR="00686594" w:rsidRPr="00701956" w:rsidRDefault="00E36935" w:rsidP="007C69B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0</w:t>
            </w:r>
          </w:p>
        </w:tc>
        <w:tc>
          <w:tcPr>
            <w:tcW w:w="1220" w:type="dxa"/>
          </w:tcPr>
          <w:p w14:paraId="7E6D1B3D" w14:textId="77777777" w:rsidR="00686594" w:rsidRPr="00701956" w:rsidRDefault="00686594" w:rsidP="007C69BD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94" w:type="dxa"/>
          </w:tcPr>
          <w:p w14:paraId="3ABADCCF" w14:textId="38A6F434" w:rsidR="00686594" w:rsidRPr="00701956" w:rsidRDefault="00587966" w:rsidP="007C69B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Y</w:t>
            </w:r>
          </w:p>
        </w:tc>
        <w:tc>
          <w:tcPr>
            <w:tcW w:w="894" w:type="dxa"/>
          </w:tcPr>
          <w:p w14:paraId="2DB5CF89" w14:textId="77777777" w:rsidR="00686594" w:rsidRPr="00701956" w:rsidRDefault="00686594" w:rsidP="007C69BD">
            <w:pPr>
              <w:jc w:val="center"/>
              <w:rPr>
                <w:sz w:val="20"/>
                <w:szCs w:val="20"/>
                <w:lang w:val="en-US"/>
              </w:rPr>
            </w:pPr>
            <w:r w:rsidRPr="00701956"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1339" w:type="dxa"/>
          </w:tcPr>
          <w:p w14:paraId="776E2B2A" w14:textId="4B130ABF" w:rsidR="00686594" w:rsidRPr="00701956" w:rsidRDefault="00587966" w:rsidP="007C69BD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ile Directory of image menu for Restaurant</w:t>
            </w:r>
          </w:p>
        </w:tc>
        <w:tc>
          <w:tcPr>
            <w:tcW w:w="1443" w:type="dxa"/>
          </w:tcPr>
          <w:p w14:paraId="38783287" w14:textId="77777777" w:rsidR="002D1F90" w:rsidRDefault="000C73AE" w:rsidP="007C69BD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/</w:t>
            </w:r>
            <w:proofErr w:type="spellStart"/>
            <w:proofErr w:type="gramStart"/>
            <w:r>
              <w:rPr>
                <w:sz w:val="20"/>
                <w:szCs w:val="20"/>
                <w:lang w:val="en-US"/>
              </w:rPr>
              <w:t>mcdonalds</w:t>
            </w:r>
            <w:proofErr w:type="spellEnd"/>
            <w:proofErr w:type="gramEnd"/>
          </w:p>
          <w:p w14:paraId="7A629200" w14:textId="5B9684F9" w:rsidR="00686594" w:rsidRPr="00701956" w:rsidRDefault="00864EC9" w:rsidP="007C69BD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.</w:t>
            </w:r>
            <w:proofErr w:type="spellStart"/>
            <w:r w:rsidR="002D1F90">
              <w:rPr>
                <w:sz w:val="20"/>
                <w:szCs w:val="20"/>
                <w:lang w:val="en-US"/>
              </w:rPr>
              <w:t>png</w:t>
            </w:r>
            <w:proofErr w:type="spellEnd"/>
          </w:p>
        </w:tc>
      </w:tr>
      <w:tr w:rsidR="00FC5FA9" w:rsidRPr="00701956" w14:paraId="51362A0C" w14:textId="77777777" w:rsidTr="007C69BD">
        <w:tc>
          <w:tcPr>
            <w:tcW w:w="1383" w:type="dxa"/>
          </w:tcPr>
          <w:p w14:paraId="534DBE61" w14:textId="77777777" w:rsidR="00686594" w:rsidRDefault="00686594" w:rsidP="007C69BD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lastRenderedPageBreak/>
              <w:t>date</w:t>
            </w:r>
          </w:p>
        </w:tc>
        <w:tc>
          <w:tcPr>
            <w:tcW w:w="1194" w:type="dxa"/>
          </w:tcPr>
          <w:p w14:paraId="688D7BBB" w14:textId="77777777" w:rsidR="00686594" w:rsidRDefault="00686594" w:rsidP="007C69BD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ATE</w:t>
            </w:r>
          </w:p>
        </w:tc>
        <w:tc>
          <w:tcPr>
            <w:tcW w:w="928" w:type="dxa"/>
          </w:tcPr>
          <w:p w14:paraId="16D0B5BD" w14:textId="77777777" w:rsidR="00686594" w:rsidRDefault="00686594" w:rsidP="007C69B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220" w:type="dxa"/>
          </w:tcPr>
          <w:p w14:paraId="5FD8D05A" w14:textId="77777777" w:rsidR="00686594" w:rsidRPr="00701956" w:rsidRDefault="00686594" w:rsidP="007C69BD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94" w:type="dxa"/>
          </w:tcPr>
          <w:p w14:paraId="1BBDEB7B" w14:textId="77777777" w:rsidR="00686594" w:rsidRDefault="00686594" w:rsidP="007C69B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5FFF9EE7" w14:textId="77777777" w:rsidR="00686594" w:rsidRDefault="00686594" w:rsidP="007C69BD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1339" w:type="dxa"/>
          </w:tcPr>
          <w:p w14:paraId="6C800039" w14:textId="4FF7C622" w:rsidR="00686594" w:rsidRDefault="004F2250" w:rsidP="007C69BD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estaurant Creation date</w:t>
            </w:r>
          </w:p>
        </w:tc>
        <w:tc>
          <w:tcPr>
            <w:tcW w:w="1443" w:type="dxa"/>
          </w:tcPr>
          <w:p w14:paraId="059571AA" w14:textId="77777777" w:rsidR="00686594" w:rsidRDefault="00686594" w:rsidP="007C69BD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022-11-29</w:t>
            </w:r>
          </w:p>
        </w:tc>
      </w:tr>
    </w:tbl>
    <w:p w14:paraId="3ADFA125" w14:textId="0D2AE361" w:rsidR="00701956" w:rsidRDefault="00701956" w:rsidP="00AE189B">
      <w:pPr>
        <w:rPr>
          <w:lang w:val="en-US"/>
        </w:rPr>
      </w:pPr>
    </w:p>
    <w:p w14:paraId="5CF2AF2F" w14:textId="10D9B5FC" w:rsidR="009A68FA" w:rsidRDefault="009A68FA" w:rsidP="00AE189B">
      <w:pPr>
        <w:rPr>
          <w:lang w:val="en-US"/>
        </w:rPr>
      </w:pPr>
    </w:p>
    <w:p w14:paraId="0B275194" w14:textId="7E7143BF" w:rsidR="0046558D" w:rsidRDefault="0046558D" w:rsidP="00AE189B">
      <w:pPr>
        <w:rPr>
          <w:lang w:val="en-US"/>
        </w:rPr>
      </w:pPr>
    </w:p>
    <w:p w14:paraId="6AE8162A" w14:textId="77777777" w:rsidR="0046558D" w:rsidRDefault="0046558D" w:rsidP="00AE189B">
      <w:pPr>
        <w:rPr>
          <w:lang w:val="en-US"/>
        </w:rPr>
      </w:pPr>
    </w:p>
    <w:p w14:paraId="3651CFEB" w14:textId="6757D001" w:rsidR="00FC5FA9" w:rsidRDefault="00FC5FA9" w:rsidP="00FC5FA9">
      <w:pPr>
        <w:rPr>
          <w:lang w:val="en-US"/>
        </w:rPr>
      </w:pPr>
      <w:r>
        <w:rPr>
          <w:lang w:val="en-US"/>
        </w:rPr>
        <w:t>Table Name:</w:t>
      </w:r>
      <w:r>
        <w:rPr>
          <w:lang w:val="en-US"/>
        </w:rPr>
        <w:tab/>
        <w:t>images</w:t>
      </w:r>
    </w:p>
    <w:p w14:paraId="7BA248DA" w14:textId="091D24BF" w:rsidR="00FC5FA9" w:rsidRDefault="00FC5FA9" w:rsidP="00FC5FA9">
      <w:pPr>
        <w:rPr>
          <w:lang w:val="en-US"/>
        </w:rPr>
      </w:pPr>
      <w:r>
        <w:rPr>
          <w:lang w:val="en-US"/>
        </w:rPr>
        <w:t>Description:</w:t>
      </w:r>
      <w:r>
        <w:rPr>
          <w:lang w:val="en-US"/>
        </w:rPr>
        <w:tab/>
        <w:t>This table store Restaurants</w:t>
      </w:r>
      <w:r w:rsidR="00734EA6">
        <w:rPr>
          <w:lang w:val="en-US"/>
        </w:rPr>
        <w:t>’ Images</w:t>
      </w:r>
      <w:r w:rsidR="00AC056E">
        <w:rPr>
          <w:lang w:val="en-US"/>
        </w:rPr>
        <w:t xml:space="preserve">; </w:t>
      </w:r>
      <w:r w:rsidR="008070AD">
        <w:rPr>
          <w:lang w:val="en-US"/>
        </w:rPr>
        <w:t>A Restaurant can have multiple Images.</w:t>
      </w:r>
    </w:p>
    <w:p w14:paraId="3E175CBF" w14:textId="77777777" w:rsidR="00B02A29" w:rsidRDefault="00B02A29" w:rsidP="00FC5FA9">
      <w:pPr>
        <w:rPr>
          <w:lang w:val="en-US"/>
        </w:rPr>
      </w:pPr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1479"/>
        <w:gridCol w:w="1194"/>
        <w:gridCol w:w="862"/>
        <w:gridCol w:w="1095"/>
        <w:gridCol w:w="994"/>
        <w:gridCol w:w="894"/>
        <w:gridCol w:w="1582"/>
        <w:gridCol w:w="1295"/>
      </w:tblGrid>
      <w:tr w:rsidR="00467E80" w:rsidRPr="00701956" w14:paraId="35FBAB4A" w14:textId="77777777" w:rsidTr="002E0A28">
        <w:tc>
          <w:tcPr>
            <w:tcW w:w="1513" w:type="dxa"/>
          </w:tcPr>
          <w:p w14:paraId="1BD1D546" w14:textId="77777777" w:rsidR="00FC5FA9" w:rsidRPr="00701956" w:rsidRDefault="00FC5FA9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Name</w:t>
            </w:r>
          </w:p>
        </w:tc>
        <w:tc>
          <w:tcPr>
            <w:tcW w:w="1006" w:type="dxa"/>
          </w:tcPr>
          <w:p w14:paraId="5BEF9E7E" w14:textId="77777777" w:rsidR="00FC5FA9" w:rsidRPr="00701956" w:rsidRDefault="00FC5FA9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ata Type</w:t>
            </w:r>
          </w:p>
        </w:tc>
        <w:tc>
          <w:tcPr>
            <w:tcW w:w="891" w:type="dxa"/>
          </w:tcPr>
          <w:p w14:paraId="12A02D3B" w14:textId="77777777" w:rsidR="00FC5FA9" w:rsidRPr="00701956" w:rsidRDefault="00FC5FA9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Size</w:t>
            </w:r>
          </w:p>
        </w:tc>
        <w:tc>
          <w:tcPr>
            <w:tcW w:w="1189" w:type="dxa"/>
          </w:tcPr>
          <w:p w14:paraId="25F3E1AA" w14:textId="77777777" w:rsidR="00FC5FA9" w:rsidRDefault="00FC5FA9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Primary</w:t>
            </w:r>
            <w:r>
              <w:rPr>
                <w:b/>
                <w:sz w:val="20"/>
                <w:szCs w:val="20"/>
                <w:lang w:val="en-US"/>
              </w:rPr>
              <w:t>/</w:t>
            </w:r>
          </w:p>
          <w:p w14:paraId="1824F733" w14:textId="77777777" w:rsidR="00FC5FA9" w:rsidRDefault="00FC5FA9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Foreign</w:t>
            </w:r>
            <w:r w:rsidRPr="00701956">
              <w:rPr>
                <w:b/>
                <w:sz w:val="20"/>
                <w:szCs w:val="20"/>
                <w:lang w:val="en-US"/>
              </w:rPr>
              <w:t xml:space="preserve"> Key</w:t>
            </w:r>
          </w:p>
          <w:p w14:paraId="5D2C1B18" w14:textId="77777777" w:rsidR="00FC5FA9" w:rsidRPr="00701956" w:rsidRDefault="00FC5FA9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(P/F)</w:t>
            </w:r>
          </w:p>
        </w:tc>
        <w:tc>
          <w:tcPr>
            <w:tcW w:w="994" w:type="dxa"/>
          </w:tcPr>
          <w:p w14:paraId="00185112" w14:textId="77777777" w:rsidR="00FC5FA9" w:rsidRPr="00701956" w:rsidRDefault="00FC5FA9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Nullable</w:t>
            </w:r>
          </w:p>
        </w:tc>
        <w:tc>
          <w:tcPr>
            <w:tcW w:w="894" w:type="dxa"/>
          </w:tcPr>
          <w:p w14:paraId="3FEAE1DA" w14:textId="77777777" w:rsidR="00FC5FA9" w:rsidRPr="00701956" w:rsidRDefault="00FC5FA9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Unique</w:t>
            </w:r>
          </w:p>
        </w:tc>
        <w:tc>
          <w:tcPr>
            <w:tcW w:w="1878" w:type="dxa"/>
          </w:tcPr>
          <w:p w14:paraId="30E73885" w14:textId="77777777" w:rsidR="00FC5FA9" w:rsidRPr="00701956" w:rsidRDefault="00FC5FA9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1030" w:type="dxa"/>
          </w:tcPr>
          <w:p w14:paraId="31702301" w14:textId="77777777" w:rsidR="00FC5FA9" w:rsidRPr="00701956" w:rsidRDefault="00FC5FA9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Example</w:t>
            </w:r>
          </w:p>
        </w:tc>
      </w:tr>
      <w:tr w:rsidR="00467E80" w:rsidRPr="00701956" w14:paraId="62B1257F" w14:textId="77777777" w:rsidTr="002E0A28">
        <w:tc>
          <w:tcPr>
            <w:tcW w:w="1513" w:type="dxa"/>
          </w:tcPr>
          <w:p w14:paraId="458967C7" w14:textId="2E471CC1" w:rsidR="003B4429" w:rsidRPr="00DE0A02" w:rsidRDefault="003B4429" w:rsidP="003B4429">
            <w:pPr>
              <w:rPr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bCs/>
                <w:sz w:val="20"/>
                <w:szCs w:val="20"/>
                <w:lang w:val="en-US"/>
              </w:rPr>
              <w:t>IdImage</w:t>
            </w:r>
            <w:proofErr w:type="spellEnd"/>
          </w:p>
        </w:tc>
        <w:tc>
          <w:tcPr>
            <w:tcW w:w="1006" w:type="dxa"/>
          </w:tcPr>
          <w:p w14:paraId="435F0839" w14:textId="36294FEB" w:rsidR="003B4429" w:rsidRPr="00AC056E" w:rsidRDefault="003B4429" w:rsidP="00AC056E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891" w:type="dxa"/>
          </w:tcPr>
          <w:p w14:paraId="073D391B" w14:textId="77777777" w:rsidR="003B4429" w:rsidRDefault="00467E80" w:rsidP="00AC056E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AUTO</w:t>
            </w:r>
          </w:p>
          <w:p w14:paraId="2FCB3EC3" w14:textId="465F0E78" w:rsidR="00467E80" w:rsidRPr="00AC056E" w:rsidRDefault="00467E80" w:rsidP="00AC056E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NCRE</w:t>
            </w:r>
          </w:p>
        </w:tc>
        <w:tc>
          <w:tcPr>
            <w:tcW w:w="1189" w:type="dxa"/>
          </w:tcPr>
          <w:p w14:paraId="23338054" w14:textId="1E6EF199" w:rsidR="003B4429" w:rsidRPr="00AC056E" w:rsidRDefault="003B4429" w:rsidP="00AC056E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P</w:t>
            </w:r>
          </w:p>
        </w:tc>
        <w:tc>
          <w:tcPr>
            <w:tcW w:w="994" w:type="dxa"/>
          </w:tcPr>
          <w:p w14:paraId="09CEE6EB" w14:textId="2137461D" w:rsidR="003B4429" w:rsidRPr="00AC056E" w:rsidRDefault="003B4429" w:rsidP="00AC056E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617D7506" w14:textId="654A6AFB" w:rsidR="003B4429" w:rsidRPr="00AC056E" w:rsidRDefault="003B4429" w:rsidP="00AC056E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Y</w:t>
            </w:r>
          </w:p>
        </w:tc>
        <w:tc>
          <w:tcPr>
            <w:tcW w:w="1878" w:type="dxa"/>
          </w:tcPr>
          <w:p w14:paraId="24FF551A" w14:textId="7778B49B" w:rsidR="003B4429" w:rsidRPr="00AC056E" w:rsidRDefault="003B4429" w:rsidP="00AC056E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 xml:space="preserve">Unique Identification of </w:t>
            </w:r>
            <w:r w:rsidR="00AC056E" w:rsidRPr="00AC056E">
              <w:rPr>
                <w:bCs/>
                <w:sz w:val="20"/>
                <w:szCs w:val="20"/>
                <w:lang w:val="en-US"/>
              </w:rPr>
              <w:t>Image</w:t>
            </w:r>
          </w:p>
        </w:tc>
        <w:tc>
          <w:tcPr>
            <w:tcW w:w="1030" w:type="dxa"/>
          </w:tcPr>
          <w:p w14:paraId="72708BD3" w14:textId="6CB5972A" w:rsidR="003B4429" w:rsidRPr="00AC056E" w:rsidRDefault="00AC056E" w:rsidP="00AC056E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467E80" w:rsidRPr="00701956" w14:paraId="105C2399" w14:textId="77777777" w:rsidTr="002E0A28">
        <w:tc>
          <w:tcPr>
            <w:tcW w:w="1513" w:type="dxa"/>
          </w:tcPr>
          <w:p w14:paraId="44C90416" w14:textId="32C4FB62" w:rsidR="003B4429" w:rsidRPr="00701956" w:rsidRDefault="003B4429" w:rsidP="003B4429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idRestaurants</w:t>
            </w:r>
            <w:proofErr w:type="spellEnd"/>
          </w:p>
        </w:tc>
        <w:tc>
          <w:tcPr>
            <w:tcW w:w="1006" w:type="dxa"/>
          </w:tcPr>
          <w:p w14:paraId="6EAE9F60" w14:textId="77777777" w:rsidR="003B4429" w:rsidRPr="00701956" w:rsidRDefault="003B4429" w:rsidP="002E0A28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NT</w:t>
            </w:r>
          </w:p>
        </w:tc>
        <w:tc>
          <w:tcPr>
            <w:tcW w:w="891" w:type="dxa"/>
          </w:tcPr>
          <w:p w14:paraId="3C25087B" w14:textId="77777777" w:rsidR="003B4429" w:rsidRPr="00701956" w:rsidRDefault="003B4429" w:rsidP="003B44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1189" w:type="dxa"/>
          </w:tcPr>
          <w:p w14:paraId="73C33205" w14:textId="57C320A6" w:rsidR="003B4429" w:rsidRPr="00701956" w:rsidRDefault="00981745" w:rsidP="003B44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</w:t>
            </w:r>
          </w:p>
        </w:tc>
        <w:tc>
          <w:tcPr>
            <w:tcW w:w="994" w:type="dxa"/>
          </w:tcPr>
          <w:p w14:paraId="2262D3C4" w14:textId="77777777" w:rsidR="003B4429" w:rsidRPr="00701956" w:rsidRDefault="003B4429" w:rsidP="003B4429">
            <w:pPr>
              <w:jc w:val="center"/>
              <w:rPr>
                <w:sz w:val="20"/>
                <w:szCs w:val="20"/>
                <w:lang w:val="en-US"/>
              </w:rPr>
            </w:pPr>
            <w:r w:rsidRPr="00701956"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4462DA0C" w14:textId="2614D8CC" w:rsidR="003B4429" w:rsidRPr="00701956" w:rsidRDefault="003B4429" w:rsidP="003B44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1878" w:type="dxa"/>
          </w:tcPr>
          <w:p w14:paraId="1F53E204" w14:textId="5D96891A" w:rsidR="003B4429" w:rsidRPr="00701956" w:rsidRDefault="002E0A28" w:rsidP="003B4429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Which </w:t>
            </w:r>
            <w:r w:rsidR="00203C7A">
              <w:rPr>
                <w:sz w:val="20"/>
                <w:szCs w:val="20"/>
                <w:lang w:val="en-US"/>
              </w:rPr>
              <w:t>R</w:t>
            </w:r>
            <w:r>
              <w:rPr>
                <w:sz w:val="20"/>
                <w:szCs w:val="20"/>
                <w:lang w:val="en-US"/>
              </w:rPr>
              <w:t>estaurant this image belongs to</w:t>
            </w:r>
          </w:p>
        </w:tc>
        <w:tc>
          <w:tcPr>
            <w:tcW w:w="1030" w:type="dxa"/>
          </w:tcPr>
          <w:p w14:paraId="70127D41" w14:textId="77777777" w:rsidR="003B4429" w:rsidRPr="00701956" w:rsidRDefault="003B4429" w:rsidP="002E0A28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</w:tr>
      <w:tr w:rsidR="00467E80" w:rsidRPr="00701956" w14:paraId="32002A91" w14:textId="77777777" w:rsidTr="002E0A28">
        <w:tc>
          <w:tcPr>
            <w:tcW w:w="1513" w:type="dxa"/>
          </w:tcPr>
          <w:p w14:paraId="46668C5E" w14:textId="482B7788" w:rsidR="00DD24B5" w:rsidRDefault="00DD24B5" w:rsidP="003B4429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mage</w:t>
            </w:r>
          </w:p>
        </w:tc>
        <w:tc>
          <w:tcPr>
            <w:tcW w:w="1006" w:type="dxa"/>
          </w:tcPr>
          <w:p w14:paraId="6723D859" w14:textId="09DC547E" w:rsidR="00DD24B5" w:rsidRDefault="002E0A28" w:rsidP="003B4429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VARCHAR</w:t>
            </w:r>
          </w:p>
        </w:tc>
        <w:tc>
          <w:tcPr>
            <w:tcW w:w="891" w:type="dxa"/>
          </w:tcPr>
          <w:p w14:paraId="652FC53E" w14:textId="41E6F101" w:rsidR="00DD24B5" w:rsidRDefault="002E0A28" w:rsidP="003B44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0</w:t>
            </w:r>
          </w:p>
        </w:tc>
        <w:tc>
          <w:tcPr>
            <w:tcW w:w="1189" w:type="dxa"/>
          </w:tcPr>
          <w:p w14:paraId="74AEBF7A" w14:textId="77777777" w:rsidR="00DD24B5" w:rsidRPr="00701956" w:rsidRDefault="00DD24B5" w:rsidP="003B4429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994" w:type="dxa"/>
          </w:tcPr>
          <w:p w14:paraId="6EF490FF" w14:textId="682FA822" w:rsidR="00DD24B5" w:rsidRPr="00701956" w:rsidRDefault="0003388F" w:rsidP="003B44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376B7335" w14:textId="07520968" w:rsidR="00DD24B5" w:rsidRDefault="0003388F" w:rsidP="003B442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</w:t>
            </w:r>
          </w:p>
        </w:tc>
        <w:tc>
          <w:tcPr>
            <w:tcW w:w="1878" w:type="dxa"/>
          </w:tcPr>
          <w:p w14:paraId="302F99BD" w14:textId="242CA07E" w:rsidR="00DD24B5" w:rsidRDefault="00BA3F98" w:rsidP="003B4429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ile Directory of Image</w:t>
            </w:r>
          </w:p>
        </w:tc>
        <w:tc>
          <w:tcPr>
            <w:tcW w:w="1030" w:type="dxa"/>
          </w:tcPr>
          <w:p w14:paraId="40E21DF8" w14:textId="77777777" w:rsidR="00864EC9" w:rsidRDefault="00BA3F98" w:rsidP="003B4429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/</w:t>
            </w:r>
            <w:proofErr w:type="spellStart"/>
            <w:r w:rsidR="00A069B8">
              <w:rPr>
                <w:sz w:val="20"/>
                <w:szCs w:val="20"/>
                <w:lang w:val="en-US"/>
              </w:rPr>
              <w:t>mcdonalds</w:t>
            </w:r>
            <w:proofErr w:type="spellEnd"/>
            <w:r w:rsidR="00A069B8">
              <w:rPr>
                <w:sz w:val="20"/>
                <w:szCs w:val="20"/>
                <w:lang w:val="en-US"/>
              </w:rPr>
              <w:t>/</w:t>
            </w:r>
          </w:p>
          <w:p w14:paraId="2D29A733" w14:textId="4E698362" w:rsidR="00DD24B5" w:rsidRDefault="00A069B8" w:rsidP="003B4429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  <w:r w:rsidR="00864EC9">
              <w:rPr>
                <w:sz w:val="20"/>
                <w:szCs w:val="20"/>
                <w:lang w:val="en-US"/>
              </w:rPr>
              <w:t>.png</w:t>
            </w:r>
          </w:p>
        </w:tc>
      </w:tr>
    </w:tbl>
    <w:p w14:paraId="6206B4C5" w14:textId="518A2A65" w:rsidR="00FC5FA9" w:rsidRDefault="00FC5FA9" w:rsidP="00AE189B">
      <w:pPr>
        <w:rPr>
          <w:lang w:val="en-US"/>
        </w:rPr>
      </w:pPr>
    </w:p>
    <w:p w14:paraId="6300FE07" w14:textId="77777777" w:rsidR="00A62B7E" w:rsidRDefault="00A62B7E" w:rsidP="00AE189B">
      <w:pPr>
        <w:rPr>
          <w:lang w:val="en-US"/>
        </w:rPr>
      </w:pPr>
    </w:p>
    <w:p w14:paraId="15D50BC1" w14:textId="2F4EDC74" w:rsidR="0019615D" w:rsidRDefault="0019615D" w:rsidP="0019615D">
      <w:pPr>
        <w:rPr>
          <w:lang w:val="en-US"/>
        </w:rPr>
      </w:pPr>
      <w:r>
        <w:rPr>
          <w:lang w:val="en-US"/>
        </w:rPr>
        <w:t>Table Name:</w:t>
      </w:r>
      <w:r>
        <w:rPr>
          <w:lang w:val="en-US"/>
        </w:rPr>
        <w:tab/>
      </w:r>
      <w:r w:rsidR="00C52D33">
        <w:rPr>
          <w:lang w:val="en-US"/>
        </w:rPr>
        <w:t>categories</w:t>
      </w:r>
    </w:p>
    <w:p w14:paraId="29309D3E" w14:textId="0D1829EA" w:rsidR="0019615D" w:rsidRDefault="0019615D" w:rsidP="0019615D">
      <w:pPr>
        <w:rPr>
          <w:lang w:val="en-US"/>
        </w:rPr>
      </w:pPr>
      <w:r>
        <w:rPr>
          <w:lang w:val="en-US"/>
        </w:rPr>
        <w:t>Description:</w:t>
      </w:r>
      <w:r w:rsidR="00A502D6">
        <w:rPr>
          <w:lang w:val="en-US"/>
        </w:rPr>
        <w:t xml:space="preserve"> </w:t>
      </w:r>
      <w:r>
        <w:rPr>
          <w:lang w:val="en-US"/>
        </w:rPr>
        <w:t xml:space="preserve">This table store </w:t>
      </w:r>
      <w:r w:rsidR="00F35C3F">
        <w:rPr>
          <w:lang w:val="en-US"/>
        </w:rPr>
        <w:t xml:space="preserve">Categories </w:t>
      </w:r>
      <w:r w:rsidR="00A502D6">
        <w:rPr>
          <w:lang w:val="en-US"/>
        </w:rPr>
        <w:t>of</w:t>
      </w:r>
      <w:r w:rsidR="00F35C3F">
        <w:rPr>
          <w:lang w:val="en-US"/>
        </w:rPr>
        <w:t xml:space="preserve"> a Restaurant</w:t>
      </w:r>
      <w:r w:rsidR="00A502D6">
        <w:rPr>
          <w:lang w:val="en-US"/>
        </w:rPr>
        <w:t>,</w:t>
      </w:r>
      <w:r w:rsidR="00CB4BE0">
        <w:rPr>
          <w:lang w:val="en-US"/>
        </w:rPr>
        <w:t xml:space="preserve"> for purposes of </w:t>
      </w:r>
      <w:r w:rsidR="00667D29">
        <w:rPr>
          <w:lang w:val="en-US"/>
        </w:rPr>
        <w:t xml:space="preserve">search </w:t>
      </w:r>
      <w:r w:rsidR="00CB4BE0">
        <w:rPr>
          <w:lang w:val="en-US"/>
        </w:rPr>
        <w:t xml:space="preserve">filtering </w:t>
      </w:r>
      <w:r w:rsidR="00A502D6">
        <w:rPr>
          <w:lang w:val="en-US"/>
        </w:rPr>
        <w:t>or categorizing restaurants using labels.</w:t>
      </w:r>
      <w:r w:rsidR="0048231E">
        <w:rPr>
          <w:lang w:val="en-US"/>
        </w:rPr>
        <w:t xml:space="preserve"> Any kind of Category can be allowed – which is why </w:t>
      </w:r>
      <w:r w:rsidR="00C43D54">
        <w:rPr>
          <w:lang w:val="en-US"/>
        </w:rPr>
        <w:t xml:space="preserve">didn’t use </w:t>
      </w:r>
      <w:proofErr w:type="gramStart"/>
      <w:r w:rsidR="00C43D54">
        <w:rPr>
          <w:lang w:val="en-US"/>
        </w:rPr>
        <w:t>ENUM(</w:t>
      </w:r>
      <w:proofErr w:type="gramEnd"/>
      <w:r w:rsidR="00C43D54">
        <w:rPr>
          <w:lang w:val="en-US"/>
        </w:rPr>
        <w:t xml:space="preserve">) to restrict, but keep within 50 chars </w:t>
      </w:r>
      <w:r w:rsidR="008A1C29">
        <w:rPr>
          <w:lang w:val="en-US"/>
        </w:rPr>
        <w:t>for a concise and convenient to read Category.</w:t>
      </w:r>
    </w:p>
    <w:p w14:paraId="3F20A14F" w14:textId="77777777" w:rsidR="00B02A29" w:rsidRDefault="00B02A29" w:rsidP="0019615D">
      <w:pPr>
        <w:rPr>
          <w:lang w:val="en-US"/>
        </w:rPr>
      </w:pPr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1372"/>
        <w:gridCol w:w="1194"/>
        <w:gridCol w:w="898"/>
        <w:gridCol w:w="1152"/>
        <w:gridCol w:w="994"/>
        <w:gridCol w:w="894"/>
        <w:gridCol w:w="1852"/>
        <w:gridCol w:w="1039"/>
      </w:tblGrid>
      <w:tr w:rsidR="0019615D" w:rsidRPr="00701956" w14:paraId="5B0DB65A" w14:textId="77777777" w:rsidTr="00203C7A">
        <w:tc>
          <w:tcPr>
            <w:tcW w:w="1383" w:type="dxa"/>
          </w:tcPr>
          <w:p w14:paraId="490D1ADB" w14:textId="77777777" w:rsidR="0019615D" w:rsidRPr="00701956" w:rsidRDefault="0019615D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Name</w:t>
            </w:r>
          </w:p>
        </w:tc>
        <w:tc>
          <w:tcPr>
            <w:tcW w:w="1194" w:type="dxa"/>
          </w:tcPr>
          <w:p w14:paraId="16CC1A67" w14:textId="77777777" w:rsidR="0019615D" w:rsidRPr="00701956" w:rsidRDefault="0019615D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ata Type</w:t>
            </w:r>
          </w:p>
        </w:tc>
        <w:tc>
          <w:tcPr>
            <w:tcW w:w="928" w:type="dxa"/>
          </w:tcPr>
          <w:p w14:paraId="2F1DA8E7" w14:textId="77777777" w:rsidR="0019615D" w:rsidRPr="00701956" w:rsidRDefault="0019615D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Size</w:t>
            </w:r>
          </w:p>
        </w:tc>
        <w:tc>
          <w:tcPr>
            <w:tcW w:w="1220" w:type="dxa"/>
          </w:tcPr>
          <w:p w14:paraId="1FE56456" w14:textId="77777777" w:rsidR="0019615D" w:rsidRDefault="0019615D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Primary</w:t>
            </w:r>
            <w:r>
              <w:rPr>
                <w:b/>
                <w:sz w:val="20"/>
                <w:szCs w:val="20"/>
                <w:lang w:val="en-US"/>
              </w:rPr>
              <w:t>/</w:t>
            </w:r>
          </w:p>
          <w:p w14:paraId="3E46F67B" w14:textId="77777777" w:rsidR="0019615D" w:rsidRDefault="0019615D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Foreign</w:t>
            </w:r>
            <w:r w:rsidRPr="00701956">
              <w:rPr>
                <w:b/>
                <w:sz w:val="20"/>
                <w:szCs w:val="20"/>
                <w:lang w:val="en-US"/>
              </w:rPr>
              <w:t xml:space="preserve"> Key</w:t>
            </w:r>
          </w:p>
          <w:p w14:paraId="436AB236" w14:textId="77777777" w:rsidR="0019615D" w:rsidRPr="00701956" w:rsidRDefault="0019615D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(P/F)</w:t>
            </w:r>
          </w:p>
        </w:tc>
        <w:tc>
          <w:tcPr>
            <w:tcW w:w="994" w:type="dxa"/>
          </w:tcPr>
          <w:p w14:paraId="6F43A02D" w14:textId="77777777" w:rsidR="0019615D" w:rsidRPr="00701956" w:rsidRDefault="0019615D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Nullable</w:t>
            </w:r>
          </w:p>
        </w:tc>
        <w:tc>
          <w:tcPr>
            <w:tcW w:w="894" w:type="dxa"/>
          </w:tcPr>
          <w:p w14:paraId="1064C108" w14:textId="77777777" w:rsidR="0019615D" w:rsidRPr="00701956" w:rsidRDefault="0019615D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Unique</w:t>
            </w:r>
          </w:p>
        </w:tc>
        <w:tc>
          <w:tcPr>
            <w:tcW w:w="2112" w:type="dxa"/>
          </w:tcPr>
          <w:p w14:paraId="044E0BEE" w14:textId="77777777" w:rsidR="0019615D" w:rsidRPr="00701956" w:rsidRDefault="0019615D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670" w:type="dxa"/>
          </w:tcPr>
          <w:p w14:paraId="412C4988" w14:textId="77777777" w:rsidR="0019615D" w:rsidRPr="00701956" w:rsidRDefault="0019615D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Example</w:t>
            </w:r>
          </w:p>
        </w:tc>
      </w:tr>
      <w:tr w:rsidR="0019615D" w:rsidRPr="00701956" w14:paraId="499A2CAF" w14:textId="77777777" w:rsidTr="00203C7A">
        <w:tc>
          <w:tcPr>
            <w:tcW w:w="1383" w:type="dxa"/>
          </w:tcPr>
          <w:p w14:paraId="381993A1" w14:textId="1531A600" w:rsidR="0019615D" w:rsidRPr="00DE0A02" w:rsidRDefault="0019615D" w:rsidP="007C69BD">
            <w:pPr>
              <w:rPr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bCs/>
                <w:sz w:val="20"/>
                <w:szCs w:val="20"/>
                <w:lang w:val="en-US"/>
              </w:rPr>
              <w:lastRenderedPageBreak/>
              <w:t>Id</w:t>
            </w:r>
            <w:r w:rsidR="00F35C3F">
              <w:rPr>
                <w:bCs/>
                <w:sz w:val="20"/>
                <w:szCs w:val="20"/>
                <w:lang w:val="en-US"/>
              </w:rPr>
              <w:t>Category</w:t>
            </w:r>
            <w:proofErr w:type="spellEnd"/>
          </w:p>
        </w:tc>
        <w:tc>
          <w:tcPr>
            <w:tcW w:w="1194" w:type="dxa"/>
          </w:tcPr>
          <w:p w14:paraId="484167C5" w14:textId="77777777" w:rsidR="0019615D" w:rsidRPr="00AC056E" w:rsidRDefault="0019615D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928" w:type="dxa"/>
          </w:tcPr>
          <w:p w14:paraId="1036DA12" w14:textId="4AC69D56" w:rsidR="0019615D" w:rsidRPr="00AC056E" w:rsidRDefault="00467E80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AUTO INCRE</w:t>
            </w:r>
          </w:p>
        </w:tc>
        <w:tc>
          <w:tcPr>
            <w:tcW w:w="1220" w:type="dxa"/>
          </w:tcPr>
          <w:p w14:paraId="23588E6D" w14:textId="77777777" w:rsidR="0019615D" w:rsidRPr="00AC056E" w:rsidRDefault="0019615D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P</w:t>
            </w:r>
          </w:p>
        </w:tc>
        <w:tc>
          <w:tcPr>
            <w:tcW w:w="994" w:type="dxa"/>
          </w:tcPr>
          <w:p w14:paraId="175CB3AE" w14:textId="77777777" w:rsidR="0019615D" w:rsidRPr="00AC056E" w:rsidRDefault="0019615D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5A65EA02" w14:textId="77777777" w:rsidR="0019615D" w:rsidRPr="00AC056E" w:rsidRDefault="0019615D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Y</w:t>
            </w:r>
          </w:p>
        </w:tc>
        <w:tc>
          <w:tcPr>
            <w:tcW w:w="2112" w:type="dxa"/>
          </w:tcPr>
          <w:p w14:paraId="12CF39BA" w14:textId="14348E65" w:rsidR="0019615D" w:rsidRPr="00AC056E" w:rsidRDefault="0019615D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 xml:space="preserve">Unique Identification of </w:t>
            </w:r>
            <w:r w:rsidR="008D076A">
              <w:rPr>
                <w:bCs/>
                <w:sz w:val="20"/>
                <w:szCs w:val="20"/>
                <w:lang w:val="en-US"/>
              </w:rPr>
              <w:t>Category</w:t>
            </w:r>
          </w:p>
        </w:tc>
        <w:tc>
          <w:tcPr>
            <w:tcW w:w="670" w:type="dxa"/>
          </w:tcPr>
          <w:p w14:paraId="32E656BC" w14:textId="77777777" w:rsidR="0019615D" w:rsidRPr="00AC056E" w:rsidRDefault="0019615D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4A7B2C" w:rsidRPr="00701956" w14:paraId="59A1D6E2" w14:textId="77777777" w:rsidTr="00203C7A">
        <w:tc>
          <w:tcPr>
            <w:tcW w:w="1383" w:type="dxa"/>
          </w:tcPr>
          <w:p w14:paraId="70E35409" w14:textId="79D55F10" w:rsidR="004A7B2C" w:rsidRDefault="004A7B2C" w:rsidP="007C69BD">
            <w:pPr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dRestaurant</w:t>
            </w:r>
          </w:p>
        </w:tc>
        <w:tc>
          <w:tcPr>
            <w:tcW w:w="1194" w:type="dxa"/>
          </w:tcPr>
          <w:p w14:paraId="5C1BCC89" w14:textId="04A05C61" w:rsidR="004A7B2C" w:rsidRPr="00AC056E" w:rsidRDefault="004A7B2C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928" w:type="dxa"/>
          </w:tcPr>
          <w:p w14:paraId="318299EF" w14:textId="1704A8DE" w:rsidR="004A7B2C" w:rsidRPr="00AC056E" w:rsidRDefault="004A7B2C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220" w:type="dxa"/>
          </w:tcPr>
          <w:p w14:paraId="7A582A75" w14:textId="005D37CC" w:rsidR="004A7B2C" w:rsidRPr="00AC056E" w:rsidRDefault="000F4023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F</w:t>
            </w:r>
          </w:p>
        </w:tc>
        <w:tc>
          <w:tcPr>
            <w:tcW w:w="994" w:type="dxa"/>
          </w:tcPr>
          <w:p w14:paraId="2361B308" w14:textId="42726667" w:rsidR="004A7B2C" w:rsidRPr="00AC056E" w:rsidRDefault="002F2196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761DFC5D" w14:textId="39CF4ABF" w:rsidR="004A7B2C" w:rsidRPr="00AC056E" w:rsidRDefault="002F2196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2112" w:type="dxa"/>
          </w:tcPr>
          <w:p w14:paraId="77678068" w14:textId="1810E176" w:rsidR="004A7B2C" w:rsidRPr="00AC056E" w:rsidRDefault="00203C7A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Which Restaurant this Category belongs to</w:t>
            </w:r>
          </w:p>
        </w:tc>
        <w:tc>
          <w:tcPr>
            <w:tcW w:w="670" w:type="dxa"/>
          </w:tcPr>
          <w:p w14:paraId="58B6031A" w14:textId="698A7233" w:rsidR="004A7B2C" w:rsidRPr="00AC056E" w:rsidRDefault="00CA6605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CA6605" w:rsidRPr="00701956" w14:paraId="4BC62366" w14:textId="77777777" w:rsidTr="00203C7A">
        <w:tc>
          <w:tcPr>
            <w:tcW w:w="1383" w:type="dxa"/>
          </w:tcPr>
          <w:p w14:paraId="71405C0E" w14:textId="0534CC81" w:rsidR="00CA6605" w:rsidRDefault="00CA6605" w:rsidP="007C69BD">
            <w:pPr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category</w:t>
            </w:r>
          </w:p>
        </w:tc>
        <w:tc>
          <w:tcPr>
            <w:tcW w:w="1194" w:type="dxa"/>
          </w:tcPr>
          <w:p w14:paraId="4D187FD1" w14:textId="4114B57C" w:rsidR="00CA6605" w:rsidRDefault="00CA6605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VARCHAR</w:t>
            </w:r>
          </w:p>
        </w:tc>
        <w:tc>
          <w:tcPr>
            <w:tcW w:w="928" w:type="dxa"/>
          </w:tcPr>
          <w:p w14:paraId="3FEC6325" w14:textId="4FF0040B" w:rsidR="00CA6605" w:rsidRDefault="00E6447A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0</w:t>
            </w:r>
          </w:p>
        </w:tc>
        <w:tc>
          <w:tcPr>
            <w:tcW w:w="1220" w:type="dxa"/>
          </w:tcPr>
          <w:p w14:paraId="6AA463B2" w14:textId="77777777" w:rsidR="00CA6605" w:rsidRPr="00AC056E" w:rsidRDefault="00CA6605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94" w:type="dxa"/>
          </w:tcPr>
          <w:p w14:paraId="3F919B06" w14:textId="45D8096A" w:rsidR="00CA6605" w:rsidRDefault="00E6447A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4FF51C95" w14:textId="0BEE052C" w:rsidR="00CA6605" w:rsidRDefault="00E6447A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2112" w:type="dxa"/>
          </w:tcPr>
          <w:p w14:paraId="09564D15" w14:textId="3A02D50A" w:rsidR="00CA6605" w:rsidRDefault="00E6447A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Category of the Restaurant</w:t>
            </w:r>
          </w:p>
        </w:tc>
        <w:tc>
          <w:tcPr>
            <w:tcW w:w="670" w:type="dxa"/>
          </w:tcPr>
          <w:p w14:paraId="4ED7E702" w14:textId="29AD158D" w:rsidR="00CA6605" w:rsidRDefault="006F584D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ndian</w:t>
            </w:r>
          </w:p>
        </w:tc>
      </w:tr>
    </w:tbl>
    <w:p w14:paraId="30296925" w14:textId="77777777" w:rsidR="00A62B7E" w:rsidRDefault="00A62B7E" w:rsidP="00AE189B">
      <w:pPr>
        <w:rPr>
          <w:lang w:val="en-US"/>
        </w:rPr>
      </w:pPr>
    </w:p>
    <w:p w14:paraId="4B94F0E4" w14:textId="1B308CFE" w:rsidR="0046558D" w:rsidRDefault="0046558D" w:rsidP="0046558D">
      <w:pPr>
        <w:rPr>
          <w:lang w:val="en-US"/>
        </w:rPr>
      </w:pPr>
      <w:r>
        <w:rPr>
          <w:lang w:val="en-US"/>
        </w:rPr>
        <w:t>Table Name:</w:t>
      </w:r>
      <w:r>
        <w:rPr>
          <w:lang w:val="en-US"/>
        </w:rPr>
        <w:tab/>
      </w:r>
      <w:r w:rsidR="00FF11D6">
        <w:rPr>
          <w:lang w:val="en-US"/>
        </w:rPr>
        <w:t>branches</w:t>
      </w:r>
    </w:p>
    <w:p w14:paraId="2BEA4A79" w14:textId="2F20444C" w:rsidR="0046558D" w:rsidRDefault="0046558D" w:rsidP="0046558D">
      <w:pPr>
        <w:rPr>
          <w:lang w:val="en-US"/>
        </w:rPr>
      </w:pPr>
      <w:r>
        <w:rPr>
          <w:lang w:val="en-US"/>
        </w:rPr>
        <w:t xml:space="preserve">Description: This table store </w:t>
      </w:r>
      <w:r w:rsidR="00FF11D6">
        <w:rPr>
          <w:lang w:val="en-US"/>
        </w:rPr>
        <w:t>Branches of a Restaurant</w:t>
      </w:r>
    </w:p>
    <w:p w14:paraId="03E8E564" w14:textId="77777777" w:rsidR="00964295" w:rsidRDefault="00964295" w:rsidP="0046558D">
      <w:pPr>
        <w:rPr>
          <w:lang w:val="en-US"/>
        </w:rPr>
      </w:pPr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1370"/>
        <w:gridCol w:w="1194"/>
        <w:gridCol w:w="894"/>
        <w:gridCol w:w="1141"/>
        <w:gridCol w:w="994"/>
        <w:gridCol w:w="894"/>
        <w:gridCol w:w="1813"/>
        <w:gridCol w:w="1095"/>
      </w:tblGrid>
      <w:tr w:rsidR="0046558D" w:rsidRPr="00701956" w14:paraId="67B4A063" w14:textId="77777777" w:rsidTr="00B22C05">
        <w:tc>
          <w:tcPr>
            <w:tcW w:w="1383" w:type="dxa"/>
          </w:tcPr>
          <w:p w14:paraId="5637D028" w14:textId="77777777" w:rsidR="0046558D" w:rsidRPr="00701956" w:rsidRDefault="0046558D" w:rsidP="00B22C05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Name</w:t>
            </w:r>
          </w:p>
        </w:tc>
        <w:tc>
          <w:tcPr>
            <w:tcW w:w="1194" w:type="dxa"/>
          </w:tcPr>
          <w:p w14:paraId="36398452" w14:textId="77777777" w:rsidR="0046558D" w:rsidRPr="00701956" w:rsidRDefault="0046558D" w:rsidP="00B22C05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ata Type</w:t>
            </w:r>
          </w:p>
        </w:tc>
        <w:tc>
          <w:tcPr>
            <w:tcW w:w="928" w:type="dxa"/>
          </w:tcPr>
          <w:p w14:paraId="579605F2" w14:textId="77777777" w:rsidR="0046558D" w:rsidRPr="00701956" w:rsidRDefault="0046558D" w:rsidP="00B22C05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Size</w:t>
            </w:r>
          </w:p>
        </w:tc>
        <w:tc>
          <w:tcPr>
            <w:tcW w:w="1220" w:type="dxa"/>
          </w:tcPr>
          <w:p w14:paraId="316EEBAF" w14:textId="77777777" w:rsidR="0046558D" w:rsidRDefault="0046558D" w:rsidP="00B22C05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Primary</w:t>
            </w:r>
            <w:r>
              <w:rPr>
                <w:b/>
                <w:sz w:val="20"/>
                <w:szCs w:val="20"/>
                <w:lang w:val="en-US"/>
              </w:rPr>
              <w:t>/</w:t>
            </w:r>
          </w:p>
          <w:p w14:paraId="07545917" w14:textId="77777777" w:rsidR="0046558D" w:rsidRDefault="0046558D" w:rsidP="00B22C05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Foreign</w:t>
            </w:r>
            <w:r w:rsidRPr="00701956">
              <w:rPr>
                <w:b/>
                <w:sz w:val="20"/>
                <w:szCs w:val="20"/>
                <w:lang w:val="en-US"/>
              </w:rPr>
              <w:t xml:space="preserve"> Key</w:t>
            </w:r>
          </w:p>
          <w:p w14:paraId="49EA89E4" w14:textId="77777777" w:rsidR="0046558D" w:rsidRPr="00701956" w:rsidRDefault="0046558D" w:rsidP="00B22C05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(P/F)</w:t>
            </w:r>
          </w:p>
        </w:tc>
        <w:tc>
          <w:tcPr>
            <w:tcW w:w="994" w:type="dxa"/>
          </w:tcPr>
          <w:p w14:paraId="45B8D50E" w14:textId="77777777" w:rsidR="0046558D" w:rsidRPr="00701956" w:rsidRDefault="0046558D" w:rsidP="00B22C05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Nullable</w:t>
            </w:r>
          </w:p>
        </w:tc>
        <w:tc>
          <w:tcPr>
            <w:tcW w:w="894" w:type="dxa"/>
          </w:tcPr>
          <w:p w14:paraId="5ED26322" w14:textId="77777777" w:rsidR="0046558D" w:rsidRPr="00701956" w:rsidRDefault="0046558D" w:rsidP="00B22C05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Unique</w:t>
            </w:r>
          </w:p>
        </w:tc>
        <w:tc>
          <w:tcPr>
            <w:tcW w:w="2112" w:type="dxa"/>
          </w:tcPr>
          <w:p w14:paraId="48320284" w14:textId="77777777" w:rsidR="0046558D" w:rsidRPr="00701956" w:rsidRDefault="0046558D" w:rsidP="00B22C05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670" w:type="dxa"/>
          </w:tcPr>
          <w:p w14:paraId="419762C3" w14:textId="77777777" w:rsidR="0046558D" w:rsidRPr="00701956" w:rsidRDefault="0046558D" w:rsidP="00B22C05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Example</w:t>
            </w:r>
          </w:p>
        </w:tc>
      </w:tr>
      <w:tr w:rsidR="0046558D" w:rsidRPr="00701956" w14:paraId="51A19813" w14:textId="77777777" w:rsidTr="00B22C05">
        <w:tc>
          <w:tcPr>
            <w:tcW w:w="1383" w:type="dxa"/>
          </w:tcPr>
          <w:p w14:paraId="1779F618" w14:textId="6980718B" w:rsidR="0046558D" w:rsidRPr="00DE0A02" w:rsidRDefault="00A72BB1" w:rsidP="00B22C05">
            <w:pPr>
              <w:rPr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bCs/>
                <w:sz w:val="20"/>
                <w:szCs w:val="20"/>
                <w:lang w:val="en-US"/>
              </w:rPr>
              <w:t>idBranch</w:t>
            </w:r>
            <w:proofErr w:type="spellEnd"/>
          </w:p>
        </w:tc>
        <w:tc>
          <w:tcPr>
            <w:tcW w:w="1194" w:type="dxa"/>
          </w:tcPr>
          <w:p w14:paraId="3CE2C16C" w14:textId="77777777" w:rsidR="0046558D" w:rsidRPr="00AC056E" w:rsidRDefault="0046558D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928" w:type="dxa"/>
          </w:tcPr>
          <w:p w14:paraId="4DBA9A35" w14:textId="77777777" w:rsidR="0046558D" w:rsidRDefault="00467E80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AUTO</w:t>
            </w:r>
          </w:p>
          <w:p w14:paraId="622329BE" w14:textId="11C31AF7" w:rsidR="00467E80" w:rsidRPr="00AC056E" w:rsidRDefault="00467E80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NCRE</w:t>
            </w:r>
          </w:p>
        </w:tc>
        <w:tc>
          <w:tcPr>
            <w:tcW w:w="1220" w:type="dxa"/>
          </w:tcPr>
          <w:p w14:paraId="7A05523C" w14:textId="77777777" w:rsidR="0046558D" w:rsidRPr="00AC056E" w:rsidRDefault="0046558D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P</w:t>
            </w:r>
          </w:p>
        </w:tc>
        <w:tc>
          <w:tcPr>
            <w:tcW w:w="994" w:type="dxa"/>
          </w:tcPr>
          <w:p w14:paraId="3930BD6F" w14:textId="77777777" w:rsidR="0046558D" w:rsidRPr="00AC056E" w:rsidRDefault="0046558D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1DE02C0F" w14:textId="77777777" w:rsidR="0046558D" w:rsidRPr="00AC056E" w:rsidRDefault="0046558D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Y</w:t>
            </w:r>
          </w:p>
        </w:tc>
        <w:tc>
          <w:tcPr>
            <w:tcW w:w="2112" w:type="dxa"/>
          </w:tcPr>
          <w:p w14:paraId="3C070208" w14:textId="3200F7BD" w:rsidR="0046558D" w:rsidRPr="00AC056E" w:rsidRDefault="0046558D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 xml:space="preserve">Unique Identification of </w:t>
            </w:r>
            <w:r w:rsidR="00A72BB1">
              <w:rPr>
                <w:bCs/>
                <w:sz w:val="20"/>
                <w:szCs w:val="20"/>
                <w:lang w:val="en-US"/>
              </w:rPr>
              <w:t>Branch</w:t>
            </w:r>
          </w:p>
        </w:tc>
        <w:tc>
          <w:tcPr>
            <w:tcW w:w="670" w:type="dxa"/>
          </w:tcPr>
          <w:p w14:paraId="73E5CACA" w14:textId="77777777" w:rsidR="0046558D" w:rsidRPr="00AC056E" w:rsidRDefault="0046558D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46558D" w:rsidRPr="00701956" w14:paraId="50C5E282" w14:textId="77777777" w:rsidTr="00B22C05">
        <w:tc>
          <w:tcPr>
            <w:tcW w:w="1383" w:type="dxa"/>
          </w:tcPr>
          <w:p w14:paraId="3F53F1EF" w14:textId="42C5B561" w:rsidR="0046558D" w:rsidRDefault="00A72BB1" w:rsidP="00B22C05">
            <w:pPr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dRestaurant</w:t>
            </w:r>
          </w:p>
        </w:tc>
        <w:tc>
          <w:tcPr>
            <w:tcW w:w="1194" w:type="dxa"/>
          </w:tcPr>
          <w:p w14:paraId="12754048" w14:textId="77777777" w:rsidR="0046558D" w:rsidRPr="00AC056E" w:rsidRDefault="0046558D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928" w:type="dxa"/>
          </w:tcPr>
          <w:p w14:paraId="372FD78F" w14:textId="77777777" w:rsidR="0046558D" w:rsidRPr="00AC056E" w:rsidRDefault="0046558D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220" w:type="dxa"/>
          </w:tcPr>
          <w:p w14:paraId="416D54C7" w14:textId="77777777" w:rsidR="0046558D" w:rsidRPr="00AC056E" w:rsidRDefault="0046558D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F</w:t>
            </w:r>
          </w:p>
        </w:tc>
        <w:tc>
          <w:tcPr>
            <w:tcW w:w="994" w:type="dxa"/>
          </w:tcPr>
          <w:p w14:paraId="1A5A293E" w14:textId="77777777" w:rsidR="0046558D" w:rsidRPr="00AC056E" w:rsidRDefault="0046558D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0FECE5ED" w14:textId="77777777" w:rsidR="0046558D" w:rsidRPr="00AC056E" w:rsidRDefault="0046558D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2112" w:type="dxa"/>
          </w:tcPr>
          <w:p w14:paraId="0E3D63A2" w14:textId="07F929DA" w:rsidR="0046558D" w:rsidRPr="00AC056E" w:rsidRDefault="0046558D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Which Restaurant this </w:t>
            </w:r>
            <w:r w:rsidR="00A72BB1">
              <w:rPr>
                <w:bCs/>
                <w:sz w:val="20"/>
                <w:szCs w:val="20"/>
                <w:lang w:val="en-US"/>
              </w:rPr>
              <w:t>Branch</w:t>
            </w:r>
            <w:r>
              <w:rPr>
                <w:bCs/>
                <w:sz w:val="20"/>
                <w:szCs w:val="20"/>
                <w:lang w:val="en-US"/>
              </w:rPr>
              <w:t xml:space="preserve"> belongs to</w:t>
            </w:r>
          </w:p>
        </w:tc>
        <w:tc>
          <w:tcPr>
            <w:tcW w:w="670" w:type="dxa"/>
          </w:tcPr>
          <w:p w14:paraId="6423E99C" w14:textId="77777777" w:rsidR="0046558D" w:rsidRPr="00AC056E" w:rsidRDefault="0046558D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46558D" w:rsidRPr="00701956" w14:paraId="0BF19C8D" w14:textId="77777777" w:rsidTr="00B22C05">
        <w:tc>
          <w:tcPr>
            <w:tcW w:w="1383" w:type="dxa"/>
          </w:tcPr>
          <w:p w14:paraId="528F7116" w14:textId="1E8F07E0" w:rsidR="0046558D" w:rsidRDefault="009F169A" w:rsidP="00B22C05">
            <w:pPr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branch</w:t>
            </w:r>
          </w:p>
        </w:tc>
        <w:tc>
          <w:tcPr>
            <w:tcW w:w="1194" w:type="dxa"/>
          </w:tcPr>
          <w:p w14:paraId="63F24D5B" w14:textId="77777777" w:rsidR="0046558D" w:rsidRDefault="0046558D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VARCHAR</w:t>
            </w:r>
          </w:p>
        </w:tc>
        <w:tc>
          <w:tcPr>
            <w:tcW w:w="928" w:type="dxa"/>
          </w:tcPr>
          <w:p w14:paraId="618E7945" w14:textId="382603A5" w:rsidR="0046558D" w:rsidRDefault="009F169A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80</w:t>
            </w:r>
          </w:p>
        </w:tc>
        <w:tc>
          <w:tcPr>
            <w:tcW w:w="1220" w:type="dxa"/>
          </w:tcPr>
          <w:p w14:paraId="31CF2468" w14:textId="77777777" w:rsidR="0046558D" w:rsidRPr="00AC056E" w:rsidRDefault="0046558D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94" w:type="dxa"/>
          </w:tcPr>
          <w:p w14:paraId="72B48989" w14:textId="77777777" w:rsidR="0046558D" w:rsidRDefault="0046558D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130D5238" w14:textId="77777777" w:rsidR="0046558D" w:rsidRDefault="0046558D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2112" w:type="dxa"/>
          </w:tcPr>
          <w:p w14:paraId="0117F528" w14:textId="3E8AE1AD" w:rsidR="0046558D" w:rsidRDefault="00521A57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ame of Branch</w:t>
            </w:r>
          </w:p>
        </w:tc>
        <w:tc>
          <w:tcPr>
            <w:tcW w:w="670" w:type="dxa"/>
          </w:tcPr>
          <w:p w14:paraId="0F24A599" w14:textId="4D5FA2D2" w:rsidR="0046558D" w:rsidRDefault="00521A57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Tampines</w:t>
            </w:r>
          </w:p>
        </w:tc>
      </w:tr>
    </w:tbl>
    <w:p w14:paraId="613677C6" w14:textId="019DD96D" w:rsidR="00521A57" w:rsidRDefault="00521A57" w:rsidP="00CF7387">
      <w:pPr>
        <w:rPr>
          <w:lang w:val="en-US"/>
        </w:rPr>
      </w:pPr>
    </w:p>
    <w:p w14:paraId="1FAACCB1" w14:textId="2433CD54" w:rsidR="00521A57" w:rsidRDefault="00521A57" w:rsidP="00CF7387">
      <w:pPr>
        <w:rPr>
          <w:lang w:val="en-US"/>
        </w:rPr>
      </w:pPr>
    </w:p>
    <w:p w14:paraId="7258DCFD" w14:textId="77777777" w:rsidR="003427A8" w:rsidRDefault="003427A8" w:rsidP="00CF7387">
      <w:pPr>
        <w:rPr>
          <w:lang w:val="en-US"/>
        </w:rPr>
      </w:pPr>
    </w:p>
    <w:p w14:paraId="53D0FE06" w14:textId="0A6C12BD" w:rsidR="00521A57" w:rsidRDefault="00521A57" w:rsidP="00521A57">
      <w:pPr>
        <w:rPr>
          <w:lang w:val="en-US"/>
        </w:rPr>
      </w:pPr>
      <w:r>
        <w:rPr>
          <w:lang w:val="en-US"/>
        </w:rPr>
        <w:t>Table Name:</w:t>
      </w:r>
      <w:r>
        <w:rPr>
          <w:lang w:val="en-US"/>
        </w:rPr>
        <w:tab/>
      </w:r>
      <w:proofErr w:type="spellStart"/>
      <w:r>
        <w:rPr>
          <w:lang w:val="en-US"/>
        </w:rPr>
        <w:t>branch_details</w:t>
      </w:r>
      <w:proofErr w:type="spellEnd"/>
    </w:p>
    <w:p w14:paraId="13AE1768" w14:textId="18B4CF46" w:rsidR="00521A57" w:rsidRDefault="00521A57" w:rsidP="00521A57">
      <w:pPr>
        <w:rPr>
          <w:lang w:val="en-US"/>
        </w:rPr>
      </w:pPr>
      <w:r>
        <w:rPr>
          <w:lang w:val="en-US"/>
        </w:rPr>
        <w:t>Description: This table store</w:t>
      </w:r>
      <w:r w:rsidR="006546E7">
        <w:rPr>
          <w:lang w:val="en-US"/>
        </w:rPr>
        <w:t>s the content of each Branch</w:t>
      </w:r>
      <w:r w:rsidR="007C08AE">
        <w:rPr>
          <w:lang w:val="en-US"/>
        </w:rPr>
        <w:t>.</w:t>
      </w:r>
      <w:r w:rsidR="00456269">
        <w:rPr>
          <w:lang w:val="en-US"/>
        </w:rPr>
        <w:t xml:space="preserve"> </w:t>
      </w:r>
      <w:r w:rsidR="00902F71">
        <w:rPr>
          <w:lang w:val="en-US"/>
        </w:rPr>
        <w:t>A</w:t>
      </w:r>
      <w:r w:rsidR="00456269">
        <w:rPr>
          <w:lang w:val="en-US"/>
        </w:rPr>
        <w:t xml:space="preserve"> branch can have multiple content.</w:t>
      </w:r>
    </w:p>
    <w:p w14:paraId="6B806EC5" w14:textId="77777777" w:rsidR="00964295" w:rsidRDefault="00964295" w:rsidP="00521A57">
      <w:pPr>
        <w:rPr>
          <w:lang w:val="en-US"/>
        </w:rPr>
      </w:pPr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1617"/>
        <w:gridCol w:w="1194"/>
        <w:gridCol w:w="839"/>
        <w:gridCol w:w="1104"/>
        <w:gridCol w:w="994"/>
        <w:gridCol w:w="894"/>
        <w:gridCol w:w="1559"/>
        <w:gridCol w:w="1194"/>
      </w:tblGrid>
      <w:tr w:rsidR="00CE6E65" w:rsidRPr="00701956" w14:paraId="4A7DC4B5" w14:textId="77777777" w:rsidTr="00F12E95">
        <w:tc>
          <w:tcPr>
            <w:tcW w:w="1617" w:type="dxa"/>
          </w:tcPr>
          <w:p w14:paraId="18C4A17D" w14:textId="77777777" w:rsidR="00521A57" w:rsidRPr="00701956" w:rsidRDefault="00521A57" w:rsidP="00B22C05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Name</w:t>
            </w:r>
          </w:p>
        </w:tc>
        <w:tc>
          <w:tcPr>
            <w:tcW w:w="1194" w:type="dxa"/>
          </w:tcPr>
          <w:p w14:paraId="4A73EE6F" w14:textId="77777777" w:rsidR="00521A57" w:rsidRPr="00701956" w:rsidRDefault="00521A57" w:rsidP="00B22C05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ata Type</w:t>
            </w:r>
          </w:p>
        </w:tc>
        <w:tc>
          <w:tcPr>
            <w:tcW w:w="799" w:type="dxa"/>
          </w:tcPr>
          <w:p w14:paraId="5C8EF0BD" w14:textId="77777777" w:rsidR="00521A57" w:rsidRPr="00701956" w:rsidRDefault="00521A57" w:rsidP="00B22C05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Size</w:t>
            </w:r>
          </w:p>
        </w:tc>
        <w:tc>
          <w:tcPr>
            <w:tcW w:w="1113" w:type="dxa"/>
          </w:tcPr>
          <w:p w14:paraId="72B66962" w14:textId="77777777" w:rsidR="00521A57" w:rsidRDefault="00521A57" w:rsidP="00B22C05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Primary</w:t>
            </w:r>
            <w:r>
              <w:rPr>
                <w:b/>
                <w:sz w:val="20"/>
                <w:szCs w:val="20"/>
                <w:lang w:val="en-US"/>
              </w:rPr>
              <w:t>/</w:t>
            </w:r>
          </w:p>
          <w:p w14:paraId="5AF5D5ED" w14:textId="77777777" w:rsidR="00521A57" w:rsidRDefault="00521A57" w:rsidP="00B22C05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Foreign</w:t>
            </w:r>
            <w:r w:rsidRPr="00701956">
              <w:rPr>
                <w:b/>
                <w:sz w:val="20"/>
                <w:szCs w:val="20"/>
                <w:lang w:val="en-US"/>
              </w:rPr>
              <w:t xml:space="preserve"> Key</w:t>
            </w:r>
          </w:p>
          <w:p w14:paraId="241CD2B8" w14:textId="77777777" w:rsidR="00521A57" w:rsidRPr="00701956" w:rsidRDefault="00521A57" w:rsidP="00B22C05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(P/F)</w:t>
            </w:r>
          </w:p>
        </w:tc>
        <w:tc>
          <w:tcPr>
            <w:tcW w:w="994" w:type="dxa"/>
          </w:tcPr>
          <w:p w14:paraId="00CCACB9" w14:textId="77777777" w:rsidR="00521A57" w:rsidRPr="00701956" w:rsidRDefault="00521A57" w:rsidP="00B22C05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Nullable</w:t>
            </w:r>
          </w:p>
        </w:tc>
        <w:tc>
          <w:tcPr>
            <w:tcW w:w="894" w:type="dxa"/>
          </w:tcPr>
          <w:p w14:paraId="470ADA72" w14:textId="77777777" w:rsidR="00521A57" w:rsidRPr="00701956" w:rsidRDefault="00521A57" w:rsidP="00B22C05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Unique</w:t>
            </w:r>
          </w:p>
        </w:tc>
        <w:tc>
          <w:tcPr>
            <w:tcW w:w="1574" w:type="dxa"/>
          </w:tcPr>
          <w:p w14:paraId="066B2BD3" w14:textId="77777777" w:rsidR="00521A57" w:rsidRPr="00701956" w:rsidRDefault="00521A57" w:rsidP="00B22C05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1210" w:type="dxa"/>
          </w:tcPr>
          <w:p w14:paraId="587CE583" w14:textId="77777777" w:rsidR="00521A57" w:rsidRPr="00701956" w:rsidRDefault="00521A57" w:rsidP="00B22C05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Example</w:t>
            </w:r>
          </w:p>
        </w:tc>
      </w:tr>
      <w:tr w:rsidR="00CE6E65" w:rsidRPr="00701956" w14:paraId="5132C7FE" w14:textId="77777777" w:rsidTr="00F12E95">
        <w:tc>
          <w:tcPr>
            <w:tcW w:w="1617" w:type="dxa"/>
          </w:tcPr>
          <w:p w14:paraId="55F01FBB" w14:textId="203DAACC" w:rsidR="00521A57" w:rsidRPr="00DE0A02" w:rsidRDefault="00521A57" w:rsidP="00B22C05">
            <w:pPr>
              <w:rPr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bCs/>
                <w:sz w:val="20"/>
                <w:szCs w:val="20"/>
                <w:lang w:val="en-US"/>
              </w:rPr>
              <w:t>idBranch</w:t>
            </w:r>
            <w:r w:rsidR="000B2693">
              <w:rPr>
                <w:bCs/>
                <w:sz w:val="20"/>
                <w:szCs w:val="20"/>
                <w:lang w:val="en-US"/>
              </w:rPr>
              <w:t>Details</w:t>
            </w:r>
            <w:proofErr w:type="spellEnd"/>
          </w:p>
        </w:tc>
        <w:tc>
          <w:tcPr>
            <w:tcW w:w="1194" w:type="dxa"/>
          </w:tcPr>
          <w:p w14:paraId="77FE29D0" w14:textId="77777777" w:rsidR="00521A57" w:rsidRPr="00AC056E" w:rsidRDefault="00521A57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799" w:type="dxa"/>
          </w:tcPr>
          <w:p w14:paraId="6C970B71" w14:textId="5E7B748B" w:rsidR="00521A57" w:rsidRPr="00AC056E" w:rsidRDefault="00467E80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AUTO INCRE</w:t>
            </w:r>
          </w:p>
        </w:tc>
        <w:tc>
          <w:tcPr>
            <w:tcW w:w="1113" w:type="dxa"/>
          </w:tcPr>
          <w:p w14:paraId="799EEA0E" w14:textId="77777777" w:rsidR="00521A57" w:rsidRPr="00AC056E" w:rsidRDefault="00521A57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P</w:t>
            </w:r>
          </w:p>
        </w:tc>
        <w:tc>
          <w:tcPr>
            <w:tcW w:w="994" w:type="dxa"/>
          </w:tcPr>
          <w:p w14:paraId="60860C9A" w14:textId="77777777" w:rsidR="00521A57" w:rsidRPr="00AC056E" w:rsidRDefault="00521A57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119E50FB" w14:textId="77777777" w:rsidR="00521A57" w:rsidRPr="00AC056E" w:rsidRDefault="00521A57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Y</w:t>
            </w:r>
          </w:p>
        </w:tc>
        <w:tc>
          <w:tcPr>
            <w:tcW w:w="1574" w:type="dxa"/>
          </w:tcPr>
          <w:p w14:paraId="01956948" w14:textId="50F12618" w:rsidR="00521A57" w:rsidRPr="00AC056E" w:rsidRDefault="00521A57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 xml:space="preserve">Unique Identification </w:t>
            </w:r>
            <w:r w:rsidRPr="00AC056E">
              <w:rPr>
                <w:bCs/>
                <w:sz w:val="20"/>
                <w:szCs w:val="20"/>
                <w:lang w:val="en-US"/>
              </w:rPr>
              <w:lastRenderedPageBreak/>
              <w:t xml:space="preserve">of </w:t>
            </w:r>
            <w:proofErr w:type="spellStart"/>
            <w:r w:rsidR="00864AE1">
              <w:rPr>
                <w:bCs/>
                <w:sz w:val="20"/>
                <w:szCs w:val="20"/>
                <w:lang w:val="en-US"/>
              </w:rPr>
              <w:t>branch_detail</w:t>
            </w:r>
            <w:proofErr w:type="spellEnd"/>
          </w:p>
        </w:tc>
        <w:tc>
          <w:tcPr>
            <w:tcW w:w="1210" w:type="dxa"/>
          </w:tcPr>
          <w:p w14:paraId="5BF49631" w14:textId="77777777" w:rsidR="00521A57" w:rsidRPr="00AC056E" w:rsidRDefault="00521A57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lastRenderedPageBreak/>
              <w:t>1</w:t>
            </w:r>
          </w:p>
        </w:tc>
      </w:tr>
      <w:tr w:rsidR="00CE6E65" w:rsidRPr="00701956" w14:paraId="4CC36554" w14:textId="77777777" w:rsidTr="00F12E95">
        <w:tc>
          <w:tcPr>
            <w:tcW w:w="1617" w:type="dxa"/>
          </w:tcPr>
          <w:p w14:paraId="242F39AF" w14:textId="6EE27832" w:rsidR="00521A57" w:rsidRDefault="00864AE1" w:rsidP="00B22C05">
            <w:pPr>
              <w:rPr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bCs/>
                <w:sz w:val="20"/>
                <w:szCs w:val="20"/>
                <w:lang w:val="en-US"/>
              </w:rPr>
              <w:t>idBranch</w:t>
            </w:r>
            <w:proofErr w:type="spellEnd"/>
          </w:p>
        </w:tc>
        <w:tc>
          <w:tcPr>
            <w:tcW w:w="1194" w:type="dxa"/>
          </w:tcPr>
          <w:p w14:paraId="42C4C351" w14:textId="77777777" w:rsidR="00521A57" w:rsidRPr="00AC056E" w:rsidRDefault="00521A57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799" w:type="dxa"/>
          </w:tcPr>
          <w:p w14:paraId="1185E4FA" w14:textId="77777777" w:rsidR="00521A57" w:rsidRPr="00AC056E" w:rsidRDefault="00521A57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113" w:type="dxa"/>
          </w:tcPr>
          <w:p w14:paraId="58AE0989" w14:textId="77777777" w:rsidR="00521A57" w:rsidRPr="00AC056E" w:rsidRDefault="00521A57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F</w:t>
            </w:r>
          </w:p>
        </w:tc>
        <w:tc>
          <w:tcPr>
            <w:tcW w:w="994" w:type="dxa"/>
          </w:tcPr>
          <w:p w14:paraId="27B0A7E2" w14:textId="77777777" w:rsidR="00521A57" w:rsidRPr="00AC056E" w:rsidRDefault="00521A57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3F255E25" w14:textId="77777777" w:rsidR="00521A57" w:rsidRPr="00AC056E" w:rsidRDefault="00521A57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1574" w:type="dxa"/>
          </w:tcPr>
          <w:p w14:paraId="17999181" w14:textId="25E1B9D4" w:rsidR="00521A57" w:rsidRPr="00AC056E" w:rsidRDefault="00521A57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Which </w:t>
            </w:r>
            <w:r w:rsidR="00B90486">
              <w:rPr>
                <w:bCs/>
                <w:sz w:val="20"/>
                <w:szCs w:val="20"/>
                <w:lang w:val="en-US"/>
              </w:rPr>
              <w:t>Branch this detail belongs to</w:t>
            </w:r>
          </w:p>
        </w:tc>
        <w:tc>
          <w:tcPr>
            <w:tcW w:w="1210" w:type="dxa"/>
          </w:tcPr>
          <w:p w14:paraId="796FB017" w14:textId="77777777" w:rsidR="00521A57" w:rsidRPr="00AC056E" w:rsidRDefault="00521A57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CE6E65" w:rsidRPr="00701956" w14:paraId="4F5D6A66" w14:textId="77777777" w:rsidTr="00F12E95">
        <w:tc>
          <w:tcPr>
            <w:tcW w:w="1617" w:type="dxa"/>
          </w:tcPr>
          <w:p w14:paraId="7F1334D5" w14:textId="3F2CD889" w:rsidR="00521A57" w:rsidRDefault="002B503E" w:rsidP="00B22C05">
            <w:pPr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title</w:t>
            </w:r>
          </w:p>
        </w:tc>
        <w:tc>
          <w:tcPr>
            <w:tcW w:w="1194" w:type="dxa"/>
          </w:tcPr>
          <w:p w14:paraId="1EDED01C" w14:textId="77777777" w:rsidR="00521A57" w:rsidRDefault="00521A57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VARCHAR</w:t>
            </w:r>
          </w:p>
        </w:tc>
        <w:tc>
          <w:tcPr>
            <w:tcW w:w="799" w:type="dxa"/>
          </w:tcPr>
          <w:p w14:paraId="64E2780B" w14:textId="7125BA0C" w:rsidR="00521A57" w:rsidRDefault="00CE6E65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0</w:t>
            </w:r>
          </w:p>
        </w:tc>
        <w:tc>
          <w:tcPr>
            <w:tcW w:w="1113" w:type="dxa"/>
          </w:tcPr>
          <w:p w14:paraId="5F242ED6" w14:textId="77777777" w:rsidR="00521A57" w:rsidRPr="00AC056E" w:rsidRDefault="00521A57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94" w:type="dxa"/>
          </w:tcPr>
          <w:p w14:paraId="0A25B6B7" w14:textId="77777777" w:rsidR="00521A57" w:rsidRDefault="00521A57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63DF3E54" w14:textId="77777777" w:rsidR="00521A57" w:rsidRDefault="00521A57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1574" w:type="dxa"/>
          </w:tcPr>
          <w:p w14:paraId="06671108" w14:textId="4FE70CF3" w:rsidR="00521A57" w:rsidRDefault="00CE6E65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What this detail is</w:t>
            </w:r>
          </w:p>
        </w:tc>
        <w:tc>
          <w:tcPr>
            <w:tcW w:w="1210" w:type="dxa"/>
          </w:tcPr>
          <w:p w14:paraId="3B0524B1" w14:textId="1F9EAF0A" w:rsidR="00521A57" w:rsidRDefault="00CE6E65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Phone</w:t>
            </w:r>
          </w:p>
        </w:tc>
      </w:tr>
      <w:tr w:rsidR="00567ADA" w:rsidRPr="00701956" w14:paraId="39C3E3D4" w14:textId="77777777" w:rsidTr="00F12E95">
        <w:tc>
          <w:tcPr>
            <w:tcW w:w="1617" w:type="dxa"/>
          </w:tcPr>
          <w:p w14:paraId="5CF1E588" w14:textId="652D51D9" w:rsidR="00567ADA" w:rsidRDefault="00567ADA" w:rsidP="00B22C05">
            <w:pPr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Content</w:t>
            </w:r>
          </w:p>
        </w:tc>
        <w:tc>
          <w:tcPr>
            <w:tcW w:w="1194" w:type="dxa"/>
          </w:tcPr>
          <w:p w14:paraId="46FF6AF9" w14:textId="2BC3E1D4" w:rsidR="00567ADA" w:rsidRDefault="00567ADA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VARCHAR</w:t>
            </w:r>
          </w:p>
        </w:tc>
        <w:tc>
          <w:tcPr>
            <w:tcW w:w="799" w:type="dxa"/>
          </w:tcPr>
          <w:p w14:paraId="4FB7A0C2" w14:textId="5D221510" w:rsidR="00567ADA" w:rsidRDefault="00567ADA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0</w:t>
            </w:r>
          </w:p>
        </w:tc>
        <w:tc>
          <w:tcPr>
            <w:tcW w:w="1113" w:type="dxa"/>
          </w:tcPr>
          <w:p w14:paraId="529F0532" w14:textId="77777777" w:rsidR="00567ADA" w:rsidRPr="00AC056E" w:rsidRDefault="00567ADA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94" w:type="dxa"/>
          </w:tcPr>
          <w:p w14:paraId="39973D62" w14:textId="7F8EEE49" w:rsidR="00567ADA" w:rsidRDefault="00567ADA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7A1AB9DB" w14:textId="295860CE" w:rsidR="00567ADA" w:rsidRDefault="00567ADA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1574" w:type="dxa"/>
          </w:tcPr>
          <w:p w14:paraId="6E58FDEB" w14:textId="4E693C5F" w:rsidR="00567ADA" w:rsidRDefault="00F12E95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Content of the detail</w:t>
            </w:r>
          </w:p>
        </w:tc>
        <w:tc>
          <w:tcPr>
            <w:tcW w:w="1210" w:type="dxa"/>
          </w:tcPr>
          <w:p w14:paraId="1882096D" w14:textId="77777777" w:rsidR="00F12E95" w:rsidRDefault="00F12E95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+65</w:t>
            </w:r>
          </w:p>
          <w:p w14:paraId="671207D8" w14:textId="68BF9347" w:rsidR="00567ADA" w:rsidRDefault="00F12E95" w:rsidP="00B22C0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9999 6666</w:t>
            </w:r>
          </w:p>
        </w:tc>
      </w:tr>
    </w:tbl>
    <w:p w14:paraId="1C8992C9" w14:textId="77777777" w:rsidR="00467E80" w:rsidRDefault="00467E80" w:rsidP="00CF7387">
      <w:pPr>
        <w:rPr>
          <w:lang w:val="en-US"/>
        </w:rPr>
      </w:pPr>
    </w:p>
    <w:p w14:paraId="0332A1DD" w14:textId="45FB69E1" w:rsidR="00CF7387" w:rsidRDefault="00CF7387" w:rsidP="00CF7387">
      <w:pPr>
        <w:rPr>
          <w:lang w:val="en-US"/>
        </w:rPr>
      </w:pPr>
      <w:r>
        <w:rPr>
          <w:lang w:val="en-US"/>
        </w:rPr>
        <w:t>Table Name:</w:t>
      </w:r>
      <w:r>
        <w:rPr>
          <w:lang w:val="en-US"/>
        </w:rPr>
        <w:tab/>
      </w:r>
      <w:r w:rsidR="000665E5">
        <w:rPr>
          <w:lang w:val="en-US"/>
        </w:rPr>
        <w:t>list</w:t>
      </w:r>
    </w:p>
    <w:p w14:paraId="6A6DA924" w14:textId="175F3EB3" w:rsidR="00161F7D" w:rsidRDefault="00CF7387" w:rsidP="00CF7387">
      <w:pPr>
        <w:rPr>
          <w:lang w:val="en-US"/>
        </w:rPr>
      </w:pPr>
      <w:r>
        <w:rPr>
          <w:lang w:val="en-US"/>
        </w:rPr>
        <w:t>Description:</w:t>
      </w:r>
      <w:r>
        <w:rPr>
          <w:lang w:val="en-US"/>
        </w:rPr>
        <w:tab/>
        <w:t>This table store</w:t>
      </w:r>
      <w:r w:rsidR="00DC1618">
        <w:rPr>
          <w:lang w:val="en-US"/>
        </w:rPr>
        <w:t>s both</w:t>
      </w:r>
      <w:r>
        <w:rPr>
          <w:lang w:val="en-US"/>
        </w:rPr>
        <w:t xml:space="preserve"> </w:t>
      </w:r>
      <w:proofErr w:type="spellStart"/>
      <w:r w:rsidR="000665E5">
        <w:rPr>
          <w:lang w:val="en-US"/>
        </w:rPr>
        <w:t>Favourites</w:t>
      </w:r>
      <w:proofErr w:type="spellEnd"/>
      <w:r w:rsidR="007C3552">
        <w:rPr>
          <w:lang w:val="en-US"/>
        </w:rPr>
        <w:t xml:space="preserve"> (FAV)</w:t>
      </w:r>
      <w:r w:rsidR="000665E5">
        <w:rPr>
          <w:lang w:val="en-US"/>
        </w:rPr>
        <w:t xml:space="preserve"> and Bookmarks</w:t>
      </w:r>
      <w:r w:rsidR="007C3552">
        <w:rPr>
          <w:lang w:val="en-US"/>
        </w:rPr>
        <w:t xml:space="preserve"> (BM)</w:t>
      </w:r>
      <w:r w:rsidR="000665E5">
        <w:rPr>
          <w:lang w:val="en-US"/>
        </w:rPr>
        <w:t xml:space="preserve"> </w:t>
      </w:r>
      <w:r w:rsidR="00DC1618">
        <w:rPr>
          <w:lang w:val="en-US"/>
        </w:rPr>
        <w:t>of Users</w:t>
      </w:r>
      <w:r w:rsidR="002E0719">
        <w:rPr>
          <w:lang w:val="en-US"/>
        </w:rPr>
        <w:t xml:space="preserve"> – combined 2 similar Tables into 1</w:t>
      </w:r>
      <w:r w:rsidR="00A31D5B">
        <w:rPr>
          <w:lang w:val="en-US"/>
        </w:rPr>
        <w:t xml:space="preserve">. ‘type’ property defines if the </w:t>
      </w:r>
      <w:r w:rsidR="007C3552">
        <w:rPr>
          <w:lang w:val="en-US"/>
        </w:rPr>
        <w:t>row is for FAV or BM list.</w:t>
      </w:r>
    </w:p>
    <w:p w14:paraId="0172F7AC" w14:textId="77777777" w:rsidR="00964295" w:rsidRDefault="00964295" w:rsidP="00CF7387">
      <w:pPr>
        <w:rPr>
          <w:lang w:val="en-US"/>
        </w:rPr>
      </w:pPr>
    </w:p>
    <w:p w14:paraId="4878591A" w14:textId="0DCA5266" w:rsidR="00CF7387" w:rsidRPr="00161F7D" w:rsidRDefault="00F13109" w:rsidP="00CF7387">
      <w:pPr>
        <w:rPr>
          <w:i/>
          <w:iCs/>
          <w:lang w:val="en-US"/>
        </w:rPr>
      </w:pPr>
      <w:r w:rsidRPr="00161F7D">
        <w:rPr>
          <w:i/>
          <w:iCs/>
          <w:lang w:val="en-US"/>
        </w:rPr>
        <w:t xml:space="preserve">Type </w:t>
      </w:r>
      <w:r w:rsidR="00161F7D" w:rsidRPr="00161F7D">
        <w:rPr>
          <w:i/>
          <w:iCs/>
          <w:lang w:val="en-US"/>
        </w:rPr>
        <w:t>must</w:t>
      </w:r>
      <w:r w:rsidRPr="00161F7D">
        <w:rPr>
          <w:i/>
          <w:iCs/>
          <w:lang w:val="en-US"/>
        </w:rPr>
        <w:t xml:space="preserve"> </w:t>
      </w:r>
      <w:r w:rsidR="006749F3" w:rsidRPr="00161F7D">
        <w:rPr>
          <w:i/>
          <w:iCs/>
          <w:lang w:val="en-US"/>
        </w:rPr>
        <w:t xml:space="preserve">be PK </w:t>
      </w:r>
      <w:r w:rsidR="00161F7D" w:rsidRPr="00161F7D">
        <w:rPr>
          <w:i/>
          <w:iCs/>
          <w:lang w:val="en-US"/>
        </w:rPr>
        <w:t>for</w:t>
      </w:r>
      <w:r w:rsidR="006749F3" w:rsidRPr="00161F7D">
        <w:rPr>
          <w:i/>
          <w:iCs/>
          <w:lang w:val="en-US"/>
        </w:rPr>
        <w:t xml:space="preserve"> User to add a Restaurant to both </w:t>
      </w:r>
      <w:r w:rsidR="007C3552">
        <w:rPr>
          <w:i/>
          <w:iCs/>
          <w:lang w:val="en-US"/>
        </w:rPr>
        <w:t>FAV</w:t>
      </w:r>
      <w:r w:rsidR="006749F3" w:rsidRPr="00161F7D">
        <w:rPr>
          <w:i/>
          <w:iCs/>
          <w:lang w:val="en-US"/>
        </w:rPr>
        <w:t xml:space="preserve"> and </w:t>
      </w:r>
      <w:r w:rsidR="007C3552">
        <w:rPr>
          <w:i/>
          <w:iCs/>
          <w:lang w:val="en-US"/>
        </w:rPr>
        <w:t>BM</w:t>
      </w:r>
      <w:r w:rsidR="006749F3" w:rsidRPr="00161F7D">
        <w:rPr>
          <w:i/>
          <w:iCs/>
          <w:lang w:val="en-US"/>
        </w:rPr>
        <w:t>.</w:t>
      </w:r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1377"/>
        <w:gridCol w:w="1228"/>
        <w:gridCol w:w="885"/>
        <w:gridCol w:w="1306"/>
        <w:gridCol w:w="994"/>
        <w:gridCol w:w="894"/>
        <w:gridCol w:w="1339"/>
        <w:gridCol w:w="1372"/>
      </w:tblGrid>
      <w:tr w:rsidR="00CF7387" w:rsidRPr="00701956" w14:paraId="67670A44" w14:textId="77777777" w:rsidTr="007C69BD">
        <w:tc>
          <w:tcPr>
            <w:tcW w:w="1383" w:type="dxa"/>
          </w:tcPr>
          <w:p w14:paraId="4BFF0EAB" w14:textId="77777777" w:rsidR="00CF7387" w:rsidRPr="00701956" w:rsidRDefault="00CF7387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Name</w:t>
            </w:r>
          </w:p>
        </w:tc>
        <w:tc>
          <w:tcPr>
            <w:tcW w:w="1194" w:type="dxa"/>
          </w:tcPr>
          <w:p w14:paraId="12E286E6" w14:textId="77777777" w:rsidR="00CF7387" w:rsidRPr="00701956" w:rsidRDefault="00CF7387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ata Type</w:t>
            </w:r>
          </w:p>
        </w:tc>
        <w:tc>
          <w:tcPr>
            <w:tcW w:w="928" w:type="dxa"/>
          </w:tcPr>
          <w:p w14:paraId="175DD1B1" w14:textId="77777777" w:rsidR="00CF7387" w:rsidRPr="00701956" w:rsidRDefault="00CF7387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Size</w:t>
            </w:r>
          </w:p>
        </w:tc>
        <w:tc>
          <w:tcPr>
            <w:tcW w:w="1220" w:type="dxa"/>
          </w:tcPr>
          <w:p w14:paraId="05422642" w14:textId="77777777" w:rsidR="00CF7387" w:rsidRDefault="00CF7387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Primary</w:t>
            </w:r>
            <w:r>
              <w:rPr>
                <w:b/>
                <w:sz w:val="20"/>
                <w:szCs w:val="20"/>
                <w:lang w:val="en-US"/>
              </w:rPr>
              <w:t>/</w:t>
            </w:r>
          </w:p>
          <w:p w14:paraId="55C252DE" w14:textId="77777777" w:rsidR="00CF7387" w:rsidRDefault="00CF7387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Foreign</w:t>
            </w:r>
            <w:r w:rsidRPr="00701956">
              <w:rPr>
                <w:b/>
                <w:sz w:val="20"/>
                <w:szCs w:val="20"/>
                <w:lang w:val="en-US"/>
              </w:rPr>
              <w:t xml:space="preserve"> Key</w:t>
            </w:r>
          </w:p>
          <w:p w14:paraId="1AF204E3" w14:textId="77777777" w:rsidR="00CF7387" w:rsidRPr="00701956" w:rsidRDefault="00CF7387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(P/F)</w:t>
            </w:r>
          </w:p>
        </w:tc>
        <w:tc>
          <w:tcPr>
            <w:tcW w:w="994" w:type="dxa"/>
          </w:tcPr>
          <w:p w14:paraId="51B24411" w14:textId="77777777" w:rsidR="00CF7387" w:rsidRPr="00701956" w:rsidRDefault="00CF7387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Nullable</w:t>
            </w:r>
          </w:p>
        </w:tc>
        <w:tc>
          <w:tcPr>
            <w:tcW w:w="894" w:type="dxa"/>
          </w:tcPr>
          <w:p w14:paraId="3EEA2495" w14:textId="77777777" w:rsidR="00CF7387" w:rsidRPr="00701956" w:rsidRDefault="00CF7387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Unique</w:t>
            </w:r>
          </w:p>
        </w:tc>
        <w:tc>
          <w:tcPr>
            <w:tcW w:w="1339" w:type="dxa"/>
          </w:tcPr>
          <w:p w14:paraId="378A2AE4" w14:textId="77777777" w:rsidR="00CF7387" w:rsidRPr="00701956" w:rsidRDefault="00CF7387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1443" w:type="dxa"/>
          </w:tcPr>
          <w:p w14:paraId="4A9C4099" w14:textId="77777777" w:rsidR="00CF7387" w:rsidRPr="00701956" w:rsidRDefault="00CF7387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Example</w:t>
            </w:r>
          </w:p>
        </w:tc>
      </w:tr>
      <w:tr w:rsidR="00CF7387" w:rsidRPr="00701956" w14:paraId="142E2EA2" w14:textId="77777777" w:rsidTr="007C69BD">
        <w:tc>
          <w:tcPr>
            <w:tcW w:w="1383" w:type="dxa"/>
          </w:tcPr>
          <w:p w14:paraId="7701C6FD" w14:textId="7C0423E9" w:rsidR="00CF7387" w:rsidRPr="00DE0A02" w:rsidRDefault="00DC1618" w:rsidP="007C69BD">
            <w:pPr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dAccount</w:t>
            </w:r>
          </w:p>
        </w:tc>
        <w:tc>
          <w:tcPr>
            <w:tcW w:w="1194" w:type="dxa"/>
          </w:tcPr>
          <w:p w14:paraId="1A3BD485" w14:textId="77777777" w:rsidR="00CF7387" w:rsidRPr="00AC056E" w:rsidRDefault="00CF7387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928" w:type="dxa"/>
          </w:tcPr>
          <w:p w14:paraId="0454A87E" w14:textId="77777777" w:rsidR="00CF7387" w:rsidRPr="00AC056E" w:rsidRDefault="00CF7387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220" w:type="dxa"/>
          </w:tcPr>
          <w:p w14:paraId="2ACA81BF" w14:textId="77777777" w:rsidR="00CF7387" w:rsidRDefault="00CF7387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P</w:t>
            </w:r>
            <w:r w:rsidR="00F95A10">
              <w:rPr>
                <w:bCs/>
                <w:sz w:val="20"/>
                <w:szCs w:val="20"/>
                <w:lang w:val="en-US"/>
              </w:rPr>
              <w:t>, F</w:t>
            </w:r>
          </w:p>
          <w:p w14:paraId="3ED0A9C3" w14:textId="35E03D33" w:rsidR="00FA651E" w:rsidRPr="00AC056E" w:rsidRDefault="00FA651E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(Composite)</w:t>
            </w:r>
          </w:p>
        </w:tc>
        <w:tc>
          <w:tcPr>
            <w:tcW w:w="994" w:type="dxa"/>
          </w:tcPr>
          <w:p w14:paraId="660D7C53" w14:textId="77777777" w:rsidR="00CF7387" w:rsidRPr="00AC056E" w:rsidRDefault="00CF7387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2E6757DE" w14:textId="77777777" w:rsidR="00CF7387" w:rsidRPr="00AC056E" w:rsidRDefault="00CF7387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Y</w:t>
            </w:r>
          </w:p>
        </w:tc>
        <w:tc>
          <w:tcPr>
            <w:tcW w:w="1339" w:type="dxa"/>
          </w:tcPr>
          <w:p w14:paraId="4DA29FB6" w14:textId="64ECC5DE" w:rsidR="00CF7387" w:rsidRPr="00AC056E" w:rsidRDefault="00CF7387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 xml:space="preserve">Unique Identification of </w:t>
            </w:r>
            <w:r w:rsidR="00DC1618">
              <w:rPr>
                <w:bCs/>
                <w:sz w:val="20"/>
                <w:szCs w:val="20"/>
                <w:lang w:val="en-US"/>
              </w:rPr>
              <w:t>Account</w:t>
            </w:r>
          </w:p>
        </w:tc>
        <w:tc>
          <w:tcPr>
            <w:tcW w:w="1443" w:type="dxa"/>
          </w:tcPr>
          <w:p w14:paraId="72D5EE91" w14:textId="77777777" w:rsidR="00CF7387" w:rsidRPr="00AC056E" w:rsidRDefault="00CF7387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CF7387" w:rsidRPr="00701956" w14:paraId="35B7BA3A" w14:textId="77777777" w:rsidTr="007C69BD">
        <w:tc>
          <w:tcPr>
            <w:tcW w:w="1383" w:type="dxa"/>
          </w:tcPr>
          <w:p w14:paraId="4ABFBD5D" w14:textId="77777777" w:rsidR="00CF7387" w:rsidRDefault="00CF7387" w:rsidP="007C69BD">
            <w:pPr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dRestaurant</w:t>
            </w:r>
          </w:p>
        </w:tc>
        <w:tc>
          <w:tcPr>
            <w:tcW w:w="1194" w:type="dxa"/>
          </w:tcPr>
          <w:p w14:paraId="38D081AF" w14:textId="77777777" w:rsidR="00CF7387" w:rsidRPr="00AC056E" w:rsidRDefault="00CF7387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928" w:type="dxa"/>
          </w:tcPr>
          <w:p w14:paraId="320BFBCE" w14:textId="77777777" w:rsidR="00CF7387" w:rsidRPr="00AC056E" w:rsidRDefault="00CF7387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220" w:type="dxa"/>
          </w:tcPr>
          <w:p w14:paraId="5A08EAEE" w14:textId="77777777" w:rsidR="00CF7387" w:rsidRDefault="00F13109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P</w:t>
            </w:r>
            <w:r w:rsidR="00F95A10">
              <w:rPr>
                <w:bCs/>
                <w:sz w:val="20"/>
                <w:szCs w:val="20"/>
                <w:lang w:val="en-US"/>
              </w:rPr>
              <w:t>, F</w:t>
            </w:r>
          </w:p>
          <w:p w14:paraId="10C7D086" w14:textId="23299716" w:rsidR="00FA651E" w:rsidRPr="00AC056E" w:rsidRDefault="00FA651E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(Composite)</w:t>
            </w:r>
          </w:p>
        </w:tc>
        <w:tc>
          <w:tcPr>
            <w:tcW w:w="994" w:type="dxa"/>
          </w:tcPr>
          <w:p w14:paraId="5C97717B" w14:textId="77777777" w:rsidR="00CF7387" w:rsidRPr="00AC056E" w:rsidRDefault="00CF7387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38E95C7E" w14:textId="77777777" w:rsidR="00CF7387" w:rsidRPr="00AC056E" w:rsidRDefault="00CF7387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1339" w:type="dxa"/>
          </w:tcPr>
          <w:p w14:paraId="6B8E1B52" w14:textId="77777777" w:rsidR="00CF7387" w:rsidRPr="00AC056E" w:rsidRDefault="00CF7387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Unique Identification of Restaurant</w:t>
            </w:r>
          </w:p>
        </w:tc>
        <w:tc>
          <w:tcPr>
            <w:tcW w:w="1443" w:type="dxa"/>
          </w:tcPr>
          <w:p w14:paraId="45BB18EB" w14:textId="77777777" w:rsidR="00CF7387" w:rsidRPr="00AC056E" w:rsidRDefault="00CF7387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CF7387" w:rsidRPr="00701956" w14:paraId="06B44EDB" w14:textId="77777777" w:rsidTr="007C69BD">
        <w:tc>
          <w:tcPr>
            <w:tcW w:w="1383" w:type="dxa"/>
          </w:tcPr>
          <w:p w14:paraId="64700827" w14:textId="507863B1" w:rsidR="00CF7387" w:rsidRDefault="00A55DB9" w:rsidP="007C69BD">
            <w:pPr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type</w:t>
            </w:r>
          </w:p>
        </w:tc>
        <w:tc>
          <w:tcPr>
            <w:tcW w:w="1194" w:type="dxa"/>
          </w:tcPr>
          <w:p w14:paraId="38F5AC24" w14:textId="72739651" w:rsidR="00CF7387" w:rsidRDefault="00A55DB9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ENUM</w:t>
            </w:r>
          </w:p>
        </w:tc>
        <w:tc>
          <w:tcPr>
            <w:tcW w:w="928" w:type="dxa"/>
          </w:tcPr>
          <w:p w14:paraId="43D9B11A" w14:textId="036F8A3E" w:rsidR="00CF7387" w:rsidRDefault="005D5626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F, B</w:t>
            </w:r>
          </w:p>
        </w:tc>
        <w:tc>
          <w:tcPr>
            <w:tcW w:w="1220" w:type="dxa"/>
          </w:tcPr>
          <w:p w14:paraId="4BA57FD7" w14:textId="77777777" w:rsidR="00CF7387" w:rsidRDefault="00F13109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P</w:t>
            </w:r>
          </w:p>
          <w:p w14:paraId="116C0BFD" w14:textId="27263087" w:rsidR="00FA651E" w:rsidRPr="00AC056E" w:rsidRDefault="00FA651E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(Composite)</w:t>
            </w:r>
          </w:p>
        </w:tc>
        <w:tc>
          <w:tcPr>
            <w:tcW w:w="994" w:type="dxa"/>
          </w:tcPr>
          <w:p w14:paraId="79149EB5" w14:textId="77777777" w:rsidR="00CF7387" w:rsidRDefault="00CF7387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27196FA1" w14:textId="77777777" w:rsidR="00CF7387" w:rsidRDefault="00CF7387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1339" w:type="dxa"/>
          </w:tcPr>
          <w:p w14:paraId="15DC404B" w14:textId="6163E083" w:rsidR="00CF7387" w:rsidRDefault="005D5626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Whether this Row represents </w:t>
            </w:r>
            <w:proofErr w:type="spellStart"/>
            <w:r w:rsidRPr="00AC295C">
              <w:rPr>
                <w:b/>
                <w:sz w:val="20"/>
                <w:szCs w:val="20"/>
                <w:lang w:val="en-US"/>
              </w:rPr>
              <w:t>F</w:t>
            </w:r>
            <w:r>
              <w:rPr>
                <w:bCs/>
                <w:sz w:val="20"/>
                <w:szCs w:val="20"/>
                <w:lang w:val="en-US"/>
              </w:rPr>
              <w:t>avourite</w:t>
            </w:r>
            <w:proofErr w:type="spellEnd"/>
            <w:r>
              <w:rPr>
                <w:bCs/>
                <w:sz w:val="20"/>
                <w:szCs w:val="20"/>
                <w:lang w:val="en-US"/>
              </w:rPr>
              <w:t xml:space="preserve"> or </w:t>
            </w:r>
            <w:r w:rsidRPr="00AC295C">
              <w:rPr>
                <w:b/>
                <w:sz w:val="20"/>
                <w:szCs w:val="20"/>
                <w:lang w:val="en-US"/>
              </w:rPr>
              <w:t>B</w:t>
            </w:r>
            <w:r>
              <w:rPr>
                <w:bCs/>
                <w:sz w:val="20"/>
                <w:szCs w:val="20"/>
                <w:lang w:val="en-US"/>
              </w:rPr>
              <w:t>ookmark</w:t>
            </w:r>
          </w:p>
        </w:tc>
        <w:tc>
          <w:tcPr>
            <w:tcW w:w="1443" w:type="dxa"/>
          </w:tcPr>
          <w:p w14:paraId="3D9B37B1" w14:textId="1ECB3C0C" w:rsidR="00CF7387" w:rsidRDefault="00AC295C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F</w:t>
            </w:r>
          </w:p>
        </w:tc>
      </w:tr>
      <w:tr w:rsidR="00EF5B96" w:rsidRPr="00701956" w14:paraId="0BBE5BFA" w14:textId="77777777" w:rsidTr="007C69BD">
        <w:tc>
          <w:tcPr>
            <w:tcW w:w="1383" w:type="dxa"/>
          </w:tcPr>
          <w:p w14:paraId="14BEB1A2" w14:textId="28D96D43" w:rsidR="00EF5B96" w:rsidRDefault="00EF5B96" w:rsidP="007C69BD">
            <w:pPr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datetime</w:t>
            </w:r>
          </w:p>
        </w:tc>
        <w:tc>
          <w:tcPr>
            <w:tcW w:w="1194" w:type="dxa"/>
          </w:tcPr>
          <w:p w14:paraId="72B14108" w14:textId="395B66AF" w:rsidR="00EF5B96" w:rsidRDefault="00EF5B96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DATETIME</w:t>
            </w:r>
          </w:p>
        </w:tc>
        <w:tc>
          <w:tcPr>
            <w:tcW w:w="928" w:type="dxa"/>
          </w:tcPr>
          <w:p w14:paraId="1518BE0E" w14:textId="3320D8CA" w:rsidR="00EF5B96" w:rsidRDefault="003218A2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220" w:type="dxa"/>
          </w:tcPr>
          <w:p w14:paraId="713FD329" w14:textId="77777777" w:rsidR="00EF5B96" w:rsidRPr="00AC056E" w:rsidRDefault="00EF5B96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94" w:type="dxa"/>
          </w:tcPr>
          <w:p w14:paraId="3894AEF3" w14:textId="3F7EE257" w:rsidR="00EF5B96" w:rsidRDefault="003218A2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3B087F36" w14:textId="01BDE9E4" w:rsidR="00EF5B96" w:rsidRDefault="003218A2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1339" w:type="dxa"/>
          </w:tcPr>
          <w:p w14:paraId="500519C7" w14:textId="24283D56" w:rsidR="00EF5B96" w:rsidRDefault="00B83505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Date when added to list</w:t>
            </w:r>
          </w:p>
        </w:tc>
        <w:tc>
          <w:tcPr>
            <w:tcW w:w="1443" w:type="dxa"/>
          </w:tcPr>
          <w:p w14:paraId="6EBAB4FE" w14:textId="7E0C0AA4" w:rsidR="00EF5B96" w:rsidRDefault="00B83505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022-11-29</w:t>
            </w:r>
            <w:r w:rsidR="00CA22D0">
              <w:rPr>
                <w:bCs/>
                <w:sz w:val="20"/>
                <w:szCs w:val="20"/>
                <w:lang w:val="en-US"/>
              </w:rPr>
              <w:t xml:space="preserve"> 16:00:00</w:t>
            </w:r>
          </w:p>
        </w:tc>
      </w:tr>
    </w:tbl>
    <w:p w14:paraId="22B1345D" w14:textId="64607FF5" w:rsidR="00CF7387" w:rsidRDefault="00CF7387" w:rsidP="00AE189B">
      <w:pPr>
        <w:rPr>
          <w:lang w:val="en-US"/>
        </w:rPr>
      </w:pPr>
    </w:p>
    <w:p w14:paraId="6519D2B6" w14:textId="2AB581DC" w:rsidR="00964295" w:rsidRDefault="00964295" w:rsidP="00AE189B">
      <w:pPr>
        <w:rPr>
          <w:lang w:val="en-US"/>
        </w:rPr>
      </w:pPr>
    </w:p>
    <w:p w14:paraId="1043A46D" w14:textId="0E07925D" w:rsidR="00964295" w:rsidRDefault="00964295" w:rsidP="00AE189B">
      <w:pPr>
        <w:rPr>
          <w:lang w:val="en-US"/>
        </w:rPr>
      </w:pPr>
    </w:p>
    <w:p w14:paraId="5386A611" w14:textId="6F9DC16D" w:rsidR="00964295" w:rsidRDefault="00964295" w:rsidP="00AE189B">
      <w:pPr>
        <w:rPr>
          <w:lang w:val="en-US"/>
        </w:rPr>
      </w:pPr>
    </w:p>
    <w:p w14:paraId="121257FB" w14:textId="64C5E284" w:rsidR="00964295" w:rsidRDefault="00964295" w:rsidP="00AE189B">
      <w:pPr>
        <w:rPr>
          <w:lang w:val="en-US"/>
        </w:rPr>
      </w:pPr>
    </w:p>
    <w:p w14:paraId="168FD3D9" w14:textId="26BEE2E8" w:rsidR="00964295" w:rsidRDefault="00964295" w:rsidP="00AE189B">
      <w:pPr>
        <w:rPr>
          <w:lang w:val="en-US"/>
        </w:rPr>
      </w:pPr>
    </w:p>
    <w:p w14:paraId="0413A52B" w14:textId="00B40FA8" w:rsidR="00964295" w:rsidRDefault="00964295" w:rsidP="00AE189B">
      <w:pPr>
        <w:rPr>
          <w:lang w:val="en-US"/>
        </w:rPr>
      </w:pPr>
    </w:p>
    <w:p w14:paraId="16C959E1" w14:textId="4589C8E8" w:rsidR="00964295" w:rsidRDefault="00964295" w:rsidP="00AE189B">
      <w:pPr>
        <w:rPr>
          <w:lang w:val="en-US"/>
        </w:rPr>
      </w:pPr>
    </w:p>
    <w:p w14:paraId="51ED4C27" w14:textId="178F4A7D" w:rsidR="00964295" w:rsidRDefault="00964295" w:rsidP="00AE189B">
      <w:pPr>
        <w:rPr>
          <w:lang w:val="en-US"/>
        </w:rPr>
      </w:pPr>
    </w:p>
    <w:p w14:paraId="6F295A79" w14:textId="2080D596" w:rsidR="00964295" w:rsidRDefault="00964295" w:rsidP="00AE189B">
      <w:pPr>
        <w:rPr>
          <w:lang w:val="en-US"/>
        </w:rPr>
      </w:pPr>
    </w:p>
    <w:p w14:paraId="098E9843" w14:textId="3E7401BB" w:rsidR="00964295" w:rsidRDefault="00964295" w:rsidP="00AE189B">
      <w:pPr>
        <w:rPr>
          <w:lang w:val="en-US"/>
        </w:rPr>
      </w:pPr>
    </w:p>
    <w:p w14:paraId="1A2520ED" w14:textId="77777777" w:rsidR="00964295" w:rsidRDefault="00964295" w:rsidP="00AE189B">
      <w:pPr>
        <w:rPr>
          <w:lang w:val="en-US"/>
        </w:rPr>
      </w:pPr>
    </w:p>
    <w:p w14:paraId="1415300C" w14:textId="76FCE115" w:rsidR="00143F01" w:rsidRDefault="00143F01" w:rsidP="00143F01">
      <w:pPr>
        <w:rPr>
          <w:lang w:val="en-US"/>
        </w:rPr>
      </w:pPr>
      <w:r>
        <w:rPr>
          <w:lang w:val="en-US"/>
        </w:rPr>
        <w:t>Table Name:</w:t>
      </w:r>
      <w:r>
        <w:rPr>
          <w:lang w:val="en-US"/>
        </w:rPr>
        <w:tab/>
        <w:t>searches</w:t>
      </w:r>
    </w:p>
    <w:p w14:paraId="0BE0F742" w14:textId="47CE1B2B" w:rsidR="00143F01" w:rsidRDefault="00143F01" w:rsidP="00143F01">
      <w:pPr>
        <w:rPr>
          <w:lang w:val="en-US"/>
        </w:rPr>
      </w:pPr>
      <w:r>
        <w:rPr>
          <w:lang w:val="en-US"/>
        </w:rPr>
        <w:t>Description:</w:t>
      </w:r>
      <w:r>
        <w:rPr>
          <w:lang w:val="en-US"/>
        </w:rPr>
        <w:tab/>
        <w:t>This table stores Searches m</w:t>
      </w:r>
      <w:r w:rsidR="000F1E54">
        <w:rPr>
          <w:lang w:val="en-US"/>
        </w:rPr>
        <w:t>ade and relevant details</w:t>
      </w:r>
      <w:r w:rsidR="00B24413">
        <w:rPr>
          <w:lang w:val="en-US"/>
        </w:rPr>
        <w:t>.</w:t>
      </w:r>
    </w:p>
    <w:p w14:paraId="48F52B9E" w14:textId="7F46EEC8" w:rsidR="00B24413" w:rsidRDefault="00B24413" w:rsidP="00143F01">
      <w:pPr>
        <w:rPr>
          <w:lang w:val="en-US"/>
        </w:rPr>
      </w:pPr>
      <w:r>
        <w:rPr>
          <w:lang w:val="en-US"/>
        </w:rPr>
        <w:t>By nature of DB design, only concise searches within 50 chars are logged.</w:t>
      </w:r>
      <w:r w:rsidR="004F7A9C">
        <w:rPr>
          <w:lang w:val="en-US"/>
        </w:rPr>
        <w:t xml:space="preserve"> Users MUST BE LOGGED IN for their Search to be logged.</w:t>
      </w:r>
    </w:p>
    <w:p w14:paraId="79704DAB" w14:textId="77777777" w:rsidR="00964295" w:rsidRDefault="00964295" w:rsidP="00143F01">
      <w:pPr>
        <w:rPr>
          <w:lang w:val="en-US"/>
        </w:rPr>
      </w:pPr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1375"/>
        <w:gridCol w:w="1228"/>
        <w:gridCol w:w="896"/>
        <w:gridCol w:w="1146"/>
        <w:gridCol w:w="994"/>
        <w:gridCol w:w="894"/>
        <w:gridCol w:w="1565"/>
        <w:gridCol w:w="1297"/>
      </w:tblGrid>
      <w:tr w:rsidR="00143F01" w:rsidRPr="00701956" w14:paraId="03A12861" w14:textId="77777777" w:rsidTr="00610563">
        <w:tc>
          <w:tcPr>
            <w:tcW w:w="1382" w:type="dxa"/>
          </w:tcPr>
          <w:p w14:paraId="507A499C" w14:textId="77777777" w:rsidR="00143F01" w:rsidRPr="00701956" w:rsidRDefault="00143F01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Name</w:t>
            </w:r>
          </w:p>
        </w:tc>
        <w:tc>
          <w:tcPr>
            <w:tcW w:w="1228" w:type="dxa"/>
          </w:tcPr>
          <w:p w14:paraId="7E66CD12" w14:textId="77777777" w:rsidR="00143F01" w:rsidRPr="00701956" w:rsidRDefault="00143F01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ata Type</w:t>
            </w:r>
          </w:p>
        </w:tc>
        <w:tc>
          <w:tcPr>
            <w:tcW w:w="924" w:type="dxa"/>
          </w:tcPr>
          <w:p w14:paraId="48D61EDA" w14:textId="77777777" w:rsidR="00143F01" w:rsidRPr="00701956" w:rsidRDefault="00143F01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Size</w:t>
            </w:r>
          </w:p>
        </w:tc>
        <w:tc>
          <w:tcPr>
            <w:tcW w:w="1210" w:type="dxa"/>
          </w:tcPr>
          <w:p w14:paraId="596A8003" w14:textId="77777777" w:rsidR="00143F01" w:rsidRDefault="00143F01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Primary</w:t>
            </w:r>
            <w:r>
              <w:rPr>
                <w:b/>
                <w:sz w:val="20"/>
                <w:szCs w:val="20"/>
                <w:lang w:val="en-US"/>
              </w:rPr>
              <w:t>/</w:t>
            </w:r>
          </w:p>
          <w:p w14:paraId="65BDE5BA" w14:textId="77777777" w:rsidR="00143F01" w:rsidRDefault="00143F01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Foreign</w:t>
            </w:r>
            <w:r w:rsidRPr="00701956">
              <w:rPr>
                <w:b/>
                <w:sz w:val="20"/>
                <w:szCs w:val="20"/>
                <w:lang w:val="en-US"/>
              </w:rPr>
              <w:t xml:space="preserve"> Key</w:t>
            </w:r>
          </w:p>
          <w:p w14:paraId="41230D53" w14:textId="77777777" w:rsidR="00143F01" w:rsidRPr="00701956" w:rsidRDefault="00143F01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(P/F)</w:t>
            </w:r>
          </w:p>
        </w:tc>
        <w:tc>
          <w:tcPr>
            <w:tcW w:w="994" w:type="dxa"/>
          </w:tcPr>
          <w:p w14:paraId="78C3138C" w14:textId="77777777" w:rsidR="00143F01" w:rsidRPr="00701956" w:rsidRDefault="00143F01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Nullable</w:t>
            </w:r>
          </w:p>
        </w:tc>
        <w:tc>
          <w:tcPr>
            <w:tcW w:w="557" w:type="dxa"/>
          </w:tcPr>
          <w:p w14:paraId="6ED1DF5D" w14:textId="77777777" w:rsidR="00143F01" w:rsidRPr="00701956" w:rsidRDefault="00143F01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Unique</w:t>
            </w:r>
          </w:p>
        </w:tc>
        <w:tc>
          <w:tcPr>
            <w:tcW w:w="1676" w:type="dxa"/>
          </w:tcPr>
          <w:p w14:paraId="0472D638" w14:textId="77777777" w:rsidR="00143F01" w:rsidRPr="00701956" w:rsidRDefault="00143F01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1424" w:type="dxa"/>
          </w:tcPr>
          <w:p w14:paraId="4490D751" w14:textId="77777777" w:rsidR="00143F01" w:rsidRPr="00701956" w:rsidRDefault="00143F01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Example</w:t>
            </w:r>
          </w:p>
        </w:tc>
      </w:tr>
      <w:tr w:rsidR="009E7F3A" w:rsidRPr="00701956" w14:paraId="1AF1C05B" w14:textId="77777777" w:rsidTr="00610563">
        <w:tc>
          <w:tcPr>
            <w:tcW w:w="1382" w:type="dxa"/>
          </w:tcPr>
          <w:p w14:paraId="3B170CEC" w14:textId="13A0FB44" w:rsidR="009E7F3A" w:rsidRPr="00614E36" w:rsidRDefault="009E7F3A" w:rsidP="00614E36">
            <w:pPr>
              <w:jc w:val="center"/>
              <w:rPr>
                <w:bCs/>
                <w:sz w:val="20"/>
                <w:szCs w:val="20"/>
                <w:lang w:val="en-US"/>
              </w:rPr>
            </w:pPr>
            <w:proofErr w:type="spellStart"/>
            <w:r w:rsidRPr="00614E36">
              <w:rPr>
                <w:bCs/>
                <w:sz w:val="20"/>
                <w:szCs w:val="20"/>
                <w:lang w:val="en-US"/>
              </w:rPr>
              <w:t>idSearch</w:t>
            </w:r>
            <w:proofErr w:type="spellEnd"/>
          </w:p>
        </w:tc>
        <w:tc>
          <w:tcPr>
            <w:tcW w:w="1228" w:type="dxa"/>
          </w:tcPr>
          <w:p w14:paraId="7E578841" w14:textId="7652B20E" w:rsidR="009E7F3A" w:rsidRPr="00614E36" w:rsidRDefault="00614E36" w:rsidP="00614E36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614E36"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924" w:type="dxa"/>
          </w:tcPr>
          <w:p w14:paraId="5D448D65" w14:textId="77777777" w:rsidR="009E7F3A" w:rsidRDefault="00467E80" w:rsidP="00614E36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AUTO</w:t>
            </w:r>
          </w:p>
          <w:p w14:paraId="7F133399" w14:textId="070A8ADD" w:rsidR="00467E80" w:rsidRPr="00614E36" w:rsidRDefault="00467E80" w:rsidP="00614E36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NCRE</w:t>
            </w:r>
          </w:p>
        </w:tc>
        <w:tc>
          <w:tcPr>
            <w:tcW w:w="1210" w:type="dxa"/>
          </w:tcPr>
          <w:p w14:paraId="1EAF7CE1" w14:textId="7042C3EC" w:rsidR="009E7F3A" w:rsidRPr="00614E36" w:rsidRDefault="00614E36" w:rsidP="00614E36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614E36">
              <w:rPr>
                <w:bCs/>
                <w:sz w:val="20"/>
                <w:szCs w:val="20"/>
                <w:lang w:val="en-US"/>
              </w:rPr>
              <w:t>P</w:t>
            </w:r>
          </w:p>
        </w:tc>
        <w:tc>
          <w:tcPr>
            <w:tcW w:w="994" w:type="dxa"/>
          </w:tcPr>
          <w:p w14:paraId="4D5686CC" w14:textId="4C6339CE" w:rsidR="009E7F3A" w:rsidRPr="00614E36" w:rsidRDefault="00614E36" w:rsidP="00614E36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614E36"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557" w:type="dxa"/>
          </w:tcPr>
          <w:p w14:paraId="0B7E2FC2" w14:textId="15AD8475" w:rsidR="009E7F3A" w:rsidRPr="00614E36" w:rsidRDefault="00614E36" w:rsidP="00614E36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614E36">
              <w:rPr>
                <w:bCs/>
                <w:sz w:val="20"/>
                <w:szCs w:val="20"/>
                <w:lang w:val="en-US"/>
              </w:rPr>
              <w:t>Y</w:t>
            </w:r>
          </w:p>
        </w:tc>
        <w:tc>
          <w:tcPr>
            <w:tcW w:w="1676" w:type="dxa"/>
          </w:tcPr>
          <w:p w14:paraId="02FACB52" w14:textId="643375A1" w:rsidR="00614E36" w:rsidRPr="00614E36" w:rsidRDefault="00614E36" w:rsidP="00614E36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614E36">
              <w:rPr>
                <w:bCs/>
                <w:sz w:val="20"/>
                <w:szCs w:val="20"/>
                <w:lang w:val="en-US"/>
              </w:rPr>
              <w:t>Unique Identification of Search</w:t>
            </w:r>
          </w:p>
        </w:tc>
        <w:tc>
          <w:tcPr>
            <w:tcW w:w="1424" w:type="dxa"/>
          </w:tcPr>
          <w:p w14:paraId="6A56B1D9" w14:textId="4F1D6AAC" w:rsidR="009E7F3A" w:rsidRPr="00614E36" w:rsidRDefault="00614E36" w:rsidP="00614E36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614E36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143F01" w:rsidRPr="00701956" w14:paraId="58254499" w14:textId="77777777" w:rsidTr="00610563">
        <w:tc>
          <w:tcPr>
            <w:tcW w:w="1382" w:type="dxa"/>
          </w:tcPr>
          <w:p w14:paraId="5896BE92" w14:textId="77777777" w:rsidR="00143F01" w:rsidRPr="00DE0A02" w:rsidRDefault="00143F01" w:rsidP="003F0440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dAccount</w:t>
            </w:r>
          </w:p>
        </w:tc>
        <w:tc>
          <w:tcPr>
            <w:tcW w:w="1228" w:type="dxa"/>
          </w:tcPr>
          <w:p w14:paraId="2A19BCC2" w14:textId="77777777" w:rsidR="00143F01" w:rsidRPr="00AC056E" w:rsidRDefault="00143F01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924" w:type="dxa"/>
          </w:tcPr>
          <w:p w14:paraId="386B3086" w14:textId="77777777" w:rsidR="00143F01" w:rsidRPr="00AC056E" w:rsidRDefault="00143F01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210" w:type="dxa"/>
          </w:tcPr>
          <w:p w14:paraId="03315A8D" w14:textId="74252E20" w:rsidR="00143F01" w:rsidRPr="00AC056E" w:rsidRDefault="007D3E40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F</w:t>
            </w:r>
          </w:p>
        </w:tc>
        <w:tc>
          <w:tcPr>
            <w:tcW w:w="994" w:type="dxa"/>
          </w:tcPr>
          <w:p w14:paraId="176B8CD8" w14:textId="77777777" w:rsidR="00143F01" w:rsidRPr="00AC056E" w:rsidRDefault="00143F01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557" w:type="dxa"/>
          </w:tcPr>
          <w:p w14:paraId="1407081A" w14:textId="6C463656" w:rsidR="00143F01" w:rsidRPr="00AC056E" w:rsidRDefault="00614E36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1676" w:type="dxa"/>
          </w:tcPr>
          <w:p w14:paraId="6CCE7874" w14:textId="651BE93D" w:rsidR="00143F01" w:rsidRPr="00AC056E" w:rsidRDefault="00EB1E95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Which account made that Search</w:t>
            </w:r>
          </w:p>
        </w:tc>
        <w:tc>
          <w:tcPr>
            <w:tcW w:w="1424" w:type="dxa"/>
          </w:tcPr>
          <w:p w14:paraId="47EFDE05" w14:textId="77777777" w:rsidR="00143F01" w:rsidRPr="00AC056E" w:rsidRDefault="00143F01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AC056E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2D28ED" w:rsidRPr="00701956" w14:paraId="40FDB565" w14:textId="77777777" w:rsidTr="00610563">
        <w:tc>
          <w:tcPr>
            <w:tcW w:w="1382" w:type="dxa"/>
          </w:tcPr>
          <w:p w14:paraId="1D841605" w14:textId="79931964" w:rsidR="002D28ED" w:rsidRDefault="002D28ED" w:rsidP="007C69BD">
            <w:pPr>
              <w:rPr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bCs/>
                <w:sz w:val="20"/>
                <w:szCs w:val="20"/>
                <w:lang w:val="en-US"/>
              </w:rPr>
              <w:t>searchQuery</w:t>
            </w:r>
            <w:proofErr w:type="spellEnd"/>
          </w:p>
        </w:tc>
        <w:tc>
          <w:tcPr>
            <w:tcW w:w="1228" w:type="dxa"/>
          </w:tcPr>
          <w:p w14:paraId="6F4D71BD" w14:textId="0CC38B52" w:rsidR="002D28ED" w:rsidRPr="00AC056E" w:rsidRDefault="002D28ED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VARCHAR</w:t>
            </w:r>
          </w:p>
        </w:tc>
        <w:tc>
          <w:tcPr>
            <w:tcW w:w="924" w:type="dxa"/>
          </w:tcPr>
          <w:p w14:paraId="09115B25" w14:textId="43F3AAF1" w:rsidR="002D28ED" w:rsidRPr="00AC056E" w:rsidRDefault="002D28ED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50</w:t>
            </w:r>
          </w:p>
        </w:tc>
        <w:tc>
          <w:tcPr>
            <w:tcW w:w="1210" w:type="dxa"/>
          </w:tcPr>
          <w:p w14:paraId="79E25B1A" w14:textId="77777777" w:rsidR="002D28ED" w:rsidRPr="00AC056E" w:rsidRDefault="002D28ED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94" w:type="dxa"/>
          </w:tcPr>
          <w:p w14:paraId="7BCDEB47" w14:textId="52D2A07C" w:rsidR="002D28ED" w:rsidRPr="00AC056E" w:rsidRDefault="002D28ED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557" w:type="dxa"/>
          </w:tcPr>
          <w:p w14:paraId="25C8064B" w14:textId="7563A177" w:rsidR="002D28ED" w:rsidRDefault="002D28ED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1676" w:type="dxa"/>
          </w:tcPr>
          <w:p w14:paraId="05A63CB2" w14:textId="7472AC9E" w:rsidR="00610563" w:rsidRPr="00AC056E" w:rsidRDefault="002D28ED" w:rsidP="00610563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Search </w:t>
            </w:r>
            <w:r w:rsidR="00610563">
              <w:rPr>
                <w:bCs/>
                <w:sz w:val="20"/>
                <w:szCs w:val="20"/>
                <w:lang w:val="en-US"/>
              </w:rPr>
              <w:t>input: what was searched</w:t>
            </w:r>
          </w:p>
        </w:tc>
        <w:tc>
          <w:tcPr>
            <w:tcW w:w="1424" w:type="dxa"/>
          </w:tcPr>
          <w:p w14:paraId="55733D26" w14:textId="41C16667" w:rsidR="002D28ED" w:rsidRPr="00AC056E" w:rsidRDefault="00DF05BE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Hai Di Lao</w:t>
            </w:r>
          </w:p>
        </w:tc>
      </w:tr>
      <w:tr w:rsidR="002D28ED" w:rsidRPr="00701956" w14:paraId="324B836C" w14:textId="77777777" w:rsidTr="00610563">
        <w:tc>
          <w:tcPr>
            <w:tcW w:w="1382" w:type="dxa"/>
          </w:tcPr>
          <w:p w14:paraId="007B03D0" w14:textId="1E7AAD34" w:rsidR="002D28ED" w:rsidRDefault="007D3E40" w:rsidP="003F0440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D</w:t>
            </w:r>
            <w:r w:rsidR="00DF05BE">
              <w:rPr>
                <w:bCs/>
                <w:sz w:val="20"/>
                <w:szCs w:val="20"/>
                <w:lang w:val="en-US"/>
              </w:rPr>
              <w:t>ate</w:t>
            </w:r>
            <w:r>
              <w:rPr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1228" w:type="dxa"/>
          </w:tcPr>
          <w:p w14:paraId="0A4DFBE3" w14:textId="3D1C9E96" w:rsidR="002D28ED" w:rsidRPr="00AC056E" w:rsidRDefault="00983D5E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DATE</w:t>
            </w:r>
            <w:r w:rsidR="007D3E40">
              <w:rPr>
                <w:bCs/>
                <w:sz w:val="20"/>
                <w:szCs w:val="20"/>
                <w:lang w:val="en-US"/>
              </w:rPr>
              <w:t>TIME</w:t>
            </w:r>
          </w:p>
        </w:tc>
        <w:tc>
          <w:tcPr>
            <w:tcW w:w="924" w:type="dxa"/>
          </w:tcPr>
          <w:p w14:paraId="6CC4E537" w14:textId="54078E4B" w:rsidR="002D28ED" w:rsidRPr="00AC056E" w:rsidRDefault="00393556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210" w:type="dxa"/>
          </w:tcPr>
          <w:p w14:paraId="589A6BB3" w14:textId="77777777" w:rsidR="002D28ED" w:rsidRPr="00AC056E" w:rsidRDefault="002D28ED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94" w:type="dxa"/>
          </w:tcPr>
          <w:p w14:paraId="372285DF" w14:textId="40EAB208" w:rsidR="002D28ED" w:rsidRPr="00AC056E" w:rsidRDefault="00393556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557" w:type="dxa"/>
          </w:tcPr>
          <w:p w14:paraId="42769FAB" w14:textId="06BCAE22" w:rsidR="002D28ED" w:rsidRDefault="00393556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1676" w:type="dxa"/>
          </w:tcPr>
          <w:p w14:paraId="5BD82CED" w14:textId="1D553AB3" w:rsidR="002D28ED" w:rsidRPr="00AC056E" w:rsidRDefault="00393556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Date of Search</w:t>
            </w:r>
          </w:p>
        </w:tc>
        <w:tc>
          <w:tcPr>
            <w:tcW w:w="1424" w:type="dxa"/>
          </w:tcPr>
          <w:p w14:paraId="0F4056B8" w14:textId="3EE4A1F4" w:rsidR="002D28ED" w:rsidRPr="00AC056E" w:rsidRDefault="007D3E40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022-11-29 16:00:00</w:t>
            </w:r>
          </w:p>
        </w:tc>
      </w:tr>
    </w:tbl>
    <w:p w14:paraId="392D25F0" w14:textId="1D6CD913" w:rsidR="00143F01" w:rsidRDefault="00143F01" w:rsidP="00AE189B">
      <w:pPr>
        <w:rPr>
          <w:lang w:val="en-US"/>
        </w:rPr>
      </w:pPr>
    </w:p>
    <w:p w14:paraId="73D0717C" w14:textId="1E9E9C1C" w:rsidR="00964295" w:rsidRDefault="00964295" w:rsidP="00AE189B">
      <w:pPr>
        <w:rPr>
          <w:lang w:val="en-US"/>
        </w:rPr>
      </w:pPr>
    </w:p>
    <w:p w14:paraId="45D78D9A" w14:textId="796025F5" w:rsidR="00964295" w:rsidRDefault="00964295" w:rsidP="00AE189B">
      <w:pPr>
        <w:rPr>
          <w:lang w:val="en-US"/>
        </w:rPr>
      </w:pPr>
    </w:p>
    <w:p w14:paraId="789D201C" w14:textId="3EE5D8F8" w:rsidR="00964295" w:rsidRDefault="00964295" w:rsidP="00AE189B">
      <w:pPr>
        <w:rPr>
          <w:lang w:val="en-US"/>
        </w:rPr>
      </w:pPr>
    </w:p>
    <w:p w14:paraId="12C1733F" w14:textId="226EE080" w:rsidR="00964295" w:rsidRDefault="00964295" w:rsidP="00AE189B">
      <w:pPr>
        <w:rPr>
          <w:lang w:val="en-US"/>
        </w:rPr>
      </w:pPr>
    </w:p>
    <w:p w14:paraId="12A75336" w14:textId="383007BF" w:rsidR="00964295" w:rsidRDefault="00964295" w:rsidP="00AE189B">
      <w:pPr>
        <w:rPr>
          <w:lang w:val="en-US"/>
        </w:rPr>
      </w:pPr>
    </w:p>
    <w:p w14:paraId="25A60F04" w14:textId="6E9AE41E" w:rsidR="00964295" w:rsidRDefault="00964295" w:rsidP="00AE189B">
      <w:pPr>
        <w:rPr>
          <w:lang w:val="en-US"/>
        </w:rPr>
      </w:pPr>
    </w:p>
    <w:p w14:paraId="472E40AB" w14:textId="5473BE01" w:rsidR="00964295" w:rsidRDefault="00964295" w:rsidP="00AE189B">
      <w:pPr>
        <w:rPr>
          <w:lang w:val="en-US"/>
        </w:rPr>
      </w:pPr>
    </w:p>
    <w:p w14:paraId="774D1D0D" w14:textId="6460831E" w:rsidR="00964295" w:rsidRDefault="00964295" w:rsidP="00AE189B">
      <w:pPr>
        <w:rPr>
          <w:lang w:val="en-US"/>
        </w:rPr>
      </w:pPr>
    </w:p>
    <w:p w14:paraId="6592F86D" w14:textId="52516854" w:rsidR="00964295" w:rsidRDefault="00964295" w:rsidP="00AE189B">
      <w:pPr>
        <w:rPr>
          <w:lang w:val="en-US"/>
        </w:rPr>
      </w:pPr>
    </w:p>
    <w:p w14:paraId="181C4C97" w14:textId="10B2E9D1" w:rsidR="00964295" w:rsidRDefault="00964295" w:rsidP="00AE189B">
      <w:pPr>
        <w:rPr>
          <w:lang w:val="en-US"/>
        </w:rPr>
      </w:pPr>
    </w:p>
    <w:p w14:paraId="3AC0A9CE" w14:textId="0C3F0421" w:rsidR="00964295" w:rsidRDefault="00964295" w:rsidP="00AE189B">
      <w:pPr>
        <w:rPr>
          <w:lang w:val="en-US"/>
        </w:rPr>
      </w:pPr>
    </w:p>
    <w:p w14:paraId="688E139E" w14:textId="2D9385FE" w:rsidR="00964295" w:rsidRDefault="00964295" w:rsidP="00AE189B">
      <w:pPr>
        <w:rPr>
          <w:lang w:val="en-US"/>
        </w:rPr>
      </w:pPr>
    </w:p>
    <w:p w14:paraId="7C31818D" w14:textId="791F4CD2" w:rsidR="00964295" w:rsidRDefault="00964295" w:rsidP="00AE189B">
      <w:pPr>
        <w:rPr>
          <w:lang w:val="en-US"/>
        </w:rPr>
      </w:pPr>
    </w:p>
    <w:p w14:paraId="40D31C82" w14:textId="77777777" w:rsidR="008A1C29" w:rsidRDefault="008A1C29" w:rsidP="00AE189B">
      <w:pPr>
        <w:rPr>
          <w:lang w:val="en-US"/>
        </w:rPr>
      </w:pPr>
    </w:p>
    <w:p w14:paraId="6D88DB3F" w14:textId="3F0195CF" w:rsidR="00B83220" w:rsidRDefault="00B83220" w:rsidP="00B83220">
      <w:pPr>
        <w:rPr>
          <w:lang w:val="en-US"/>
        </w:rPr>
      </w:pPr>
      <w:r>
        <w:rPr>
          <w:lang w:val="en-US"/>
        </w:rPr>
        <w:t>Table Name:</w:t>
      </w:r>
      <w:r>
        <w:rPr>
          <w:lang w:val="en-US"/>
        </w:rPr>
        <w:tab/>
      </w:r>
      <w:r w:rsidR="00583DDC">
        <w:rPr>
          <w:lang w:val="en-US"/>
        </w:rPr>
        <w:t>reviews</w:t>
      </w:r>
    </w:p>
    <w:p w14:paraId="364FEC16" w14:textId="0F3108BA" w:rsidR="00B83220" w:rsidRDefault="00B83220" w:rsidP="00B83220">
      <w:pPr>
        <w:rPr>
          <w:lang w:val="en-US"/>
        </w:rPr>
      </w:pPr>
      <w:r>
        <w:rPr>
          <w:lang w:val="en-US"/>
        </w:rPr>
        <w:t>Description:</w:t>
      </w:r>
      <w:r>
        <w:rPr>
          <w:lang w:val="en-US"/>
        </w:rPr>
        <w:tab/>
        <w:t xml:space="preserve">This table stores </w:t>
      </w:r>
      <w:r w:rsidR="00583DDC">
        <w:rPr>
          <w:lang w:val="en-US"/>
        </w:rPr>
        <w:t>Review</w:t>
      </w:r>
      <w:r w:rsidR="00383CF5">
        <w:rPr>
          <w:lang w:val="en-US"/>
        </w:rPr>
        <w:t xml:space="preserve">s </w:t>
      </w:r>
      <w:r w:rsidR="00EB283B">
        <w:rPr>
          <w:lang w:val="en-US"/>
        </w:rPr>
        <w:t>of</w:t>
      </w:r>
      <w:r w:rsidR="00583DDC">
        <w:rPr>
          <w:lang w:val="en-US"/>
        </w:rPr>
        <w:t xml:space="preserve"> Restaurants</w:t>
      </w:r>
    </w:p>
    <w:p w14:paraId="5FFD6FA9" w14:textId="4F72C898" w:rsidR="00B06B52" w:rsidRPr="004F7A9C" w:rsidRDefault="004F7A9C" w:rsidP="00B83220">
      <w:pPr>
        <w:rPr>
          <w:b/>
          <w:bCs/>
          <w:lang w:val="en-US"/>
        </w:rPr>
      </w:pPr>
      <w:r>
        <w:rPr>
          <w:i/>
          <w:iCs/>
          <w:lang w:val="en-US"/>
        </w:rPr>
        <w:t xml:space="preserve">Id of Restaurant and Account act as </w:t>
      </w:r>
      <w:r w:rsidRPr="004F7A9C">
        <w:rPr>
          <w:b/>
          <w:bCs/>
          <w:i/>
          <w:iCs/>
          <w:lang w:val="en-US"/>
        </w:rPr>
        <w:t>Composite Key to prevent User from reviewing the same Restaurant twice</w:t>
      </w:r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1375"/>
        <w:gridCol w:w="1095"/>
        <w:gridCol w:w="995"/>
        <w:gridCol w:w="1306"/>
        <w:gridCol w:w="994"/>
        <w:gridCol w:w="894"/>
        <w:gridCol w:w="1339"/>
        <w:gridCol w:w="1397"/>
      </w:tblGrid>
      <w:tr w:rsidR="00E374EA" w:rsidRPr="00701956" w14:paraId="653AB909" w14:textId="77777777" w:rsidTr="000E52CF">
        <w:tc>
          <w:tcPr>
            <w:tcW w:w="1375" w:type="dxa"/>
          </w:tcPr>
          <w:p w14:paraId="3320C68F" w14:textId="77777777" w:rsidR="00B83220" w:rsidRPr="00701956" w:rsidRDefault="00B83220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Name</w:t>
            </w:r>
          </w:p>
        </w:tc>
        <w:tc>
          <w:tcPr>
            <w:tcW w:w="1095" w:type="dxa"/>
          </w:tcPr>
          <w:p w14:paraId="0B6E2921" w14:textId="77777777" w:rsidR="00B83220" w:rsidRPr="00701956" w:rsidRDefault="00B83220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ata Type</w:t>
            </w:r>
          </w:p>
        </w:tc>
        <w:tc>
          <w:tcPr>
            <w:tcW w:w="995" w:type="dxa"/>
          </w:tcPr>
          <w:p w14:paraId="1C2C8DEA" w14:textId="77777777" w:rsidR="00B83220" w:rsidRPr="00701956" w:rsidRDefault="00B83220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Size</w:t>
            </w:r>
          </w:p>
        </w:tc>
        <w:tc>
          <w:tcPr>
            <w:tcW w:w="1306" w:type="dxa"/>
          </w:tcPr>
          <w:p w14:paraId="744D02F3" w14:textId="77777777" w:rsidR="00B83220" w:rsidRDefault="00B83220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Primary</w:t>
            </w:r>
            <w:r>
              <w:rPr>
                <w:b/>
                <w:sz w:val="20"/>
                <w:szCs w:val="20"/>
                <w:lang w:val="en-US"/>
              </w:rPr>
              <w:t>/</w:t>
            </w:r>
          </w:p>
          <w:p w14:paraId="49772647" w14:textId="77777777" w:rsidR="00B83220" w:rsidRDefault="00B83220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Foreign</w:t>
            </w:r>
            <w:r w:rsidRPr="00701956">
              <w:rPr>
                <w:b/>
                <w:sz w:val="20"/>
                <w:szCs w:val="20"/>
                <w:lang w:val="en-US"/>
              </w:rPr>
              <w:t xml:space="preserve"> Key</w:t>
            </w:r>
          </w:p>
          <w:p w14:paraId="7B045153" w14:textId="77777777" w:rsidR="00B83220" w:rsidRPr="00701956" w:rsidRDefault="00B83220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(P/F)</w:t>
            </w:r>
          </w:p>
        </w:tc>
        <w:tc>
          <w:tcPr>
            <w:tcW w:w="994" w:type="dxa"/>
          </w:tcPr>
          <w:p w14:paraId="6FB0CDB1" w14:textId="77777777" w:rsidR="00B83220" w:rsidRPr="00701956" w:rsidRDefault="00B83220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Nullable</w:t>
            </w:r>
          </w:p>
        </w:tc>
        <w:tc>
          <w:tcPr>
            <w:tcW w:w="894" w:type="dxa"/>
          </w:tcPr>
          <w:p w14:paraId="6CCFF8E8" w14:textId="77777777" w:rsidR="00B83220" w:rsidRPr="00701956" w:rsidRDefault="00B83220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Unique</w:t>
            </w:r>
          </w:p>
        </w:tc>
        <w:tc>
          <w:tcPr>
            <w:tcW w:w="1339" w:type="dxa"/>
          </w:tcPr>
          <w:p w14:paraId="018CD4FF" w14:textId="77777777" w:rsidR="00B83220" w:rsidRPr="00701956" w:rsidRDefault="00B83220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1397" w:type="dxa"/>
          </w:tcPr>
          <w:p w14:paraId="12D3DFBB" w14:textId="77777777" w:rsidR="00B83220" w:rsidRPr="00701956" w:rsidRDefault="00B83220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Example</w:t>
            </w:r>
          </w:p>
        </w:tc>
      </w:tr>
      <w:tr w:rsidR="00EB283B" w:rsidRPr="00701956" w14:paraId="16C7A53D" w14:textId="77777777" w:rsidTr="000E52CF">
        <w:tc>
          <w:tcPr>
            <w:tcW w:w="1375" w:type="dxa"/>
          </w:tcPr>
          <w:p w14:paraId="2D02EE75" w14:textId="0730126D" w:rsidR="00EB283B" w:rsidRDefault="006127D3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dRestaurant</w:t>
            </w:r>
          </w:p>
        </w:tc>
        <w:tc>
          <w:tcPr>
            <w:tcW w:w="1095" w:type="dxa"/>
          </w:tcPr>
          <w:p w14:paraId="6482CEFA" w14:textId="0A604DCF" w:rsidR="00EB283B" w:rsidRPr="00614E36" w:rsidRDefault="006127D3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995" w:type="dxa"/>
          </w:tcPr>
          <w:p w14:paraId="094B29CF" w14:textId="2B95B7D2" w:rsidR="00EB283B" w:rsidRPr="00614E36" w:rsidRDefault="006127D3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306" w:type="dxa"/>
          </w:tcPr>
          <w:p w14:paraId="238FADA3" w14:textId="7F10197A" w:rsidR="0082683C" w:rsidRPr="00614E36" w:rsidRDefault="00712B44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P, </w:t>
            </w:r>
            <w:r w:rsidR="005D7A7F">
              <w:rPr>
                <w:bCs/>
                <w:sz w:val="20"/>
                <w:szCs w:val="20"/>
                <w:lang w:val="en-US"/>
              </w:rPr>
              <w:t>F</w:t>
            </w:r>
          </w:p>
        </w:tc>
        <w:tc>
          <w:tcPr>
            <w:tcW w:w="994" w:type="dxa"/>
          </w:tcPr>
          <w:p w14:paraId="5A050BF9" w14:textId="29B9C0EB" w:rsidR="00EB283B" w:rsidRPr="00614E36" w:rsidRDefault="006127D3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0EA92D6C" w14:textId="562AB1BD" w:rsidR="00EB283B" w:rsidRPr="00614E36" w:rsidRDefault="006127D3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1339" w:type="dxa"/>
          </w:tcPr>
          <w:p w14:paraId="0B40332C" w14:textId="5AB1AA32" w:rsidR="00EB283B" w:rsidRPr="00614E36" w:rsidRDefault="00757CD5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Which Restaurant the review is for</w:t>
            </w:r>
          </w:p>
        </w:tc>
        <w:tc>
          <w:tcPr>
            <w:tcW w:w="1397" w:type="dxa"/>
          </w:tcPr>
          <w:p w14:paraId="38F7D588" w14:textId="7F7125B6" w:rsidR="00EB283B" w:rsidRPr="00614E36" w:rsidRDefault="002D42A9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EB283B" w:rsidRPr="00701956" w14:paraId="2ADDA616" w14:textId="77777777" w:rsidTr="000E52CF">
        <w:tc>
          <w:tcPr>
            <w:tcW w:w="1375" w:type="dxa"/>
          </w:tcPr>
          <w:p w14:paraId="03FF3007" w14:textId="79B75DFC" w:rsidR="00EB283B" w:rsidRDefault="002D42A9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dAccount</w:t>
            </w:r>
          </w:p>
        </w:tc>
        <w:tc>
          <w:tcPr>
            <w:tcW w:w="1095" w:type="dxa"/>
          </w:tcPr>
          <w:p w14:paraId="6FE22141" w14:textId="64F2828A" w:rsidR="00EB283B" w:rsidRPr="00614E36" w:rsidRDefault="002D42A9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995" w:type="dxa"/>
          </w:tcPr>
          <w:p w14:paraId="5122BAF7" w14:textId="4686D335" w:rsidR="00EB283B" w:rsidRPr="00614E36" w:rsidRDefault="002D42A9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306" w:type="dxa"/>
          </w:tcPr>
          <w:p w14:paraId="3C6B756A" w14:textId="33F8B738" w:rsidR="0082683C" w:rsidRPr="00614E36" w:rsidRDefault="00712B44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P, </w:t>
            </w:r>
            <w:r w:rsidR="005D7A7F">
              <w:rPr>
                <w:bCs/>
                <w:sz w:val="20"/>
                <w:szCs w:val="20"/>
                <w:lang w:val="en-US"/>
              </w:rPr>
              <w:t>F</w:t>
            </w:r>
          </w:p>
        </w:tc>
        <w:tc>
          <w:tcPr>
            <w:tcW w:w="994" w:type="dxa"/>
          </w:tcPr>
          <w:p w14:paraId="01843BA1" w14:textId="3D616162" w:rsidR="00EB283B" w:rsidRPr="00614E36" w:rsidRDefault="002D42A9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48F033FA" w14:textId="7AD50D38" w:rsidR="00EB283B" w:rsidRPr="00614E36" w:rsidRDefault="005E0737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1339" w:type="dxa"/>
          </w:tcPr>
          <w:p w14:paraId="4206E945" w14:textId="0285F797" w:rsidR="00EB283B" w:rsidRPr="00614E36" w:rsidRDefault="00757CD5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Which Account left the review</w:t>
            </w:r>
          </w:p>
        </w:tc>
        <w:tc>
          <w:tcPr>
            <w:tcW w:w="1397" w:type="dxa"/>
          </w:tcPr>
          <w:p w14:paraId="1E2FCD24" w14:textId="05B6B567" w:rsidR="00EB283B" w:rsidRPr="00614E36" w:rsidRDefault="009A0D53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E374EA" w:rsidRPr="00701956" w14:paraId="3FD8A7E6" w14:textId="77777777" w:rsidTr="000E52CF">
        <w:tc>
          <w:tcPr>
            <w:tcW w:w="1375" w:type="dxa"/>
          </w:tcPr>
          <w:p w14:paraId="4AF783FC" w14:textId="2591A178" w:rsidR="00E374EA" w:rsidRDefault="00E374EA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rating</w:t>
            </w:r>
          </w:p>
        </w:tc>
        <w:tc>
          <w:tcPr>
            <w:tcW w:w="1095" w:type="dxa"/>
          </w:tcPr>
          <w:p w14:paraId="148F258E" w14:textId="5CB5324C" w:rsidR="00E374EA" w:rsidRDefault="00E374EA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ENUM</w:t>
            </w:r>
          </w:p>
        </w:tc>
        <w:tc>
          <w:tcPr>
            <w:tcW w:w="995" w:type="dxa"/>
          </w:tcPr>
          <w:p w14:paraId="52A0653E" w14:textId="3D7A4EC5" w:rsidR="00E374EA" w:rsidRDefault="00E374EA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,2,3,4,5</w:t>
            </w:r>
          </w:p>
        </w:tc>
        <w:tc>
          <w:tcPr>
            <w:tcW w:w="1306" w:type="dxa"/>
          </w:tcPr>
          <w:p w14:paraId="6E58DF40" w14:textId="77777777" w:rsidR="00E374EA" w:rsidRDefault="00E374EA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94" w:type="dxa"/>
          </w:tcPr>
          <w:p w14:paraId="62799162" w14:textId="182CB482" w:rsidR="00E374EA" w:rsidRDefault="00E374EA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6CCB559C" w14:textId="0615AA02" w:rsidR="00E374EA" w:rsidRDefault="00E374EA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1339" w:type="dxa"/>
          </w:tcPr>
          <w:p w14:paraId="4FCF2286" w14:textId="77777777" w:rsidR="0086707C" w:rsidRDefault="00E374EA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Rating </w:t>
            </w:r>
            <w:r w:rsidR="0086707C">
              <w:rPr>
                <w:bCs/>
                <w:sz w:val="20"/>
                <w:szCs w:val="20"/>
                <w:lang w:val="en-US"/>
              </w:rPr>
              <w:t>of Restaurant:</w:t>
            </w:r>
          </w:p>
          <w:p w14:paraId="4FA028EC" w14:textId="56C1470A" w:rsidR="00E374EA" w:rsidRDefault="0086707C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-5 Stars</w:t>
            </w:r>
          </w:p>
        </w:tc>
        <w:tc>
          <w:tcPr>
            <w:tcW w:w="1397" w:type="dxa"/>
          </w:tcPr>
          <w:p w14:paraId="4E4ECB43" w14:textId="586C4AFD" w:rsidR="00E374EA" w:rsidRDefault="0086707C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3</w:t>
            </w:r>
          </w:p>
        </w:tc>
      </w:tr>
      <w:tr w:rsidR="0086707C" w:rsidRPr="00701956" w14:paraId="0D75FB69" w14:textId="77777777" w:rsidTr="000E52CF">
        <w:tc>
          <w:tcPr>
            <w:tcW w:w="1375" w:type="dxa"/>
          </w:tcPr>
          <w:p w14:paraId="63D9114E" w14:textId="516C8704" w:rsidR="0086707C" w:rsidRDefault="006A6D95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r</w:t>
            </w:r>
            <w:r w:rsidR="000A048C">
              <w:rPr>
                <w:bCs/>
                <w:sz w:val="20"/>
                <w:szCs w:val="20"/>
                <w:lang w:val="en-US"/>
              </w:rPr>
              <w:t>eview</w:t>
            </w:r>
          </w:p>
        </w:tc>
        <w:tc>
          <w:tcPr>
            <w:tcW w:w="1095" w:type="dxa"/>
          </w:tcPr>
          <w:p w14:paraId="1979C198" w14:textId="3ED5FB71" w:rsidR="0086707C" w:rsidRDefault="000A048C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TEXT</w:t>
            </w:r>
          </w:p>
        </w:tc>
        <w:tc>
          <w:tcPr>
            <w:tcW w:w="995" w:type="dxa"/>
          </w:tcPr>
          <w:p w14:paraId="6F04990A" w14:textId="77B1D578" w:rsidR="0086707C" w:rsidRDefault="000A048C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0</w:t>
            </w:r>
          </w:p>
        </w:tc>
        <w:tc>
          <w:tcPr>
            <w:tcW w:w="1306" w:type="dxa"/>
          </w:tcPr>
          <w:p w14:paraId="1E701703" w14:textId="77777777" w:rsidR="0086707C" w:rsidRDefault="0086707C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94" w:type="dxa"/>
          </w:tcPr>
          <w:p w14:paraId="4D2F83AA" w14:textId="7C575FCA" w:rsidR="0086707C" w:rsidRDefault="000A048C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32DAE5BA" w14:textId="3F02CAAF" w:rsidR="0086707C" w:rsidRDefault="000A048C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1339" w:type="dxa"/>
          </w:tcPr>
          <w:p w14:paraId="12ABE9AA" w14:textId="51B9E67F" w:rsidR="0086707C" w:rsidRDefault="00960297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Summary of Reviewer’s experience on the Restaurant</w:t>
            </w:r>
          </w:p>
        </w:tc>
        <w:tc>
          <w:tcPr>
            <w:tcW w:w="1397" w:type="dxa"/>
          </w:tcPr>
          <w:p w14:paraId="682FD11C" w14:textId="131D843B" w:rsidR="0086707C" w:rsidRDefault="00D50C54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Great food and Service! I would come back again.</w:t>
            </w:r>
          </w:p>
        </w:tc>
      </w:tr>
      <w:tr w:rsidR="006A6D95" w:rsidRPr="00701956" w14:paraId="5717AE76" w14:textId="77777777" w:rsidTr="000E52CF">
        <w:tc>
          <w:tcPr>
            <w:tcW w:w="1375" w:type="dxa"/>
          </w:tcPr>
          <w:p w14:paraId="17E5CC3B" w14:textId="0CBD78C1" w:rsidR="006A6D95" w:rsidRDefault="006A6D95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date</w:t>
            </w:r>
          </w:p>
        </w:tc>
        <w:tc>
          <w:tcPr>
            <w:tcW w:w="1095" w:type="dxa"/>
          </w:tcPr>
          <w:p w14:paraId="65D8BD89" w14:textId="506EE50D" w:rsidR="006A6D95" w:rsidRDefault="006A6D95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DATE</w:t>
            </w:r>
          </w:p>
        </w:tc>
        <w:tc>
          <w:tcPr>
            <w:tcW w:w="995" w:type="dxa"/>
          </w:tcPr>
          <w:p w14:paraId="46EC2343" w14:textId="4956038E" w:rsidR="006A6D95" w:rsidRDefault="006A6D95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306" w:type="dxa"/>
          </w:tcPr>
          <w:p w14:paraId="6C1189CB" w14:textId="77777777" w:rsidR="006A6D95" w:rsidRDefault="006A6D95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94" w:type="dxa"/>
          </w:tcPr>
          <w:p w14:paraId="77E02362" w14:textId="03D344A4" w:rsidR="006A6D95" w:rsidRDefault="006A6D95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6CBA6381" w14:textId="5AFD0A30" w:rsidR="006A6D95" w:rsidRDefault="006A6D95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1339" w:type="dxa"/>
          </w:tcPr>
          <w:p w14:paraId="45884446" w14:textId="7A833C28" w:rsidR="006A6D95" w:rsidRDefault="006A6D95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Date of posted</w:t>
            </w:r>
            <w:r w:rsidR="00614296">
              <w:rPr>
                <w:bCs/>
                <w:sz w:val="20"/>
                <w:szCs w:val="20"/>
                <w:lang w:val="en-US"/>
              </w:rPr>
              <w:t xml:space="preserve"> </w:t>
            </w:r>
            <w:r w:rsidR="00614296" w:rsidRPr="00614296">
              <w:rPr>
                <w:bCs/>
                <w:i/>
                <w:iCs/>
                <w:sz w:val="20"/>
                <w:szCs w:val="20"/>
                <w:lang w:val="en-US"/>
              </w:rPr>
              <w:t>or</w:t>
            </w:r>
            <w:r w:rsidR="00614296">
              <w:rPr>
                <w:bCs/>
                <w:sz w:val="20"/>
                <w:szCs w:val="20"/>
                <w:lang w:val="en-US"/>
              </w:rPr>
              <w:t xml:space="preserve"> last </w:t>
            </w:r>
            <w:r w:rsidR="001847D7">
              <w:rPr>
                <w:bCs/>
                <w:sz w:val="20"/>
                <w:szCs w:val="20"/>
                <w:lang w:val="en-US"/>
              </w:rPr>
              <w:t>edited</w:t>
            </w:r>
          </w:p>
        </w:tc>
        <w:tc>
          <w:tcPr>
            <w:tcW w:w="1397" w:type="dxa"/>
          </w:tcPr>
          <w:p w14:paraId="17B00760" w14:textId="46B0301A" w:rsidR="006A6D95" w:rsidRDefault="009437E9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022-</w:t>
            </w:r>
            <w:r w:rsidR="00A569D8">
              <w:rPr>
                <w:bCs/>
                <w:sz w:val="20"/>
                <w:szCs w:val="20"/>
                <w:lang w:val="en-US"/>
              </w:rPr>
              <w:t>29-11</w:t>
            </w:r>
          </w:p>
        </w:tc>
      </w:tr>
      <w:tr w:rsidR="00A569D8" w:rsidRPr="00701956" w14:paraId="035D448F" w14:textId="77777777" w:rsidTr="000E52CF">
        <w:tc>
          <w:tcPr>
            <w:tcW w:w="1375" w:type="dxa"/>
          </w:tcPr>
          <w:p w14:paraId="00578ED7" w14:textId="4A38E2CE" w:rsidR="00A569D8" w:rsidRDefault="00A569D8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lastRenderedPageBreak/>
              <w:t>edited</w:t>
            </w:r>
          </w:p>
        </w:tc>
        <w:tc>
          <w:tcPr>
            <w:tcW w:w="1095" w:type="dxa"/>
          </w:tcPr>
          <w:p w14:paraId="3A0F78AA" w14:textId="36CE0348" w:rsidR="00A569D8" w:rsidRDefault="009E036B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ENUM</w:t>
            </w:r>
          </w:p>
        </w:tc>
        <w:tc>
          <w:tcPr>
            <w:tcW w:w="995" w:type="dxa"/>
          </w:tcPr>
          <w:p w14:paraId="7E94F230" w14:textId="352A4719" w:rsidR="00A569D8" w:rsidRDefault="009E036B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T, F</w:t>
            </w:r>
          </w:p>
        </w:tc>
        <w:tc>
          <w:tcPr>
            <w:tcW w:w="1306" w:type="dxa"/>
          </w:tcPr>
          <w:p w14:paraId="331C2143" w14:textId="77777777" w:rsidR="00A569D8" w:rsidRDefault="00A569D8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94" w:type="dxa"/>
          </w:tcPr>
          <w:p w14:paraId="5934CAB3" w14:textId="31F6584F" w:rsidR="00A569D8" w:rsidRDefault="009E036B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59511A2E" w14:textId="52A6A5F4" w:rsidR="00A569D8" w:rsidRDefault="009E036B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1339" w:type="dxa"/>
          </w:tcPr>
          <w:p w14:paraId="71E4F954" w14:textId="77777777" w:rsidR="001847D7" w:rsidRDefault="001847D7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Has row been edited?</w:t>
            </w:r>
          </w:p>
          <w:p w14:paraId="176638CB" w14:textId="7B792748" w:rsidR="00A569D8" w:rsidRDefault="001847D7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True or False</w:t>
            </w:r>
          </w:p>
        </w:tc>
        <w:tc>
          <w:tcPr>
            <w:tcW w:w="1397" w:type="dxa"/>
          </w:tcPr>
          <w:p w14:paraId="479D94AB" w14:textId="11DD9D8A" w:rsidR="00A569D8" w:rsidRDefault="001847D7" w:rsidP="007C69BD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Default</w:t>
            </w:r>
            <w:r w:rsidR="00301FE7">
              <w:rPr>
                <w:bCs/>
                <w:sz w:val="20"/>
                <w:szCs w:val="20"/>
                <w:lang w:val="en-US"/>
              </w:rPr>
              <w:t xml:space="preserve"> Expression</w:t>
            </w:r>
            <w:r>
              <w:rPr>
                <w:bCs/>
                <w:sz w:val="20"/>
                <w:szCs w:val="20"/>
                <w:lang w:val="en-US"/>
              </w:rPr>
              <w:t>: F</w:t>
            </w:r>
          </w:p>
        </w:tc>
      </w:tr>
    </w:tbl>
    <w:p w14:paraId="1626A7B6" w14:textId="77777777" w:rsidR="004F7A9C" w:rsidRDefault="004F7A9C" w:rsidP="000E52CF">
      <w:pPr>
        <w:rPr>
          <w:lang w:val="en-US"/>
        </w:rPr>
      </w:pPr>
    </w:p>
    <w:p w14:paraId="71B2D0D1" w14:textId="77777777" w:rsidR="004F7A9C" w:rsidRDefault="004F7A9C" w:rsidP="000E52CF">
      <w:pPr>
        <w:rPr>
          <w:lang w:val="en-US"/>
        </w:rPr>
      </w:pPr>
    </w:p>
    <w:p w14:paraId="046A1F0D" w14:textId="77777777" w:rsidR="004F7A9C" w:rsidRDefault="004F7A9C" w:rsidP="000E52CF">
      <w:pPr>
        <w:rPr>
          <w:lang w:val="en-US"/>
        </w:rPr>
      </w:pPr>
    </w:p>
    <w:p w14:paraId="0D069DCA" w14:textId="77777777" w:rsidR="004F7A9C" w:rsidRDefault="004F7A9C" w:rsidP="000E52CF">
      <w:pPr>
        <w:rPr>
          <w:lang w:val="en-US"/>
        </w:rPr>
      </w:pPr>
    </w:p>
    <w:p w14:paraId="1A831D49" w14:textId="77777777" w:rsidR="004F7A9C" w:rsidRDefault="004F7A9C" w:rsidP="000E52CF">
      <w:pPr>
        <w:rPr>
          <w:lang w:val="en-US"/>
        </w:rPr>
      </w:pPr>
    </w:p>
    <w:p w14:paraId="43C2231E" w14:textId="51E00741" w:rsidR="000E52CF" w:rsidRDefault="000E52CF" w:rsidP="000E52CF">
      <w:pPr>
        <w:rPr>
          <w:lang w:val="en-US"/>
        </w:rPr>
      </w:pPr>
      <w:r>
        <w:rPr>
          <w:lang w:val="en-US"/>
        </w:rPr>
        <w:t>Table Name:</w:t>
      </w:r>
      <w:r>
        <w:rPr>
          <w:lang w:val="en-US"/>
        </w:rPr>
        <w:tab/>
        <w:t>comments</w:t>
      </w:r>
    </w:p>
    <w:p w14:paraId="09CA0B8C" w14:textId="46E95D99" w:rsidR="000E52CF" w:rsidRDefault="000E52CF" w:rsidP="000E52CF">
      <w:pPr>
        <w:rPr>
          <w:lang w:val="en-US"/>
        </w:rPr>
      </w:pPr>
      <w:r>
        <w:rPr>
          <w:lang w:val="en-US"/>
        </w:rPr>
        <w:t>Description:</w:t>
      </w:r>
      <w:r>
        <w:rPr>
          <w:lang w:val="en-US"/>
        </w:rPr>
        <w:tab/>
        <w:t>This table stores Comments on Reviews</w:t>
      </w:r>
      <w:r w:rsidR="005F7C90">
        <w:rPr>
          <w:lang w:val="en-US"/>
        </w:rPr>
        <w:t xml:space="preserve"> or other Comments.</w:t>
      </w:r>
    </w:p>
    <w:p w14:paraId="6A54B0EC" w14:textId="07F999C5" w:rsidR="00D004C9" w:rsidRDefault="00D004C9" w:rsidP="000E52CF">
      <w:pPr>
        <w:rPr>
          <w:lang w:val="en-US"/>
        </w:rPr>
      </w:pPr>
      <w:r>
        <w:rPr>
          <w:lang w:val="en-US"/>
        </w:rPr>
        <w:t xml:space="preserve">As </w:t>
      </w:r>
      <w:r w:rsidR="005338E9">
        <w:rPr>
          <w:lang w:val="en-US"/>
        </w:rPr>
        <w:t>Review</w:t>
      </w:r>
      <w:r w:rsidR="0057744A">
        <w:rPr>
          <w:lang w:val="en-US"/>
        </w:rPr>
        <w:t xml:space="preserve">s Table doesn’t have a unique PK, </w:t>
      </w:r>
      <w:r w:rsidR="00122494">
        <w:rPr>
          <w:lang w:val="en-US"/>
        </w:rPr>
        <w:t>the idRestaurant and idAccount is taken as the PK.</w:t>
      </w:r>
      <w:r w:rsidR="009A76C9">
        <w:rPr>
          <w:lang w:val="en-US"/>
        </w:rPr>
        <w:t xml:space="preserve"> Since Users can Comment unlimited times, the PK </w:t>
      </w:r>
      <w:r w:rsidR="00F934D9">
        <w:rPr>
          <w:lang w:val="en-US"/>
        </w:rPr>
        <w:t xml:space="preserve">of </w:t>
      </w:r>
      <w:proofErr w:type="spellStart"/>
      <w:r w:rsidR="00F934D9">
        <w:rPr>
          <w:lang w:val="en-US"/>
        </w:rPr>
        <w:t>idComment</w:t>
      </w:r>
      <w:proofErr w:type="spellEnd"/>
      <w:r w:rsidR="00F934D9">
        <w:rPr>
          <w:lang w:val="en-US"/>
        </w:rPr>
        <w:t xml:space="preserve"> is suitable.</w:t>
      </w:r>
    </w:p>
    <w:p w14:paraId="1EAD8DE0" w14:textId="77777777" w:rsidR="0030566C" w:rsidRDefault="0030566C" w:rsidP="000E52CF">
      <w:pPr>
        <w:rPr>
          <w:lang w:val="en-US"/>
        </w:rPr>
      </w:pPr>
    </w:p>
    <w:tbl>
      <w:tblPr>
        <w:tblStyle w:val="TableGrid"/>
        <w:tblW w:w="11790" w:type="dxa"/>
        <w:tblInd w:w="-905" w:type="dxa"/>
        <w:tblLook w:val="04A0" w:firstRow="1" w:lastRow="0" w:firstColumn="1" w:lastColumn="0" w:noHBand="0" w:noVBand="1"/>
      </w:tblPr>
      <w:tblGrid>
        <w:gridCol w:w="1350"/>
        <w:gridCol w:w="805"/>
        <w:gridCol w:w="839"/>
        <w:gridCol w:w="1352"/>
        <w:gridCol w:w="994"/>
        <w:gridCol w:w="894"/>
        <w:gridCol w:w="3036"/>
        <w:gridCol w:w="2520"/>
      </w:tblGrid>
      <w:tr w:rsidR="004A52A4" w:rsidRPr="00701956" w14:paraId="2D3FCA1A" w14:textId="77777777" w:rsidTr="004A52A4">
        <w:tc>
          <w:tcPr>
            <w:tcW w:w="1350" w:type="dxa"/>
          </w:tcPr>
          <w:p w14:paraId="27299E93" w14:textId="77777777" w:rsidR="000E52CF" w:rsidRPr="00701956" w:rsidRDefault="000E52CF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Name</w:t>
            </w:r>
          </w:p>
        </w:tc>
        <w:tc>
          <w:tcPr>
            <w:tcW w:w="805" w:type="dxa"/>
          </w:tcPr>
          <w:p w14:paraId="02B54765" w14:textId="77777777" w:rsidR="000E52CF" w:rsidRPr="00701956" w:rsidRDefault="000E52CF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ata Type</w:t>
            </w:r>
          </w:p>
        </w:tc>
        <w:tc>
          <w:tcPr>
            <w:tcW w:w="839" w:type="dxa"/>
          </w:tcPr>
          <w:p w14:paraId="7F80A6EF" w14:textId="77777777" w:rsidR="000E52CF" w:rsidRPr="00701956" w:rsidRDefault="000E52CF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Size</w:t>
            </w:r>
          </w:p>
        </w:tc>
        <w:tc>
          <w:tcPr>
            <w:tcW w:w="1352" w:type="dxa"/>
          </w:tcPr>
          <w:p w14:paraId="05911657" w14:textId="77777777" w:rsidR="000E52CF" w:rsidRDefault="000E52CF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Primary</w:t>
            </w:r>
            <w:r>
              <w:rPr>
                <w:b/>
                <w:sz w:val="20"/>
                <w:szCs w:val="20"/>
                <w:lang w:val="en-US"/>
              </w:rPr>
              <w:t>/</w:t>
            </w:r>
          </w:p>
          <w:p w14:paraId="2A12C739" w14:textId="77777777" w:rsidR="000E52CF" w:rsidRDefault="000E52CF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Foreign</w:t>
            </w:r>
            <w:r w:rsidRPr="00701956">
              <w:rPr>
                <w:b/>
                <w:sz w:val="20"/>
                <w:szCs w:val="20"/>
                <w:lang w:val="en-US"/>
              </w:rPr>
              <w:t xml:space="preserve"> Key</w:t>
            </w:r>
          </w:p>
          <w:p w14:paraId="2D71915A" w14:textId="77777777" w:rsidR="000E52CF" w:rsidRPr="00701956" w:rsidRDefault="000E52CF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(P/F)</w:t>
            </w:r>
          </w:p>
        </w:tc>
        <w:tc>
          <w:tcPr>
            <w:tcW w:w="994" w:type="dxa"/>
          </w:tcPr>
          <w:p w14:paraId="78E1F3A5" w14:textId="77777777" w:rsidR="000E52CF" w:rsidRPr="00701956" w:rsidRDefault="000E52CF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Nullable</w:t>
            </w:r>
          </w:p>
        </w:tc>
        <w:tc>
          <w:tcPr>
            <w:tcW w:w="894" w:type="dxa"/>
          </w:tcPr>
          <w:p w14:paraId="0F4D0BDD" w14:textId="77777777" w:rsidR="000E52CF" w:rsidRPr="00701956" w:rsidRDefault="000E52CF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Unique</w:t>
            </w:r>
          </w:p>
        </w:tc>
        <w:tc>
          <w:tcPr>
            <w:tcW w:w="3036" w:type="dxa"/>
          </w:tcPr>
          <w:p w14:paraId="19CCC7C6" w14:textId="77777777" w:rsidR="000E52CF" w:rsidRPr="00701956" w:rsidRDefault="000E52CF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2520" w:type="dxa"/>
          </w:tcPr>
          <w:p w14:paraId="6018AA07" w14:textId="77777777" w:rsidR="000E52CF" w:rsidRPr="00701956" w:rsidRDefault="000E52CF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Example</w:t>
            </w:r>
          </w:p>
        </w:tc>
      </w:tr>
      <w:tr w:rsidR="004A52A4" w:rsidRPr="00701956" w14:paraId="44E646AF" w14:textId="77777777" w:rsidTr="004A52A4">
        <w:tc>
          <w:tcPr>
            <w:tcW w:w="1350" w:type="dxa"/>
          </w:tcPr>
          <w:p w14:paraId="03390F15" w14:textId="36A5F149" w:rsidR="00C75C55" w:rsidRPr="00614E36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bCs/>
                <w:sz w:val="20"/>
                <w:szCs w:val="20"/>
                <w:lang w:val="en-US"/>
              </w:rPr>
              <w:t>idComment</w:t>
            </w:r>
            <w:proofErr w:type="spellEnd"/>
          </w:p>
        </w:tc>
        <w:tc>
          <w:tcPr>
            <w:tcW w:w="805" w:type="dxa"/>
          </w:tcPr>
          <w:p w14:paraId="3F043E9E" w14:textId="77777777" w:rsidR="00C75C55" w:rsidRPr="00614E36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614E36"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839" w:type="dxa"/>
          </w:tcPr>
          <w:p w14:paraId="20E310C3" w14:textId="40013305" w:rsidR="00C75C55" w:rsidRPr="00614E36" w:rsidRDefault="000134DD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AUTO INCRE</w:t>
            </w:r>
          </w:p>
        </w:tc>
        <w:tc>
          <w:tcPr>
            <w:tcW w:w="1352" w:type="dxa"/>
          </w:tcPr>
          <w:p w14:paraId="4206DFC2" w14:textId="03DE7451" w:rsidR="00C75C55" w:rsidRPr="00614E36" w:rsidRDefault="00C75C55" w:rsidP="004608DF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P</w:t>
            </w:r>
          </w:p>
        </w:tc>
        <w:tc>
          <w:tcPr>
            <w:tcW w:w="994" w:type="dxa"/>
          </w:tcPr>
          <w:p w14:paraId="1CC2E3EE" w14:textId="77777777" w:rsidR="00C75C55" w:rsidRPr="00614E36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614E36"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7BAEDBC0" w14:textId="77777777" w:rsidR="00C75C55" w:rsidRPr="00614E36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614E36">
              <w:rPr>
                <w:bCs/>
                <w:sz w:val="20"/>
                <w:szCs w:val="20"/>
                <w:lang w:val="en-US"/>
              </w:rPr>
              <w:t>Y</w:t>
            </w:r>
          </w:p>
        </w:tc>
        <w:tc>
          <w:tcPr>
            <w:tcW w:w="3036" w:type="dxa"/>
          </w:tcPr>
          <w:p w14:paraId="7E316116" w14:textId="346E2AF5" w:rsidR="00C75C55" w:rsidRPr="00614E36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614E36">
              <w:rPr>
                <w:bCs/>
                <w:sz w:val="20"/>
                <w:szCs w:val="20"/>
                <w:lang w:val="en-US"/>
              </w:rPr>
              <w:t xml:space="preserve">Unique Identification of </w:t>
            </w:r>
            <w:r>
              <w:rPr>
                <w:bCs/>
                <w:sz w:val="20"/>
                <w:szCs w:val="20"/>
                <w:lang w:val="en-US"/>
              </w:rPr>
              <w:t>Comment</w:t>
            </w:r>
          </w:p>
        </w:tc>
        <w:tc>
          <w:tcPr>
            <w:tcW w:w="2520" w:type="dxa"/>
          </w:tcPr>
          <w:p w14:paraId="47669170" w14:textId="77777777" w:rsidR="00C75C55" w:rsidRPr="00614E36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614E36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4A52A4" w:rsidRPr="00701956" w14:paraId="4E3CCDFD" w14:textId="77777777" w:rsidTr="004A52A4">
        <w:tc>
          <w:tcPr>
            <w:tcW w:w="1350" w:type="dxa"/>
          </w:tcPr>
          <w:p w14:paraId="38A7E3D7" w14:textId="4E03C009" w:rsidR="000134DD" w:rsidRDefault="000134DD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dRestaurant</w:t>
            </w:r>
          </w:p>
        </w:tc>
        <w:tc>
          <w:tcPr>
            <w:tcW w:w="805" w:type="dxa"/>
          </w:tcPr>
          <w:p w14:paraId="1BDC728B" w14:textId="2A4A4CFF" w:rsidR="000134DD" w:rsidRPr="00614E36" w:rsidRDefault="000134DD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839" w:type="dxa"/>
          </w:tcPr>
          <w:p w14:paraId="73230440" w14:textId="7F789C23" w:rsidR="000134DD" w:rsidRDefault="000134DD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352" w:type="dxa"/>
          </w:tcPr>
          <w:p w14:paraId="21670F93" w14:textId="510AF22F" w:rsidR="000134DD" w:rsidRDefault="000134DD" w:rsidP="004608DF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F</w:t>
            </w:r>
          </w:p>
        </w:tc>
        <w:tc>
          <w:tcPr>
            <w:tcW w:w="994" w:type="dxa"/>
          </w:tcPr>
          <w:p w14:paraId="09CD4BDA" w14:textId="2BF9DE80" w:rsidR="000134DD" w:rsidRPr="00614E36" w:rsidRDefault="000134DD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23E3AEAF" w14:textId="2BD99DC8" w:rsidR="000134DD" w:rsidRPr="00614E36" w:rsidRDefault="000134DD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3036" w:type="dxa"/>
          </w:tcPr>
          <w:p w14:paraId="70B123CC" w14:textId="1CBDD036" w:rsidR="000134DD" w:rsidRPr="00614E36" w:rsidRDefault="006B5FCD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CK – to identify which Review this Comment is attached to.</w:t>
            </w:r>
          </w:p>
        </w:tc>
        <w:tc>
          <w:tcPr>
            <w:tcW w:w="2520" w:type="dxa"/>
          </w:tcPr>
          <w:p w14:paraId="56B73A1A" w14:textId="38E97A6A" w:rsidR="000134DD" w:rsidRPr="00614E36" w:rsidRDefault="006B5FCD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4A52A4" w:rsidRPr="00701956" w14:paraId="7E1FB1C2" w14:textId="77777777" w:rsidTr="004A52A4">
        <w:tc>
          <w:tcPr>
            <w:tcW w:w="1350" w:type="dxa"/>
          </w:tcPr>
          <w:p w14:paraId="2572FE7A" w14:textId="7541880C" w:rsidR="006B5FCD" w:rsidRDefault="006B5FCD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dAccount</w:t>
            </w:r>
          </w:p>
        </w:tc>
        <w:tc>
          <w:tcPr>
            <w:tcW w:w="805" w:type="dxa"/>
          </w:tcPr>
          <w:p w14:paraId="47995F8B" w14:textId="42B5E906" w:rsidR="006B5FCD" w:rsidRDefault="006B5FCD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839" w:type="dxa"/>
          </w:tcPr>
          <w:p w14:paraId="61F32D70" w14:textId="57B95A27" w:rsidR="006B5FCD" w:rsidRDefault="006B5FCD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352" w:type="dxa"/>
          </w:tcPr>
          <w:p w14:paraId="492308A4" w14:textId="7CC4753D" w:rsidR="006B5FCD" w:rsidRDefault="006B5FCD" w:rsidP="004608DF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F</w:t>
            </w:r>
          </w:p>
        </w:tc>
        <w:tc>
          <w:tcPr>
            <w:tcW w:w="994" w:type="dxa"/>
          </w:tcPr>
          <w:p w14:paraId="600F4515" w14:textId="17D294A8" w:rsidR="006B5FCD" w:rsidRDefault="006B5FCD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44DA17BC" w14:textId="049DAF4D" w:rsidR="006B5FCD" w:rsidRDefault="006B5FCD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3036" w:type="dxa"/>
          </w:tcPr>
          <w:p w14:paraId="7DCD70B8" w14:textId="72FA527F" w:rsidR="006B5FCD" w:rsidRDefault="006B5FCD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CK – to identify which Review this Comment is attached to.</w:t>
            </w:r>
          </w:p>
        </w:tc>
        <w:tc>
          <w:tcPr>
            <w:tcW w:w="2520" w:type="dxa"/>
          </w:tcPr>
          <w:p w14:paraId="4D6A327D" w14:textId="083BCFF2" w:rsidR="006B5FCD" w:rsidRDefault="006B5FCD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4A52A4" w:rsidRPr="00701956" w14:paraId="2C7A4A64" w14:textId="77777777" w:rsidTr="004A52A4">
        <w:tc>
          <w:tcPr>
            <w:tcW w:w="1350" w:type="dxa"/>
          </w:tcPr>
          <w:p w14:paraId="51328EF9" w14:textId="469CEFA2" w:rsidR="00C75C55" w:rsidRDefault="003C09E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bCs/>
                <w:sz w:val="20"/>
                <w:szCs w:val="20"/>
                <w:lang w:val="en-US"/>
              </w:rPr>
              <w:t>accountId</w:t>
            </w:r>
            <w:proofErr w:type="spellEnd"/>
          </w:p>
        </w:tc>
        <w:tc>
          <w:tcPr>
            <w:tcW w:w="805" w:type="dxa"/>
          </w:tcPr>
          <w:p w14:paraId="1BA3D9C6" w14:textId="77777777" w:rsidR="00C75C55" w:rsidRPr="00614E36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839" w:type="dxa"/>
          </w:tcPr>
          <w:p w14:paraId="77E6494F" w14:textId="77777777" w:rsidR="00C75C55" w:rsidRPr="00614E36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352" w:type="dxa"/>
          </w:tcPr>
          <w:p w14:paraId="3E99E21A" w14:textId="7146C41E" w:rsidR="00C75C55" w:rsidRPr="00614E36" w:rsidRDefault="004608DF" w:rsidP="004608DF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F</w:t>
            </w:r>
          </w:p>
        </w:tc>
        <w:tc>
          <w:tcPr>
            <w:tcW w:w="994" w:type="dxa"/>
          </w:tcPr>
          <w:p w14:paraId="3083CA13" w14:textId="77777777" w:rsidR="00C75C55" w:rsidRPr="00614E36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4AEC1172" w14:textId="4A97C889" w:rsidR="00C75C55" w:rsidRPr="00614E36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Y</w:t>
            </w:r>
          </w:p>
        </w:tc>
        <w:tc>
          <w:tcPr>
            <w:tcW w:w="3036" w:type="dxa"/>
          </w:tcPr>
          <w:p w14:paraId="5D661462" w14:textId="73158DA5" w:rsidR="00C75C55" w:rsidRPr="00614E36" w:rsidRDefault="009A31AD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d of Account who made this Comment</w:t>
            </w:r>
          </w:p>
        </w:tc>
        <w:tc>
          <w:tcPr>
            <w:tcW w:w="2520" w:type="dxa"/>
          </w:tcPr>
          <w:p w14:paraId="3028E8DE" w14:textId="77777777" w:rsidR="00C75C55" w:rsidRPr="00614E36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4A52A4" w:rsidRPr="00701956" w14:paraId="0D962184" w14:textId="77777777" w:rsidTr="004A52A4">
        <w:tc>
          <w:tcPr>
            <w:tcW w:w="1350" w:type="dxa"/>
          </w:tcPr>
          <w:p w14:paraId="366189D9" w14:textId="0A8AB041" w:rsidR="00C75C55" w:rsidRDefault="00022B17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bCs/>
                <w:sz w:val="20"/>
                <w:szCs w:val="20"/>
                <w:lang w:val="en-US"/>
              </w:rPr>
              <w:t>commentId</w:t>
            </w:r>
            <w:proofErr w:type="spellEnd"/>
          </w:p>
        </w:tc>
        <w:tc>
          <w:tcPr>
            <w:tcW w:w="805" w:type="dxa"/>
          </w:tcPr>
          <w:p w14:paraId="56F209AB" w14:textId="322D6202" w:rsidR="00C75C55" w:rsidRDefault="00022B17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839" w:type="dxa"/>
          </w:tcPr>
          <w:p w14:paraId="1E69DC09" w14:textId="680D8666" w:rsidR="00C75C55" w:rsidRDefault="00022B17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352" w:type="dxa"/>
          </w:tcPr>
          <w:p w14:paraId="5E2B02DC" w14:textId="72A3F41F" w:rsidR="00C75C55" w:rsidRDefault="004608DF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F</w:t>
            </w:r>
          </w:p>
        </w:tc>
        <w:tc>
          <w:tcPr>
            <w:tcW w:w="994" w:type="dxa"/>
          </w:tcPr>
          <w:p w14:paraId="3319979A" w14:textId="5904D8AB" w:rsidR="00C75C55" w:rsidRDefault="00445788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Y</w:t>
            </w:r>
          </w:p>
        </w:tc>
        <w:tc>
          <w:tcPr>
            <w:tcW w:w="894" w:type="dxa"/>
          </w:tcPr>
          <w:p w14:paraId="77D9B513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3036" w:type="dxa"/>
          </w:tcPr>
          <w:p w14:paraId="232847B9" w14:textId="123F4AD6" w:rsidR="00C75C55" w:rsidRDefault="00A3337F" w:rsidP="004A52A4">
            <w:pPr>
              <w:jc w:val="left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Id of </w:t>
            </w:r>
            <w:r w:rsidR="00022B17">
              <w:rPr>
                <w:bCs/>
                <w:sz w:val="20"/>
                <w:szCs w:val="20"/>
                <w:lang w:val="en-US"/>
              </w:rPr>
              <w:t xml:space="preserve">Comment where this Comment is </w:t>
            </w:r>
            <w:r w:rsidR="001C69CB">
              <w:rPr>
                <w:bCs/>
                <w:sz w:val="20"/>
                <w:szCs w:val="20"/>
                <w:lang w:val="en-US"/>
              </w:rPr>
              <w:t>for/</w:t>
            </w:r>
            <w:r w:rsidR="00022B17">
              <w:rPr>
                <w:bCs/>
                <w:sz w:val="20"/>
                <w:szCs w:val="20"/>
                <w:lang w:val="en-US"/>
              </w:rPr>
              <w:t>a</w:t>
            </w:r>
            <w:r w:rsidR="00CE248C">
              <w:rPr>
                <w:bCs/>
                <w:sz w:val="20"/>
                <w:szCs w:val="20"/>
                <w:lang w:val="en-US"/>
              </w:rPr>
              <w:t>t.</w:t>
            </w:r>
          </w:p>
          <w:p w14:paraId="4ABD912A" w14:textId="77777777" w:rsidR="00CE248C" w:rsidRDefault="00CE248C" w:rsidP="004A52A4">
            <w:pPr>
              <w:jc w:val="left"/>
              <w:rPr>
                <w:bCs/>
                <w:sz w:val="20"/>
                <w:szCs w:val="20"/>
                <w:lang w:val="en-US"/>
              </w:rPr>
            </w:pPr>
          </w:p>
          <w:p w14:paraId="29AFCE86" w14:textId="3ACA059D" w:rsidR="00CE248C" w:rsidRDefault="00CE248C" w:rsidP="004A52A4">
            <w:pPr>
              <w:jc w:val="left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f Comment is on a Review, this column wi</w:t>
            </w:r>
            <w:r w:rsidR="00495C2E">
              <w:rPr>
                <w:bCs/>
                <w:sz w:val="20"/>
                <w:szCs w:val="20"/>
                <w:lang w:val="en-US"/>
              </w:rPr>
              <w:t>ll take its default value of 0; There cannot be a Comment id</w:t>
            </w:r>
            <w:r w:rsidR="004A52A4">
              <w:rPr>
                <w:bCs/>
                <w:sz w:val="20"/>
                <w:szCs w:val="20"/>
                <w:lang w:val="en-US"/>
              </w:rPr>
              <w:t xml:space="preserve"> 0.</w:t>
            </w:r>
          </w:p>
        </w:tc>
        <w:tc>
          <w:tcPr>
            <w:tcW w:w="2520" w:type="dxa"/>
          </w:tcPr>
          <w:p w14:paraId="5892AA25" w14:textId="20DDDFA8" w:rsidR="00C75C55" w:rsidRDefault="004A52A4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Default</w:t>
            </w:r>
            <w:r w:rsidR="009A31AD">
              <w:rPr>
                <w:bCs/>
                <w:sz w:val="20"/>
                <w:szCs w:val="20"/>
                <w:lang w:val="en-US"/>
              </w:rPr>
              <w:t xml:space="preserve"> Expression: 0</w:t>
            </w:r>
          </w:p>
        </w:tc>
      </w:tr>
      <w:tr w:rsidR="004A52A4" w:rsidRPr="00701956" w14:paraId="600A126D" w14:textId="77777777" w:rsidTr="004A52A4">
        <w:tc>
          <w:tcPr>
            <w:tcW w:w="1350" w:type="dxa"/>
          </w:tcPr>
          <w:p w14:paraId="539070C9" w14:textId="09E8F06A" w:rsidR="00C75C55" w:rsidRDefault="00A3337F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comment</w:t>
            </w:r>
          </w:p>
        </w:tc>
        <w:tc>
          <w:tcPr>
            <w:tcW w:w="805" w:type="dxa"/>
          </w:tcPr>
          <w:p w14:paraId="6743B2D2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TEXT</w:t>
            </w:r>
          </w:p>
        </w:tc>
        <w:tc>
          <w:tcPr>
            <w:tcW w:w="839" w:type="dxa"/>
          </w:tcPr>
          <w:p w14:paraId="2B302065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00</w:t>
            </w:r>
          </w:p>
        </w:tc>
        <w:tc>
          <w:tcPr>
            <w:tcW w:w="1352" w:type="dxa"/>
          </w:tcPr>
          <w:p w14:paraId="70579110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94" w:type="dxa"/>
          </w:tcPr>
          <w:p w14:paraId="6A6512DD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42919275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3036" w:type="dxa"/>
          </w:tcPr>
          <w:p w14:paraId="65AC7B1A" w14:textId="5BC2AFC0" w:rsidR="00C75C55" w:rsidRDefault="00151E6D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A comment</w:t>
            </w:r>
          </w:p>
        </w:tc>
        <w:tc>
          <w:tcPr>
            <w:tcW w:w="2520" w:type="dxa"/>
          </w:tcPr>
          <w:p w14:paraId="24FB842A" w14:textId="17E09141" w:rsidR="00C75C55" w:rsidRDefault="00151E6D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 Agree with your opinion on this Restaurant!</w:t>
            </w:r>
          </w:p>
        </w:tc>
      </w:tr>
      <w:tr w:rsidR="004A52A4" w:rsidRPr="00701956" w14:paraId="125F3772" w14:textId="77777777" w:rsidTr="004A52A4">
        <w:tc>
          <w:tcPr>
            <w:tcW w:w="1350" w:type="dxa"/>
          </w:tcPr>
          <w:p w14:paraId="7D71D143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lastRenderedPageBreak/>
              <w:t>date</w:t>
            </w:r>
          </w:p>
        </w:tc>
        <w:tc>
          <w:tcPr>
            <w:tcW w:w="805" w:type="dxa"/>
          </w:tcPr>
          <w:p w14:paraId="1275E63D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DATE</w:t>
            </w:r>
          </w:p>
        </w:tc>
        <w:tc>
          <w:tcPr>
            <w:tcW w:w="839" w:type="dxa"/>
          </w:tcPr>
          <w:p w14:paraId="500E5F0B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352" w:type="dxa"/>
          </w:tcPr>
          <w:p w14:paraId="5260FB44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94" w:type="dxa"/>
          </w:tcPr>
          <w:p w14:paraId="6D944A79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6CF9FDF0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3036" w:type="dxa"/>
          </w:tcPr>
          <w:p w14:paraId="4D8FD54D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 xml:space="preserve">Date of posted </w:t>
            </w:r>
            <w:r w:rsidRPr="00614296">
              <w:rPr>
                <w:bCs/>
                <w:i/>
                <w:iCs/>
                <w:sz w:val="20"/>
                <w:szCs w:val="20"/>
                <w:lang w:val="en-US"/>
              </w:rPr>
              <w:t>or</w:t>
            </w:r>
            <w:r>
              <w:rPr>
                <w:bCs/>
                <w:sz w:val="20"/>
                <w:szCs w:val="20"/>
                <w:lang w:val="en-US"/>
              </w:rPr>
              <w:t xml:space="preserve"> last edited</w:t>
            </w:r>
          </w:p>
        </w:tc>
        <w:tc>
          <w:tcPr>
            <w:tcW w:w="2520" w:type="dxa"/>
          </w:tcPr>
          <w:p w14:paraId="21F6C138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2022-29-11</w:t>
            </w:r>
          </w:p>
        </w:tc>
      </w:tr>
      <w:tr w:rsidR="004A52A4" w:rsidRPr="00701956" w14:paraId="09CEE03A" w14:textId="77777777" w:rsidTr="004A52A4">
        <w:tc>
          <w:tcPr>
            <w:tcW w:w="1350" w:type="dxa"/>
          </w:tcPr>
          <w:p w14:paraId="69DEC96F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edited</w:t>
            </w:r>
          </w:p>
        </w:tc>
        <w:tc>
          <w:tcPr>
            <w:tcW w:w="805" w:type="dxa"/>
          </w:tcPr>
          <w:p w14:paraId="22E289EF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ENUM</w:t>
            </w:r>
          </w:p>
        </w:tc>
        <w:tc>
          <w:tcPr>
            <w:tcW w:w="839" w:type="dxa"/>
          </w:tcPr>
          <w:p w14:paraId="67D24ACC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T, F</w:t>
            </w:r>
          </w:p>
        </w:tc>
        <w:tc>
          <w:tcPr>
            <w:tcW w:w="1352" w:type="dxa"/>
          </w:tcPr>
          <w:p w14:paraId="098C5E10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94" w:type="dxa"/>
          </w:tcPr>
          <w:p w14:paraId="69013924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6EFA1628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3036" w:type="dxa"/>
          </w:tcPr>
          <w:p w14:paraId="0B30F4F2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Has row been edited?</w:t>
            </w:r>
          </w:p>
          <w:p w14:paraId="7031977E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True or False</w:t>
            </w:r>
          </w:p>
        </w:tc>
        <w:tc>
          <w:tcPr>
            <w:tcW w:w="2520" w:type="dxa"/>
          </w:tcPr>
          <w:p w14:paraId="398DA3BA" w14:textId="77777777" w:rsidR="00C75C55" w:rsidRDefault="00C75C55" w:rsidP="00C75C55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Default Expression: F</w:t>
            </w:r>
          </w:p>
        </w:tc>
      </w:tr>
    </w:tbl>
    <w:p w14:paraId="799806CD" w14:textId="64B93E17" w:rsidR="00A84AF6" w:rsidRDefault="00A84AF6" w:rsidP="00AE189B">
      <w:pPr>
        <w:rPr>
          <w:lang w:val="en-US"/>
        </w:rPr>
      </w:pPr>
    </w:p>
    <w:p w14:paraId="318FD365" w14:textId="50B52F6E" w:rsidR="0015359C" w:rsidRDefault="0015359C" w:rsidP="00AE189B">
      <w:pPr>
        <w:rPr>
          <w:lang w:val="en-US"/>
        </w:rPr>
      </w:pPr>
      <w:r>
        <w:rPr>
          <w:lang w:val="en-US"/>
        </w:rPr>
        <w:t>Extra:</w:t>
      </w:r>
    </w:p>
    <w:p w14:paraId="2C633ACE" w14:textId="5C41D5F0" w:rsidR="00211E73" w:rsidRDefault="004372AF" w:rsidP="00AE189B">
      <w:pPr>
        <w:rPr>
          <w:lang w:val="en-US"/>
        </w:rPr>
      </w:pPr>
      <w:proofErr w:type="spellStart"/>
      <w:r>
        <w:rPr>
          <w:lang w:val="en-US"/>
        </w:rPr>
        <w:t>commentId</w:t>
      </w:r>
      <w:proofErr w:type="spellEnd"/>
      <w:r>
        <w:rPr>
          <w:lang w:val="en-US"/>
        </w:rPr>
        <w:t xml:space="preserve"> is a callback </w:t>
      </w:r>
      <w:r w:rsidR="0015359C">
        <w:rPr>
          <w:lang w:val="en-US"/>
        </w:rPr>
        <w:t xml:space="preserve">to </w:t>
      </w:r>
      <w:proofErr w:type="spellStart"/>
      <w:r w:rsidR="0015359C">
        <w:rPr>
          <w:lang w:val="en-US"/>
        </w:rPr>
        <w:t>idComment</w:t>
      </w:r>
      <w:proofErr w:type="spellEnd"/>
      <w:r w:rsidR="0015359C">
        <w:rPr>
          <w:lang w:val="en-US"/>
        </w:rPr>
        <w:t>.</w:t>
      </w:r>
    </w:p>
    <w:p w14:paraId="662FE142" w14:textId="27FD3F60" w:rsidR="00211E73" w:rsidRDefault="00211E73" w:rsidP="00AE189B">
      <w:pPr>
        <w:rPr>
          <w:lang w:val="en-US"/>
        </w:rPr>
      </w:pPr>
    </w:p>
    <w:p w14:paraId="397512FA" w14:textId="7D658FB3" w:rsidR="009952D9" w:rsidRDefault="009952D9" w:rsidP="00AE189B">
      <w:pPr>
        <w:rPr>
          <w:lang w:val="en-US"/>
        </w:rPr>
      </w:pPr>
    </w:p>
    <w:p w14:paraId="3C46CF85" w14:textId="03940726" w:rsidR="009952D9" w:rsidRDefault="009952D9" w:rsidP="00AE189B">
      <w:pPr>
        <w:rPr>
          <w:lang w:val="en-US"/>
        </w:rPr>
      </w:pPr>
    </w:p>
    <w:p w14:paraId="60E2EA82" w14:textId="77777777" w:rsidR="009952D9" w:rsidRDefault="009952D9" w:rsidP="00AE189B">
      <w:pPr>
        <w:rPr>
          <w:lang w:val="en-US"/>
        </w:rPr>
      </w:pPr>
    </w:p>
    <w:p w14:paraId="5C40E92C" w14:textId="54139ECC" w:rsidR="00F175DB" w:rsidRDefault="00F175DB" w:rsidP="00F175DB">
      <w:pPr>
        <w:rPr>
          <w:lang w:val="en-US"/>
        </w:rPr>
      </w:pPr>
      <w:r>
        <w:rPr>
          <w:lang w:val="en-US"/>
        </w:rPr>
        <w:t>Table Name:</w:t>
      </w:r>
      <w:r>
        <w:rPr>
          <w:lang w:val="en-US"/>
        </w:rPr>
        <w:tab/>
      </w:r>
      <w:r w:rsidR="00F415E3">
        <w:rPr>
          <w:lang w:val="en-US"/>
        </w:rPr>
        <w:t>upvotes</w:t>
      </w:r>
    </w:p>
    <w:p w14:paraId="0FBFE5A8" w14:textId="77777777" w:rsidR="009952D9" w:rsidRDefault="009952D9" w:rsidP="00F175DB">
      <w:pPr>
        <w:rPr>
          <w:lang w:val="en-US"/>
        </w:rPr>
      </w:pPr>
    </w:p>
    <w:p w14:paraId="413E2775" w14:textId="5F8CAC34" w:rsidR="00F175DB" w:rsidRDefault="00F175DB" w:rsidP="00F175DB">
      <w:pPr>
        <w:rPr>
          <w:lang w:val="en-US"/>
        </w:rPr>
      </w:pPr>
      <w:r>
        <w:rPr>
          <w:lang w:val="en-US"/>
        </w:rPr>
        <w:t>Description:</w:t>
      </w:r>
      <w:r>
        <w:rPr>
          <w:lang w:val="en-US"/>
        </w:rPr>
        <w:tab/>
        <w:t>This table stores</w:t>
      </w:r>
      <w:r w:rsidR="00F415E3">
        <w:rPr>
          <w:lang w:val="en-US"/>
        </w:rPr>
        <w:t xml:space="preserve"> Likes and Dislikes of Reviews and Comments</w:t>
      </w:r>
      <w:r w:rsidR="000061BC">
        <w:rPr>
          <w:lang w:val="en-US"/>
        </w:rPr>
        <w:t>.</w:t>
      </w:r>
    </w:p>
    <w:p w14:paraId="32B741D9" w14:textId="77777777" w:rsidR="009952D9" w:rsidRDefault="009952D9" w:rsidP="00F175DB">
      <w:pPr>
        <w:rPr>
          <w:lang w:val="en-US"/>
        </w:rPr>
      </w:pPr>
    </w:p>
    <w:p w14:paraId="0C088C07" w14:textId="3B65FE72" w:rsidR="0030566C" w:rsidRDefault="003F6B06" w:rsidP="00F175DB">
      <w:pPr>
        <w:rPr>
          <w:i/>
          <w:iCs/>
          <w:lang w:val="en-US"/>
        </w:rPr>
      </w:pPr>
      <w:r w:rsidRPr="000E2AD6">
        <w:rPr>
          <w:b/>
          <w:bCs/>
          <w:i/>
          <w:iCs/>
          <w:lang w:val="en-US"/>
        </w:rPr>
        <w:t xml:space="preserve">Composite </w:t>
      </w:r>
      <w:r w:rsidRPr="000E2AD6">
        <w:rPr>
          <w:i/>
          <w:iCs/>
          <w:lang w:val="en-US"/>
        </w:rPr>
        <w:t>is required to</w:t>
      </w:r>
      <w:r w:rsidRPr="000E2AD6">
        <w:rPr>
          <w:b/>
          <w:bCs/>
          <w:i/>
          <w:iCs/>
          <w:lang w:val="en-US"/>
        </w:rPr>
        <w:t xml:space="preserve"> ensure a User doesn’t vote twice</w:t>
      </w:r>
      <w:r w:rsidRPr="000E2AD6">
        <w:rPr>
          <w:i/>
          <w:iCs/>
          <w:lang w:val="en-US"/>
        </w:rPr>
        <w:t xml:space="preserve"> for a particular Review or Comment.</w:t>
      </w:r>
    </w:p>
    <w:p w14:paraId="52DF225F" w14:textId="77777777" w:rsidR="009952D9" w:rsidRPr="00E745F5" w:rsidRDefault="009952D9" w:rsidP="00F175DB">
      <w:pPr>
        <w:rPr>
          <w:i/>
          <w:iCs/>
          <w:lang w:val="en-US"/>
        </w:rPr>
      </w:pPr>
    </w:p>
    <w:p w14:paraId="05E74552" w14:textId="4FDA26F0" w:rsidR="00893283" w:rsidRDefault="003F6B06" w:rsidP="00F175DB">
      <w:pPr>
        <w:rPr>
          <w:lang w:val="en-US"/>
        </w:rPr>
      </w:pPr>
      <w:r w:rsidRPr="0030566C">
        <w:rPr>
          <w:lang w:val="en-US"/>
        </w:rPr>
        <w:t xml:space="preserve">If Upvote is on </w:t>
      </w:r>
      <w:r w:rsidR="00E745F5" w:rsidRPr="0030566C">
        <w:rPr>
          <w:lang w:val="en-US"/>
        </w:rPr>
        <w:t>a Review, Comment will use its Default Value 0</w:t>
      </w:r>
      <w:r w:rsidR="002D4B8C" w:rsidRPr="0030566C">
        <w:rPr>
          <w:lang w:val="en-US"/>
        </w:rPr>
        <w:t xml:space="preserve"> –</w:t>
      </w:r>
      <w:r w:rsidR="00A35BB7">
        <w:rPr>
          <w:lang w:val="en-US"/>
        </w:rPr>
        <w:t xml:space="preserve"> </w:t>
      </w:r>
      <w:r w:rsidR="00896EB5">
        <w:rPr>
          <w:lang w:val="en-US"/>
        </w:rPr>
        <w:t xml:space="preserve">still creates </w:t>
      </w:r>
      <w:r w:rsidR="00A35BB7">
        <w:rPr>
          <w:lang w:val="en-US"/>
        </w:rPr>
        <w:t>a Unique</w:t>
      </w:r>
      <w:r w:rsidR="002D4B8C" w:rsidRPr="0030566C">
        <w:rPr>
          <w:lang w:val="en-US"/>
        </w:rPr>
        <w:t xml:space="preserve"> Composite Key while not affecting Comments</w:t>
      </w:r>
      <w:r w:rsidR="00896EB5">
        <w:rPr>
          <w:lang w:val="en-US"/>
        </w:rPr>
        <w:t xml:space="preserve"> -</w:t>
      </w:r>
      <w:r w:rsidR="002D4B8C" w:rsidRPr="0030566C">
        <w:rPr>
          <w:lang w:val="en-US"/>
        </w:rPr>
        <w:t xml:space="preserve"> since </w:t>
      </w:r>
      <w:r w:rsidR="0030566C" w:rsidRPr="0030566C">
        <w:rPr>
          <w:lang w:val="en-US"/>
        </w:rPr>
        <w:t>AUTO INCRE starts from 1</w:t>
      </w:r>
      <w:r w:rsidR="00896EB5">
        <w:rPr>
          <w:lang w:val="en-US"/>
        </w:rPr>
        <w:t xml:space="preserve"> there is no </w:t>
      </w:r>
      <w:proofErr w:type="spellStart"/>
      <w:r w:rsidR="00896EB5">
        <w:rPr>
          <w:lang w:val="en-US"/>
        </w:rPr>
        <w:t>idComment</w:t>
      </w:r>
      <w:proofErr w:type="spellEnd"/>
      <w:r w:rsidR="00896EB5">
        <w:rPr>
          <w:lang w:val="en-US"/>
        </w:rPr>
        <w:t xml:space="preserve"> which is 0.</w:t>
      </w:r>
    </w:p>
    <w:p w14:paraId="7F1494E8" w14:textId="77777777" w:rsidR="009952D9" w:rsidRPr="0030566C" w:rsidRDefault="009952D9" w:rsidP="00F175DB">
      <w:pPr>
        <w:rPr>
          <w:lang w:val="en-US"/>
        </w:rPr>
      </w:pPr>
    </w:p>
    <w:tbl>
      <w:tblPr>
        <w:tblStyle w:val="TableGrid"/>
        <w:tblW w:w="10980" w:type="dxa"/>
        <w:tblInd w:w="-509" w:type="dxa"/>
        <w:tblLook w:val="04A0" w:firstRow="1" w:lastRow="0" w:firstColumn="1" w:lastColumn="0" w:noHBand="0" w:noVBand="1"/>
      </w:tblPr>
      <w:tblGrid>
        <w:gridCol w:w="1350"/>
        <w:gridCol w:w="1972"/>
        <w:gridCol w:w="902"/>
        <w:gridCol w:w="1306"/>
        <w:gridCol w:w="994"/>
        <w:gridCol w:w="894"/>
        <w:gridCol w:w="1877"/>
        <w:gridCol w:w="1685"/>
      </w:tblGrid>
      <w:tr w:rsidR="00F175DB" w:rsidRPr="00701956" w14:paraId="20929D48" w14:textId="77777777" w:rsidTr="009952D9">
        <w:tc>
          <w:tcPr>
            <w:tcW w:w="1350" w:type="dxa"/>
          </w:tcPr>
          <w:p w14:paraId="087C919E" w14:textId="77777777" w:rsidR="00F175DB" w:rsidRPr="00701956" w:rsidRDefault="00F175DB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Name</w:t>
            </w:r>
          </w:p>
        </w:tc>
        <w:tc>
          <w:tcPr>
            <w:tcW w:w="1972" w:type="dxa"/>
          </w:tcPr>
          <w:p w14:paraId="2DEB1345" w14:textId="77777777" w:rsidR="00F175DB" w:rsidRPr="00701956" w:rsidRDefault="00F175DB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ata Type</w:t>
            </w:r>
          </w:p>
        </w:tc>
        <w:tc>
          <w:tcPr>
            <w:tcW w:w="902" w:type="dxa"/>
          </w:tcPr>
          <w:p w14:paraId="2E4F12BD" w14:textId="77777777" w:rsidR="00F175DB" w:rsidRPr="00701956" w:rsidRDefault="00F175DB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Field Size</w:t>
            </w:r>
          </w:p>
        </w:tc>
        <w:tc>
          <w:tcPr>
            <w:tcW w:w="1306" w:type="dxa"/>
          </w:tcPr>
          <w:p w14:paraId="2A8E99E1" w14:textId="77777777" w:rsidR="00F175DB" w:rsidRDefault="00F175DB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Primary</w:t>
            </w:r>
            <w:r>
              <w:rPr>
                <w:b/>
                <w:sz w:val="20"/>
                <w:szCs w:val="20"/>
                <w:lang w:val="en-US"/>
              </w:rPr>
              <w:t>/</w:t>
            </w:r>
          </w:p>
          <w:p w14:paraId="3BB20F93" w14:textId="77777777" w:rsidR="00F175DB" w:rsidRDefault="00F175DB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Foreign</w:t>
            </w:r>
            <w:r w:rsidRPr="00701956">
              <w:rPr>
                <w:b/>
                <w:sz w:val="20"/>
                <w:szCs w:val="20"/>
                <w:lang w:val="en-US"/>
              </w:rPr>
              <w:t xml:space="preserve"> Key</w:t>
            </w:r>
          </w:p>
          <w:p w14:paraId="390C5524" w14:textId="77777777" w:rsidR="00F175DB" w:rsidRPr="00701956" w:rsidRDefault="00F175DB" w:rsidP="007C69BD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(P/F)</w:t>
            </w:r>
          </w:p>
        </w:tc>
        <w:tc>
          <w:tcPr>
            <w:tcW w:w="994" w:type="dxa"/>
          </w:tcPr>
          <w:p w14:paraId="292B1EA5" w14:textId="77777777" w:rsidR="00F175DB" w:rsidRPr="00701956" w:rsidRDefault="00F175DB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Nullable</w:t>
            </w:r>
          </w:p>
        </w:tc>
        <w:tc>
          <w:tcPr>
            <w:tcW w:w="894" w:type="dxa"/>
          </w:tcPr>
          <w:p w14:paraId="76436E3D" w14:textId="77777777" w:rsidR="00F175DB" w:rsidRPr="00701956" w:rsidRDefault="00F175DB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Unique</w:t>
            </w:r>
          </w:p>
        </w:tc>
        <w:tc>
          <w:tcPr>
            <w:tcW w:w="1877" w:type="dxa"/>
          </w:tcPr>
          <w:p w14:paraId="13E9133F" w14:textId="77777777" w:rsidR="00F175DB" w:rsidRPr="00701956" w:rsidRDefault="00F175DB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1685" w:type="dxa"/>
          </w:tcPr>
          <w:p w14:paraId="6F941FBE" w14:textId="77777777" w:rsidR="00F175DB" w:rsidRPr="00701956" w:rsidRDefault="00F175DB" w:rsidP="007C69BD">
            <w:pPr>
              <w:rPr>
                <w:b/>
                <w:sz w:val="20"/>
                <w:szCs w:val="20"/>
                <w:lang w:val="en-US"/>
              </w:rPr>
            </w:pPr>
            <w:r w:rsidRPr="00701956">
              <w:rPr>
                <w:b/>
                <w:sz w:val="20"/>
                <w:szCs w:val="20"/>
                <w:lang w:val="en-US"/>
              </w:rPr>
              <w:t>Example</w:t>
            </w:r>
          </w:p>
        </w:tc>
      </w:tr>
      <w:tr w:rsidR="00E10492" w:rsidRPr="00701956" w14:paraId="1C566F5F" w14:textId="77777777" w:rsidTr="009952D9">
        <w:tc>
          <w:tcPr>
            <w:tcW w:w="1350" w:type="dxa"/>
          </w:tcPr>
          <w:p w14:paraId="2D04EDDE" w14:textId="4A36F321" w:rsidR="00E10492" w:rsidRPr="00893283" w:rsidRDefault="00E10492" w:rsidP="00893283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893283">
              <w:rPr>
                <w:bCs/>
                <w:sz w:val="20"/>
                <w:szCs w:val="20"/>
                <w:lang w:val="en-US"/>
              </w:rPr>
              <w:t>idRestaurant</w:t>
            </w:r>
          </w:p>
        </w:tc>
        <w:tc>
          <w:tcPr>
            <w:tcW w:w="1972" w:type="dxa"/>
          </w:tcPr>
          <w:p w14:paraId="31261D57" w14:textId="36680747" w:rsidR="00E10492" w:rsidRPr="00893283" w:rsidRDefault="00E10492" w:rsidP="00893283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893283"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902" w:type="dxa"/>
          </w:tcPr>
          <w:p w14:paraId="1E405538" w14:textId="2A81BE24" w:rsidR="00E10492" w:rsidRPr="00893283" w:rsidRDefault="00E10492" w:rsidP="00893283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893283">
              <w:rPr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306" w:type="dxa"/>
          </w:tcPr>
          <w:p w14:paraId="7E034511" w14:textId="77777777" w:rsidR="00123C1E" w:rsidRPr="00893283" w:rsidRDefault="00123C1E" w:rsidP="00893283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893283">
              <w:rPr>
                <w:bCs/>
                <w:sz w:val="20"/>
                <w:szCs w:val="20"/>
                <w:lang w:val="en-US"/>
              </w:rPr>
              <w:t>P, F</w:t>
            </w:r>
          </w:p>
          <w:p w14:paraId="25120B2E" w14:textId="5E7DA6D1" w:rsidR="00E10492" w:rsidRPr="00893283" w:rsidRDefault="00123C1E" w:rsidP="00893283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893283">
              <w:rPr>
                <w:bCs/>
                <w:sz w:val="20"/>
                <w:szCs w:val="20"/>
                <w:lang w:val="en-US"/>
              </w:rPr>
              <w:t>(Composite)</w:t>
            </w:r>
          </w:p>
        </w:tc>
        <w:tc>
          <w:tcPr>
            <w:tcW w:w="994" w:type="dxa"/>
          </w:tcPr>
          <w:p w14:paraId="4043A247" w14:textId="0A4A2297" w:rsidR="00E10492" w:rsidRPr="00893283" w:rsidRDefault="00123C1E" w:rsidP="00893283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893283"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7DB54AF7" w14:textId="61F80D16" w:rsidR="00E10492" w:rsidRPr="00893283" w:rsidRDefault="00123C1E" w:rsidP="00893283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893283"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1877" w:type="dxa"/>
          </w:tcPr>
          <w:p w14:paraId="2F09E961" w14:textId="40A4867C" w:rsidR="00E10492" w:rsidRPr="00893283" w:rsidRDefault="00E1701E" w:rsidP="00893283">
            <w:pPr>
              <w:jc w:val="left"/>
              <w:rPr>
                <w:bCs/>
                <w:sz w:val="20"/>
                <w:szCs w:val="20"/>
                <w:lang w:val="en-US"/>
              </w:rPr>
            </w:pPr>
            <w:r w:rsidRPr="00893283">
              <w:rPr>
                <w:bCs/>
                <w:sz w:val="20"/>
                <w:szCs w:val="20"/>
                <w:lang w:val="en-US"/>
              </w:rPr>
              <w:t xml:space="preserve">CK – to identify </w:t>
            </w:r>
            <w:r w:rsidR="00893283" w:rsidRPr="00893283">
              <w:rPr>
                <w:bCs/>
                <w:sz w:val="20"/>
                <w:szCs w:val="20"/>
                <w:lang w:val="en-US"/>
              </w:rPr>
              <w:t>which Review Upvote is attached to.</w:t>
            </w:r>
          </w:p>
        </w:tc>
        <w:tc>
          <w:tcPr>
            <w:tcW w:w="1685" w:type="dxa"/>
          </w:tcPr>
          <w:p w14:paraId="2A4B0DA0" w14:textId="19815A94" w:rsidR="00E10492" w:rsidRPr="00893283" w:rsidRDefault="00893283" w:rsidP="00893283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893283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E10492" w:rsidRPr="00701956" w14:paraId="553129AB" w14:textId="77777777" w:rsidTr="009952D9">
        <w:tc>
          <w:tcPr>
            <w:tcW w:w="1350" w:type="dxa"/>
          </w:tcPr>
          <w:p w14:paraId="37592547" w14:textId="6C314F29" w:rsidR="00E10492" w:rsidRPr="00893283" w:rsidRDefault="00E10492" w:rsidP="00893283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893283">
              <w:rPr>
                <w:bCs/>
                <w:sz w:val="20"/>
                <w:szCs w:val="20"/>
                <w:lang w:val="en-US"/>
              </w:rPr>
              <w:t>idAccount</w:t>
            </w:r>
          </w:p>
        </w:tc>
        <w:tc>
          <w:tcPr>
            <w:tcW w:w="1972" w:type="dxa"/>
          </w:tcPr>
          <w:p w14:paraId="71F7DC1F" w14:textId="4ACF4946" w:rsidR="00E10492" w:rsidRPr="00893283" w:rsidRDefault="00E10492" w:rsidP="00893283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893283"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902" w:type="dxa"/>
          </w:tcPr>
          <w:p w14:paraId="4CC48E77" w14:textId="4FEBF779" w:rsidR="00E10492" w:rsidRPr="00893283" w:rsidRDefault="00E10492" w:rsidP="00893283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893283">
              <w:rPr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306" w:type="dxa"/>
          </w:tcPr>
          <w:p w14:paraId="5AAFB920" w14:textId="77777777" w:rsidR="00123C1E" w:rsidRPr="00893283" w:rsidRDefault="00123C1E" w:rsidP="00893283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893283">
              <w:rPr>
                <w:bCs/>
                <w:sz w:val="20"/>
                <w:szCs w:val="20"/>
                <w:lang w:val="en-US"/>
              </w:rPr>
              <w:t>P, F</w:t>
            </w:r>
          </w:p>
          <w:p w14:paraId="2B9A5927" w14:textId="225DF9F0" w:rsidR="00E10492" w:rsidRPr="00893283" w:rsidRDefault="00123C1E" w:rsidP="00893283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893283">
              <w:rPr>
                <w:bCs/>
                <w:sz w:val="20"/>
                <w:szCs w:val="20"/>
                <w:lang w:val="en-US"/>
              </w:rPr>
              <w:t>(Composite)</w:t>
            </w:r>
          </w:p>
        </w:tc>
        <w:tc>
          <w:tcPr>
            <w:tcW w:w="994" w:type="dxa"/>
          </w:tcPr>
          <w:p w14:paraId="5B5AF28D" w14:textId="591DA962" w:rsidR="00E10492" w:rsidRPr="00893283" w:rsidRDefault="00123C1E" w:rsidP="00893283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893283"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4B17ECB4" w14:textId="041AE1D5" w:rsidR="00E10492" w:rsidRPr="00893283" w:rsidRDefault="00123C1E" w:rsidP="00893283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893283"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1877" w:type="dxa"/>
          </w:tcPr>
          <w:p w14:paraId="6FE09B4A" w14:textId="4AE6F63D" w:rsidR="00E10492" w:rsidRPr="00893283" w:rsidRDefault="00893283" w:rsidP="00893283">
            <w:pPr>
              <w:jc w:val="left"/>
              <w:rPr>
                <w:bCs/>
                <w:sz w:val="20"/>
                <w:szCs w:val="20"/>
                <w:lang w:val="en-US"/>
              </w:rPr>
            </w:pPr>
            <w:r w:rsidRPr="00893283">
              <w:rPr>
                <w:bCs/>
                <w:sz w:val="20"/>
                <w:szCs w:val="20"/>
                <w:lang w:val="en-US"/>
              </w:rPr>
              <w:t>CK – to identify which Review Upvote is attached to.</w:t>
            </w:r>
          </w:p>
        </w:tc>
        <w:tc>
          <w:tcPr>
            <w:tcW w:w="1685" w:type="dxa"/>
          </w:tcPr>
          <w:p w14:paraId="16B26749" w14:textId="127CA022" w:rsidR="00E10492" w:rsidRPr="00893283" w:rsidRDefault="00893283" w:rsidP="00893283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893283"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FE3599" w:rsidRPr="00701956" w14:paraId="36B0D453" w14:textId="77777777" w:rsidTr="009952D9">
        <w:tc>
          <w:tcPr>
            <w:tcW w:w="1350" w:type="dxa"/>
          </w:tcPr>
          <w:p w14:paraId="33A8A44E" w14:textId="77777777" w:rsidR="00FE3599" w:rsidRPr="00614E36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bCs/>
                <w:sz w:val="20"/>
                <w:szCs w:val="20"/>
                <w:lang w:val="en-US"/>
              </w:rPr>
              <w:t>idComment</w:t>
            </w:r>
            <w:proofErr w:type="spellEnd"/>
          </w:p>
        </w:tc>
        <w:tc>
          <w:tcPr>
            <w:tcW w:w="1972" w:type="dxa"/>
          </w:tcPr>
          <w:p w14:paraId="67B4134F" w14:textId="77777777" w:rsidR="00FE3599" w:rsidRPr="00614E36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614E36"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902" w:type="dxa"/>
          </w:tcPr>
          <w:p w14:paraId="0255A8C7" w14:textId="77777777" w:rsidR="00FE3599" w:rsidRPr="00614E36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614E36">
              <w:rPr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306" w:type="dxa"/>
          </w:tcPr>
          <w:p w14:paraId="2B387D10" w14:textId="5B8346FD" w:rsidR="00FE3599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P</w:t>
            </w:r>
            <w:r w:rsidR="00E10492">
              <w:rPr>
                <w:bCs/>
                <w:sz w:val="20"/>
                <w:szCs w:val="20"/>
                <w:lang w:val="en-US"/>
              </w:rPr>
              <w:t>, F</w:t>
            </w:r>
          </w:p>
          <w:p w14:paraId="31228D15" w14:textId="77777777" w:rsidR="00FE3599" w:rsidRPr="00614E36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(Composite)</w:t>
            </w:r>
          </w:p>
        </w:tc>
        <w:tc>
          <w:tcPr>
            <w:tcW w:w="994" w:type="dxa"/>
          </w:tcPr>
          <w:p w14:paraId="158B26F0" w14:textId="77777777" w:rsidR="00FE3599" w:rsidRPr="00614E36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 w:rsidRPr="00614E36"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16618388" w14:textId="2A262124" w:rsidR="00FE3599" w:rsidRPr="00614E36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1877" w:type="dxa"/>
          </w:tcPr>
          <w:p w14:paraId="1D0675AA" w14:textId="77777777" w:rsidR="00FE3599" w:rsidRDefault="00FE3599" w:rsidP="00893283">
            <w:pPr>
              <w:jc w:val="left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D of Comment the upvote is for</w:t>
            </w:r>
          </w:p>
          <w:p w14:paraId="0102ECB3" w14:textId="77777777" w:rsidR="00702398" w:rsidRDefault="00702398" w:rsidP="00893283">
            <w:pPr>
              <w:jc w:val="left"/>
              <w:rPr>
                <w:bCs/>
                <w:sz w:val="20"/>
                <w:szCs w:val="20"/>
                <w:lang w:val="en-US"/>
              </w:rPr>
            </w:pPr>
          </w:p>
          <w:p w14:paraId="35FFB0AE" w14:textId="057B895D" w:rsidR="00702398" w:rsidRPr="00614E36" w:rsidRDefault="00E10492" w:rsidP="00893283">
            <w:pPr>
              <w:jc w:val="left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lastRenderedPageBreak/>
              <w:t xml:space="preserve">Column takes default value of 0 if </w:t>
            </w:r>
            <w:proofErr w:type="spellStart"/>
            <w:r>
              <w:rPr>
                <w:bCs/>
                <w:sz w:val="20"/>
                <w:szCs w:val="20"/>
                <w:lang w:val="en-US"/>
              </w:rPr>
              <w:t>idComment</w:t>
            </w:r>
            <w:proofErr w:type="spellEnd"/>
            <w:r>
              <w:rPr>
                <w:bCs/>
                <w:sz w:val="20"/>
                <w:szCs w:val="20"/>
                <w:lang w:val="en-US"/>
              </w:rPr>
              <w:t xml:space="preserve"> is absent</w:t>
            </w:r>
          </w:p>
        </w:tc>
        <w:tc>
          <w:tcPr>
            <w:tcW w:w="1685" w:type="dxa"/>
          </w:tcPr>
          <w:p w14:paraId="1A57D383" w14:textId="77777777" w:rsidR="00FE3599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lastRenderedPageBreak/>
              <w:t>Default Expression:</w:t>
            </w:r>
          </w:p>
          <w:p w14:paraId="2D29C67F" w14:textId="365A056F" w:rsidR="00FE3599" w:rsidRPr="00614E36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0</w:t>
            </w:r>
          </w:p>
        </w:tc>
      </w:tr>
      <w:tr w:rsidR="00FE3599" w:rsidRPr="00701956" w14:paraId="7D0B53A3" w14:textId="77777777" w:rsidTr="009952D9">
        <w:tc>
          <w:tcPr>
            <w:tcW w:w="1350" w:type="dxa"/>
          </w:tcPr>
          <w:p w14:paraId="38CE33FE" w14:textId="3123082C" w:rsidR="00FE3599" w:rsidRDefault="009952D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bCs/>
                <w:sz w:val="20"/>
                <w:szCs w:val="20"/>
                <w:lang w:val="en-US"/>
              </w:rPr>
              <w:t>accountId</w:t>
            </w:r>
            <w:proofErr w:type="spellEnd"/>
          </w:p>
        </w:tc>
        <w:tc>
          <w:tcPr>
            <w:tcW w:w="1972" w:type="dxa"/>
          </w:tcPr>
          <w:p w14:paraId="59AD67D2" w14:textId="77777777" w:rsidR="00FE3599" w:rsidRPr="00614E36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NT</w:t>
            </w:r>
          </w:p>
        </w:tc>
        <w:tc>
          <w:tcPr>
            <w:tcW w:w="902" w:type="dxa"/>
          </w:tcPr>
          <w:p w14:paraId="6C74C73E" w14:textId="77777777" w:rsidR="00FE3599" w:rsidRPr="00614E36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-</w:t>
            </w:r>
          </w:p>
        </w:tc>
        <w:tc>
          <w:tcPr>
            <w:tcW w:w="1306" w:type="dxa"/>
          </w:tcPr>
          <w:p w14:paraId="570C7B33" w14:textId="489BB510" w:rsidR="00FE3599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P</w:t>
            </w:r>
            <w:r w:rsidR="00E10492">
              <w:rPr>
                <w:bCs/>
                <w:sz w:val="20"/>
                <w:szCs w:val="20"/>
                <w:lang w:val="en-US"/>
              </w:rPr>
              <w:t>, F</w:t>
            </w:r>
          </w:p>
          <w:p w14:paraId="14DF401A" w14:textId="77777777" w:rsidR="00FE3599" w:rsidRPr="00614E36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(Composite)</w:t>
            </w:r>
          </w:p>
        </w:tc>
        <w:tc>
          <w:tcPr>
            <w:tcW w:w="994" w:type="dxa"/>
          </w:tcPr>
          <w:p w14:paraId="53AAE07D" w14:textId="77777777" w:rsidR="00FE3599" w:rsidRPr="00614E36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5D72FA58" w14:textId="41709EB1" w:rsidR="00FE3599" w:rsidRPr="00614E36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1877" w:type="dxa"/>
          </w:tcPr>
          <w:p w14:paraId="1EFAE121" w14:textId="7D3EC6B9" w:rsidR="00FE3599" w:rsidRPr="00614E36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D of User who voted</w:t>
            </w:r>
          </w:p>
        </w:tc>
        <w:tc>
          <w:tcPr>
            <w:tcW w:w="1685" w:type="dxa"/>
          </w:tcPr>
          <w:p w14:paraId="199B7CB1" w14:textId="77777777" w:rsidR="00FE3599" w:rsidRPr="00614E36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1</w:t>
            </w:r>
          </w:p>
        </w:tc>
      </w:tr>
      <w:tr w:rsidR="00FE3599" w:rsidRPr="00701956" w14:paraId="7A8DA597" w14:textId="77777777" w:rsidTr="009952D9">
        <w:tc>
          <w:tcPr>
            <w:tcW w:w="1350" w:type="dxa"/>
          </w:tcPr>
          <w:p w14:paraId="033C1C43" w14:textId="5ABA364E" w:rsidR="00FE3599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vote</w:t>
            </w:r>
          </w:p>
        </w:tc>
        <w:tc>
          <w:tcPr>
            <w:tcW w:w="1972" w:type="dxa"/>
          </w:tcPr>
          <w:p w14:paraId="3414E339" w14:textId="028D9B3C" w:rsidR="00FE3599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ENUM</w:t>
            </w:r>
          </w:p>
        </w:tc>
        <w:tc>
          <w:tcPr>
            <w:tcW w:w="902" w:type="dxa"/>
          </w:tcPr>
          <w:p w14:paraId="205DD3FC" w14:textId="599F929A" w:rsidR="00FE3599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L, D</w:t>
            </w:r>
          </w:p>
        </w:tc>
        <w:tc>
          <w:tcPr>
            <w:tcW w:w="1306" w:type="dxa"/>
          </w:tcPr>
          <w:p w14:paraId="4A9A1F99" w14:textId="77777777" w:rsidR="00FE3599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94" w:type="dxa"/>
          </w:tcPr>
          <w:p w14:paraId="15BAFB23" w14:textId="77777777" w:rsidR="00FE3599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894" w:type="dxa"/>
          </w:tcPr>
          <w:p w14:paraId="41413D4A" w14:textId="77777777" w:rsidR="00FE3599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N</w:t>
            </w:r>
          </w:p>
        </w:tc>
        <w:tc>
          <w:tcPr>
            <w:tcW w:w="1877" w:type="dxa"/>
          </w:tcPr>
          <w:p w14:paraId="7ED915F9" w14:textId="172B6009" w:rsidR="00FE3599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Like or Dislike</w:t>
            </w:r>
          </w:p>
        </w:tc>
        <w:tc>
          <w:tcPr>
            <w:tcW w:w="1685" w:type="dxa"/>
          </w:tcPr>
          <w:p w14:paraId="692CE658" w14:textId="5E502929" w:rsidR="00FE3599" w:rsidRDefault="00FE3599" w:rsidP="00FE3599">
            <w:pPr>
              <w:jc w:val="center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D</w:t>
            </w:r>
          </w:p>
        </w:tc>
      </w:tr>
    </w:tbl>
    <w:p w14:paraId="57FE9257" w14:textId="0F5D6BED" w:rsidR="00F175DB" w:rsidRDefault="00F175DB" w:rsidP="00AE189B">
      <w:pPr>
        <w:rPr>
          <w:lang w:val="en-US"/>
        </w:rPr>
      </w:pPr>
    </w:p>
    <w:p w14:paraId="25847E28" w14:textId="6CC4CBA0" w:rsidR="00165C20" w:rsidRDefault="00165C20" w:rsidP="00AE189B">
      <w:pPr>
        <w:rPr>
          <w:lang w:val="en-US"/>
        </w:rPr>
      </w:pPr>
    </w:p>
    <w:p w14:paraId="54C4A09A" w14:textId="165207F1" w:rsidR="009952D9" w:rsidRDefault="009952D9" w:rsidP="00AE189B">
      <w:pPr>
        <w:rPr>
          <w:lang w:val="en-US"/>
        </w:rPr>
      </w:pPr>
    </w:p>
    <w:p w14:paraId="0EC91ABE" w14:textId="77777777" w:rsidR="009952D9" w:rsidRDefault="009952D9" w:rsidP="00AE189B">
      <w:pPr>
        <w:rPr>
          <w:lang w:val="en-US"/>
        </w:rPr>
      </w:pPr>
    </w:p>
    <w:p w14:paraId="3C29DD93" w14:textId="142D8583" w:rsidR="0007371A" w:rsidRPr="00B455CA" w:rsidRDefault="00B455CA" w:rsidP="00AE189B">
      <w:pPr>
        <w:rPr>
          <w:b/>
          <w:bCs/>
          <w:sz w:val="30"/>
          <w:szCs w:val="30"/>
          <w:u w:val="single"/>
          <w:lang w:val="en-US"/>
        </w:rPr>
      </w:pPr>
      <w:r w:rsidRPr="00B455CA">
        <w:rPr>
          <w:b/>
          <w:bCs/>
          <w:sz w:val="30"/>
          <w:szCs w:val="30"/>
          <w:u w:val="single"/>
          <w:lang w:val="en-US"/>
        </w:rPr>
        <w:t>Reflection</w:t>
      </w:r>
    </w:p>
    <w:p w14:paraId="67CC6F72" w14:textId="3167A53E" w:rsidR="005708BD" w:rsidRDefault="005708BD" w:rsidP="00AE189B">
      <w:pPr>
        <w:rPr>
          <w:lang w:val="en-US"/>
        </w:rPr>
      </w:pPr>
    </w:p>
    <w:p w14:paraId="703B0D45" w14:textId="01742D89" w:rsidR="00B455CA" w:rsidRPr="00526A8F" w:rsidRDefault="00526A8F" w:rsidP="00AE189B">
      <w:pPr>
        <w:rPr>
          <w:b/>
          <w:bCs/>
          <w:lang w:val="en-US"/>
        </w:rPr>
      </w:pPr>
      <w:r w:rsidRPr="00526A8F">
        <w:rPr>
          <w:b/>
          <w:bCs/>
          <w:lang w:val="en-US"/>
        </w:rPr>
        <w:t>Progress:</w:t>
      </w:r>
    </w:p>
    <w:p w14:paraId="59661726" w14:textId="3783C6EB" w:rsidR="0007371A" w:rsidRDefault="006A1585" w:rsidP="00AE189B">
      <w:pPr>
        <w:rPr>
          <w:lang w:val="en-US"/>
        </w:rPr>
      </w:pPr>
      <w:r>
        <w:rPr>
          <w:lang w:val="en-US"/>
        </w:rPr>
        <w:t>As of 2022-6-12</w:t>
      </w:r>
      <w:r w:rsidR="00D82DAF">
        <w:rPr>
          <w:lang w:val="en-US"/>
        </w:rPr>
        <w:t xml:space="preserve"> </w:t>
      </w:r>
      <w:r w:rsidR="003A15B7">
        <w:rPr>
          <w:lang w:val="en-US"/>
        </w:rPr>
        <w:t xml:space="preserve">09:43 </w:t>
      </w:r>
      <w:r w:rsidR="00014DC7">
        <w:rPr>
          <w:lang w:val="en-US"/>
        </w:rPr>
        <w:t>P</w:t>
      </w:r>
      <w:r w:rsidR="003A15B7">
        <w:rPr>
          <w:lang w:val="en-US"/>
        </w:rPr>
        <w:t>M</w:t>
      </w:r>
      <w:r>
        <w:rPr>
          <w:lang w:val="en-US"/>
        </w:rPr>
        <w:t>,</w:t>
      </w:r>
    </w:p>
    <w:p w14:paraId="5CF35128" w14:textId="14483CEF" w:rsidR="003A15B7" w:rsidRDefault="003A15B7" w:rsidP="00AE189B">
      <w:pPr>
        <w:rPr>
          <w:lang w:val="en-US"/>
        </w:rPr>
      </w:pPr>
      <w:r>
        <w:rPr>
          <w:lang w:val="en-US"/>
        </w:rPr>
        <w:t>Foodie’s SQL ER diagram and Tables</w:t>
      </w:r>
      <w:r w:rsidR="00014DC7">
        <w:rPr>
          <w:lang w:val="en-US"/>
        </w:rPr>
        <w:t xml:space="preserve"> Concept are finalized.</w:t>
      </w:r>
    </w:p>
    <w:p w14:paraId="4083F4D9" w14:textId="781669E2" w:rsidR="006A1585" w:rsidRDefault="003E6D66" w:rsidP="00AE189B">
      <w:pPr>
        <w:rPr>
          <w:lang w:val="en-US"/>
        </w:rPr>
      </w:pPr>
      <w:r>
        <w:rPr>
          <w:lang w:val="en-US"/>
        </w:rPr>
        <w:t xml:space="preserve">8/11 of Tables (All except last Reviews, Comments and </w:t>
      </w:r>
      <w:r w:rsidR="005708BD">
        <w:rPr>
          <w:lang w:val="en-US"/>
        </w:rPr>
        <w:t>Upvotes</w:t>
      </w:r>
      <w:r>
        <w:rPr>
          <w:lang w:val="en-US"/>
        </w:rPr>
        <w:t>)</w:t>
      </w:r>
      <w:r w:rsidR="005708BD">
        <w:rPr>
          <w:lang w:val="en-US"/>
        </w:rPr>
        <w:t xml:space="preserve"> are working as intended.</w:t>
      </w:r>
    </w:p>
    <w:p w14:paraId="0EE90CAC" w14:textId="6103894E" w:rsidR="005708BD" w:rsidRDefault="00CE74FD" w:rsidP="00AE189B">
      <w:pPr>
        <w:rPr>
          <w:noProof/>
        </w:rPr>
      </w:pPr>
      <w:r>
        <w:rPr>
          <w:noProof/>
        </w:rPr>
        <w:drawing>
          <wp:inline distT="0" distB="0" distL="0" distR="0" wp14:anchorId="7D30C7D8" wp14:editId="01246CC9">
            <wp:extent cx="1644923" cy="2956560"/>
            <wp:effectExtent l="0" t="0" r="0" b="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 rotWithShape="1">
                    <a:blip r:embed="rId15"/>
                    <a:srcRect l="5359" t="14745" r="75119" b="22873"/>
                    <a:stretch/>
                  </pic:blipFill>
                  <pic:spPr bwMode="auto">
                    <a:xfrm>
                      <a:off x="0" y="0"/>
                      <a:ext cx="1655779" cy="29760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455CA" w:rsidRPr="00B455CA">
        <w:rPr>
          <w:noProof/>
        </w:rPr>
        <w:t xml:space="preserve"> </w:t>
      </w:r>
      <w:r w:rsidR="00B455CA">
        <w:rPr>
          <w:noProof/>
        </w:rPr>
        <w:drawing>
          <wp:inline distT="0" distB="0" distL="0" distR="0" wp14:anchorId="4C9B1E66" wp14:editId="0E5D280C">
            <wp:extent cx="2506980" cy="2930695"/>
            <wp:effectExtent l="0" t="0" r="7620" b="3175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 rotWithShape="1">
                    <a:blip r:embed="rId16"/>
                    <a:srcRect l="5997" t="14291" r="75885" b="48053"/>
                    <a:stretch/>
                  </pic:blipFill>
                  <pic:spPr bwMode="auto">
                    <a:xfrm>
                      <a:off x="0" y="0"/>
                      <a:ext cx="2525253" cy="29520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B75971" w14:textId="17EF1CC5" w:rsidR="00526A8F" w:rsidRDefault="00526A8F" w:rsidP="00AE189B">
      <w:pPr>
        <w:rPr>
          <w:noProof/>
        </w:rPr>
      </w:pPr>
    </w:p>
    <w:p w14:paraId="4B2F6771" w14:textId="5C7AD7A1" w:rsidR="00526A8F" w:rsidRDefault="00526A8F" w:rsidP="00AE189B">
      <w:pPr>
        <w:rPr>
          <w:b/>
          <w:bCs/>
          <w:noProof/>
        </w:rPr>
      </w:pPr>
      <w:r w:rsidRPr="00526A8F">
        <w:rPr>
          <w:b/>
          <w:bCs/>
          <w:noProof/>
        </w:rPr>
        <w:t>Reflection:</w:t>
      </w:r>
    </w:p>
    <w:p w14:paraId="467B9415" w14:textId="4F6E986F" w:rsidR="003A42CB" w:rsidRDefault="00526A8F" w:rsidP="00AE189B">
      <w:pPr>
        <w:rPr>
          <w:noProof/>
        </w:rPr>
      </w:pPr>
      <w:r>
        <w:rPr>
          <w:noProof/>
        </w:rPr>
        <w:t xml:space="preserve">MySQL </w:t>
      </w:r>
      <w:r w:rsidR="00125450">
        <w:rPr>
          <w:noProof/>
        </w:rPr>
        <w:t xml:space="preserve">was </w:t>
      </w:r>
      <w:r w:rsidR="003A42CB">
        <w:rPr>
          <w:noProof/>
        </w:rPr>
        <w:t xml:space="preserve">intriguing </w:t>
      </w:r>
      <w:r w:rsidR="003D345C">
        <w:rPr>
          <w:noProof/>
        </w:rPr>
        <w:t xml:space="preserve">and it was fascinating to be able to interact </w:t>
      </w:r>
      <w:r w:rsidR="006A6ECF">
        <w:rPr>
          <w:noProof/>
        </w:rPr>
        <w:t>with a</w:t>
      </w:r>
      <w:r w:rsidR="000C2119">
        <w:rPr>
          <w:noProof/>
        </w:rPr>
        <w:t xml:space="preserve"> ‘portable’</w:t>
      </w:r>
      <w:r w:rsidR="006A6ECF">
        <w:rPr>
          <w:noProof/>
        </w:rPr>
        <w:t xml:space="preserve"> Database</w:t>
      </w:r>
      <w:r w:rsidR="000C2119">
        <w:rPr>
          <w:noProof/>
        </w:rPr>
        <w:t xml:space="preserve"> on my Laptop</w:t>
      </w:r>
      <w:r w:rsidR="006A6ECF">
        <w:rPr>
          <w:noProof/>
        </w:rPr>
        <w:t xml:space="preserve"> with Queries. </w:t>
      </w:r>
    </w:p>
    <w:p w14:paraId="4CE03D9D" w14:textId="77777777" w:rsidR="003A42CB" w:rsidRDefault="003A42CB" w:rsidP="00AE189B">
      <w:pPr>
        <w:rPr>
          <w:noProof/>
        </w:rPr>
      </w:pPr>
    </w:p>
    <w:p w14:paraId="3964C626" w14:textId="77777777" w:rsidR="00D85F76" w:rsidRDefault="007A7371" w:rsidP="00AE189B">
      <w:pPr>
        <w:rPr>
          <w:noProof/>
        </w:rPr>
      </w:pPr>
      <w:r>
        <w:rPr>
          <w:noProof/>
        </w:rPr>
        <w:lastRenderedPageBreak/>
        <w:t xml:space="preserve">It took </w:t>
      </w:r>
      <w:r w:rsidR="00460CF8">
        <w:rPr>
          <w:noProof/>
        </w:rPr>
        <w:t>week(s)</w:t>
      </w:r>
      <w:r>
        <w:rPr>
          <w:noProof/>
        </w:rPr>
        <w:t xml:space="preserve"> for me to splice up a working </w:t>
      </w:r>
      <w:r w:rsidR="005F5C3F">
        <w:rPr>
          <w:noProof/>
        </w:rPr>
        <w:t>database model</w:t>
      </w:r>
      <w:r w:rsidR="00460CF8">
        <w:rPr>
          <w:noProof/>
        </w:rPr>
        <w:t xml:space="preserve">, through </w:t>
      </w:r>
      <w:r w:rsidR="000D295D">
        <w:rPr>
          <w:noProof/>
        </w:rPr>
        <w:t>trial and error from experimenting</w:t>
      </w:r>
      <w:r w:rsidR="005F5C3F">
        <w:rPr>
          <w:noProof/>
        </w:rPr>
        <w:t xml:space="preserve">, especially with all the complexities </w:t>
      </w:r>
      <w:r w:rsidR="00E41A71">
        <w:rPr>
          <w:noProof/>
        </w:rPr>
        <w:t xml:space="preserve">that </w:t>
      </w:r>
      <w:r w:rsidR="00CC3E5D">
        <w:rPr>
          <w:noProof/>
        </w:rPr>
        <w:t>arises</w:t>
      </w:r>
      <w:r w:rsidR="00E41A71">
        <w:rPr>
          <w:noProof/>
        </w:rPr>
        <w:t xml:space="preserve"> </w:t>
      </w:r>
      <w:r w:rsidR="00CC3E5D">
        <w:rPr>
          <w:noProof/>
        </w:rPr>
        <w:t>from</w:t>
      </w:r>
      <w:r w:rsidR="00E41A71">
        <w:rPr>
          <w:noProof/>
        </w:rPr>
        <w:t xml:space="preserve"> many relationships between </w:t>
      </w:r>
      <w:r w:rsidR="00CC3E5D">
        <w:rPr>
          <w:noProof/>
        </w:rPr>
        <w:t>T</w:t>
      </w:r>
      <w:r w:rsidR="00E41A71">
        <w:rPr>
          <w:noProof/>
        </w:rPr>
        <w:t>ables</w:t>
      </w:r>
      <w:r w:rsidR="00142B4D">
        <w:rPr>
          <w:noProof/>
        </w:rPr>
        <w:t>.</w:t>
      </w:r>
    </w:p>
    <w:p w14:paraId="627B18FB" w14:textId="77777777" w:rsidR="00D85F76" w:rsidRDefault="00D85F76" w:rsidP="00AE189B">
      <w:pPr>
        <w:rPr>
          <w:noProof/>
        </w:rPr>
      </w:pPr>
    </w:p>
    <w:p w14:paraId="6FAF1EB1" w14:textId="4C6D4FA3" w:rsidR="00526A8F" w:rsidRDefault="00142B4D" w:rsidP="00AE189B">
      <w:pPr>
        <w:rPr>
          <w:noProof/>
        </w:rPr>
      </w:pPr>
      <w:r>
        <w:rPr>
          <w:noProof/>
        </w:rPr>
        <w:t>Optimization</w:t>
      </w:r>
      <w:r w:rsidR="00D85F76">
        <w:rPr>
          <w:noProof/>
        </w:rPr>
        <w:t>, Relevance</w:t>
      </w:r>
      <w:r>
        <w:rPr>
          <w:noProof/>
        </w:rPr>
        <w:t xml:space="preserve"> and Simplicity were the </w:t>
      </w:r>
      <w:r w:rsidR="008E580A">
        <w:rPr>
          <w:noProof/>
        </w:rPr>
        <w:t>design principles for</w:t>
      </w:r>
      <w:r>
        <w:rPr>
          <w:noProof/>
        </w:rPr>
        <w:t xml:space="preserve"> this ambitious database for my project</w:t>
      </w:r>
      <w:r w:rsidR="00C61103">
        <w:rPr>
          <w:noProof/>
        </w:rPr>
        <w:t xml:space="preserve"> – an advanced database that </w:t>
      </w:r>
      <w:r w:rsidR="000A74C8">
        <w:rPr>
          <w:noProof/>
        </w:rPr>
        <w:t>can be understood by Others</w:t>
      </w:r>
      <w:r w:rsidR="00F16781">
        <w:rPr>
          <w:noProof/>
        </w:rPr>
        <w:t xml:space="preserve"> fairly quickly</w:t>
      </w:r>
      <w:r w:rsidR="000A74C8">
        <w:rPr>
          <w:noProof/>
        </w:rPr>
        <w:t>.</w:t>
      </w:r>
    </w:p>
    <w:p w14:paraId="7F196A54" w14:textId="77777777" w:rsidR="00D85F76" w:rsidRDefault="00D85F76" w:rsidP="00AE189B">
      <w:pPr>
        <w:rPr>
          <w:noProof/>
        </w:rPr>
      </w:pPr>
    </w:p>
    <w:p w14:paraId="12E59098" w14:textId="697CDBDE" w:rsidR="00765A6F" w:rsidRPr="00526A8F" w:rsidRDefault="00765A6F" w:rsidP="00AE189B">
      <w:pPr>
        <w:rPr>
          <w:lang w:val="en-US"/>
        </w:rPr>
      </w:pPr>
      <w:r>
        <w:rPr>
          <w:noProof/>
        </w:rPr>
        <w:t>Im glad to be learning SQL through DBAV as I was</w:t>
      </w:r>
      <w:r w:rsidR="00870031">
        <w:rPr>
          <w:noProof/>
        </w:rPr>
        <w:t xml:space="preserve"> previously</w:t>
      </w:r>
      <w:r>
        <w:rPr>
          <w:noProof/>
        </w:rPr>
        <w:t xml:space="preserve"> only able to </w:t>
      </w:r>
      <w:r w:rsidR="00870031">
        <w:rPr>
          <w:noProof/>
        </w:rPr>
        <w:t>fantasize a</w:t>
      </w:r>
      <w:r w:rsidR="00AF1E6D">
        <w:rPr>
          <w:noProof/>
        </w:rPr>
        <w:t xml:space="preserve"> robust</w:t>
      </w:r>
      <w:r w:rsidR="00870031">
        <w:rPr>
          <w:noProof/>
        </w:rPr>
        <w:t xml:space="preserve"> database</w:t>
      </w:r>
      <w:r>
        <w:rPr>
          <w:noProof/>
        </w:rPr>
        <w:t xml:space="preserve"> concept</w:t>
      </w:r>
      <w:r w:rsidR="00870031">
        <w:rPr>
          <w:noProof/>
        </w:rPr>
        <w:t xml:space="preserve"> </w:t>
      </w:r>
      <w:r>
        <w:rPr>
          <w:noProof/>
        </w:rPr>
        <w:t>in my mind</w:t>
      </w:r>
      <w:r w:rsidR="00870031">
        <w:rPr>
          <w:noProof/>
        </w:rPr>
        <w:t xml:space="preserve"> (</w:t>
      </w:r>
      <w:r w:rsidR="001066B9">
        <w:rPr>
          <w:noProof/>
        </w:rPr>
        <w:t>f</w:t>
      </w:r>
      <w:r w:rsidR="00870031">
        <w:rPr>
          <w:noProof/>
        </w:rPr>
        <w:t>or COMT)</w:t>
      </w:r>
      <w:r w:rsidR="001066B9">
        <w:rPr>
          <w:noProof/>
        </w:rPr>
        <w:t xml:space="preserve"> which I couldn’t build</w:t>
      </w:r>
      <w:r w:rsidR="0045714B">
        <w:rPr>
          <w:noProof/>
        </w:rPr>
        <w:t xml:space="preserve">. But now, I am able to design a </w:t>
      </w:r>
      <w:r w:rsidR="00AF1E6D">
        <w:rPr>
          <w:noProof/>
        </w:rPr>
        <w:t xml:space="preserve">fully </w:t>
      </w:r>
      <w:r w:rsidR="0045714B">
        <w:rPr>
          <w:noProof/>
        </w:rPr>
        <w:t xml:space="preserve">functional database architecture </w:t>
      </w:r>
      <w:r w:rsidR="00AF1E6D">
        <w:rPr>
          <w:noProof/>
        </w:rPr>
        <w:t>and use it.</w:t>
      </w:r>
    </w:p>
    <w:sectPr w:rsidR="00765A6F" w:rsidRPr="00526A8F" w:rsidSect="001C1B18">
      <w:headerReference w:type="even" r:id="rId17"/>
      <w:pgSz w:w="12240" w:h="15840" w:code="1"/>
      <w:pgMar w:top="1440" w:right="1701" w:bottom="1440" w:left="1134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BB52A" w14:textId="77777777" w:rsidR="00784836" w:rsidRDefault="00784836">
      <w:pPr>
        <w:spacing w:line="240" w:lineRule="auto"/>
      </w:pPr>
      <w:r>
        <w:separator/>
      </w:r>
    </w:p>
  </w:endnote>
  <w:endnote w:type="continuationSeparator" w:id="0">
    <w:p w14:paraId="7F44A6B3" w14:textId="77777777" w:rsidR="00784836" w:rsidRDefault="007848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77AFD" w14:textId="77777777" w:rsidR="0063560D" w:rsidRDefault="006356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08" w:type="dxa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3096"/>
      <w:gridCol w:w="3095"/>
      <w:gridCol w:w="3106"/>
    </w:tblGrid>
    <w:tr w:rsidR="004345BD" w:rsidRPr="00031C62" w14:paraId="78C54133" w14:textId="77777777">
      <w:trPr>
        <w:trHeight w:val="322"/>
      </w:trPr>
      <w:tc>
        <w:tcPr>
          <w:tcW w:w="3171" w:type="dxa"/>
        </w:tcPr>
        <w:p w14:paraId="10C4FE11" w14:textId="77777777" w:rsidR="004345BD" w:rsidRPr="00CE176D" w:rsidRDefault="004345BD" w:rsidP="00727D2B">
          <w:pPr>
            <w:jc w:val="left"/>
            <w:rPr>
              <w:rFonts w:cs="Arial"/>
              <w:iCs/>
              <w:sz w:val="18"/>
              <w:szCs w:val="18"/>
            </w:rPr>
          </w:pPr>
        </w:p>
      </w:tc>
      <w:tc>
        <w:tcPr>
          <w:tcW w:w="3171" w:type="dxa"/>
        </w:tcPr>
        <w:p w14:paraId="705379F6" w14:textId="77777777" w:rsidR="004345BD" w:rsidRPr="001403AB" w:rsidRDefault="004345BD" w:rsidP="00727D2B">
          <w:pPr>
            <w:pStyle w:val="Footer"/>
            <w:rPr>
              <w:rStyle w:val="Emphasis"/>
              <w:rFonts w:cs="Arial"/>
              <w:i w:val="0"/>
              <w:sz w:val="18"/>
              <w:szCs w:val="18"/>
            </w:rPr>
          </w:pPr>
        </w:p>
      </w:tc>
      <w:tc>
        <w:tcPr>
          <w:tcW w:w="3171" w:type="dxa"/>
        </w:tcPr>
        <w:p w14:paraId="4D7ABD84" w14:textId="2EE1C387" w:rsidR="004345BD" w:rsidRPr="001403AB" w:rsidRDefault="004345BD" w:rsidP="00727D2B">
          <w:pPr>
            <w:pStyle w:val="Footer"/>
            <w:jc w:val="right"/>
            <w:rPr>
              <w:rStyle w:val="Emphasis"/>
              <w:rFonts w:cs="Arial"/>
              <w:i w:val="0"/>
              <w:sz w:val="18"/>
              <w:szCs w:val="18"/>
            </w:rPr>
          </w:pPr>
          <w:r w:rsidRPr="001403AB">
            <w:rPr>
              <w:rStyle w:val="Emphasis"/>
              <w:rFonts w:cs="Arial"/>
              <w:i w:val="0"/>
              <w:sz w:val="18"/>
              <w:szCs w:val="18"/>
            </w:rPr>
            <w:t xml:space="preserve">Page 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begin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instrText xml:space="preserve"> PAGE </w:instrTex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separate"/>
          </w:r>
          <w:r w:rsidR="0063560D">
            <w:rPr>
              <w:rStyle w:val="Emphasis"/>
              <w:rFonts w:cs="Arial"/>
              <w:i w:val="0"/>
              <w:noProof/>
              <w:sz w:val="18"/>
              <w:szCs w:val="18"/>
            </w:rPr>
            <w:t>5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end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t xml:space="preserve"> of 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begin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instrText xml:space="preserve"> NUMPAGES </w:instrTex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separate"/>
          </w:r>
          <w:r w:rsidR="0063560D">
            <w:rPr>
              <w:rStyle w:val="Emphasis"/>
              <w:rFonts w:cs="Arial"/>
              <w:i w:val="0"/>
              <w:noProof/>
              <w:sz w:val="18"/>
              <w:szCs w:val="18"/>
            </w:rPr>
            <w:t>5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end"/>
          </w:r>
        </w:p>
      </w:tc>
    </w:tr>
  </w:tbl>
  <w:p w14:paraId="42632FF9" w14:textId="77777777" w:rsidR="004345BD" w:rsidRDefault="004345BD" w:rsidP="00727D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2DEE9" w14:textId="77777777" w:rsidR="0063560D" w:rsidRDefault="006356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A53D7" w14:textId="77777777" w:rsidR="00784836" w:rsidRDefault="00784836">
      <w:pPr>
        <w:spacing w:line="240" w:lineRule="auto"/>
      </w:pPr>
      <w:r>
        <w:separator/>
      </w:r>
    </w:p>
  </w:footnote>
  <w:footnote w:type="continuationSeparator" w:id="0">
    <w:p w14:paraId="2B732E8D" w14:textId="77777777" w:rsidR="00784836" w:rsidRDefault="0078483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32A89" w14:textId="77777777" w:rsidR="0063560D" w:rsidRDefault="006356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A323A" w14:textId="77777777" w:rsidR="004345BD" w:rsidRPr="00872B84" w:rsidRDefault="004345BD" w:rsidP="00727D2B">
    <w:pPr>
      <w:pStyle w:val="Header"/>
    </w:pPr>
    <w:r>
      <w:rPr>
        <w:noProof/>
        <w:lang w:eastAsia="zh-CN"/>
      </w:rPr>
      <mc:AlternateContent>
        <mc:Choice Requires="wpc">
          <w:drawing>
            <wp:inline distT="0" distB="0" distL="0" distR="0" wp14:anchorId="42C1B4F8" wp14:editId="1C4864DD">
              <wp:extent cx="6400800" cy="114300"/>
              <wp:effectExtent l="0" t="9525" r="9525" b="0"/>
              <wp:docPr id="6" name="Canvas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wps:wsp>
                      <wps:cNvPr id="1" name="Line 3"/>
                      <wps:cNvCnPr/>
                      <wps:spPr bwMode="auto">
                        <a:xfrm>
                          <a:off x="114681" y="3466"/>
                          <a:ext cx="6286119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c:wpc>
                </a:graphicData>
              </a:graphic>
            </wp:inline>
          </w:drawing>
        </mc:Choice>
        <mc:Fallback xmlns:mo="http://schemas.microsoft.com/office/mac/office/2008/main" xmlns:mv="urn:schemas-microsoft-com:mac:vml">
          <w:pict>
            <v:group w14:anchorId="001D0DB9" id="Canvas 2" o:spid="_x0000_s1026" editas="canvas" style="width:7in;height:9pt;mso-position-horizontal-relative:char;mso-position-vertical-relative:line" coordsize="64008,11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64008;height:1143;visibility:visible;mso-wrap-style:square">
                <v:fill o:detectmouseclick="t"/>
                <v:path o:connecttype="none"/>
              </v:shape>
              <v:line id="Line 3" o:spid="_x0000_s1028" style="position:absolute;visibility:visible;mso-wrap-style:square" from="1146,34" to="64008,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i8XMMIAAADaAAAADwAAAGRycy9kb3ducmV2LnhtbERPTWvCQBC9C/6HZYTedGMLoURXEaWg&#10;PZRqBT2O2TGJZmfD7jZJ/31XKPQ0PN7nzJe9qUVLzleWFUwnCQji3OqKCwXHr7fxKwgfkDXWlknB&#10;D3lYLoaDOWbadryn9hAKEUPYZ6igDKHJpPR5SQb9xDbEkbtaZzBE6AqpHXYx3NTyOUlSabDi2FBi&#10;Q+uS8vvh2yj4ePlM29Xufdufdukl3+wv51vnlHoa9asZiEB9+Bf/ubc6zofHK48rF7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i8XMMIAAADaAAAADwAAAAAAAAAAAAAA&#10;AAChAgAAZHJzL2Rvd25yZXYueG1sUEsFBgAAAAAEAAQA+QAAAJADAAAAAA==&#10;"/>
              <w10:anchorlock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C1427" w14:textId="77777777" w:rsidR="0063560D" w:rsidRDefault="0063560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4EF5A" w14:textId="77777777" w:rsidR="004345BD" w:rsidRDefault="004345BD" w:rsidP="00727D2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F2BC0"/>
    <w:multiLevelType w:val="multilevel"/>
    <w:tmpl w:val="62F491C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3336"/>
        </w:tabs>
        <w:ind w:left="333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A947554"/>
    <w:multiLevelType w:val="hybridMultilevel"/>
    <w:tmpl w:val="E19CCC58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930F5"/>
    <w:multiLevelType w:val="hybridMultilevel"/>
    <w:tmpl w:val="5644CA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84555D3"/>
    <w:multiLevelType w:val="hybridMultilevel"/>
    <w:tmpl w:val="6B2848C8"/>
    <w:lvl w:ilvl="0" w:tplc="05FE2E3E">
      <w:start w:val="3"/>
      <w:numFmt w:val="bullet"/>
      <w:lvlText w:val=""/>
      <w:lvlJc w:val="left"/>
      <w:pPr>
        <w:ind w:left="1080" w:hanging="360"/>
      </w:pPr>
      <w:rPr>
        <w:rFonts w:ascii="Wingdings" w:eastAsia="SimSun" w:hAnsi="Wingdings" w:cs="Aria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650A71"/>
    <w:multiLevelType w:val="hybridMultilevel"/>
    <w:tmpl w:val="37AE8918"/>
    <w:lvl w:ilvl="0" w:tplc="E8DA74CC">
      <w:start w:val="1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D84B5A"/>
    <w:multiLevelType w:val="hybridMultilevel"/>
    <w:tmpl w:val="B670830C"/>
    <w:lvl w:ilvl="0" w:tplc="5A2A6C14">
      <w:start w:val="5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6D158D"/>
    <w:multiLevelType w:val="hybridMultilevel"/>
    <w:tmpl w:val="672C82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A745761"/>
    <w:multiLevelType w:val="hybridMultilevel"/>
    <w:tmpl w:val="E648ED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36C6DBC"/>
    <w:multiLevelType w:val="hybridMultilevel"/>
    <w:tmpl w:val="394A48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A76AAF"/>
    <w:multiLevelType w:val="hybridMultilevel"/>
    <w:tmpl w:val="20129E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13143A3"/>
    <w:multiLevelType w:val="hybridMultilevel"/>
    <w:tmpl w:val="0942A1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85214403">
    <w:abstractNumId w:val="0"/>
  </w:num>
  <w:num w:numId="2" w16cid:durableId="462886807">
    <w:abstractNumId w:val="2"/>
  </w:num>
  <w:num w:numId="3" w16cid:durableId="89619602">
    <w:abstractNumId w:val="9"/>
  </w:num>
  <w:num w:numId="4" w16cid:durableId="159279510">
    <w:abstractNumId w:val="10"/>
  </w:num>
  <w:num w:numId="5" w16cid:durableId="220484802">
    <w:abstractNumId w:val="6"/>
  </w:num>
  <w:num w:numId="6" w16cid:durableId="712467684">
    <w:abstractNumId w:val="7"/>
  </w:num>
  <w:num w:numId="7" w16cid:durableId="1808695138">
    <w:abstractNumId w:val="8"/>
  </w:num>
  <w:num w:numId="8" w16cid:durableId="1589731813">
    <w:abstractNumId w:val="3"/>
  </w:num>
  <w:num w:numId="9" w16cid:durableId="738601492">
    <w:abstractNumId w:val="1"/>
  </w:num>
  <w:num w:numId="10" w16cid:durableId="1581283512">
    <w:abstractNumId w:val="4"/>
  </w:num>
  <w:num w:numId="11" w16cid:durableId="1558468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SG" w:vendorID="64" w:dllVersion="0" w:nlCheck="1" w:checkStyle="0"/>
  <w:activeWritingStyle w:appName="MSWord" w:lang="en-SG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NDA2NjAwNDY1tDBU0lEKTi0uzszPAykwrAUAVJBwnCwAAAA="/>
  </w:docVars>
  <w:rsids>
    <w:rsidRoot w:val="00F6580C"/>
    <w:rsid w:val="00002939"/>
    <w:rsid w:val="000037C2"/>
    <w:rsid w:val="000061BC"/>
    <w:rsid w:val="0000638D"/>
    <w:rsid w:val="000134DD"/>
    <w:rsid w:val="00014DC7"/>
    <w:rsid w:val="00021626"/>
    <w:rsid w:val="00021E4E"/>
    <w:rsid w:val="00021E9F"/>
    <w:rsid w:val="00022B17"/>
    <w:rsid w:val="00024B4A"/>
    <w:rsid w:val="00032F67"/>
    <w:rsid w:val="0003388F"/>
    <w:rsid w:val="00035F37"/>
    <w:rsid w:val="0003734B"/>
    <w:rsid w:val="00040CEA"/>
    <w:rsid w:val="00047A55"/>
    <w:rsid w:val="0005473B"/>
    <w:rsid w:val="0006055A"/>
    <w:rsid w:val="00065CB0"/>
    <w:rsid w:val="000665E5"/>
    <w:rsid w:val="0007371A"/>
    <w:rsid w:val="00077C7C"/>
    <w:rsid w:val="000807A5"/>
    <w:rsid w:val="00086499"/>
    <w:rsid w:val="00087DB6"/>
    <w:rsid w:val="00096C18"/>
    <w:rsid w:val="000A048C"/>
    <w:rsid w:val="000A29F9"/>
    <w:rsid w:val="000A496A"/>
    <w:rsid w:val="000A74C8"/>
    <w:rsid w:val="000B2693"/>
    <w:rsid w:val="000C0D4E"/>
    <w:rsid w:val="000C2119"/>
    <w:rsid w:val="000C73AE"/>
    <w:rsid w:val="000D0238"/>
    <w:rsid w:val="000D175F"/>
    <w:rsid w:val="000D295D"/>
    <w:rsid w:val="000D4C75"/>
    <w:rsid w:val="000E1ACD"/>
    <w:rsid w:val="000E2AD6"/>
    <w:rsid w:val="000E52CF"/>
    <w:rsid w:val="000F1E54"/>
    <w:rsid w:val="000F328C"/>
    <w:rsid w:val="000F4023"/>
    <w:rsid w:val="001066B9"/>
    <w:rsid w:val="0011173B"/>
    <w:rsid w:val="001122F6"/>
    <w:rsid w:val="001202B6"/>
    <w:rsid w:val="00122494"/>
    <w:rsid w:val="00123C1E"/>
    <w:rsid w:val="00125450"/>
    <w:rsid w:val="00126717"/>
    <w:rsid w:val="00132FB1"/>
    <w:rsid w:val="00141311"/>
    <w:rsid w:val="00142B4D"/>
    <w:rsid w:val="00143F01"/>
    <w:rsid w:val="00151BB6"/>
    <w:rsid w:val="00151E6D"/>
    <w:rsid w:val="0015359C"/>
    <w:rsid w:val="00161F7D"/>
    <w:rsid w:val="00164393"/>
    <w:rsid w:val="00165C20"/>
    <w:rsid w:val="00181DBA"/>
    <w:rsid w:val="001847D7"/>
    <w:rsid w:val="0018737C"/>
    <w:rsid w:val="00193CB6"/>
    <w:rsid w:val="00193FDA"/>
    <w:rsid w:val="00196057"/>
    <w:rsid w:val="0019615D"/>
    <w:rsid w:val="001A4017"/>
    <w:rsid w:val="001B2530"/>
    <w:rsid w:val="001C1B18"/>
    <w:rsid w:val="001C49DF"/>
    <w:rsid w:val="001C69CB"/>
    <w:rsid w:val="001C6F3F"/>
    <w:rsid w:val="001D2E83"/>
    <w:rsid w:val="001D5EBB"/>
    <w:rsid w:val="001E08B7"/>
    <w:rsid w:val="001E2A99"/>
    <w:rsid w:val="001E348A"/>
    <w:rsid w:val="001F0C57"/>
    <w:rsid w:val="001F7907"/>
    <w:rsid w:val="00203C7A"/>
    <w:rsid w:val="002077C2"/>
    <w:rsid w:val="00211E73"/>
    <w:rsid w:val="00213533"/>
    <w:rsid w:val="00220586"/>
    <w:rsid w:val="002227B5"/>
    <w:rsid w:val="00223E49"/>
    <w:rsid w:val="002257B3"/>
    <w:rsid w:val="002309FE"/>
    <w:rsid w:val="0023433B"/>
    <w:rsid w:val="002455F7"/>
    <w:rsid w:val="00256B71"/>
    <w:rsid w:val="00263608"/>
    <w:rsid w:val="002637C8"/>
    <w:rsid w:val="00265C23"/>
    <w:rsid w:val="0027297D"/>
    <w:rsid w:val="00273580"/>
    <w:rsid w:val="002739E6"/>
    <w:rsid w:val="00287732"/>
    <w:rsid w:val="002941DD"/>
    <w:rsid w:val="002949BF"/>
    <w:rsid w:val="002B4CF2"/>
    <w:rsid w:val="002B503E"/>
    <w:rsid w:val="002B7054"/>
    <w:rsid w:val="002C3F0A"/>
    <w:rsid w:val="002D1F90"/>
    <w:rsid w:val="002D28ED"/>
    <w:rsid w:val="002D42A9"/>
    <w:rsid w:val="002D4B8C"/>
    <w:rsid w:val="002D7167"/>
    <w:rsid w:val="002E0719"/>
    <w:rsid w:val="002E0A28"/>
    <w:rsid w:val="002E5D7B"/>
    <w:rsid w:val="002F08C9"/>
    <w:rsid w:val="002F2196"/>
    <w:rsid w:val="002F5EE2"/>
    <w:rsid w:val="00300C50"/>
    <w:rsid w:val="00301FE7"/>
    <w:rsid w:val="0030566C"/>
    <w:rsid w:val="00305C13"/>
    <w:rsid w:val="003144A0"/>
    <w:rsid w:val="00315F06"/>
    <w:rsid w:val="003218A2"/>
    <w:rsid w:val="00322D61"/>
    <w:rsid w:val="00330352"/>
    <w:rsid w:val="003306BA"/>
    <w:rsid w:val="0033206E"/>
    <w:rsid w:val="00332D32"/>
    <w:rsid w:val="00334BF2"/>
    <w:rsid w:val="00335194"/>
    <w:rsid w:val="00336D50"/>
    <w:rsid w:val="003376C1"/>
    <w:rsid w:val="00337CBF"/>
    <w:rsid w:val="003427A8"/>
    <w:rsid w:val="0035008D"/>
    <w:rsid w:val="003508AC"/>
    <w:rsid w:val="003647FD"/>
    <w:rsid w:val="003671E9"/>
    <w:rsid w:val="0037012A"/>
    <w:rsid w:val="00372C2F"/>
    <w:rsid w:val="0038043C"/>
    <w:rsid w:val="003821F2"/>
    <w:rsid w:val="00383CF5"/>
    <w:rsid w:val="00385E04"/>
    <w:rsid w:val="00392914"/>
    <w:rsid w:val="00393556"/>
    <w:rsid w:val="00393AB0"/>
    <w:rsid w:val="00394402"/>
    <w:rsid w:val="00396020"/>
    <w:rsid w:val="00397376"/>
    <w:rsid w:val="00397AD7"/>
    <w:rsid w:val="003A0C48"/>
    <w:rsid w:val="003A15B7"/>
    <w:rsid w:val="003A42CB"/>
    <w:rsid w:val="003B4429"/>
    <w:rsid w:val="003B644E"/>
    <w:rsid w:val="003C09E5"/>
    <w:rsid w:val="003C4785"/>
    <w:rsid w:val="003C6786"/>
    <w:rsid w:val="003D345C"/>
    <w:rsid w:val="003D3739"/>
    <w:rsid w:val="003E0550"/>
    <w:rsid w:val="003E253B"/>
    <w:rsid w:val="003E6D66"/>
    <w:rsid w:val="003F0440"/>
    <w:rsid w:val="003F194E"/>
    <w:rsid w:val="003F1D45"/>
    <w:rsid w:val="003F48DF"/>
    <w:rsid w:val="003F6B06"/>
    <w:rsid w:val="003F7018"/>
    <w:rsid w:val="00401075"/>
    <w:rsid w:val="0040573B"/>
    <w:rsid w:val="00411E2C"/>
    <w:rsid w:val="00415EA2"/>
    <w:rsid w:val="00430FD3"/>
    <w:rsid w:val="0043141E"/>
    <w:rsid w:val="00432696"/>
    <w:rsid w:val="004345BD"/>
    <w:rsid w:val="00434A35"/>
    <w:rsid w:val="00436E04"/>
    <w:rsid w:val="004372AF"/>
    <w:rsid w:val="00445788"/>
    <w:rsid w:val="00452E67"/>
    <w:rsid w:val="00456269"/>
    <w:rsid w:val="0045714B"/>
    <w:rsid w:val="004608DF"/>
    <w:rsid w:val="00460CF8"/>
    <w:rsid w:val="00460E0D"/>
    <w:rsid w:val="00461122"/>
    <w:rsid w:val="004639C4"/>
    <w:rsid w:val="0046558D"/>
    <w:rsid w:val="00467E80"/>
    <w:rsid w:val="00473194"/>
    <w:rsid w:val="00473381"/>
    <w:rsid w:val="00474187"/>
    <w:rsid w:val="00477D4C"/>
    <w:rsid w:val="00480A3B"/>
    <w:rsid w:val="0048231E"/>
    <w:rsid w:val="00492EE0"/>
    <w:rsid w:val="00495540"/>
    <w:rsid w:val="00495C2E"/>
    <w:rsid w:val="0049721C"/>
    <w:rsid w:val="004A52A4"/>
    <w:rsid w:val="004A7B2C"/>
    <w:rsid w:val="004B2F9A"/>
    <w:rsid w:val="004C2745"/>
    <w:rsid w:val="004C4EA4"/>
    <w:rsid w:val="004C5406"/>
    <w:rsid w:val="004D062C"/>
    <w:rsid w:val="004D206B"/>
    <w:rsid w:val="004D2683"/>
    <w:rsid w:val="004D29EE"/>
    <w:rsid w:val="004D7E50"/>
    <w:rsid w:val="004E1D69"/>
    <w:rsid w:val="004E401F"/>
    <w:rsid w:val="004E50AF"/>
    <w:rsid w:val="004F2250"/>
    <w:rsid w:val="004F373A"/>
    <w:rsid w:val="004F68CC"/>
    <w:rsid w:val="004F7A0B"/>
    <w:rsid w:val="004F7A9C"/>
    <w:rsid w:val="005022D6"/>
    <w:rsid w:val="005056EA"/>
    <w:rsid w:val="00521A57"/>
    <w:rsid w:val="0052465F"/>
    <w:rsid w:val="00525FC7"/>
    <w:rsid w:val="00526A8F"/>
    <w:rsid w:val="005338E9"/>
    <w:rsid w:val="00533EA0"/>
    <w:rsid w:val="0054564B"/>
    <w:rsid w:val="00550945"/>
    <w:rsid w:val="005551A1"/>
    <w:rsid w:val="0055532E"/>
    <w:rsid w:val="00555BED"/>
    <w:rsid w:val="00555BFA"/>
    <w:rsid w:val="005648C3"/>
    <w:rsid w:val="00565ED7"/>
    <w:rsid w:val="00567ADA"/>
    <w:rsid w:val="005708BD"/>
    <w:rsid w:val="005759C5"/>
    <w:rsid w:val="0057744A"/>
    <w:rsid w:val="00583DDC"/>
    <w:rsid w:val="005854D5"/>
    <w:rsid w:val="0058639F"/>
    <w:rsid w:val="00587712"/>
    <w:rsid w:val="00587966"/>
    <w:rsid w:val="005906A9"/>
    <w:rsid w:val="00594E17"/>
    <w:rsid w:val="005952B3"/>
    <w:rsid w:val="005A4224"/>
    <w:rsid w:val="005A64E6"/>
    <w:rsid w:val="005B30DA"/>
    <w:rsid w:val="005D2532"/>
    <w:rsid w:val="005D5626"/>
    <w:rsid w:val="005D73CA"/>
    <w:rsid w:val="005D7A7F"/>
    <w:rsid w:val="005E0737"/>
    <w:rsid w:val="005E1C25"/>
    <w:rsid w:val="005E28F6"/>
    <w:rsid w:val="005E2E51"/>
    <w:rsid w:val="005E6761"/>
    <w:rsid w:val="005E7004"/>
    <w:rsid w:val="005E708C"/>
    <w:rsid w:val="005F5C3F"/>
    <w:rsid w:val="005F7C90"/>
    <w:rsid w:val="00610563"/>
    <w:rsid w:val="006127D3"/>
    <w:rsid w:val="00614049"/>
    <w:rsid w:val="00614296"/>
    <w:rsid w:val="00614975"/>
    <w:rsid w:val="00614E36"/>
    <w:rsid w:val="006208BC"/>
    <w:rsid w:val="00622642"/>
    <w:rsid w:val="0063560D"/>
    <w:rsid w:val="00637B85"/>
    <w:rsid w:val="00642235"/>
    <w:rsid w:val="006444F8"/>
    <w:rsid w:val="00652598"/>
    <w:rsid w:val="0065462F"/>
    <w:rsid w:val="006546E7"/>
    <w:rsid w:val="006555E5"/>
    <w:rsid w:val="00667D29"/>
    <w:rsid w:val="00670FAC"/>
    <w:rsid w:val="006746DC"/>
    <w:rsid w:val="006749F3"/>
    <w:rsid w:val="00686594"/>
    <w:rsid w:val="006959B7"/>
    <w:rsid w:val="006A1585"/>
    <w:rsid w:val="006A37C5"/>
    <w:rsid w:val="006A6D0D"/>
    <w:rsid w:val="006A6D60"/>
    <w:rsid w:val="006A6D95"/>
    <w:rsid w:val="006A6E01"/>
    <w:rsid w:val="006A6ECF"/>
    <w:rsid w:val="006A7857"/>
    <w:rsid w:val="006B209A"/>
    <w:rsid w:val="006B31E6"/>
    <w:rsid w:val="006B5FCD"/>
    <w:rsid w:val="006C4A3E"/>
    <w:rsid w:val="006F0913"/>
    <w:rsid w:val="006F584D"/>
    <w:rsid w:val="00701956"/>
    <w:rsid w:val="00701E3A"/>
    <w:rsid w:val="00702398"/>
    <w:rsid w:val="00703CA3"/>
    <w:rsid w:val="0070461F"/>
    <w:rsid w:val="00706865"/>
    <w:rsid w:val="00712B44"/>
    <w:rsid w:val="007151A1"/>
    <w:rsid w:val="00727D2B"/>
    <w:rsid w:val="00734EA6"/>
    <w:rsid w:val="007401A6"/>
    <w:rsid w:val="0074056E"/>
    <w:rsid w:val="007571E7"/>
    <w:rsid w:val="00757CD5"/>
    <w:rsid w:val="00763AC2"/>
    <w:rsid w:val="007649AE"/>
    <w:rsid w:val="00765A6F"/>
    <w:rsid w:val="00765B64"/>
    <w:rsid w:val="00781397"/>
    <w:rsid w:val="00783573"/>
    <w:rsid w:val="007843A7"/>
    <w:rsid w:val="00784836"/>
    <w:rsid w:val="007852A6"/>
    <w:rsid w:val="007920CF"/>
    <w:rsid w:val="007946A7"/>
    <w:rsid w:val="007A2AA6"/>
    <w:rsid w:val="007A3F2B"/>
    <w:rsid w:val="007A7371"/>
    <w:rsid w:val="007B405E"/>
    <w:rsid w:val="007C08AE"/>
    <w:rsid w:val="007C1584"/>
    <w:rsid w:val="007C3552"/>
    <w:rsid w:val="007C4D73"/>
    <w:rsid w:val="007C5D5F"/>
    <w:rsid w:val="007C649F"/>
    <w:rsid w:val="007D3E40"/>
    <w:rsid w:val="007D48FA"/>
    <w:rsid w:val="007D6ED2"/>
    <w:rsid w:val="007E3149"/>
    <w:rsid w:val="007E677E"/>
    <w:rsid w:val="007F1A82"/>
    <w:rsid w:val="007F1F16"/>
    <w:rsid w:val="007F2DA6"/>
    <w:rsid w:val="008070AD"/>
    <w:rsid w:val="00810F62"/>
    <w:rsid w:val="0081109B"/>
    <w:rsid w:val="008208B7"/>
    <w:rsid w:val="0082683C"/>
    <w:rsid w:val="00830659"/>
    <w:rsid w:val="0084325C"/>
    <w:rsid w:val="00843A0C"/>
    <w:rsid w:val="00846F76"/>
    <w:rsid w:val="00864AE1"/>
    <w:rsid w:val="00864EC9"/>
    <w:rsid w:val="00866E58"/>
    <w:rsid w:val="0086707C"/>
    <w:rsid w:val="00867FC9"/>
    <w:rsid w:val="00870031"/>
    <w:rsid w:val="00875D0A"/>
    <w:rsid w:val="00880E4B"/>
    <w:rsid w:val="008905A1"/>
    <w:rsid w:val="00893283"/>
    <w:rsid w:val="00896EB5"/>
    <w:rsid w:val="008A1C29"/>
    <w:rsid w:val="008A3FDB"/>
    <w:rsid w:val="008B61FA"/>
    <w:rsid w:val="008C28D2"/>
    <w:rsid w:val="008C65F2"/>
    <w:rsid w:val="008D076A"/>
    <w:rsid w:val="008D0F7D"/>
    <w:rsid w:val="008E52B1"/>
    <w:rsid w:val="008E580A"/>
    <w:rsid w:val="008E58BE"/>
    <w:rsid w:val="008F0BAB"/>
    <w:rsid w:val="00902F71"/>
    <w:rsid w:val="00914D84"/>
    <w:rsid w:val="0091571D"/>
    <w:rsid w:val="009163FF"/>
    <w:rsid w:val="00920AAE"/>
    <w:rsid w:val="009225E1"/>
    <w:rsid w:val="00932DBF"/>
    <w:rsid w:val="0093366E"/>
    <w:rsid w:val="0093557E"/>
    <w:rsid w:val="009437E9"/>
    <w:rsid w:val="00946FEB"/>
    <w:rsid w:val="009567D5"/>
    <w:rsid w:val="00960297"/>
    <w:rsid w:val="00964295"/>
    <w:rsid w:val="00964581"/>
    <w:rsid w:val="00970DBC"/>
    <w:rsid w:val="00972BB1"/>
    <w:rsid w:val="00981745"/>
    <w:rsid w:val="00983D5E"/>
    <w:rsid w:val="00984979"/>
    <w:rsid w:val="00987305"/>
    <w:rsid w:val="00992251"/>
    <w:rsid w:val="009933B8"/>
    <w:rsid w:val="009952D9"/>
    <w:rsid w:val="009955CB"/>
    <w:rsid w:val="0099719F"/>
    <w:rsid w:val="009A0D53"/>
    <w:rsid w:val="009A31AD"/>
    <w:rsid w:val="009A68FA"/>
    <w:rsid w:val="009A76C9"/>
    <w:rsid w:val="009B3E7E"/>
    <w:rsid w:val="009B75C4"/>
    <w:rsid w:val="009C16BB"/>
    <w:rsid w:val="009C24BB"/>
    <w:rsid w:val="009C3F4C"/>
    <w:rsid w:val="009E036B"/>
    <w:rsid w:val="009E0AC0"/>
    <w:rsid w:val="009E7F3A"/>
    <w:rsid w:val="009F169A"/>
    <w:rsid w:val="009F1E0A"/>
    <w:rsid w:val="00A00E79"/>
    <w:rsid w:val="00A069B8"/>
    <w:rsid w:val="00A2568A"/>
    <w:rsid w:val="00A26750"/>
    <w:rsid w:val="00A3194A"/>
    <w:rsid w:val="00A31C10"/>
    <w:rsid w:val="00A31D5B"/>
    <w:rsid w:val="00A3337F"/>
    <w:rsid w:val="00A35BB7"/>
    <w:rsid w:val="00A40C8E"/>
    <w:rsid w:val="00A4537A"/>
    <w:rsid w:val="00A5002E"/>
    <w:rsid w:val="00A502D6"/>
    <w:rsid w:val="00A52E04"/>
    <w:rsid w:val="00A543FD"/>
    <w:rsid w:val="00A55DB9"/>
    <w:rsid w:val="00A568D6"/>
    <w:rsid w:val="00A569D8"/>
    <w:rsid w:val="00A62B7E"/>
    <w:rsid w:val="00A72BB1"/>
    <w:rsid w:val="00A77D96"/>
    <w:rsid w:val="00A826CD"/>
    <w:rsid w:val="00A83EB0"/>
    <w:rsid w:val="00A84933"/>
    <w:rsid w:val="00A84AF6"/>
    <w:rsid w:val="00A87552"/>
    <w:rsid w:val="00A95CBB"/>
    <w:rsid w:val="00A96DF1"/>
    <w:rsid w:val="00A978A6"/>
    <w:rsid w:val="00AA0EF7"/>
    <w:rsid w:val="00AB2BFF"/>
    <w:rsid w:val="00AC056E"/>
    <w:rsid w:val="00AC295C"/>
    <w:rsid w:val="00AC4B3B"/>
    <w:rsid w:val="00AC6A5A"/>
    <w:rsid w:val="00AC7F3A"/>
    <w:rsid w:val="00AD1BD3"/>
    <w:rsid w:val="00AD2B29"/>
    <w:rsid w:val="00AD3AA5"/>
    <w:rsid w:val="00AD445D"/>
    <w:rsid w:val="00AD63E9"/>
    <w:rsid w:val="00AE189B"/>
    <w:rsid w:val="00AF1E6D"/>
    <w:rsid w:val="00AF3177"/>
    <w:rsid w:val="00AF79B4"/>
    <w:rsid w:val="00B00D16"/>
    <w:rsid w:val="00B02A29"/>
    <w:rsid w:val="00B06B52"/>
    <w:rsid w:val="00B130B2"/>
    <w:rsid w:val="00B14B9B"/>
    <w:rsid w:val="00B16026"/>
    <w:rsid w:val="00B16335"/>
    <w:rsid w:val="00B22C1C"/>
    <w:rsid w:val="00B24413"/>
    <w:rsid w:val="00B455CA"/>
    <w:rsid w:val="00B514C5"/>
    <w:rsid w:val="00B643E4"/>
    <w:rsid w:val="00B7045B"/>
    <w:rsid w:val="00B80131"/>
    <w:rsid w:val="00B83116"/>
    <w:rsid w:val="00B83220"/>
    <w:rsid w:val="00B83505"/>
    <w:rsid w:val="00B87E1B"/>
    <w:rsid w:val="00B90486"/>
    <w:rsid w:val="00B90491"/>
    <w:rsid w:val="00B91DFB"/>
    <w:rsid w:val="00B94E71"/>
    <w:rsid w:val="00BA3F98"/>
    <w:rsid w:val="00BA425E"/>
    <w:rsid w:val="00BA6BAB"/>
    <w:rsid w:val="00BC3DB2"/>
    <w:rsid w:val="00BC49E5"/>
    <w:rsid w:val="00BC5BD4"/>
    <w:rsid w:val="00BC6ECE"/>
    <w:rsid w:val="00BD2A45"/>
    <w:rsid w:val="00BD6D00"/>
    <w:rsid w:val="00BE655C"/>
    <w:rsid w:val="00BF2596"/>
    <w:rsid w:val="00BF5A30"/>
    <w:rsid w:val="00C023D2"/>
    <w:rsid w:val="00C0462C"/>
    <w:rsid w:val="00C130AE"/>
    <w:rsid w:val="00C244AE"/>
    <w:rsid w:val="00C25F51"/>
    <w:rsid w:val="00C3660B"/>
    <w:rsid w:val="00C43D54"/>
    <w:rsid w:val="00C52D33"/>
    <w:rsid w:val="00C61103"/>
    <w:rsid w:val="00C62E3C"/>
    <w:rsid w:val="00C71E4D"/>
    <w:rsid w:val="00C75C55"/>
    <w:rsid w:val="00C766DA"/>
    <w:rsid w:val="00C805D6"/>
    <w:rsid w:val="00CA22D0"/>
    <w:rsid w:val="00CA6605"/>
    <w:rsid w:val="00CA7842"/>
    <w:rsid w:val="00CB3B2D"/>
    <w:rsid w:val="00CB4BE0"/>
    <w:rsid w:val="00CC3E5D"/>
    <w:rsid w:val="00CC4162"/>
    <w:rsid w:val="00CD4F11"/>
    <w:rsid w:val="00CD7464"/>
    <w:rsid w:val="00CE248C"/>
    <w:rsid w:val="00CE41D6"/>
    <w:rsid w:val="00CE6E65"/>
    <w:rsid w:val="00CE74FD"/>
    <w:rsid w:val="00CF0230"/>
    <w:rsid w:val="00CF7387"/>
    <w:rsid w:val="00D004C9"/>
    <w:rsid w:val="00D05A6B"/>
    <w:rsid w:val="00D158B8"/>
    <w:rsid w:val="00D171D9"/>
    <w:rsid w:val="00D1736F"/>
    <w:rsid w:val="00D17AEE"/>
    <w:rsid w:val="00D366DF"/>
    <w:rsid w:val="00D408E2"/>
    <w:rsid w:val="00D412B1"/>
    <w:rsid w:val="00D416EC"/>
    <w:rsid w:val="00D434BC"/>
    <w:rsid w:val="00D4610B"/>
    <w:rsid w:val="00D50C54"/>
    <w:rsid w:val="00D52CB1"/>
    <w:rsid w:val="00D533B4"/>
    <w:rsid w:val="00D6082E"/>
    <w:rsid w:val="00D667A5"/>
    <w:rsid w:val="00D668C9"/>
    <w:rsid w:val="00D67230"/>
    <w:rsid w:val="00D8036C"/>
    <w:rsid w:val="00D82DAF"/>
    <w:rsid w:val="00D832C5"/>
    <w:rsid w:val="00D84FB5"/>
    <w:rsid w:val="00D85F76"/>
    <w:rsid w:val="00D942AA"/>
    <w:rsid w:val="00D943E7"/>
    <w:rsid w:val="00D945BB"/>
    <w:rsid w:val="00D958FD"/>
    <w:rsid w:val="00DB1E9A"/>
    <w:rsid w:val="00DB3B35"/>
    <w:rsid w:val="00DB6658"/>
    <w:rsid w:val="00DB7A18"/>
    <w:rsid w:val="00DC1618"/>
    <w:rsid w:val="00DC3E70"/>
    <w:rsid w:val="00DC4066"/>
    <w:rsid w:val="00DD18C2"/>
    <w:rsid w:val="00DD24B5"/>
    <w:rsid w:val="00DD401B"/>
    <w:rsid w:val="00DE02B6"/>
    <w:rsid w:val="00DE0A02"/>
    <w:rsid w:val="00DE7A39"/>
    <w:rsid w:val="00DF05BE"/>
    <w:rsid w:val="00DF5200"/>
    <w:rsid w:val="00E067FD"/>
    <w:rsid w:val="00E10492"/>
    <w:rsid w:val="00E131C3"/>
    <w:rsid w:val="00E14129"/>
    <w:rsid w:val="00E14C9D"/>
    <w:rsid w:val="00E1701E"/>
    <w:rsid w:val="00E22E91"/>
    <w:rsid w:val="00E36935"/>
    <w:rsid w:val="00E374EA"/>
    <w:rsid w:val="00E41A71"/>
    <w:rsid w:val="00E44183"/>
    <w:rsid w:val="00E453A0"/>
    <w:rsid w:val="00E4587C"/>
    <w:rsid w:val="00E5041D"/>
    <w:rsid w:val="00E53605"/>
    <w:rsid w:val="00E57390"/>
    <w:rsid w:val="00E60F55"/>
    <w:rsid w:val="00E61674"/>
    <w:rsid w:val="00E61C48"/>
    <w:rsid w:val="00E6447A"/>
    <w:rsid w:val="00E70AD8"/>
    <w:rsid w:val="00E70F3E"/>
    <w:rsid w:val="00E73ADE"/>
    <w:rsid w:val="00E73EE9"/>
    <w:rsid w:val="00E745F5"/>
    <w:rsid w:val="00E76F88"/>
    <w:rsid w:val="00E8084E"/>
    <w:rsid w:val="00E84CF1"/>
    <w:rsid w:val="00E87D6A"/>
    <w:rsid w:val="00E95B64"/>
    <w:rsid w:val="00EA18B5"/>
    <w:rsid w:val="00EA34F1"/>
    <w:rsid w:val="00EA43F7"/>
    <w:rsid w:val="00EB1E95"/>
    <w:rsid w:val="00EB283B"/>
    <w:rsid w:val="00EB67C7"/>
    <w:rsid w:val="00EC2FE1"/>
    <w:rsid w:val="00EE5469"/>
    <w:rsid w:val="00EE7979"/>
    <w:rsid w:val="00EF0D4E"/>
    <w:rsid w:val="00EF5B96"/>
    <w:rsid w:val="00F019D7"/>
    <w:rsid w:val="00F060C3"/>
    <w:rsid w:val="00F10608"/>
    <w:rsid w:val="00F12E95"/>
    <w:rsid w:val="00F13109"/>
    <w:rsid w:val="00F1630A"/>
    <w:rsid w:val="00F16781"/>
    <w:rsid w:val="00F175DB"/>
    <w:rsid w:val="00F20C7C"/>
    <w:rsid w:val="00F25133"/>
    <w:rsid w:val="00F260CD"/>
    <w:rsid w:val="00F35C3F"/>
    <w:rsid w:val="00F415E3"/>
    <w:rsid w:val="00F432DF"/>
    <w:rsid w:val="00F4390D"/>
    <w:rsid w:val="00F46F4C"/>
    <w:rsid w:val="00F5464C"/>
    <w:rsid w:val="00F62A18"/>
    <w:rsid w:val="00F6580C"/>
    <w:rsid w:val="00F663DE"/>
    <w:rsid w:val="00F672EF"/>
    <w:rsid w:val="00F729E1"/>
    <w:rsid w:val="00F81D37"/>
    <w:rsid w:val="00F83994"/>
    <w:rsid w:val="00F934D9"/>
    <w:rsid w:val="00F95A10"/>
    <w:rsid w:val="00F95EE5"/>
    <w:rsid w:val="00F96394"/>
    <w:rsid w:val="00FA2B2F"/>
    <w:rsid w:val="00FA54B6"/>
    <w:rsid w:val="00FA651E"/>
    <w:rsid w:val="00FB0345"/>
    <w:rsid w:val="00FB09D4"/>
    <w:rsid w:val="00FB2D6A"/>
    <w:rsid w:val="00FB6B98"/>
    <w:rsid w:val="00FB6F60"/>
    <w:rsid w:val="00FC329B"/>
    <w:rsid w:val="00FC5FA9"/>
    <w:rsid w:val="00FD2F61"/>
    <w:rsid w:val="00FD349C"/>
    <w:rsid w:val="00FE2C39"/>
    <w:rsid w:val="00FE3599"/>
    <w:rsid w:val="00FE38B6"/>
    <w:rsid w:val="00FE6A5D"/>
    <w:rsid w:val="00FF11D6"/>
    <w:rsid w:val="00FF6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F0C32A"/>
  <w15:docId w15:val="{E3294001-54C4-46BC-9666-4BA5D99C2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80C"/>
    <w:pPr>
      <w:spacing w:after="0" w:line="360" w:lineRule="auto"/>
      <w:jc w:val="both"/>
    </w:pPr>
    <w:rPr>
      <w:rFonts w:ascii="Arial" w:eastAsia="SimSun" w:hAnsi="Arial" w:cs="Times New Roman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DB7A18"/>
    <w:pPr>
      <w:keepNext/>
      <w:spacing w:before="240" w:after="60"/>
      <w:outlineLvl w:val="0"/>
    </w:pPr>
    <w:rPr>
      <w:rFonts w:cs="Arial"/>
      <w:b/>
      <w:bCs/>
      <w:kern w:val="28"/>
      <w:sz w:val="28"/>
      <w:u w:val="single"/>
      <w:lang w:val="en-US"/>
    </w:rPr>
  </w:style>
  <w:style w:type="paragraph" w:styleId="Heading2">
    <w:name w:val="heading 2"/>
    <w:basedOn w:val="Normal"/>
    <w:next w:val="Normal"/>
    <w:link w:val="Heading2Char"/>
    <w:autoRedefine/>
    <w:qFormat/>
    <w:rsid w:val="00F6580C"/>
    <w:pPr>
      <w:keepNext/>
      <w:keepLines/>
      <w:numPr>
        <w:ilvl w:val="1"/>
        <w:numId w:val="1"/>
      </w:numPr>
      <w:tabs>
        <w:tab w:val="left" w:pos="0"/>
      </w:tabs>
      <w:spacing w:before="240" w:after="240"/>
      <w:outlineLvl w:val="1"/>
    </w:pPr>
    <w:rPr>
      <w:rFonts w:cs="Arial"/>
      <w:b/>
      <w:sz w:val="24"/>
      <w:lang w:val="en-US"/>
    </w:rPr>
  </w:style>
  <w:style w:type="paragraph" w:styleId="Heading4">
    <w:name w:val="heading 4"/>
    <w:basedOn w:val="Normal"/>
    <w:next w:val="Normal"/>
    <w:link w:val="Heading4Char"/>
    <w:qFormat/>
    <w:rsid w:val="00F6580C"/>
    <w:pPr>
      <w:numPr>
        <w:ilvl w:val="3"/>
        <w:numId w:val="1"/>
      </w:numPr>
      <w:spacing w:before="120"/>
      <w:outlineLvl w:val="3"/>
    </w:pPr>
    <w:rPr>
      <w:rFonts w:ascii="Times New Roman" w:hAnsi="Times New Roman"/>
      <w:b/>
      <w:u w:val="single"/>
    </w:rPr>
  </w:style>
  <w:style w:type="paragraph" w:styleId="Heading5">
    <w:name w:val="heading 5"/>
    <w:basedOn w:val="Normal"/>
    <w:next w:val="Normal"/>
    <w:link w:val="Heading5Char"/>
    <w:qFormat/>
    <w:rsid w:val="00F6580C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6580C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F6580C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F6580C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F6580C"/>
    <w:pPr>
      <w:numPr>
        <w:ilvl w:val="8"/>
        <w:numId w:val="1"/>
      </w:numPr>
      <w:spacing w:before="240" w:after="60"/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B7A18"/>
    <w:rPr>
      <w:rFonts w:ascii="Arial" w:eastAsia="SimSun" w:hAnsi="Arial" w:cs="Arial"/>
      <w:b/>
      <w:bCs/>
      <w:kern w:val="28"/>
      <w:sz w:val="28"/>
      <w:u w:val="single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F6580C"/>
    <w:rPr>
      <w:rFonts w:ascii="Arial" w:eastAsia="SimSun" w:hAnsi="Arial" w:cs="Arial"/>
      <w:b/>
      <w:sz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F6580C"/>
    <w:rPr>
      <w:rFonts w:ascii="Times New Roman" w:eastAsia="SimSun" w:hAnsi="Times New Roman" w:cs="Times New Roman"/>
      <w:b/>
      <w:u w:val="single"/>
      <w:lang w:eastAsia="en-US"/>
    </w:rPr>
  </w:style>
  <w:style w:type="character" w:customStyle="1" w:styleId="Heading5Char">
    <w:name w:val="Heading 5 Char"/>
    <w:basedOn w:val="DefaultParagraphFont"/>
    <w:link w:val="Heading5"/>
    <w:rsid w:val="00F6580C"/>
    <w:rPr>
      <w:rFonts w:ascii="Arial" w:eastAsia="SimSun" w:hAnsi="Arial" w:cs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F6580C"/>
    <w:rPr>
      <w:rFonts w:ascii="Times New Roman" w:eastAsia="SimSun" w:hAnsi="Times New Roman" w:cs="Times New Roman"/>
      <w:b/>
      <w:bCs/>
      <w:lang w:eastAsia="en-US"/>
    </w:rPr>
  </w:style>
  <w:style w:type="character" w:customStyle="1" w:styleId="Heading7Char">
    <w:name w:val="Heading 7 Char"/>
    <w:basedOn w:val="DefaultParagraphFont"/>
    <w:link w:val="Heading7"/>
    <w:rsid w:val="00F6580C"/>
    <w:rPr>
      <w:rFonts w:ascii="Times New Roman" w:eastAsia="SimSun" w:hAnsi="Times New Roman" w:cs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6580C"/>
    <w:rPr>
      <w:rFonts w:ascii="Times New Roman" w:eastAsia="SimSun" w:hAnsi="Times New Roman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6580C"/>
    <w:rPr>
      <w:rFonts w:ascii="Arial" w:eastAsia="SimSun" w:hAnsi="Arial" w:cs="Arial"/>
      <w:lang w:eastAsia="en-US"/>
    </w:rPr>
  </w:style>
  <w:style w:type="paragraph" w:styleId="Footer">
    <w:name w:val="footer"/>
    <w:basedOn w:val="Normal"/>
    <w:link w:val="FooterChar"/>
    <w:rsid w:val="00F6580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6580C"/>
    <w:rPr>
      <w:rFonts w:ascii="Arial" w:eastAsia="SimSun" w:hAnsi="Arial" w:cs="Times New Roman"/>
      <w:lang w:eastAsia="en-US"/>
    </w:rPr>
  </w:style>
  <w:style w:type="paragraph" w:styleId="Header">
    <w:name w:val="header"/>
    <w:basedOn w:val="Normal"/>
    <w:link w:val="HeaderChar"/>
    <w:rsid w:val="00F6580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6580C"/>
    <w:rPr>
      <w:rFonts w:ascii="Arial" w:eastAsia="SimSun" w:hAnsi="Arial" w:cs="Times New Roman"/>
      <w:lang w:eastAsia="en-US"/>
    </w:rPr>
  </w:style>
  <w:style w:type="paragraph" w:styleId="TOC1">
    <w:name w:val="toc 1"/>
    <w:basedOn w:val="Normal"/>
    <w:next w:val="Normal"/>
    <w:autoRedefine/>
    <w:uiPriority w:val="39"/>
    <w:qFormat/>
    <w:rsid w:val="00E60F55"/>
    <w:pPr>
      <w:tabs>
        <w:tab w:val="left" w:pos="480"/>
        <w:tab w:val="right" w:leader="dot" w:pos="9395"/>
      </w:tabs>
      <w:spacing w:before="120" w:line="240" w:lineRule="auto"/>
    </w:pPr>
    <w:rPr>
      <w:rFonts w:cs="Arial"/>
      <w:bCs/>
      <w:iCs/>
      <w:noProof/>
      <w:szCs w:val="24"/>
    </w:rPr>
  </w:style>
  <w:style w:type="paragraph" w:styleId="Title">
    <w:name w:val="Title"/>
    <w:basedOn w:val="Normal"/>
    <w:link w:val="TitleChar"/>
    <w:qFormat/>
    <w:rsid w:val="00F6580C"/>
    <w:pPr>
      <w:autoSpaceDE w:val="0"/>
      <w:autoSpaceDN w:val="0"/>
      <w:jc w:val="center"/>
    </w:pPr>
    <w:rPr>
      <w:rFonts w:ascii="Times New Roman" w:hAnsi="Times New Roman"/>
      <w:b/>
      <w:bCs/>
      <w:sz w:val="32"/>
      <w:lang w:val="en-US"/>
    </w:rPr>
  </w:style>
  <w:style w:type="character" w:customStyle="1" w:styleId="TitleChar">
    <w:name w:val="Title Char"/>
    <w:basedOn w:val="DefaultParagraphFont"/>
    <w:link w:val="Title"/>
    <w:rsid w:val="00F6580C"/>
    <w:rPr>
      <w:rFonts w:ascii="Times New Roman" w:eastAsia="SimSun" w:hAnsi="Times New Roman" w:cs="Times New Roman"/>
      <w:b/>
      <w:bCs/>
      <w:sz w:val="32"/>
      <w:lang w:val="en-US" w:eastAsia="en-US"/>
    </w:rPr>
  </w:style>
  <w:style w:type="character" w:styleId="Strong">
    <w:name w:val="Strong"/>
    <w:qFormat/>
    <w:rsid w:val="00F6580C"/>
    <w:rPr>
      <w:rFonts w:ascii="Times New Roman" w:hAnsi="Times New Roman"/>
      <w:b/>
      <w:bCs/>
    </w:rPr>
  </w:style>
  <w:style w:type="paragraph" w:styleId="TOCHeading">
    <w:name w:val="TOC Heading"/>
    <w:basedOn w:val="Heading1"/>
    <w:next w:val="Normal"/>
    <w:uiPriority w:val="39"/>
    <w:qFormat/>
    <w:rsid w:val="00F6580C"/>
    <w:pPr>
      <w:keepLines/>
      <w:spacing w:before="480" w:after="0" w:line="276" w:lineRule="auto"/>
      <w:outlineLvl w:val="9"/>
    </w:pPr>
    <w:rPr>
      <w:rFonts w:ascii="Cambria" w:eastAsia="Times New Roman" w:hAnsi="Cambria" w:cs="Times New Roman"/>
      <w:bCs w:val="0"/>
      <w:color w:val="365F91"/>
      <w:kern w:val="0"/>
      <w:szCs w:val="28"/>
    </w:rPr>
  </w:style>
  <w:style w:type="character" w:styleId="Emphasis">
    <w:name w:val="Emphasis"/>
    <w:qFormat/>
    <w:rsid w:val="00F6580C"/>
    <w:rPr>
      <w:i/>
      <w:iCs/>
    </w:rPr>
  </w:style>
  <w:style w:type="character" w:styleId="BookTitle">
    <w:name w:val="Book Title"/>
    <w:uiPriority w:val="33"/>
    <w:qFormat/>
    <w:rsid w:val="00F6580C"/>
    <w:rPr>
      <w:b/>
      <w:bCs/>
      <w:smallCaps/>
      <w:spacing w:val="5"/>
    </w:rPr>
  </w:style>
  <w:style w:type="character" w:customStyle="1" w:styleId="Objecttype">
    <w:name w:val="Object type"/>
    <w:rsid w:val="00F6580C"/>
    <w:rPr>
      <w:rFonts w:ascii="Times New Roman" w:hAnsi="Times New Roman"/>
      <w:b/>
      <w:color w:val="000000"/>
      <w:sz w:val="20"/>
      <w:u w:val="single" w:color="000000"/>
    </w:rPr>
  </w:style>
  <w:style w:type="paragraph" w:styleId="ListParagraph">
    <w:name w:val="List Paragraph"/>
    <w:basedOn w:val="Normal"/>
    <w:uiPriority w:val="34"/>
    <w:qFormat/>
    <w:rsid w:val="003C6786"/>
    <w:pPr>
      <w:ind w:left="720"/>
      <w:contextualSpacing/>
    </w:pPr>
  </w:style>
  <w:style w:type="table" w:styleId="TableGrid">
    <w:name w:val="Table Grid"/>
    <w:basedOn w:val="TableNormal"/>
    <w:uiPriority w:val="59"/>
    <w:rsid w:val="005E70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27D2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SG"/>
    </w:rPr>
  </w:style>
  <w:style w:type="character" w:styleId="Hyperlink">
    <w:name w:val="Hyperlink"/>
    <w:basedOn w:val="DefaultParagraphFont"/>
    <w:uiPriority w:val="99"/>
    <w:unhideWhenUsed/>
    <w:rsid w:val="00AE189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1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0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46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41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87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C76D24C-7068-40CA-8AB9-53411CBCC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5</TotalTime>
  <Pages>14</Pages>
  <Words>2284</Words>
  <Characters>13020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Temasek Polytechnic</Company>
  <LinksUpToDate>false</LinksUpToDate>
  <CharactersWithSpaces>152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AV Porject Part 3 Template</dc:title>
  <dc:subject>Database Application Development</dc:subject>
  <dc:creator>Tan Sio Poh</dc:creator>
  <cp:keywords/>
  <dc:description/>
  <cp:lastModifiedBy>JAVEN LAI LE YU</cp:lastModifiedBy>
  <cp:revision>593</cp:revision>
  <dcterms:created xsi:type="dcterms:W3CDTF">2016-11-18T09:38:00Z</dcterms:created>
  <dcterms:modified xsi:type="dcterms:W3CDTF">2022-12-06T14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iteId">
    <vt:lpwstr>25a99bf0-8e72-472a-ae50-adfbdf0df6f1</vt:lpwstr>
  </property>
  <property fmtid="{D5CDD505-2E9C-101B-9397-08002B2CF9AE}" pid="4" name="MSIP_Label_f69d7fc4-da81-42e5-b309-526f71322d86_Owner">
    <vt:lpwstr>lamsuyi@TP.EDU.SG</vt:lpwstr>
  </property>
  <property fmtid="{D5CDD505-2E9C-101B-9397-08002B2CF9AE}" pid="5" name="MSIP_Label_f69d7fc4-da81-42e5-b309-526f71322d86_SetDate">
    <vt:lpwstr>2022-10-14T03:05:59Z</vt:lpwstr>
  </property>
  <property fmtid="{D5CDD505-2E9C-101B-9397-08002B2CF9AE}" pid="6" name="MSIP_Label_f69d7fc4-da81-42e5-b309-526f71322d86_Name">
    <vt:lpwstr>Non Sensitive</vt:lpwstr>
  </property>
  <property fmtid="{D5CDD505-2E9C-101B-9397-08002B2CF9AE}" pid="7" name="MSIP_Label_f69d7fc4-da81-42e5-b309-526f71322d86_Application">
    <vt:lpwstr>Microsoft Azure Information Protection</vt:lpwstr>
  </property>
  <property fmtid="{D5CDD505-2E9C-101B-9397-08002B2CF9AE}" pid="8" name="MSIP_Label_f69d7fc4-da81-42e5-b309-526f71322d86_ActionId">
    <vt:lpwstr>0bb78a0b-31f9-4eb4-bed5-a08da4180abe</vt:lpwstr>
  </property>
  <property fmtid="{D5CDD505-2E9C-101B-9397-08002B2CF9AE}" pid="9" name="MSIP_Label_f69d7fc4-da81-42e5-b309-526f71322d86_Parent">
    <vt:lpwstr>4bcb20ed-001a-45f4-b2e7-234c5fc91178</vt:lpwstr>
  </property>
  <property fmtid="{D5CDD505-2E9C-101B-9397-08002B2CF9AE}" pid="10" name="MSIP_Label_f69d7fc4-da81-42e5-b309-526f71322d86_Extended_MSFT_Method">
    <vt:lpwstr>Automatic</vt:lpwstr>
  </property>
  <property fmtid="{D5CDD505-2E9C-101B-9397-08002B2CF9AE}" pid="11" name="MSIP_Label_f69d7fc4-da81-42e5-b309-526f71322d86_Method">
    <vt:lpwstr>Standard</vt:lpwstr>
  </property>
  <property fmtid="{D5CDD505-2E9C-101B-9397-08002B2CF9AE}" pid="12" name="MSIP_Label_f69d7fc4-da81-42e5-b309-526f71322d86_ContentBits">
    <vt:lpwstr>0</vt:lpwstr>
  </property>
</Properties>
</file>